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251704" w14:textId="1676AB4B" w:rsidR="00E155D2" w:rsidRDefault="00E155D2" w:rsidP="00D272F7">
      <w:pPr>
        <w:tabs>
          <w:tab w:val="left" w:pos="1800"/>
        </w:tabs>
        <w:spacing w:line="220" w:lineRule="exact"/>
        <w:ind w:firstLine="1800"/>
        <w:rPr>
          <w:b/>
          <w:sz w:val="28"/>
          <w:szCs w:val="28"/>
        </w:rPr>
      </w:pPr>
      <w:r>
        <w:rPr>
          <w:noProof/>
          <w:lang w:bidi="ar-SA"/>
        </w:rPr>
        <w:drawing>
          <wp:anchor distT="0" distB="0" distL="114300" distR="114300" simplePos="0" relativeHeight="251659264" behindDoc="0" locked="0" layoutInCell="1" allowOverlap="1" wp14:anchorId="19A4BB9E" wp14:editId="537C2B48">
            <wp:simplePos x="0" y="0"/>
            <wp:positionH relativeFrom="page">
              <wp:posOffset>5975350</wp:posOffset>
            </wp:positionH>
            <wp:positionV relativeFrom="paragraph">
              <wp:posOffset>-471170</wp:posOffset>
            </wp:positionV>
            <wp:extent cx="1240768" cy="1040055"/>
            <wp:effectExtent l="0" t="0" r="0" b="8255"/>
            <wp:wrapNone/>
            <wp:docPr id="6" name="Picture 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 name="Picture 7" descr="header"/>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r="81645"/>
                    <a:stretch>
                      <a:fillRect/>
                    </a:stretch>
                  </pic:blipFill>
                  <pic:spPr bwMode="auto">
                    <a:xfrm>
                      <a:off x="0" y="0"/>
                      <a:ext cx="1240768" cy="1040055"/>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Pr="00DC4433">
        <w:rPr>
          <w:b/>
          <w:sz w:val="28"/>
          <w:szCs w:val="28"/>
        </w:rPr>
        <w:t>Grad Track Pathway Admission and Course Approval</w:t>
      </w:r>
    </w:p>
    <w:p w14:paraId="61961377" w14:textId="77777777" w:rsidR="00680ABA" w:rsidRDefault="00680ABA" w:rsidP="005920BD">
      <w:pPr>
        <w:spacing w:line="220" w:lineRule="exact"/>
        <w:ind w:left="720" w:firstLine="720"/>
        <w:rPr>
          <w:b/>
          <w:sz w:val="28"/>
          <w:szCs w:val="28"/>
        </w:rPr>
      </w:pPr>
    </w:p>
    <w:p w14:paraId="18C6BA05" w14:textId="77777777" w:rsidR="005920BD" w:rsidRPr="00DC4433" w:rsidRDefault="005920BD" w:rsidP="005920BD">
      <w:pPr>
        <w:spacing w:line="220" w:lineRule="exact"/>
        <w:rPr>
          <w:b/>
          <w:sz w:val="28"/>
          <w:szCs w:val="28"/>
        </w:rPr>
      </w:pPr>
    </w:p>
    <w:p w14:paraId="1A20523A" w14:textId="5F2F47DF" w:rsidR="007C009D" w:rsidRPr="005920BD" w:rsidRDefault="00E155D2" w:rsidP="003B154D">
      <w:pPr>
        <w:spacing w:after="120"/>
        <w:rPr>
          <w:rFonts w:asciiTheme="minorHAnsi" w:hAnsiTheme="minorHAnsi" w:cstheme="minorHAnsi"/>
          <w:sz w:val="19"/>
          <w:szCs w:val="19"/>
        </w:rPr>
      </w:pPr>
      <w:r w:rsidRPr="005920BD">
        <w:rPr>
          <w:rFonts w:asciiTheme="minorHAnsi" w:hAnsiTheme="minorHAnsi" w:cstheme="minorHAnsi"/>
          <w:b/>
          <w:sz w:val="19"/>
          <w:szCs w:val="19"/>
        </w:rPr>
        <w:t>Instructions</w:t>
      </w:r>
      <w:r w:rsidRPr="005920BD">
        <w:rPr>
          <w:rFonts w:asciiTheme="minorHAnsi" w:hAnsiTheme="minorHAnsi" w:cstheme="minorHAnsi"/>
          <w:sz w:val="19"/>
          <w:szCs w:val="19"/>
        </w:rPr>
        <w:t>: Please read the Grad Track Pathway Admission and Standards carefully.</w:t>
      </w:r>
      <w:r w:rsidR="007C009D" w:rsidRPr="005920BD">
        <w:rPr>
          <w:sz w:val="19"/>
          <w:szCs w:val="19"/>
        </w:rPr>
        <w:t xml:space="preserve"> </w:t>
      </w:r>
    </w:p>
    <w:p w14:paraId="0E606256" w14:textId="76F36151" w:rsidR="00E155D2" w:rsidRPr="005920BD" w:rsidRDefault="00E155D2" w:rsidP="00532797">
      <w:pPr>
        <w:spacing w:after="120"/>
        <w:rPr>
          <w:rFonts w:asciiTheme="minorHAnsi" w:hAnsiTheme="minorHAnsi" w:cstheme="minorHAnsi"/>
          <w:sz w:val="19"/>
          <w:szCs w:val="19"/>
        </w:rPr>
      </w:pPr>
      <w:r w:rsidRPr="005920BD">
        <w:rPr>
          <w:rFonts w:asciiTheme="minorHAnsi" w:hAnsiTheme="minorHAnsi" w:cstheme="minorHAnsi"/>
          <w:sz w:val="19"/>
          <w:szCs w:val="19"/>
        </w:rPr>
        <w:t>Before</w:t>
      </w:r>
      <w:r w:rsidRPr="005920BD">
        <w:rPr>
          <w:rFonts w:asciiTheme="minorHAnsi" w:hAnsiTheme="minorHAnsi" w:cstheme="minorHAnsi"/>
          <w:spacing w:val="-12"/>
          <w:sz w:val="19"/>
          <w:szCs w:val="19"/>
        </w:rPr>
        <w:t xml:space="preserve"> </w:t>
      </w:r>
      <w:r w:rsidRPr="005920BD">
        <w:rPr>
          <w:rFonts w:asciiTheme="minorHAnsi" w:hAnsiTheme="minorHAnsi" w:cstheme="minorHAnsi"/>
          <w:sz w:val="19"/>
          <w:szCs w:val="19"/>
        </w:rPr>
        <w:t>being</w:t>
      </w:r>
      <w:r w:rsidRPr="005920BD">
        <w:rPr>
          <w:rFonts w:asciiTheme="minorHAnsi" w:hAnsiTheme="minorHAnsi" w:cstheme="minorHAnsi"/>
          <w:spacing w:val="-9"/>
          <w:sz w:val="19"/>
          <w:szCs w:val="19"/>
        </w:rPr>
        <w:t xml:space="preserve"> </w:t>
      </w:r>
      <w:r w:rsidRPr="005920BD">
        <w:rPr>
          <w:rFonts w:asciiTheme="minorHAnsi" w:hAnsiTheme="minorHAnsi" w:cstheme="minorHAnsi"/>
          <w:sz w:val="19"/>
          <w:szCs w:val="19"/>
        </w:rPr>
        <w:t>considered</w:t>
      </w:r>
      <w:r w:rsidRPr="005920BD">
        <w:rPr>
          <w:rFonts w:asciiTheme="minorHAnsi" w:hAnsiTheme="minorHAnsi" w:cstheme="minorHAnsi"/>
          <w:spacing w:val="-10"/>
          <w:sz w:val="19"/>
          <w:szCs w:val="19"/>
        </w:rPr>
        <w:t xml:space="preserve"> </w:t>
      </w:r>
      <w:r w:rsidRPr="005920BD">
        <w:rPr>
          <w:rFonts w:asciiTheme="minorHAnsi" w:hAnsiTheme="minorHAnsi" w:cstheme="minorHAnsi"/>
          <w:sz w:val="19"/>
          <w:szCs w:val="19"/>
        </w:rPr>
        <w:t>for</w:t>
      </w:r>
      <w:r w:rsidRPr="005920BD">
        <w:rPr>
          <w:rFonts w:asciiTheme="minorHAnsi" w:hAnsiTheme="minorHAnsi" w:cstheme="minorHAnsi"/>
          <w:spacing w:val="-6"/>
          <w:sz w:val="19"/>
          <w:szCs w:val="19"/>
        </w:rPr>
        <w:t xml:space="preserve"> </w:t>
      </w:r>
      <w:r w:rsidRPr="005920BD">
        <w:rPr>
          <w:rFonts w:asciiTheme="minorHAnsi" w:hAnsiTheme="minorHAnsi" w:cstheme="minorHAnsi"/>
          <w:sz w:val="19"/>
          <w:szCs w:val="19"/>
        </w:rPr>
        <w:t>a Grad</w:t>
      </w:r>
      <w:r w:rsidRPr="005920BD">
        <w:rPr>
          <w:rFonts w:asciiTheme="minorHAnsi" w:hAnsiTheme="minorHAnsi" w:cstheme="minorHAnsi"/>
          <w:spacing w:val="-6"/>
          <w:sz w:val="19"/>
          <w:szCs w:val="19"/>
        </w:rPr>
        <w:t xml:space="preserve"> </w:t>
      </w:r>
      <w:r w:rsidRPr="005920BD">
        <w:rPr>
          <w:rFonts w:asciiTheme="minorHAnsi" w:hAnsiTheme="minorHAnsi" w:cstheme="minorHAnsi"/>
          <w:sz w:val="19"/>
          <w:szCs w:val="19"/>
        </w:rPr>
        <w:t>Track</w:t>
      </w:r>
      <w:r w:rsidRPr="005920BD">
        <w:rPr>
          <w:rFonts w:asciiTheme="minorHAnsi" w:hAnsiTheme="minorHAnsi" w:cstheme="minorHAnsi"/>
          <w:spacing w:val="-6"/>
          <w:sz w:val="19"/>
          <w:szCs w:val="19"/>
        </w:rPr>
        <w:t xml:space="preserve"> </w:t>
      </w:r>
      <w:r w:rsidRPr="005920BD">
        <w:rPr>
          <w:rFonts w:asciiTheme="minorHAnsi" w:hAnsiTheme="minorHAnsi" w:cstheme="minorHAnsi"/>
          <w:sz w:val="19"/>
          <w:szCs w:val="19"/>
        </w:rPr>
        <w:t>Pathway,</w:t>
      </w:r>
      <w:r w:rsidRPr="005920BD">
        <w:rPr>
          <w:rFonts w:asciiTheme="minorHAnsi" w:hAnsiTheme="minorHAnsi" w:cstheme="minorHAnsi"/>
          <w:spacing w:val="-11"/>
          <w:sz w:val="19"/>
          <w:szCs w:val="19"/>
        </w:rPr>
        <w:t xml:space="preserve"> </w:t>
      </w:r>
      <w:r w:rsidRPr="005920BD">
        <w:rPr>
          <w:rFonts w:asciiTheme="minorHAnsi" w:hAnsiTheme="minorHAnsi" w:cstheme="minorHAnsi"/>
          <w:sz w:val="19"/>
          <w:szCs w:val="19"/>
        </w:rPr>
        <w:t>your</w:t>
      </w:r>
      <w:r w:rsidRPr="005920BD">
        <w:rPr>
          <w:rFonts w:asciiTheme="minorHAnsi" w:hAnsiTheme="minorHAnsi" w:cstheme="minorHAnsi"/>
          <w:spacing w:val="-4"/>
          <w:sz w:val="19"/>
          <w:szCs w:val="19"/>
        </w:rPr>
        <w:t xml:space="preserve"> </w:t>
      </w:r>
      <w:r w:rsidRPr="005920BD">
        <w:rPr>
          <w:rFonts w:asciiTheme="minorHAnsi" w:hAnsiTheme="minorHAnsi" w:cstheme="minorHAnsi"/>
          <w:spacing w:val="-6"/>
          <w:sz w:val="19"/>
          <w:szCs w:val="19"/>
        </w:rPr>
        <w:t xml:space="preserve">graduate advisor </w:t>
      </w:r>
      <w:r w:rsidRPr="005920BD">
        <w:rPr>
          <w:rFonts w:asciiTheme="minorHAnsi" w:hAnsiTheme="minorHAnsi" w:cstheme="minorHAnsi"/>
          <w:sz w:val="19"/>
          <w:szCs w:val="19"/>
        </w:rPr>
        <w:t>and department chair or designee</w:t>
      </w:r>
      <w:r w:rsidRPr="005920BD">
        <w:rPr>
          <w:rFonts w:asciiTheme="minorHAnsi" w:hAnsiTheme="minorHAnsi" w:cstheme="minorHAnsi"/>
          <w:spacing w:val="-6"/>
          <w:sz w:val="19"/>
          <w:szCs w:val="19"/>
        </w:rPr>
        <w:t xml:space="preserve"> </w:t>
      </w:r>
      <w:r w:rsidRPr="005920BD">
        <w:rPr>
          <w:rFonts w:asciiTheme="minorHAnsi" w:hAnsiTheme="minorHAnsi" w:cstheme="minorHAnsi"/>
          <w:sz w:val="19"/>
          <w:szCs w:val="19"/>
        </w:rPr>
        <w:t>must</w:t>
      </w:r>
      <w:r w:rsidRPr="005920BD">
        <w:rPr>
          <w:rFonts w:asciiTheme="minorHAnsi" w:hAnsiTheme="minorHAnsi" w:cstheme="minorHAnsi"/>
          <w:spacing w:val="-6"/>
          <w:sz w:val="19"/>
          <w:szCs w:val="19"/>
        </w:rPr>
        <w:t xml:space="preserve"> sign and </w:t>
      </w:r>
      <w:r w:rsidRPr="005920BD">
        <w:rPr>
          <w:rFonts w:asciiTheme="minorHAnsi" w:hAnsiTheme="minorHAnsi" w:cstheme="minorHAnsi"/>
          <w:sz w:val="19"/>
          <w:szCs w:val="19"/>
        </w:rPr>
        <w:t>submit</w:t>
      </w:r>
      <w:r w:rsidRPr="005920BD">
        <w:rPr>
          <w:rFonts w:asciiTheme="minorHAnsi" w:hAnsiTheme="minorHAnsi" w:cstheme="minorHAnsi"/>
          <w:spacing w:val="-5"/>
          <w:sz w:val="19"/>
          <w:szCs w:val="19"/>
        </w:rPr>
        <w:t xml:space="preserve"> </w:t>
      </w:r>
      <w:r w:rsidRPr="005920BD">
        <w:rPr>
          <w:rFonts w:asciiTheme="minorHAnsi" w:hAnsiTheme="minorHAnsi" w:cstheme="minorHAnsi"/>
          <w:sz w:val="19"/>
          <w:szCs w:val="19"/>
        </w:rPr>
        <w:t>this form</w:t>
      </w:r>
      <w:r w:rsidR="000E6131">
        <w:rPr>
          <w:rFonts w:asciiTheme="minorHAnsi" w:hAnsiTheme="minorHAnsi" w:cstheme="minorHAnsi"/>
          <w:sz w:val="19"/>
          <w:szCs w:val="19"/>
        </w:rPr>
        <w:t>,</w:t>
      </w:r>
      <w:r w:rsidRPr="005920BD">
        <w:rPr>
          <w:rFonts w:asciiTheme="minorHAnsi" w:hAnsiTheme="minorHAnsi" w:cstheme="minorHAnsi"/>
          <w:spacing w:val="-11"/>
          <w:sz w:val="19"/>
          <w:szCs w:val="19"/>
        </w:rPr>
        <w:t xml:space="preserve"> </w:t>
      </w:r>
      <w:r w:rsidR="007C009D" w:rsidRPr="005920BD">
        <w:rPr>
          <w:sz w:val="19"/>
          <w:szCs w:val="19"/>
        </w:rPr>
        <w:t>along with the list of courses designated by the department to meet the minimum 3.5</w:t>
      </w:r>
      <w:r w:rsidR="00AE37D3">
        <w:rPr>
          <w:sz w:val="19"/>
          <w:szCs w:val="19"/>
        </w:rPr>
        <w:t>0</w:t>
      </w:r>
      <w:r w:rsidR="007C009D" w:rsidRPr="005920BD">
        <w:rPr>
          <w:sz w:val="19"/>
          <w:szCs w:val="19"/>
        </w:rPr>
        <w:t xml:space="preserve"> GPA requirement (including final grade and GPA), </w:t>
      </w:r>
      <w:r w:rsidRPr="005920BD">
        <w:rPr>
          <w:rFonts w:asciiTheme="minorHAnsi" w:hAnsiTheme="minorHAnsi" w:cstheme="minorHAnsi"/>
          <w:sz w:val="19"/>
          <w:szCs w:val="19"/>
        </w:rPr>
        <w:t>to</w:t>
      </w:r>
      <w:r w:rsidRPr="005920BD">
        <w:rPr>
          <w:rFonts w:asciiTheme="minorHAnsi" w:hAnsiTheme="minorHAnsi" w:cstheme="minorHAnsi"/>
          <w:spacing w:val="-3"/>
          <w:sz w:val="19"/>
          <w:szCs w:val="19"/>
        </w:rPr>
        <w:t xml:space="preserve"> </w:t>
      </w:r>
      <w:r w:rsidRPr="005920BD">
        <w:rPr>
          <w:rFonts w:asciiTheme="minorHAnsi" w:hAnsiTheme="minorHAnsi" w:cstheme="minorHAnsi"/>
          <w:sz w:val="19"/>
          <w:szCs w:val="19"/>
        </w:rPr>
        <w:t>the</w:t>
      </w:r>
      <w:r w:rsidRPr="005920BD">
        <w:rPr>
          <w:rFonts w:asciiTheme="minorHAnsi" w:hAnsiTheme="minorHAnsi" w:cstheme="minorHAnsi"/>
          <w:spacing w:val="-3"/>
          <w:sz w:val="19"/>
          <w:szCs w:val="19"/>
        </w:rPr>
        <w:t xml:space="preserve"> Dean of </w:t>
      </w:r>
      <w:r w:rsidRPr="005920BD">
        <w:rPr>
          <w:rFonts w:asciiTheme="minorHAnsi" w:hAnsiTheme="minorHAnsi" w:cstheme="minorHAnsi"/>
          <w:sz w:val="19"/>
          <w:szCs w:val="19"/>
        </w:rPr>
        <w:t>Graduate</w:t>
      </w:r>
      <w:r w:rsidRPr="005920BD">
        <w:rPr>
          <w:rFonts w:asciiTheme="minorHAnsi" w:hAnsiTheme="minorHAnsi" w:cstheme="minorHAnsi"/>
          <w:spacing w:val="-4"/>
          <w:sz w:val="19"/>
          <w:szCs w:val="19"/>
        </w:rPr>
        <w:t xml:space="preserve"> </w:t>
      </w:r>
      <w:r w:rsidR="007C009D" w:rsidRPr="005920BD">
        <w:rPr>
          <w:rFonts w:asciiTheme="minorHAnsi" w:hAnsiTheme="minorHAnsi" w:cstheme="minorHAnsi"/>
          <w:sz w:val="19"/>
          <w:szCs w:val="19"/>
        </w:rPr>
        <w:t>Studies</w:t>
      </w:r>
      <w:r w:rsidRPr="005920BD">
        <w:rPr>
          <w:rFonts w:asciiTheme="minorHAnsi" w:hAnsiTheme="minorHAnsi" w:cstheme="minorHAnsi"/>
          <w:sz w:val="19"/>
          <w:szCs w:val="19"/>
        </w:rPr>
        <w:t>.</w:t>
      </w:r>
    </w:p>
    <w:p w14:paraId="22A92A94" w14:textId="1EB00BC9" w:rsidR="00E155D2" w:rsidRPr="005920BD" w:rsidRDefault="00E155D2" w:rsidP="00532797">
      <w:pPr>
        <w:spacing w:after="240"/>
        <w:rPr>
          <w:rFonts w:asciiTheme="minorHAnsi" w:hAnsiTheme="minorHAnsi" w:cstheme="minorHAnsi"/>
          <w:sz w:val="19"/>
          <w:szCs w:val="19"/>
        </w:rPr>
      </w:pPr>
      <w:r w:rsidRPr="005920BD">
        <w:rPr>
          <w:rFonts w:asciiTheme="minorHAnsi" w:hAnsiTheme="minorHAnsi" w:cstheme="minorHAnsi"/>
          <w:sz w:val="19"/>
          <w:szCs w:val="19"/>
        </w:rPr>
        <w:t xml:space="preserve">You must </w:t>
      </w:r>
      <w:r w:rsidR="00AB340E" w:rsidRPr="005920BD">
        <w:rPr>
          <w:rFonts w:asciiTheme="minorHAnsi" w:hAnsiTheme="minorHAnsi" w:cstheme="minorHAnsi"/>
          <w:sz w:val="19"/>
          <w:szCs w:val="19"/>
        </w:rPr>
        <w:t xml:space="preserve">formally </w:t>
      </w:r>
      <w:r w:rsidRPr="005920BD">
        <w:rPr>
          <w:rFonts w:asciiTheme="minorHAnsi" w:hAnsiTheme="minorHAnsi" w:cstheme="minorHAnsi"/>
          <w:sz w:val="19"/>
          <w:szCs w:val="19"/>
        </w:rPr>
        <w:t xml:space="preserve">apply for admission to the master’s program associated with the pathway.  This requires submitting </w:t>
      </w:r>
      <w:r w:rsidR="00AB340E" w:rsidRPr="005920BD">
        <w:rPr>
          <w:rFonts w:asciiTheme="minorHAnsi" w:hAnsiTheme="minorHAnsi" w:cstheme="minorHAnsi"/>
          <w:sz w:val="19"/>
          <w:szCs w:val="19"/>
        </w:rPr>
        <w:t>the</w:t>
      </w:r>
      <w:r w:rsidRPr="005920BD">
        <w:rPr>
          <w:rFonts w:asciiTheme="minorHAnsi" w:hAnsiTheme="minorHAnsi" w:cstheme="minorHAnsi"/>
          <w:sz w:val="19"/>
          <w:szCs w:val="19"/>
        </w:rPr>
        <w:t xml:space="preserve"> application for admission so that the semester admit term for the master’s degree immediately follows the semester that the bachelor’s degree is awarded.  The application for admission can be found at </w:t>
      </w:r>
      <w:hyperlink r:id="rId9" w:history="1">
        <w:r w:rsidRPr="005920BD">
          <w:rPr>
            <w:rStyle w:val="Hyperlink"/>
            <w:rFonts w:asciiTheme="minorHAnsi" w:hAnsiTheme="minorHAnsi" w:cstheme="minorHAnsi"/>
            <w:sz w:val="19"/>
            <w:szCs w:val="19"/>
            <w:u w:color="1F487C"/>
          </w:rPr>
          <w:t>https://connect.mst.edu/apply/</w:t>
        </w:r>
      </w:hyperlink>
      <w:r w:rsidRPr="005920BD">
        <w:rPr>
          <w:rFonts w:asciiTheme="minorHAnsi" w:hAnsiTheme="minorHAnsi" w:cstheme="minorHAnsi"/>
          <w:sz w:val="19"/>
          <w:szCs w:val="19"/>
        </w:rPr>
        <w:t>. In the application</w:t>
      </w:r>
      <w:r w:rsidR="000E6131">
        <w:rPr>
          <w:rFonts w:asciiTheme="minorHAnsi" w:hAnsiTheme="minorHAnsi" w:cstheme="minorHAnsi"/>
          <w:sz w:val="19"/>
          <w:szCs w:val="19"/>
        </w:rPr>
        <w:t>,</w:t>
      </w:r>
      <w:r w:rsidRPr="005920BD">
        <w:rPr>
          <w:rFonts w:asciiTheme="minorHAnsi" w:hAnsiTheme="minorHAnsi" w:cstheme="minorHAnsi"/>
          <w:sz w:val="19"/>
          <w:szCs w:val="19"/>
        </w:rPr>
        <w:t xml:space="preserve"> you will be able to indicate that you are</w:t>
      </w:r>
      <w:r w:rsidR="00532797" w:rsidRPr="005920BD">
        <w:rPr>
          <w:rFonts w:asciiTheme="minorHAnsi" w:hAnsiTheme="minorHAnsi" w:cstheme="minorHAnsi"/>
          <w:sz w:val="19"/>
          <w:szCs w:val="19"/>
        </w:rPr>
        <w:t>/were</w:t>
      </w:r>
      <w:r w:rsidRPr="005920BD">
        <w:rPr>
          <w:rFonts w:asciiTheme="minorHAnsi" w:hAnsiTheme="minorHAnsi" w:cstheme="minorHAnsi"/>
          <w:sz w:val="19"/>
          <w:szCs w:val="19"/>
        </w:rPr>
        <w:t xml:space="preserve"> enrolled as a Grad Track Pathway student.</w:t>
      </w:r>
    </w:p>
    <w:tbl>
      <w:tblPr>
        <w:tblStyle w:val="TableGrid"/>
        <w:tblW w:w="10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3"/>
        <w:gridCol w:w="4578"/>
      </w:tblGrid>
      <w:tr w:rsidR="00C12585" w:rsidRPr="005920BD" w14:paraId="39C49D4D" w14:textId="77777777" w:rsidTr="005046C7">
        <w:trPr>
          <w:trHeight w:val="298"/>
        </w:trPr>
        <w:tc>
          <w:tcPr>
            <w:tcW w:w="6133" w:type="dxa"/>
          </w:tcPr>
          <w:p w14:paraId="43663515" w14:textId="3C6C3120" w:rsidR="00C12585" w:rsidRPr="005920BD" w:rsidRDefault="005046C7" w:rsidP="007F6101">
            <w:pPr>
              <w:rPr>
                <w:b/>
                <w:sz w:val="19"/>
                <w:szCs w:val="19"/>
              </w:rPr>
            </w:pPr>
            <w:r w:rsidRPr="00A53B6A">
              <w:rPr>
                <w:b/>
                <w:noProof/>
                <w:sz w:val="18"/>
                <w:szCs w:val="18"/>
                <w:lang w:bidi="ar-SA"/>
              </w:rPr>
              <mc:AlternateContent>
                <mc:Choice Requires="wps">
                  <w:drawing>
                    <wp:anchor distT="0" distB="0" distL="114300" distR="114300" simplePos="0" relativeHeight="251670528" behindDoc="0" locked="0" layoutInCell="1" allowOverlap="1" wp14:anchorId="0C05EA08" wp14:editId="7F0189AF">
                      <wp:simplePos x="0" y="0"/>
                      <wp:positionH relativeFrom="margin">
                        <wp:posOffset>779228</wp:posOffset>
                      </wp:positionH>
                      <wp:positionV relativeFrom="paragraph">
                        <wp:posOffset>162836</wp:posOffset>
                      </wp:positionV>
                      <wp:extent cx="2944368" cy="0"/>
                      <wp:effectExtent l="0" t="0" r="27940" b="19050"/>
                      <wp:wrapNone/>
                      <wp:docPr id="11" name="Straight Connector 11"/>
                      <wp:cNvGraphicFramePr/>
                      <a:graphic xmlns:a="http://schemas.openxmlformats.org/drawingml/2006/main">
                        <a:graphicData uri="http://schemas.microsoft.com/office/word/2010/wordprocessingShape">
                          <wps:wsp>
                            <wps:cNvCnPr/>
                            <wps:spPr>
                              <a:xfrm>
                                <a:off x="0" y="0"/>
                                <a:ext cx="294436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2C4E99" id="Straight Connector 11"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1.35pt,12.8pt" to="293.2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" strokecolor="black [3200]" strokeweight=".5pt">
                      <v:stroke joinstyle="miter"/>
                      <w10:wrap anchorx="margin"/>
                    </v:line>
                  </w:pict>
                </mc:Fallback>
              </mc:AlternateContent>
            </w:r>
            <w:r w:rsidR="00C12585" w:rsidRPr="005920BD">
              <w:rPr>
                <w:b/>
                <w:sz w:val="19"/>
                <w:szCs w:val="19"/>
              </w:rPr>
              <w:t>Student Name:</w:t>
            </w:r>
            <w:r w:rsidR="002E1BC4" w:rsidRPr="005920BD">
              <w:rPr>
                <w:b/>
                <w:sz w:val="19"/>
                <w:szCs w:val="19"/>
              </w:rPr>
              <w:t xml:space="preserve"> </w:t>
            </w:r>
            <w:sdt>
              <w:sdtPr>
                <w:rPr>
                  <w:rStyle w:val="Style9"/>
                </w:rPr>
                <w:id w:val="-323748513"/>
                <w:placeholder>
                  <w:docPart w:val="E8F3C097870F44E499310580449EBF36"/>
                </w:placeholder>
              </w:sdtPr>
              <w:sdtEndPr>
                <w:rPr>
                  <w:rStyle w:val="DefaultParagraphFont"/>
                  <w:rFonts w:ascii="Calibri" w:hAnsi="Calibri"/>
                  <w:b/>
                  <w:sz w:val="18"/>
                  <w:szCs w:val="18"/>
                </w:rPr>
              </w:sdtEndPr>
              <w:sdtContent>
                <w:r>
                  <w:rPr>
                    <w:rStyle w:val="Style9"/>
                  </w:rPr>
                  <w:t xml:space="preserve"> </w:t>
                </w:r>
                <w:sdt>
                  <w:sdtPr>
                    <w:rPr>
                      <w:rStyle w:val="Style9"/>
                    </w:rPr>
                    <w:id w:val="-720360821"/>
                    <w:placeholder>
                      <w:docPart w:val="5ADFB45A57514C09AB2D18C65588231D"/>
                    </w:placeholder>
                    <w:showingPlcHdr/>
                  </w:sdtPr>
                  <w:sdtEndPr>
                    <w:rPr>
                      <w:rStyle w:val="DefaultParagraphFont"/>
                      <w:rFonts w:ascii="Calibri" w:hAnsi="Calibri"/>
                      <w:b/>
                      <w:sz w:val="18"/>
                      <w:szCs w:val="18"/>
                    </w:rPr>
                  </w:sdtEndPr>
                  <w:sdtContent>
                    <w:bookmarkStart w:id="0" w:name="_GoBack"/>
                    <w:r w:rsidR="007F6101" w:rsidRPr="009F3C34">
                      <w:rPr>
                        <w:rStyle w:val="PlaceholderText"/>
                      </w:rPr>
                      <w:t>Click or tap here to enter text.</w:t>
                    </w:r>
                    <w:bookmarkEnd w:id="0"/>
                  </w:sdtContent>
                </w:sdt>
              </w:sdtContent>
            </w:sdt>
          </w:p>
        </w:tc>
        <w:tc>
          <w:tcPr>
            <w:tcW w:w="4578" w:type="dxa"/>
          </w:tcPr>
          <w:p w14:paraId="430F372D" w14:textId="793588EE" w:rsidR="00C12585" w:rsidRPr="005920BD" w:rsidRDefault="007F6101" w:rsidP="007F6101">
            <w:pPr>
              <w:rPr>
                <w:b/>
                <w:sz w:val="19"/>
                <w:szCs w:val="19"/>
              </w:rPr>
            </w:pPr>
            <w:r w:rsidRPr="00A53B6A">
              <w:rPr>
                <w:b/>
                <w:noProof/>
                <w:sz w:val="18"/>
                <w:szCs w:val="18"/>
                <w:lang w:bidi="ar-SA"/>
              </w:rPr>
              <mc:AlternateContent>
                <mc:Choice Requires="wps">
                  <w:drawing>
                    <wp:anchor distT="0" distB="0" distL="114300" distR="114300" simplePos="0" relativeHeight="251684864" behindDoc="0" locked="0" layoutInCell="1" allowOverlap="1" wp14:anchorId="646B5DC2" wp14:editId="55FE676F">
                      <wp:simplePos x="0" y="0"/>
                      <wp:positionH relativeFrom="margin">
                        <wp:posOffset>1026160</wp:posOffset>
                      </wp:positionH>
                      <wp:positionV relativeFrom="paragraph">
                        <wp:posOffset>146050</wp:posOffset>
                      </wp:positionV>
                      <wp:extent cx="1865376" cy="0"/>
                      <wp:effectExtent l="0" t="0" r="20955" b="19050"/>
                      <wp:wrapNone/>
                      <wp:docPr id="16" name="Straight Connector 16"/>
                      <wp:cNvGraphicFramePr/>
                      <a:graphic xmlns:a="http://schemas.openxmlformats.org/drawingml/2006/main">
                        <a:graphicData uri="http://schemas.microsoft.com/office/word/2010/wordprocessingShape">
                          <wps:wsp>
                            <wps:cNvCnPr/>
                            <wps:spPr>
                              <a:xfrm>
                                <a:off x="0" y="0"/>
                                <a:ext cx="186537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E67C97" id="Straight Connector 16" o:spid="_x0000_s1026" style="position:absolute;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0.8pt,11.5pt" to="227.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" strokecolor="black [3200]" strokeweight=".5pt">
                      <v:stroke joinstyle="miter"/>
                      <w10:wrap anchorx="margin"/>
                    </v:line>
                  </w:pict>
                </mc:Fallback>
              </mc:AlternateContent>
            </w:r>
            <w:r w:rsidR="002E1BC4" w:rsidRPr="005920BD">
              <w:rPr>
                <w:b/>
                <w:sz w:val="19"/>
                <w:szCs w:val="19"/>
              </w:rPr>
              <w:t xml:space="preserve">Student ID Number: </w:t>
            </w:r>
            <w:r>
              <w:rPr>
                <w:sz w:val="18"/>
                <w:szCs w:val="18"/>
              </w:rPr>
              <w:fldChar w:fldCharType="begin">
                <w:ffData>
                  <w:name w:val=""/>
                  <w:enabled/>
                  <w:calcOnExit w:val="0"/>
                  <w:textInput>
                    <w:type w:val="number"/>
                    <w:maxLength w:val="8"/>
                    <w:forma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
        </w:tc>
      </w:tr>
      <w:tr w:rsidR="00C12585" w:rsidRPr="005920BD" w14:paraId="57CFE6E9" w14:textId="77777777" w:rsidTr="005046C7">
        <w:trPr>
          <w:trHeight w:val="298"/>
        </w:trPr>
        <w:tc>
          <w:tcPr>
            <w:tcW w:w="6133" w:type="dxa"/>
          </w:tcPr>
          <w:p w14:paraId="46D378A6" w14:textId="1EF56B66" w:rsidR="00C12585" w:rsidRPr="005920BD" w:rsidRDefault="007F6101" w:rsidP="005046C7">
            <w:pPr>
              <w:rPr>
                <w:b/>
                <w:sz w:val="19"/>
                <w:szCs w:val="19"/>
              </w:rPr>
            </w:pPr>
            <w:r w:rsidRPr="00A53B6A">
              <w:rPr>
                <w:b/>
                <w:noProof/>
                <w:sz w:val="18"/>
                <w:szCs w:val="18"/>
                <w:lang w:bidi="ar-SA"/>
              </w:rPr>
              <mc:AlternateContent>
                <mc:Choice Requires="wps">
                  <w:drawing>
                    <wp:anchor distT="0" distB="0" distL="114300" distR="114300" simplePos="0" relativeHeight="251678720" behindDoc="0" locked="0" layoutInCell="1" allowOverlap="1" wp14:anchorId="3E73C774" wp14:editId="1F32BE99">
                      <wp:simplePos x="0" y="0"/>
                      <wp:positionH relativeFrom="margin">
                        <wp:posOffset>1407160</wp:posOffset>
                      </wp:positionH>
                      <wp:positionV relativeFrom="paragraph">
                        <wp:posOffset>172085</wp:posOffset>
                      </wp:positionV>
                      <wp:extent cx="22860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2286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688710" id="Straight Connector 13" o:spid="_x0000_s1026"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0.8pt,13.55pt" to="290.8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" strokecolor="black [3200]" strokeweight=".5pt">
                      <v:stroke joinstyle="miter"/>
                      <w10:wrap anchorx="margin"/>
                    </v:line>
                  </w:pict>
                </mc:Fallback>
              </mc:AlternateContent>
            </w:r>
            <w:r w:rsidR="00C12585" w:rsidRPr="005920BD">
              <w:rPr>
                <w:b/>
                <w:sz w:val="19"/>
                <w:szCs w:val="19"/>
              </w:rPr>
              <w:t>Bachelor’s Degree Program</w:t>
            </w:r>
            <w:r w:rsidR="002E1BC4" w:rsidRPr="005920BD">
              <w:rPr>
                <w:b/>
                <w:sz w:val="19"/>
                <w:szCs w:val="19"/>
              </w:rPr>
              <w:t xml:space="preserve">: </w:t>
            </w:r>
            <w:sdt>
              <w:sdtPr>
                <w:rPr>
                  <w:rStyle w:val="Style9"/>
                </w:rPr>
                <w:id w:val="-1636402894"/>
                <w:placeholder>
                  <w:docPart w:val="F79A68DC85DF457BBB7C77C5D2F782B1"/>
                </w:placeholder>
                <w:showingPlcHdr/>
              </w:sdtPr>
              <w:sdtEndPr>
                <w:rPr>
                  <w:rStyle w:val="DefaultParagraphFont"/>
                  <w:rFonts w:ascii="Calibri" w:hAnsi="Calibri"/>
                  <w:b/>
                  <w:sz w:val="18"/>
                  <w:szCs w:val="18"/>
                </w:rPr>
              </w:sdtEndPr>
              <w:sdtContent>
                <w:r w:rsidR="005046C7" w:rsidRPr="009F3C34">
                  <w:rPr>
                    <w:rStyle w:val="PlaceholderText"/>
                  </w:rPr>
                  <w:t>Click or tap here to enter text.</w:t>
                </w:r>
              </w:sdtContent>
            </w:sdt>
          </w:p>
        </w:tc>
        <w:tc>
          <w:tcPr>
            <w:tcW w:w="4578" w:type="dxa"/>
          </w:tcPr>
          <w:p w14:paraId="227A6129" w14:textId="164B1F5F" w:rsidR="002E1BC4" w:rsidRPr="005920BD" w:rsidRDefault="002E1BC4" w:rsidP="00E155D2">
            <w:pPr>
              <w:rPr>
                <w:b/>
                <w:sz w:val="19"/>
                <w:szCs w:val="19"/>
              </w:rPr>
            </w:pPr>
            <w:r w:rsidRPr="005920BD">
              <w:rPr>
                <w:b/>
                <w:sz w:val="19"/>
                <w:szCs w:val="19"/>
              </w:rPr>
              <w:t xml:space="preserve">Expected Date of Bachelor’s </w:t>
            </w:r>
          </w:p>
          <w:p w14:paraId="39C864CD" w14:textId="62183306" w:rsidR="00C12585" w:rsidRPr="005920BD" w:rsidRDefault="002E1BC4" w:rsidP="007F6101">
            <w:pPr>
              <w:rPr>
                <w:b/>
                <w:sz w:val="19"/>
                <w:szCs w:val="19"/>
              </w:rPr>
            </w:pPr>
            <w:r w:rsidRPr="005920BD">
              <w:rPr>
                <w:b/>
                <w:sz w:val="19"/>
                <w:szCs w:val="19"/>
              </w:rPr>
              <w:t xml:space="preserve">               Degree Completion: </w:t>
            </w:r>
            <w:sdt>
              <w:sdtPr>
                <w:rPr>
                  <w:b/>
                  <w:sz w:val="19"/>
                  <w:szCs w:val="19"/>
                </w:rPr>
                <w:id w:val="1917286872"/>
                <w:placeholder>
                  <w:docPart w:val="DefaultPlaceholder_-1854013440"/>
                </w:placeholder>
              </w:sdtPr>
              <w:sdtEndPr/>
              <w:sdtContent>
                <w:sdt>
                  <w:sdtPr>
                    <w:rPr>
                      <w:rStyle w:val="Style4"/>
                    </w:rPr>
                    <w:id w:val="-249734422"/>
                    <w:placeholder>
                      <w:docPart w:val="BF2745AA054A4953852FA71EF76F8330"/>
                    </w:placeholder>
                    <w:showingPlcHdr/>
                    <w:date w:fullDate="2020-02-14T00:00:00Z">
                      <w:dateFormat w:val="M/d/yyyy"/>
                      <w:lid w:val="en-US"/>
                      <w:storeMappedDataAs w:val="dateTime"/>
                      <w:calendar w:val="gregorian"/>
                    </w:date>
                  </w:sdtPr>
                  <w:sdtEndPr>
                    <w:rPr>
                      <w:rStyle w:val="DefaultParagraphFont"/>
                      <w:rFonts w:ascii="Calibri" w:hAnsi="Calibri"/>
                      <w:b/>
                      <w:sz w:val="19"/>
                      <w:szCs w:val="19"/>
                    </w:rPr>
                  </w:sdtEndPr>
                  <w:sdtContent>
                    <w:r w:rsidR="007F6101" w:rsidRPr="00D272F7">
                      <w:rPr>
                        <w:rStyle w:val="PlaceholderText"/>
                        <w:sz w:val="18"/>
                        <w:szCs w:val="18"/>
                      </w:rPr>
                      <w:t>Click or tap to enter a date.</w:t>
                    </w:r>
                  </w:sdtContent>
                </w:sdt>
              </w:sdtContent>
            </w:sdt>
          </w:p>
        </w:tc>
      </w:tr>
      <w:tr w:rsidR="00C12585" w:rsidRPr="005920BD" w14:paraId="277DBCC9" w14:textId="77777777" w:rsidTr="005046C7">
        <w:trPr>
          <w:trHeight w:val="298"/>
        </w:trPr>
        <w:tc>
          <w:tcPr>
            <w:tcW w:w="6133" w:type="dxa"/>
          </w:tcPr>
          <w:p w14:paraId="5DDA5BB3" w14:textId="78D81D8D" w:rsidR="00C12585" w:rsidRPr="005920BD" w:rsidRDefault="005046C7" w:rsidP="002E1BC4">
            <w:pPr>
              <w:rPr>
                <w:b/>
                <w:sz w:val="19"/>
                <w:szCs w:val="19"/>
              </w:rPr>
            </w:pPr>
            <w:r w:rsidRPr="00A53B6A">
              <w:rPr>
                <w:b/>
                <w:noProof/>
                <w:sz w:val="18"/>
                <w:szCs w:val="18"/>
                <w:lang w:bidi="ar-SA"/>
              </w:rPr>
              <mc:AlternateContent>
                <mc:Choice Requires="wps">
                  <w:drawing>
                    <wp:anchor distT="0" distB="0" distL="114300" distR="114300" simplePos="0" relativeHeight="251674624" behindDoc="0" locked="0" layoutInCell="1" allowOverlap="1" wp14:anchorId="18130323" wp14:editId="3FD094C6">
                      <wp:simplePos x="0" y="0"/>
                      <wp:positionH relativeFrom="margin">
                        <wp:posOffset>858520</wp:posOffset>
                      </wp:positionH>
                      <wp:positionV relativeFrom="paragraph">
                        <wp:posOffset>155575</wp:posOffset>
                      </wp:positionV>
                      <wp:extent cx="2880360" cy="0"/>
                      <wp:effectExtent l="0" t="0" r="34290" b="19050"/>
                      <wp:wrapNone/>
                      <wp:docPr id="10" name="Straight Connector 10"/>
                      <wp:cNvGraphicFramePr/>
                      <a:graphic xmlns:a="http://schemas.openxmlformats.org/drawingml/2006/main">
                        <a:graphicData uri="http://schemas.microsoft.com/office/word/2010/wordprocessingShape">
                          <wps:wsp>
                            <wps:cNvCnPr/>
                            <wps:spPr>
                              <a:xfrm>
                                <a:off x="0" y="0"/>
                                <a:ext cx="28803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61C084" id="Straight Connector 10"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7.6pt,12.25pt" to="294.4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" strokecolor="black [3200]" strokeweight=".5pt">
                      <v:stroke joinstyle="miter"/>
                      <w10:wrap anchorx="margin"/>
                    </v:line>
                  </w:pict>
                </mc:Fallback>
              </mc:AlternateContent>
            </w:r>
            <w:r w:rsidR="002E1BC4" w:rsidRPr="005920BD">
              <w:rPr>
                <w:b/>
                <w:sz w:val="19"/>
                <w:szCs w:val="19"/>
              </w:rPr>
              <w:t xml:space="preserve">Cumulative GPA: </w:t>
            </w:r>
            <w:sdt>
              <w:sdtPr>
                <w:rPr>
                  <w:rStyle w:val="Style9"/>
                </w:rPr>
                <w:id w:val="1168749225"/>
                <w:placeholder>
                  <w:docPart w:val="44C0C638469C4D0AA7400144CB5AEE39"/>
                </w:placeholder>
                <w:showingPlcHdr/>
              </w:sdtPr>
              <w:sdtEndPr>
                <w:rPr>
                  <w:rStyle w:val="DefaultParagraphFont"/>
                  <w:rFonts w:ascii="Calibri" w:hAnsi="Calibri"/>
                  <w:b/>
                  <w:sz w:val="18"/>
                  <w:szCs w:val="18"/>
                </w:rPr>
              </w:sdtEndPr>
              <w:sdtContent>
                <w:r w:rsidRPr="009F3C34">
                  <w:rPr>
                    <w:rStyle w:val="PlaceholderText"/>
                  </w:rPr>
                  <w:t>Click or tap here to enter text.</w:t>
                </w:r>
              </w:sdtContent>
            </w:sdt>
          </w:p>
        </w:tc>
        <w:tc>
          <w:tcPr>
            <w:tcW w:w="4578" w:type="dxa"/>
          </w:tcPr>
          <w:p w14:paraId="1CFCC0D0" w14:textId="165CB75F" w:rsidR="00C12585" w:rsidRPr="005920BD" w:rsidRDefault="007F6101" w:rsidP="002E1BC4">
            <w:pPr>
              <w:rPr>
                <w:b/>
                <w:sz w:val="19"/>
                <w:szCs w:val="19"/>
              </w:rPr>
            </w:pPr>
            <w:r w:rsidRPr="00A53B6A">
              <w:rPr>
                <w:b/>
                <w:noProof/>
                <w:sz w:val="18"/>
                <w:szCs w:val="18"/>
                <w:lang w:bidi="ar-SA"/>
              </w:rPr>
              <mc:AlternateContent>
                <mc:Choice Requires="wps">
                  <w:drawing>
                    <wp:anchor distT="0" distB="0" distL="114300" distR="114300" simplePos="0" relativeHeight="251686912" behindDoc="0" locked="0" layoutInCell="1" allowOverlap="1" wp14:anchorId="0010759E" wp14:editId="59A2D4B0">
                      <wp:simplePos x="0" y="0"/>
                      <wp:positionH relativeFrom="margin">
                        <wp:posOffset>1409065</wp:posOffset>
                      </wp:positionH>
                      <wp:positionV relativeFrom="paragraph">
                        <wp:posOffset>5052</wp:posOffset>
                      </wp:positionV>
                      <wp:extent cx="1463040" cy="0"/>
                      <wp:effectExtent l="0" t="0" r="22860" b="19050"/>
                      <wp:wrapNone/>
                      <wp:docPr id="17" name="Straight Connector 17"/>
                      <wp:cNvGraphicFramePr/>
                      <a:graphic xmlns:a="http://schemas.openxmlformats.org/drawingml/2006/main">
                        <a:graphicData uri="http://schemas.microsoft.com/office/word/2010/wordprocessingShape">
                          <wps:wsp>
                            <wps:cNvCnPr/>
                            <wps:spPr>
                              <a:xfrm>
                                <a:off x="0" y="0"/>
                                <a:ext cx="1463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5E92CA" id="Straight Connector 17" o:spid="_x0000_s1026" style="position:absolute;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0.95pt,.4pt" to="226.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" strokecolor="black [3200]" strokeweight=".5pt">
                      <v:stroke joinstyle="miter"/>
                      <w10:wrap anchorx="margin"/>
                    </v:line>
                  </w:pict>
                </mc:Fallback>
              </mc:AlternateContent>
            </w:r>
          </w:p>
        </w:tc>
      </w:tr>
      <w:tr w:rsidR="002E1BC4" w:rsidRPr="005920BD" w14:paraId="6A77874B" w14:textId="77777777" w:rsidTr="005046C7">
        <w:trPr>
          <w:trHeight w:val="298"/>
        </w:trPr>
        <w:tc>
          <w:tcPr>
            <w:tcW w:w="6133" w:type="dxa"/>
          </w:tcPr>
          <w:p w14:paraId="1DC040F7" w14:textId="6BCB57A1" w:rsidR="002E1BC4" w:rsidRPr="005920BD" w:rsidRDefault="007F6101" w:rsidP="002E1BC4">
            <w:pPr>
              <w:rPr>
                <w:b/>
                <w:sz w:val="19"/>
                <w:szCs w:val="19"/>
              </w:rPr>
            </w:pPr>
            <w:r w:rsidRPr="00A53B6A">
              <w:rPr>
                <w:b/>
                <w:noProof/>
                <w:sz w:val="18"/>
                <w:szCs w:val="18"/>
                <w:lang w:bidi="ar-SA"/>
              </w:rPr>
              <mc:AlternateContent>
                <mc:Choice Requires="wps">
                  <w:drawing>
                    <wp:anchor distT="0" distB="0" distL="114300" distR="114300" simplePos="0" relativeHeight="251676672" behindDoc="0" locked="0" layoutInCell="1" allowOverlap="1" wp14:anchorId="36FDECB9" wp14:editId="4546EA0C">
                      <wp:simplePos x="0" y="0"/>
                      <wp:positionH relativeFrom="margin">
                        <wp:posOffset>1846580</wp:posOffset>
                      </wp:positionH>
                      <wp:positionV relativeFrom="paragraph">
                        <wp:posOffset>172085</wp:posOffset>
                      </wp:positionV>
                      <wp:extent cx="1883664" cy="0"/>
                      <wp:effectExtent l="0" t="0" r="21590" b="19050"/>
                      <wp:wrapNone/>
                      <wp:docPr id="12" name="Straight Connector 12"/>
                      <wp:cNvGraphicFramePr/>
                      <a:graphic xmlns:a="http://schemas.openxmlformats.org/drawingml/2006/main">
                        <a:graphicData uri="http://schemas.microsoft.com/office/word/2010/wordprocessingShape">
                          <wps:wsp>
                            <wps:cNvCnPr/>
                            <wps:spPr>
                              <a:xfrm>
                                <a:off x="0" y="0"/>
                                <a:ext cx="188366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B90A2" id="Straight Connector 12"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45.4pt,13.55pt" to="293.7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" strokecolor="black [3200]" strokeweight=".5pt">
                      <v:stroke joinstyle="miter"/>
                      <w10:wrap anchorx="margin"/>
                    </v:line>
                  </w:pict>
                </mc:Fallback>
              </mc:AlternateContent>
            </w:r>
            <w:r w:rsidR="002E1BC4" w:rsidRPr="005920BD">
              <w:rPr>
                <w:b/>
                <w:sz w:val="19"/>
                <w:szCs w:val="19"/>
              </w:rPr>
              <w:t>Intended Master’s Degree Program</w:t>
            </w:r>
            <w:r w:rsidR="002E1BC4" w:rsidRPr="005920BD">
              <w:rPr>
                <w:rStyle w:val="FootnoteReference"/>
                <w:b/>
                <w:sz w:val="19"/>
                <w:szCs w:val="19"/>
              </w:rPr>
              <w:footnoteReference w:id="1"/>
            </w:r>
            <w:r w:rsidR="002E1BC4" w:rsidRPr="005920BD">
              <w:rPr>
                <w:b/>
                <w:sz w:val="19"/>
                <w:szCs w:val="19"/>
              </w:rPr>
              <w:t xml:space="preserve">: </w:t>
            </w:r>
            <w:r w:rsidR="002E1BC4" w:rsidRPr="005920BD">
              <w:rPr>
                <w:sz w:val="19"/>
                <w:szCs w:val="19"/>
              </w:rPr>
              <w:t xml:space="preserve"> </w:t>
            </w:r>
            <w:sdt>
              <w:sdtPr>
                <w:rPr>
                  <w:rStyle w:val="Style9"/>
                </w:rPr>
                <w:id w:val="12043822"/>
                <w:placeholder>
                  <w:docPart w:val="75AE698A07DD4BFE95908471B6E335E5"/>
                </w:placeholder>
                <w:showingPlcHdr/>
              </w:sdtPr>
              <w:sdtEndPr>
                <w:rPr>
                  <w:rStyle w:val="DefaultParagraphFont"/>
                  <w:rFonts w:ascii="Calibri" w:hAnsi="Calibri"/>
                  <w:b/>
                  <w:sz w:val="18"/>
                  <w:szCs w:val="18"/>
                </w:rPr>
              </w:sdtEndPr>
              <w:sdtContent>
                <w:r w:rsidR="005046C7" w:rsidRPr="009F3C34">
                  <w:rPr>
                    <w:rStyle w:val="PlaceholderText"/>
                  </w:rPr>
                  <w:t>Click or tap here to enter text.</w:t>
                </w:r>
              </w:sdtContent>
            </w:sdt>
            <w:r w:rsidR="002E1BC4" w:rsidRPr="005920BD">
              <w:rPr>
                <w:sz w:val="19"/>
                <w:szCs w:val="19"/>
              </w:rPr>
              <w:t xml:space="preserve">                                        </w:t>
            </w:r>
            <w:r w:rsidR="002E1BC4" w:rsidRPr="005920BD">
              <w:rPr>
                <w:b/>
                <w:sz w:val="19"/>
                <w:szCs w:val="19"/>
              </w:rPr>
              <w:t xml:space="preserve"> </w:t>
            </w:r>
            <w:r w:rsidR="002E1BC4" w:rsidRPr="005920BD">
              <w:rPr>
                <w:b/>
                <w:sz w:val="19"/>
                <w:szCs w:val="19"/>
              </w:rPr>
              <w:tab/>
            </w:r>
          </w:p>
        </w:tc>
        <w:tc>
          <w:tcPr>
            <w:tcW w:w="4578" w:type="dxa"/>
          </w:tcPr>
          <w:p w14:paraId="73890451" w14:textId="6E396D4F" w:rsidR="002E1BC4" w:rsidRPr="005920BD" w:rsidRDefault="007F6101" w:rsidP="007F6101">
            <w:pPr>
              <w:rPr>
                <w:b/>
                <w:sz w:val="19"/>
                <w:szCs w:val="19"/>
              </w:rPr>
            </w:pPr>
            <w:r w:rsidRPr="00A53B6A">
              <w:rPr>
                <w:b/>
                <w:noProof/>
                <w:sz w:val="18"/>
                <w:szCs w:val="18"/>
                <w:lang w:bidi="ar-SA"/>
              </w:rPr>
              <mc:AlternateContent>
                <mc:Choice Requires="wps">
                  <w:drawing>
                    <wp:anchor distT="0" distB="0" distL="114300" distR="114300" simplePos="0" relativeHeight="251680768" behindDoc="0" locked="0" layoutInCell="1" allowOverlap="1" wp14:anchorId="5EA4416B" wp14:editId="0C10AB93">
                      <wp:simplePos x="0" y="0"/>
                      <wp:positionH relativeFrom="margin">
                        <wp:posOffset>987425</wp:posOffset>
                      </wp:positionH>
                      <wp:positionV relativeFrom="paragraph">
                        <wp:posOffset>148866</wp:posOffset>
                      </wp:positionV>
                      <wp:extent cx="1883664" cy="0"/>
                      <wp:effectExtent l="0" t="0" r="21590" b="19050"/>
                      <wp:wrapNone/>
                      <wp:docPr id="14" name="Straight Connector 14"/>
                      <wp:cNvGraphicFramePr/>
                      <a:graphic xmlns:a="http://schemas.openxmlformats.org/drawingml/2006/main">
                        <a:graphicData uri="http://schemas.microsoft.com/office/word/2010/wordprocessingShape">
                          <wps:wsp>
                            <wps:cNvCnPr/>
                            <wps:spPr>
                              <a:xfrm>
                                <a:off x="0" y="0"/>
                                <a:ext cx="188366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867035" id="Straight Connector 14" o:spid="_x0000_s1026" style="position:absolute;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75pt,11.7pt" to="226.0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" strokecolor="black [3200]" strokeweight=".5pt">
                      <v:stroke joinstyle="miter"/>
                      <w10:wrap anchorx="margin"/>
                    </v:line>
                  </w:pict>
                </mc:Fallback>
              </mc:AlternateContent>
            </w:r>
            <w:r w:rsidR="002E1BC4" w:rsidRPr="005920BD">
              <w:rPr>
                <w:b/>
                <w:sz w:val="19"/>
                <w:szCs w:val="19"/>
              </w:rPr>
              <w:t xml:space="preserve">Thesis/Non-Thesis: </w:t>
            </w:r>
            <w:sdt>
              <w:sdtPr>
                <w:rPr>
                  <w:rStyle w:val="Style9"/>
                </w:rPr>
                <w:id w:val="1318303952"/>
                <w:placeholder>
                  <w:docPart w:val="DA0E133D6A484EA0A5E02BF2D240F274"/>
                </w:placeholder>
                <w:showingPlcHdr/>
              </w:sdtPr>
              <w:sdtEndPr>
                <w:rPr>
                  <w:rStyle w:val="DefaultParagraphFont"/>
                  <w:rFonts w:ascii="Calibri" w:hAnsi="Calibri"/>
                  <w:b/>
                  <w:sz w:val="18"/>
                  <w:szCs w:val="18"/>
                </w:rPr>
              </w:sdtEndPr>
              <w:sdtContent>
                <w:r w:rsidRPr="009F3C34">
                  <w:rPr>
                    <w:rStyle w:val="PlaceholderText"/>
                  </w:rPr>
                  <w:t>Click or tap here to enter text.</w:t>
                </w:r>
              </w:sdtContent>
            </w:sdt>
          </w:p>
        </w:tc>
      </w:tr>
    </w:tbl>
    <w:p w14:paraId="6101B9FE" w14:textId="311790D1" w:rsidR="00F33873" w:rsidRPr="005920BD" w:rsidRDefault="003032A6" w:rsidP="003B154D">
      <w:pPr>
        <w:spacing w:after="200"/>
        <w:rPr>
          <w:rFonts w:asciiTheme="minorHAnsi" w:hAnsiTheme="minorHAnsi" w:cstheme="minorHAnsi"/>
          <w:sz w:val="19"/>
          <w:szCs w:val="19"/>
        </w:rPr>
      </w:pPr>
      <w:r w:rsidRPr="005920BD">
        <w:rPr>
          <w:rFonts w:asciiTheme="minorHAnsi" w:hAnsiTheme="minorHAnsi" w:cstheme="minorHAnsi"/>
          <w:sz w:val="19"/>
          <w:szCs w:val="19"/>
        </w:rPr>
        <w:t>L</w:t>
      </w:r>
      <w:r w:rsidR="00DC6D8A" w:rsidRPr="005920BD">
        <w:rPr>
          <w:rFonts w:asciiTheme="minorHAnsi" w:hAnsiTheme="minorHAnsi" w:cstheme="minorHAnsi"/>
          <w:sz w:val="19"/>
          <w:szCs w:val="19"/>
        </w:rPr>
        <w:t xml:space="preserve">ist all courses to be taken in the final year of </w:t>
      </w:r>
      <w:r w:rsidR="000E6131">
        <w:rPr>
          <w:rFonts w:asciiTheme="minorHAnsi" w:hAnsiTheme="minorHAnsi" w:cstheme="minorHAnsi"/>
          <w:sz w:val="19"/>
          <w:szCs w:val="19"/>
        </w:rPr>
        <w:t xml:space="preserve">the </w:t>
      </w:r>
      <w:r w:rsidR="00DC6D8A" w:rsidRPr="005920BD">
        <w:rPr>
          <w:rFonts w:asciiTheme="minorHAnsi" w:hAnsiTheme="minorHAnsi" w:cstheme="minorHAnsi"/>
          <w:sz w:val="19"/>
          <w:szCs w:val="19"/>
        </w:rPr>
        <w:t>undergraduate degree and indicate which courses</w:t>
      </w:r>
      <w:r w:rsidR="00C12585" w:rsidRPr="005920BD">
        <w:rPr>
          <w:rFonts w:asciiTheme="minorHAnsi" w:hAnsiTheme="minorHAnsi" w:cstheme="minorHAnsi"/>
          <w:sz w:val="19"/>
          <w:szCs w:val="19"/>
        </w:rPr>
        <w:t xml:space="preserve"> will be used for shared credit:</w:t>
      </w:r>
    </w:p>
    <w:tbl>
      <w:tblPr>
        <w:tblStyle w:val="TableGridLight"/>
        <w:tblW w:w="10790" w:type="dxa"/>
        <w:tblLook w:val="0400" w:firstRow="0" w:lastRow="0" w:firstColumn="0" w:lastColumn="0" w:noHBand="0" w:noVBand="1"/>
      </w:tblPr>
      <w:tblGrid>
        <w:gridCol w:w="717"/>
        <w:gridCol w:w="722"/>
        <w:gridCol w:w="1081"/>
        <w:gridCol w:w="799"/>
        <w:gridCol w:w="6527"/>
        <w:gridCol w:w="944"/>
      </w:tblGrid>
      <w:tr w:rsidR="005046C7" w:rsidRPr="005920BD" w14:paraId="6F758542" w14:textId="77777777" w:rsidTr="005046C7">
        <w:trPr>
          <w:trHeight w:hRule="exact" w:val="455"/>
        </w:trPr>
        <w:tc>
          <w:tcPr>
            <w:tcW w:w="717" w:type="dxa"/>
            <w:vAlign w:val="center"/>
          </w:tcPr>
          <w:p w14:paraId="2008EE39" w14:textId="5B5E309A" w:rsidR="00C674EB" w:rsidRPr="00C674EB" w:rsidRDefault="00833FA3" w:rsidP="00DF2663">
            <w:pPr>
              <w:spacing w:after="120"/>
              <w:jc w:val="center"/>
              <w:rPr>
                <w:rFonts w:asciiTheme="minorHAnsi" w:hAnsiTheme="minorHAnsi" w:cstheme="minorHAnsi"/>
                <w:b/>
                <w:sz w:val="19"/>
                <w:szCs w:val="19"/>
              </w:rPr>
            </w:pPr>
            <w:r>
              <w:rPr>
                <w:b/>
                <w:sz w:val="17"/>
                <w:szCs w:val="17"/>
              </w:rPr>
              <w:t>Sem.</w:t>
            </w:r>
          </w:p>
        </w:tc>
        <w:tc>
          <w:tcPr>
            <w:tcW w:w="722" w:type="dxa"/>
            <w:vAlign w:val="center"/>
          </w:tcPr>
          <w:p w14:paraId="6CFF9AFB" w14:textId="72DE3181" w:rsidR="00C674EB" w:rsidRPr="00C674EB" w:rsidRDefault="00C674EB" w:rsidP="00DF2663">
            <w:pPr>
              <w:spacing w:after="120"/>
              <w:jc w:val="center"/>
              <w:rPr>
                <w:rFonts w:asciiTheme="minorHAnsi" w:hAnsiTheme="minorHAnsi" w:cstheme="minorHAnsi"/>
                <w:b/>
                <w:sz w:val="19"/>
                <w:szCs w:val="19"/>
              </w:rPr>
            </w:pPr>
            <w:r w:rsidRPr="00C674EB">
              <w:rPr>
                <w:b/>
                <w:sz w:val="17"/>
                <w:szCs w:val="17"/>
              </w:rPr>
              <w:t>Y</w:t>
            </w:r>
            <w:r w:rsidRPr="00C674EB">
              <w:rPr>
                <w:b/>
                <w:sz w:val="17"/>
                <w:szCs w:val="17"/>
              </w:rPr>
              <w:t>ear</w:t>
            </w:r>
          </w:p>
        </w:tc>
        <w:tc>
          <w:tcPr>
            <w:tcW w:w="1081" w:type="dxa"/>
            <w:vAlign w:val="center"/>
          </w:tcPr>
          <w:p w14:paraId="24E980DA" w14:textId="2348D722" w:rsidR="00C674EB" w:rsidRPr="00C674EB" w:rsidRDefault="00C674EB" w:rsidP="00DF2663">
            <w:pPr>
              <w:spacing w:after="120"/>
              <w:jc w:val="center"/>
              <w:rPr>
                <w:rFonts w:asciiTheme="minorHAnsi" w:hAnsiTheme="minorHAnsi" w:cstheme="minorHAnsi"/>
                <w:b/>
                <w:sz w:val="19"/>
                <w:szCs w:val="19"/>
              </w:rPr>
            </w:pPr>
            <w:r w:rsidRPr="00C674EB">
              <w:rPr>
                <w:b/>
                <w:sz w:val="17"/>
                <w:szCs w:val="17"/>
              </w:rPr>
              <w:t>Course Prefix</w:t>
            </w:r>
          </w:p>
        </w:tc>
        <w:tc>
          <w:tcPr>
            <w:tcW w:w="799" w:type="dxa"/>
            <w:vAlign w:val="center"/>
          </w:tcPr>
          <w:p w14:paraId="2D00F3CD" w14:textId="3C71F630" w:rsidR="00C674EB" w:rsidRPr="00C674EB" w:rsidRDefault="00C674EB" w:rsidP="00DF2663">
            <w:pPr>
              <w:spacing w:after="120"/>
              <w:jc w:val="center"/>
              <w:rPr>
                <w:rFonts w:asciiTheme="minorHAnsi" w:hAnsiTheme="minorHAnsi" w:cstheme="minorHAnsi"/>
                <w:b/>
                <w:sz w:val="19"/>
                <w:szCs w:val="19"/>
              </w:rPr>
            </w:pPr>
            <w:r w:rsidRPr="00C674EB">
              <w:rPr>
                <w:b/>
                <w:sz w:val="17"/>
                <w:szCs w:val="17"/>
              </w:rPr>
              <w:t>Course Number</w:t>
            </w:r>
          </w:p>
        </w:tc>
        <w:tc>
          <w:tcPr>
            <w:tcW w:w="6527" w:type="dxa"/>
            <w:vAlign w:val="center"/>
          </w:tcPr>
          <w:p w14:paraId="1895D9B0" w14:textId="7AFE6A2C" w:rsidR="00C674EB" w:rsidRPr="00C674EB" w:rsidRDefault="00C674EB" w:rsidP="00DF2663">
            <w:pPr>
              <w:spacing w:after="120"/>
              <w:jc w:val="center"/>
              <w:rPr>
                <w:rFonts w:asciiTheme="minorHAnsi" w:hAnsiTheme="minorHAnsi" w:cstheme="minorHAnsi"/>
                <w:b/>
                <w:sz w:val="19"/>
                <w:szCs w:val="19"/>
              </w:rPr>
            </w:pPr>
            <w:r w:rsidRPr="00C674EB">
              <w:rPr>
                <w:b/>
                <w:sz w:val="17"/>
                <w:szCs w:val="17"/>
              </w:rPr>
              <w:t>Course Title</w:t>
            </w:r>
          </w:p>
        </w:tc>
        <w:tc>
          <w:tcPr>
            <w:tcW w:w="944" w:type="dxa"/>
            <w:vAlign w:val="center"/>
          </w:tcPr>
          <w:p w14:paraId="72B6F22C" w14:textId="506D91E8" w:rsidR="00C674EB" w:rsidRPr="00C674EB" w:rsidRDefault="00C674EB" w:rsidP="00DF2663">
            <w:pPr>
              <w:spacing w:after="120"/>
              <w:jc w:val="center"/>
              <w:rPr>
                <w:rFonts w:asciiTheme="minorHAnsi" w:hAnsiTheme="minorHAnsi" w:cstheme="minorHAnsi"/>
                <w:b/>
                <w:sz w:val="19"/>
                <w:szCs w:val="19"/>
              </w:rPr>
            </w:pPr>
            <w:r w:rsidRPr="00C674EB">
              <w:rPr>
                <w:rFonts w:asciiTheme="minorHAnsi" w:hAnsiTheme="minorHAnsi" w:cstheme="minorHAnsi"/>
                <w:b/>
                <w:sz w:val="19"/>
                <w:szCs w:val="19"/>
              </w:rPr>
              <w:t>Shared Credit</w:t>
            </w:r>
          </w:p>
        </w:tc>
      </w:tr>
      <w:tr w:rsidR="005046C7" w:rsidRPr="005920BD" w14:paraId="1A7F6794" w14:textId="77777777" w:rsidTr="005046C7">
        <w:trPr>
          <w:trHeight w:hRule="exact" w:val="266"/>
        </w:trPr>
        <w:sdt>
          <w:sdtPr>
            <w:rPr>
              <w:rStyle w:val="Style2"/>
            </w:rPr>
            <w:id w:val="562528429"/>
            <w:lock w:val="contentLocked"/>
            <w:placeholder>
              <w:docPart w:val="4422BAB9864542F9B38314EF8E26A055"/>
            </w:placeholder>
            <w:group/>
          </w:sdtPr>
          <w:sdtContent>
            <w:sdt>
              <w:sdtPr>
                <w:rPr>
                  <w:rStyle w:val="Style2"/>
                </w:rPr>
                <w:id w:val="96447448"/>
                <w:placeholder>
                  <w:docPart w:val="5C671217629C486496D8246E89AC8DA9"/>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01583F53" w14:textId="00307AFD" w:rsidR="005046C7" w:rsidRPr="005920BD" w:rsidRDefault="005046C7" w:rsidP="00833FA3">
                    <w:pPr>
                      <w:spacing w:after="120"/>
                      <w:jc w:val="center"/>
                      <w:rPr>
                        <w:rFonts w:asciiTheme="minorHAnsi" w:hAnsiTheme="minorHAnsi" w:cstheme="minorHAnsi"/>
                        <w:b/>
                        <w:sz w:val="19"/>
                        <w:szCs w:val="19"/>
                      </w:rPr>
                    </w:pPr>
                    <w:r>
                      <w:rPr>
                        <w:rStyle w:val="Style2"/>
                      </w:rPr>
                      <w:t xml:space="preserve"> </w:t>
                    </w:r>
                  </w:p>
                </w:tc>
              </w:sdtContent>
            </w:sdt>
          </w:sdtContent>
        </w:sdt>
        <w:tc>
          <w:tcPr>
            <w:tcW w:w="722" w:type="dxa"/>
          </w:tcPr>
          <w:p w14:paraId="6FDB9D00" w14:textId="46978D05" w:rsidR="005046C7" w:rsidRDefault="005046C7" w:rsidP="00833FA3">
            <w:pPr>
              <w:spacing w:after="120"/>
              <w:jc w:val="center"/>
              <w:rPr>
                <w:sz w:val="20"/>
                <w:szCs w:val="20"/>
              </w:rPr>
            </w:pPr>
            <w:r>
              <w:rPr>
                <w:sz w:val="20"/>
                <w:szCs w:val="20"/>
              </w:rPr>
              <w:fldChar w:fldCharType="begin">
                <w:ffData>
                  <w:name w:val="Text2"/>
                  <w:enabled/>
                  <w:calcOnExit w:val="0"/>
                  <w:textInput>
                    <w:type w:val="number"/>
                    <w:maxLength w:val="4"/>
                    <w:format w:val="0"/>
                  </w:textInput>
                </w:ffData>
              </w:fldChar>
            </w:r>
            <w:bookmarkStart w:id="1" w:name="Text2"/>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
          </w:p>
          <w:p w14:paraId="764FFFC5" w14:textId="77777777" w:rsidR="005046C7" w:rsidRDefault="005046C7" w:rsidP="00833FA3">
            <w:pPr>
              <w:spacing w:after="120"/>
              <w:jc w:val="center"/>
              <w:rPr>
                <w:sz w:val="20"/>
                <w:szCs w:val="20"/>
              </w:rPr>
            </w:pPr>
          </w:p>
          <w:p w14:paraId="61094568" w14:textId="5696BCF3" w:rsidR="005046C7" w:rsidRPr="00833FA3" w:rsidRDefault="005046C7" w:rsidP="00833FA3">
            <w:pPr>
              <w:spacing w:after="120"/>
              <w:jc w:val="center"/>
              <w:rPr>
                <w:rFonts w:asciiTheme="minorHAnsi" w:hAnsiTheme="minorHAnsi" w:cstheme="minorHAnsi"/>
                <w:sz w:val="20"/>
                <w:szCs w:val="20"/>
              </w:rPr>
            </w:pPr>
          </w:p>
        </w:tc>
        <w:sdt>
          <w:sdtPr>
            <w:rPr>
              <w:rStyle w:val="Style3"/>
            </w:rPr>
            <w:id w:val="1769281118"/>
            <w:placeholder>
              <w:docPart w:val="51DABF59BAAC48A29A934DC82292F8C5"/>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3BB88946" w14:textId="2678D46A" w:rsidR="005046C7" w:rsidRPr="005920BD" w:rsidRDefault="005046C7" w:rsidP="00833FA3">
                <w:pPr>
                  <w:spacing w:after="120"/>
                  <w:jc w:val="center"/>
                  <w:rPr>
                    <w:rFonts w:asciiTheme="minorHAnsi" w:hAnsiTheme="minorHAnsi" w:cstheme="minorHAnsi"/>
                    <w:b/>
                    <w:sz w:val="19"/>
                    <w:szCs w:val="19"/>
                  </w:rPr>
                </w:pPr>
                <w:r>
                  <w:rPr>
                    <w:rStyle w:val="Style3"/>
                  </w:rPr>
                  <w:t xml:space="preserve">     </w:t>
                </w:r>
              </w:p>
            </w:tc>
          </w:sdtContent>
        </w:sdt>
        <w:tc>
          <w:tcPr>
            <w:tcW w:w="799" w:type="dxa"/>
          </w:tcPr>
          <w:p w14:paraId="31772689" w14:textId="4DBAF0F3" w:rsidR="005046C7" w:rsidRPr="005920BD" w:rsidRDefault="005046C7" w:rsidP="002F0D5C">
            <w:pPr>
              <w:spacing w:after="120"/>
              <w:jc w:val="center"/>
              <w:rPr>
                <w:rFonts w:asciiTheme="minorHAnsi" w:hAnsiTheme="minorHAnsi" w:cstheme="minorHAnsi"/>
                <w:b/>
                <w:sz w:val="19"/>
                <w:szCs w:val="19"/>
              </w:rPr>
            </w:pPr>
            <w:r w:rsidRPr="000774ED">
              <w:rPr>
                <w:sz w:val="20"/>
                <w:szCs w:val="20"/>
              </w:rPr>
              <w:fldChar w:fldCharType="begin">
                <w:ffData>
                  <w:name w:val=""/>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430E2305" w14:textId="1B8D1D2E" w:rsidR="005046C7" w:rsidRPr="00890276" w:rsidRDefault="00890276" w:rsidP="00AA5B60">
            <w:pPr>
              <w:spacing w:after="120"/>
              <w:rPr>
                <w:rFonts w:asciiTheme="minorHAnsi" w:hAnsiTheme="minorHAnsi" w:cstheme="minorHAnsi"/>
                <w:b/>
                <w:sz w:val="20"/>
                <w:szCs w:val="20"/>
              </w:rPr>
            </w:pPr>
            <w:r w:rsidRPr="00890276">
              <w:rPr>
                <w:sz w:val="20"/>
                <w:szCs w:val="20"/>
              </w:rPr>
              <w:fldChar w:fldCharType="begin">
                <w:ffData>
                  <w:name w:val=""/>
                  <w:enabled/>
                  <w:calcOnExit w:val="0"/>
                  <w:textInput>
                    <w:maxLength w:val="80"/>
                  </w:textInput>
                </w:ffData>
              </w:fldChar>
            </w:r>
            <w:r w:rsidRPr="00890276">
              <w:rPr>
                <w:sz w:val="20"/>
                <w:szCs w:val="20"/>
              </w:rPr>
              <w:instrText xml:space="preserve"> FORMTEXT </w:instrText>
            </w:r>
            <w:r w:rsidRPr="00890276">
              <w:rPr>
                <w:sz w:val="20"/>
                <w:szCs w:val="20"/>
              </w:rPr>
            </w:r>
            <w:r w:rsidRPr="00890276">
              <w:rPr>
                <w:sz w:val="20"/>
                <w:szCs w:val="20"/>
              </w:rPr>
              <w:fldChar w:fldCharType="separate"/>
            </w:r>
            <w:r w:rsidR="00AA5B60">
              <w:rPr>
                <w:sz w:val="20"/>
                <w:szCs w:val="20"/>
              </w:rPr>
              <w:t> </w:t>
            </w:r>
            <w:r w:rsidR="00AA5B60">
              <w:rPr>
                <w:sz w:val="20"/>
                <w:szCs w:val="20"/>
              </w:rPr>
              <w:t> </w:t>
            </w:r>
            <w:r w:rsidR="00AA5B60">
              <w:rPr>
                <w:sz w:val="20"/>
                <w:szCs w:val="20"/>
              </w:rPr>
              <w:t> </w:t>
            </w:r>
            <w:r w:rsidR="00AA5B60">
              <w:rPr>
                <w:sz w:val="20"/>
                <w:szCs w:val="20"/>
              </w:rPr>
              <w:t> </w:t>
            </w:r>
            <w:r w:rsidR="00AA5B60">
              <w:rPr>
                <w:sz w:val="20"/>
                <w:szCs w:val="20"/>
              </w:rPr>
              <w:t> </w:t>
            </w:r>
            <w:r w:rsidRPr="00890276">
              <w:rPr>
                <w:sz w:val="20"/>
                <w:szCs w:val="20"/>
              </w:rPr>
              <w:fldChar w:fldCharType="end"/>
            </w:r>
          </w:p>
        </w:tc>
        <w:sdt>
          <w:sdtPr>
            <w:rPr>
              <w:rFonts w:asciiTheme="minorHAnsi" w:hAnsiTheme="minorHAnsi" w:cstheme="minorHAnsi"/>
              <w:b/>
              <w:sz w:val="19"/>
              <w:szCs w:val="19"/>
            </w:rPr>
            <w:id w:val="-271398983"/>
            <w14:checkbox>
              <w14:checked w14:val="0"/>
              <w14:checkedState w14:val="2612" w14:font="MS Gothic"/>
              <w14:uncheckedState w14:val="2610" w14:font="MS Gothic"/>
            </w14:checkbox>
          </w:sdtPr>
          <w:sdtContent>
            <w:tc>
              <w:tcPr>
                <w:tcW w:w="944" w:type="dxa"/>
              </w:tcPr>
              <w:p w14:paraId="551ED287" w14:textId="5A081409" w:rsidR="005046C7" w:rsidRPr="005920BD" w:rsidRDefault="005046C7" w:rsidP="00833FA3">
                <w:pPr>
                  <w:spacing w:after="120"/>
                  <w:jc w:val="center"/>
                  <w:rPr>
                    <w:rFonts w:asciiTheme="minorHAnsi" w:hAnsiTheme="minorHAnsi" w:cstheme="minorHAnsi"/>
                    <w:b/>
                    <w:sz w:val="19"/>
                    <w:szCs w:val="19"/>
                  </w:rPr>
                </w:pPr>
                <w:r>
                  <w:rPr>
                    <w:rFonts w:ascii="MS Gothic" w:eastAsia="MS Gothic" w:hAnsi="MS Gothic" w:cstheme="minorHAnsi" w:hint="eastAsia"/>
                    <w:b/>
                    <w:sz w:val="19"/>
                    <w:szCs w:val="19"/>
                  </w:rPr>
                  <w:t>☐</w:t>
                </w:r>
              </w:p>
            </w:tc>
          </w:sdtContent>
        </w:sdt>
      </w:tr>
      <w:tr w:rsidR="00AA5B60" w:rsidRPr="005920BD" w14:paraId="1CE71561" w14:textId="77777777" w:rsidTr="005046C7">
        <w:trPr>
          <w:trHeight w:hRule="exact" w:val="266"/>
        </w:trPr>
        <w:sdt>
          <w:sdtPr>
            <w:rPr>
              <w:rStyle w:val="Style2"/>
            </w:rPr>
            <w:id w:val="2024664353"/>
            <w:lock w:val="contentLocked"/>
            <w:placeholder>
              <w:docPart w:val="B4CDEA24D1F74D1A9AC321F1FCDFFD46"/>
            </w:placeholder>
            <w:group/>
          </w:sdtPr>
          <w:sdtContent>
            <w:sdt>
              <w:sdtPr>
                <w:rPr>
                  <w:rStyle w:val="Style2"/>
                </w:rPr>
                <w:id w:val="2008099958"/>
                <w:placeholder>
                  <w:docPart w:val="049D9BD2A57F48909D60AD06AE8284AA"/>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284C9CBB" w14:textId="2D1ED398" w:rsidR="00AA5B60" w:rsidRPr="005920BD" w:rsidRDefault="00AA5B60" w:rsidP="00833FA3">
                    <w:pPr>
                      <w:spacing w:after="120"/>
                      <w:jc w:val="center"/>
                      <w:rPr>
                        <w:rFonts w:asciiTheme="minorHAnsi" w:hAnsiTheme="minorHAnsi" w:cstheme="minorHAnsi"/>
                        <w:b/>
                        <w:sz w:val="19"/>
                        <w:szCs w:val="19"/>
                      </w:rPr>
                    </w:pPr>
                    <w:r>
                      <w:rPr>
                        <w:rStyle w:val="Style2"/>
                      </w:rPr>
                      <w:t xml:space="preserve"> </w:t>
                    </w:r>
                  </w:p>
                </w:tc>
              </w:sdtContent>
            </w:sdt>
          </w:sdtContent>
        </w:sdt>
        <w:tc>
          <w:tcPr>
            <w:tcW w:w="722" w:type="dxa"/>
          </w:tcPr>
          <w:p w14:paraId="1C039B12" w14:textId="42301A36" w:rsidR="00AA5B60" w:rsidRPr="005920BD" w:rsidRDefault="00AA5B60" w:rsidP="00833FA3">
            <w:pPr>
              <w:spacing w:after="120"/>
              <w:jc w:val="center"/>
              <w:rPr>
                <w:rFonts w:asciiTheme="minorHAnsi" w:hAnsiTheme="minorHAnsi" w:cstheme="minorHAnsi"/>
                <w:b/>
                <w:sz w:val="19"/>
                <w:szCs w:val="19"/>
              </w:rPr>
            </w:pPr>
            <w:r>
              <w:rPr>
                <w:sz w:val="20"/>
                <w:szCs w:val="20"/>
              </w:rPr>
              <w:fldChar w:fldCharType="begin">
                <w:ffData>
                  <w:name w:val=""/>
                  <w:enabled/>
                  <w:calcOnExit w:val="0"/>
                  <w:textInput>
                    <w:type w:val="number"/>
                    <w:maxLength w:val="4"/>
                    <w:forma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sdt>
          <w:sdtPr>
            <w:rPr>
              <w:rStyle w:val="Style3"/>
            </w:rPr>
            <w:id w:val="1333569331"/>
            <w:placeholder>
              <w:docPart w:val="27991F7B96F0426AB5173C0327313752"/>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5160B025" w14:textId="25B68586"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05525489" w14:textId="54637A81" w:rsidR="00AA5B60" w:rsidRPr="005920BD" w:rsidRDefault="00AA5B60" w:rsidP="00833FA3">
            <w:pPr>
              <w:spacing w:after="120"/>
              <w:jc w:val="center"/>
              <w:rPr>
                <w:rFonts w:asciiTheme="minorHAnsi" w:hAnsiTheme="minorHAnsi" w:cstheme="minorHAnsi"/>
                <w:b/>
                <w:sz w:val="19"/>
                <w:szCs w:val="19"/>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4281BE1F" w14:textId="7A430464" w:rsidR="00AA5B60" w:rsidRPr="005920BD" w:rsidRDefault="00AA5B60" w:rsidP="002F0D5C">
            <w:pPr>
              <w:spacing w:after="120"/>
              <w:rPr>
                <w:rFonts w:asciiTheme="minorHAnsi" w:hAnsiTheme="minorHAnsi" w:cstheme="minorHAnsi"/>
                <w:b/>
                <w:sz w:val="19"/>
                <w:szCs w:val="19"/>
              </w:rPr>
            </w:pPr>
            <w:r>
              <w:rPr>
                <w:sz w:val="20"/>
                <w:szCs w:val="20"/>
              </w:rPr>
              <w:fldChar w:fldCharType="begin">
                <w:ffData>
                  <w:name w:val=""/>
                  <w:enabled/>
                  <w:calcOnExit w:val="0"/>
                  <w:textInput>
                    <w:maxLength w:val="8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sdt>
          <w:sdtPr>
            <w:rPr>
              <w:rFonts w:asciiTheme="minorHAnsi" w:hAnsiTheme="minorHAnsi" w:cstheme="minorHAnsi"/>
              <w:b/>
              <w:sz w:val="19"/>
              <w:szCs w:val="19"/>
            </w:rPr>
            <w:id w:val="1310443310"/>
            <w14:checkbox>
              <w14:checked w14:val="0"/>
              <w14:checkedState w14:val="2612" w14:font="MS Gothic"/>
              <w14:uncheckedState w14:val="2610" w14:font="MS Gothic"/>
            </w14:checkbox>
          </w:sdtPr>
          <w:sdtContent>
            <w:tc>
              <w:tcPr>
                <w:tcW w:w="944" w:type="dxa"/>
              </w:tcPr>
              <w:p w14:paraId="7F9F4A01" w14:textId="77F82117"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r w:rsidR="00AA5B60" w:rsidRPr="005920BD" w14:paraId="56AA9EDA" w14:textId="77777777" w:rsidTr="005046C7">
        <w:trPr>
          <w:trHeight w:hRule="exact" w:val="266"/>
        </w:trPr>
        <w:sdt>
          <w:sdtPr>
            <w:rPr>
              <w:rStyle w:val="Style2"/>
            </w:rPr>
            <w:id w:val="-1173020102"/>
            <w:lock w:val="contentLocked"/>
            <w:placeholder>
              <w:docPart w:val="0EFFE1D08C02466A9B5D3EBC416D3584"/>
            </w:placeholder>
            <w:group/>
          </w:sdtPr>
          <w:sdtContent>
            <w:sdt>
              <w:sdtPr>
                <w:rPr>
                  <w:rStyle w:val="Style2"/>
                </w:rPr>
                <w:id w:val="1259022770"/>
                <w:placeholder>
                  <w:docPart w:val="E1CAC8B05AF746B3BA7DAFA50978AF75"/>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4CC603FA" w14:textId="6D110D6E" w:rsidR="00AA5B60" w:rsidRPr="005920BD" w:rsidRDefault="00AA5B60" w:rsidP="00833FA3">
                    <w:pPr>
                      <w:spacing w:after="120"/>
                      <w:jc w:val="center"/>
                      <w:rPr>
                        <w:rFonts w:asciiTheme="minorHAnsi" w:hAnsiTheme="minorHAnsi" w:cstheme="minorHAnsi"/>
                        <w:b/>
                        <w:sz w:val="19"/>
                        <w:szCs w:val="19"/>
                      </w:rPr>
                    </w:pPr>
                    <w:r w:rsidRPr="00240741">
                      <w:rPr>
                        <w:rStyle w:val="Style2"/>
                      </w:rPr>
                      <w:t xml:space="preserve"> </w:t>
                    </w:r>
                  </w:p>
                </w:tc>
              </w:sdtContent>
            </w:sdt>
          </w:sdtContent>
        </w:sdt>
        <w:tc>
          <w:tcPr>
            <w:tcW w:w="722" w:type="dxa"/>
          </w:tcPr>
          <w:p w14:paraId="2C272B99" w14:textId="581E5E84" w:rsidR="00AA5B60" w:rsidRPr="005920BD" w:rsidRDefault="00AA5B60" w:rsidP="00833FA3">
            <w:pPr>
              <w:spacing w:after="120"/>
              <w:jc w:val="center"/>
              <w:rPr>
                <w:rFonts w:asciiTheme="minorHAnsi" w:hAnsiTheme="minorHAnsi" w:cstheme="minorHAnsi"/>
                <w:b/>
                <w:sz w:val="19"/>
                <w:szCs w:val="19"/>
              </w:rPr>
            </w:pPr>
            <w:r w:rsidRPr="00CD7311">
              <w:rPr>
                <w:sz w:val="20"/>
                <w:szCs w:val="20"/>
              </w:rPr>
              <w:fldChar w:fldCharType="begin">
                <w:ffData>
                  <w:name w:val="Text2"/>
                  <w:enabled/>
                  <w:calcOnExit w:val="0"/>
                  <w:textInput>
                    <w:type w:val="number"/>
                    <w:maxLength w:val="4"/>
                    <w:format w:val="0"/>
                  </w:textInput>
                </w:ffData>
              </w:fldChar>
            </w:r>
            <w:r w:rsidRPr="00CD7311">
              <w:rPr>
                <w:sz w:val="20"/>
                <w:szCs w:val="20"/>
              </w:rPr>
              <w:instrText xml:space="preserve"> FORMTEXT </w:instrText>
            </w:r>
            <w:r w:rsidRPr="00CD7311">
              <w:rPr>
                <w:sz w:val="20"/>
                <w:szCs w:val="20"/>
              </w:rPr>
            </w:r>
            <w:r w:rsidRPr="00CD7311">
              <w:rPr>
                <w:sz w:val="20"/>
                <w:szCs w:val="20"/>
              </w:rPr>
              <w:fldChar w:fldCharType="separate"/>
            </w:r>
            <w:r w:rsidRPr="00CD7311">
              <w:rPr>
                <w:noProof/>
                <w:sz w:val="20"/>
                <w:szCs w:val="20"/>
              </w:rPr>
              <w:t> </w:t>
            </w:r>
            <w:r w:rsidRPr="00CD7311">
              <w:rPr>
                <w:noProof/>
                <w:sz w:val="20"/>
                <w:szCs w:val="20"/>
              </w:rPr>
              <w:t> </w:t>
            </w:r>
            <w:r w:rsidRPr="00CD7311">
              <w:rPr>
                <w:noProof/>
                <w:sz w:val="20"/>
                <w:szCs w:val="20"/>
              </w:rPr>
              <w:t> </w:t>
            </w:r>
            <w:r w:rsidRPr="00CD7311">
              <w:rPr>
                <w:noProof/>
                <w:sz w:val="20"/>
                <w:szCs w:val="20"/>
              </w:rPr>
              <w:t> </w:t>
            </w:r>
            <w:r w:rsidRPr="00CD7311">
              <w:rPr>
                <w:sz w:val="20"/>
                <w:szCs w:val="20"/>
              </w:rPr>
              <w:fldChar w:fldCharType="end"/>
            </w:r>
          </w:p>
        </w:tc>
        <w:sdt>
          <w:sdtPr>
            <w:rPr>
              <w:rStyle w:val="Style3"/>
            </w:rPr>
            <w:id w:val="-519470739"/>
            <w:placeholder>
              <w:docPart w:val="997970219DAB49EC98B4F12310A64658"/>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75C05ABB" w14:textId="455B7D10"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6F65A314" w14:textId="74FBF505" w:rsidR="00AA5B60" w:rsidRPr="005920BD" w:rsidRDefault="00AA5B60" w:rsidP="00833FA3">
            <w:pPr>
              <w:spacing w:after="120"/>
              <w:jc w:val="center"/>
              <w:rPr>
                <w:rFonts w:asciiTheme="minorHAnsi" w:hAnsiTheme="minorHAnsi" w:cstheme="minorHAnsi"/>
                <w:b/>
                <w:sz w:val="19"/>
                <w:szCs w:val="19"/>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292E2CE1" w14:textId="47678089" w:rsidR="00AA5B60" w:rsidRPr="005920BD" w:rsidRDefault="00AA5B60" w:rsidP="00C674EB">
            <w:pPr>
              <w:spacing w:after="120"/>
              <w:rPr>
                <w:rFonts w:asciiTheme="minorHAnsi" w:hAnsiTheme="minorHAnsi" w:cstheme="minorHAnsi"/>
                <w:b/>
                <w:sz w:val="19"/>
                <w:szCs w:val="19"/>
              </w:rPr>
            </w:pPr>
            <w:r w:rsidRPr="003859FE">
              <w:rPr>
                <w:sz w:val="20"/>
                <w:szCs w:val="20"/>
              </w:rPr>
              <w:fldChar w:fldCharType="begin">
                <w:ffData>
                  <w:name w:val=""/>
                  <w:enabled/>
                  <w:calcOnExit w:val="0"/>
                  <w:textInput>
                    <w:maxLength w:val="80"/>
                  </w:textInput>
                </w:ffData>
              </w:fldChar>
            </w:r>
            <w:r w:rsidRPr="003859FE">
              <w:rPr>
                <w:sz w:val="20"/>
                <w:szCs w:val="20"/>
              </w:rPr>
              <w:instrText xml:space="preserve"> FORMTEXT </w:instrText>
            </w:r>
            <w:r w:rsidRPr="003859FE">
              <w:rPr>
                <w:sz w:val="20"/>
                <w:szCs w:val="20"/>
              </w:rPr>
            </w:r>
            <w:r w:rsidRPr="003859FE">
              <w:rPr>
                <w:sz w:val="20"/>
                <w:szCs w:val="20"/>
              </w:rPr>
              <w:fldChar w:fldCharType="separate"/>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fldChar w:fldCharType="end"/>
            </w:r>
          </w:p>
        </w:tc>
        <w:sdt>
          <w:sdtPr>
            <w:rPr>
              <w:rFonts w:asciiTheme="minorHAnsi" w:hAnsiTheme="minorHAnsi" w:cstheme="minorHAnsi"/>
              <w:b/>
              <w:sz w:val="19"/>
              <w:szCs w:val="19"/>
            </w:rPr>
            <w:id w:val="171231092"/>
            <w14:checkbox>
              <w14:checked w14:val="0"/>
              <w14:checkedState w14:val="2612" w14:font="MS Gothic"/>
              <w14:uncheckedState w14:val="2610" w14:font="MS Gothic"/>
            </w14:checkbox>
          </w:sdtPr>
          <w:sdtContent>
            <w:tc>
              <w:tcPr>
                <w:tcW w:w="944" w:type="dxa"/>
              </w:tcPr>
              <w:p w14:paraId="140D20A9" w14:textId="09CB4E23"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r w:rsidR="00AA5B60" w:rsidRPr="005920BD" w14:paraId="33B83E77" w14:textId="77777777" w:rsidTr="005046C7">
        <w:trPr>
          <w:trHeight w:hRule="exact" w:val="266"/>
        </w:trPr>
        <w:sdt>
          <w:sdtPr>
            <w:rPr>
              <w:rStyle w:val="Style2"/>
            </w:rPr>
            <w:id w:val="-1097634260"/>
            <w:lock w:val="contentLocked"/>
            <w:placeholder>
              <w:docPart w:val="ADE06CA2CD3A4BBD8B4B0357F6023297"/>
            </w:placeholder>
            <w:group/>
          </w:sdtPr>
          <w:sdtContent>
            <w:sdt>
              <w:sdtPr>
                <w:rPr>
                  <w:rStyle w:val="Style2"/>
                </w:rPr>
                <w:id w:val="-501967478"/>
                <w:placeholder>
                  <w:docPart w:val="D5D290DE05C548C08E675C8419FDE922"/>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21A9D6F6" w14:textId="1839804B" w:rsidR="00AA5B60" w:rsidRPr="005920BD" w:rsidRDefault="00AA5B60" w:rsidP="00833FA3">
                    <w:pPr>
                      <w:spacing w:after="120"/>
                      <w:jc w:val="center"/>
                      <w:rPr>
                        <w:rFonts w:asciiTheme="minorHAnsi" w:hAnsiTheme="minorHAnsi" w:cstheme="minorHAnsi"/>
                        <w:b/>
                        <w:sz w:val="19"/>
                        <w:szCs w:val="19"/>
                      </w:rPr>
                    </w:pPr>
                    <w:r w:rsidRPr="00240741">
                      <w:rPr>
                        <w:rStyle w:val="Style2"/>
                      </w:rPr>
                      <w:t xml:space="preserve"> </w:t>
                    </w:r>
                  </w:p>
                </w:tc>
              </w:sdtContent>
            </w:sdt>
          </w:sdtContent>
        </w:sdt>
        <w:tc>
          <w:tcPr>
            <w:tcW w:w="722" w:type="dxa"/>
          </w:tcPr>
          <w:p w14:paraId="54DF6F61" w14:textId="201CC3E6" w:rsidR="00AA5B60" w:rsidRPr="005920BD" w:rsidRDefault="00AA5B60" w:rsidP="00833FA3">
            <w:pPr>
              <w:spacing w:after="120"/>
              <w:jc w:val="center"/>
              <w:rPr>
                <w:rFonts w:asciiTheme="minorHAnsi" w:hAnsiTheme="minorHAnsi" w:cstheme="minorHAnsi"/>
                <w:b/>
                <w:sz w:val="19"/>
                <w:szCs w:val="19"/>
              </w:rPr>
            </w:pPr>
            <w:r w:rsidRPr="00CD7311">
              <w:rPr>
                <w:sz w:val="20"/>
                <w:szCs w:val="20"/>
              </w:rPr>
              <w:fldChar w:fldCharType="begin">
                <w:ffData>
                  <w:name w:val="Text2"/>
                  <w:enabled/>
                  <w:calcOnExit w:val="0"/>
                  <w:textInput>
                    <w:type w:val="number"/>
                    <w:maxLength w:val="4"/>
                    <w:format w:val="0"/>
                  </w:textInput>
                </w:ffData>
              </w:fldChar>
            </w:r>
            <w:r w:rsidRPr="00CD7311">
              <w:rPr>
                <w:sz w:val="20"/>
                <w:szCs w:val="20"/>
              </w:rPr>
              <w:instrText xml:space="preserve"> FORMTEXT </w:instrText>
            </w:r>
            <w:r w:rsidRPr="00CD7311">
              <w:rPr>
                <w:sz w:val="20"/>
                <w:szCs w:val="20"/>
              </w:rPr>
            </w:r>
            <w:r w:rsidRPr="00CD7311">
              <w:rPr>
                <w:sz w:val="20"/>
                <w:szCs w:val="20"/>
              </w:rPr>
              <w:fldChar w:fldCharType="separate"/>
            </w:r>
            <w:r w:rsidRPr="00CD7311">
              <w:rPr>
                <w:noProof/>
                <w:sz w:val="20"/>
                <w:szCs w:val="20"/>
              </w:rPr>
              <w:t> </w:t>
            </w:r>
            <w:r w:rsidRPr="00CD7311">
              <w:rPr>
                <w:noProof/>
                <w:sz w:val="20"/>
                <w:szCs w:val="20"/>
              </w:rPr>
              <w:t> </w:t>
            </w:r>
            <w:r w:rsidRPr="00CD7311">
              <w:rPr>
                <w:noProof/>
                <w:sz w:val="20"/>
                <w:szCs w:val="20"/>
              </w:rPr>
              <w:t> </w:t>
            </w:r>
            <w:r w:rsidRPr="00CD7311">
              <w:rPr>
                <w:noProof/>
                <w:sz w:val="20"/>
                <w:szCs w:val="20"/>
              </w:rPr>
              <w:t> </w:t>
            </w:r>
            <w:r w:rsidRPr="00CD7311">
              <w:rPr>
                <w:sz w:val="20"/>
                <w:szCs w:val="20"/>
              </w:rPr>
              <w:fldChar w:fldCharType="end"/>
            </w:r>
          </w:p>
        </w:tc>
        <w:sdt>
          <w:sdtPr>
            <w:rPr>
              <w:rStyle w:val="Style3"/>
            </w:rPr>
            <w:id w:val="-32124828"/>
            <w:placeholder>
              <w:docPart w:val="40DF447B69E84834AB6BE739641DA6A6"/>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1AC0B93A" w14:textId="715141A4"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6E8EA981" w14:textId="1DFF3F81" w:rsidR="00AA5B60" w:rsidRPr="005920BD" w:rsidRDefault="00AA5B60" w:rsidP="00833FA3">
            <w:pPr>
              <w:spacing w:after="120"/>
              <w:jc w:val="center"/>
              <w:rPr>
                <w:rFonts w:asciiTheme="minorHAnsi" w:hAnsiTheme="minorHAnsi" w:cstheme="minorHAnsi"/>
                <w:b/>
                <w:sz w:val="19"/>
                <w:szCs w:val="19"/>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7209A5FB" w14:textId="6506487D" w:rsidR="00AA5B60" w:rsidRPr="005920BD" w:rsidRDefault="00AA5B60" w:rsidP="00C674EB">
            <w:pPr>
              <w:spacing w:after="120"/>
              <w:rPr>
                <w:rFonts w:asciiTheme="minorHAnsi" w:hAnsiTheme="minorHAnsi" w:cstheme="minorHAnsi"/>
                <w:b/>
                <w:sz w:val="19"/>
                <w:szCs w:val="19"/>
              </w:rPr>
            </w:pPr>
            <w:r w:rsidRPr="003859FE">
              <w:rPr>
                <w:sz w:val="20"/>
                <w:szCs w:val="20"/>
              </w:rPr>
              <w:fldChar w:fldCharType="begin">
                <w:ffData>
                  <w:name w:val=""/>
                  <w:enabled/>
                  <w:calcOnExit w:val="0"/>
                  <w:textInput>
                    <w:maxLength w:val="80"/>
                  </w:textInput>
                </w:ffData>
              </w:fldChar>
            </w:r>
            <w:r w:rsidRPr="003859FE">
              <w:rPr>
                <w:sz w:val="20"/>
                <w:szCs w:val="20"/>
              </w:rPr>
              <w:instrText xml:space="preserve"> FORMTEXT </w:instrText>
            </w:r>
            <w:r w:rsidRPr="003859FE">
              <w:rPr>
                <w:sz w:val="20"/>
                <w:szCs w:val="20"/>
              </w:rPr>
            </w:r>
            <w:r w:rsidRPr="003859FE">
              <w:rPr>
                <w:sz w:val="20"/>
                <w:szCs w:val="20"/>
              </w:rPr>
              <w:fldChar w:fldCharType="separate"/>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fldChar w:fldCharType="end"/>
            </w:r>
          </w:p>
        </w:tc>
        <w:sdt>
          <w:sdtPr>
            <w:rPr>
              <w:rFonts w:asciiTheme="minorHAnsi" w:hAnsiTheme="minorHAnsi" w:cstheme="minorHAnsi"/>
              <w:b/>
              <w:sz w:val="19"/>
              <w:szCs w:val="19"/>
            </w:rPr>
            <w:id w:val="-1358878420"/>
            <w14:checkbox>
              <w14:checked w14:val="0"/>
              <w14:checkedState w14:val="2612" w14:font="MS Gothic"/>
              <w14:uncheckedState w14:val="2610" w14:font="MS Gothic"/>
            </w14:checkbox>
          </w:sdtPr>
          <w:sdtContent>
            <w:tc>
              <w:tcPr>
                <w:tcW w:w="944" w:type="dxa"/>
              </w:tcPr>
              <w:p w14:paraId="78F03F45" w14:textId="5E23377F"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r w:rsidR="00AA5B60" w:rsidRPr="005920BD" w14:paraId="4D0B0F5B" w14:textId="77777777" w:rsidTr="005046C7">
        <w:trPr>
          <w:trHeight w:hRule="exact" w:val="266"/>
        </w:trPr>
        <w:sdt>
          <w:sdtPr>
            <w:rPr>
              <w:rStyle w:val="Style2"/>
            </w:rPr>
            <w:id w:val="109406112"/>
            <w:lock w:val="contentLocked"/>
            <w:placeholder>
              <w:docPart w:val="1827F15E0A0F4F1A865A9C88D6B9570F"/>
            </w:placeholder>
            <w:group/>
          </w:sdtPr>
          <w:sdtContent>
            <w:sdt>
              <w:sdtPr>
                <w:rPr>
                  <w:rStyle w:val="Style2"/>
                </w:rPr>
                <w:id w:val="-1404372465"/>
                <w:placeholder>
                  <w:docPart w:val="0E1E889EBC2F4C88B4AD6EE57F0EA762"/>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43D13678" w14:textId="4180EF93" w:rsidR="00AA5B60" w:rsidRPr="005920BD" w:rsidRDefault="00AA5B60" w:rsidP="00833FA3">
                    <w:pPr>
                      <w:spacing w:after="120"/>
                      <w:jc w:val="center"/>
                      <w:rPr>
                        <w:rFonts w:asciiTheme="minorHAnsi" w:hAnsiTheme="minorHAnsi" w:cstheme="minorHAnsi"/>
                        <w:b/>
                        <w:sz w:val="19"/>
                        <w:szCs w:val="19"/>
                      </w:rPr>
                    </w:pPr>
                    <w:r w:rsidRPr="00240741">
                      <w:rPr>
                        <w:rStyle w:val="Style2"/>
                      </w:rPr>
                      <w:t xml:space="preserve"> </w:t>
                    </w:r>
                  </w:p>
                </w:tc>
              </w:sdtContent>
            </w:sdt>
          </w:sdtContent>
        </w:sdt>
        <w:tc>
          <w:tcPr>
            <w:tcW w:w="722" w:type="dxa"/>
          </w:tcPr>
          <w:p w14:paraId="07F630A7" w14:textId="0A940F25" w:rsidR="00AA5B60" w:rsidRPr="005920BD" w:rsidRDefault="00AA5B60" w:rsidP="00833FA3">
            <w:pPr>
              <w:spacing w:after="120"/>
              <w:jc w:val="center"/>
              <w:rPr>
                <w:rFonts w:asciiTheme="minorHAnsi" w:hAnsiTheme="minorHAnsi" w:cstheme="minorHAnsi"/>
                <w:b/>
                <w:sz w:val="19"/>
                <w:szCs w:val="19"/>
              </w:rPr>
            </w:pPr>
            <w:r w:rsidRPr="00CD7311">
              <w:rPr>
                <w:sz w:val="20"/>
                <w:szCs w:val="20"/>
              </w:rPr>
              <w:fldChar w:fldCharType="begin">
                <w:ffData>
                  <w:name w:val="Text2"/>
                  <w:enabled/>
                  <w:calcOnExit w:val="0"/>
                  <w:textInput>
                    <w:type w:val="number"/>
                    <w:maxLength w:val="4"/>
                    <w:format w:val="0"/>
                  </w:textInput>
                </w:ffData>
              </w:fldChar>
            </w:r>
            <w:r w:rsidRPr="00CD7311">
              <w:rPr>
                <w:sz w:val="20"/>
                <w:szCs w:val="20"/>
              </w:rPr>
              <w:instrText xml:space="preserve"> FORMTEXT </w:instrText>
            </w:r>
            <w:r w:rsidRPr="00CD7311">
              <w:rPr>
                <w:sz w:val="20"/>
                <w:szCs w:val="20"/>
              </w:rPr>
            </w:r>
            <w:r w:rsidRPr="00CD7311">
              <w:rPr>
                <w:sz w:val="20"/>
                <w:szCs w:val="20"/>
              </w:rPr>
              <w:fldChar w:fldCharType="separate"/>
            </w:r>
            <w:r w:rsidRPr="00CD7311">
              <w:rPr>
                <w:noProof/>
                <w:sz w:val="20"/>
                <w:szCs w:val="20"/>
              </w:rPr>
              <w:t> </w:t>
            </w:r>
            <w:r w:rsidRPr="00CD7311">
              <w:rPr>
                <w:noProof/>
                <w:sz w:val="20"/>
                <w:szCs w:val="20"/>
              </w:rPr>
              <w:t> </w:t>
            </w:r>
            <w:r w:rsidRPr="00CD7311">
              <w:rPr>
                <w:noProof/>
                <w:sz w:val="20"/>
                <w:szCs w:val="20"/>
              </w:rPr>
              <w:t> </w:t>
            </w:r>
            <w:r w:rsidRPr="00CD7311">
              <w:rPr>
                <w:noProof/>
                <w:sz w:val="20"/>
                <w:szCs w:val="20"/>
              </w:rPr>
              <w:t> </w:t>
            </w:r>
            <w:r w:rsidRPr="00CD7311">
              <w:rPr>
                <w:sz w:val="20"/>
                <w:szCs w:val="20"/>
              </w:rPr>
              <w:fldChar w:fldCharType="end"/>
            </w:r>
          </w:p>
        </w:tc>
        <w:sdt>
          <w:sdtPr>
            <w:rPr>
              <w:rStyle w:val="Style3"/>
            </w:rPr>
            <w:id w:val="1432781008"/>
            <w:placeholder>
              <w:docPart w:val="688ED75D0ECE4EAEAA94A98E5DA6FD61"/>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0AB53948" w14:textId="05BDE303"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656344FD" w14:textId="3AE0375A" w:rsidR="00AA5B60" w:rsidRPr="005920BD" w:rsidRDefault="00AA5B60" w:rsidP="00833FA3">
            <w:pPr>
              <w:spacing w:after="120"/>
              <w:jc w:val="center"/>
              <w:rPr>
                <w:rFonts w:asciiTheme="minorHAnsi" w:hAnsiTheme="minorHAnsi" w:cstheme="minorHAnsi"/>
                <w:b/>
                <w:sz w:val="19"/>
                <w:szCs w:val="19"/>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2C5A82D7" w14:textId="54761E65" w:rsidR="00AA5B60" w:rsidRPr="005920BD" w:rsidRDefault="00AA5B60" w:rsidP="002F0D5C">
            <w:pPr>
              <w:spacing w:after="120"/>
              <w:rPr>
                <w:rFonts w:asciiTheme="minorHAnsi" w:hAnsiTheme="minorHAnsi" w:cstheme="minorHAnsi"/>
                <w:b/>
                <w:sz w:val="19"/>
                <w:szCs w:val="19"/>
              </w:rPr>
            </w:pPr>
            <w:r w:rsidRPr="003859FE">
              <w:rPr>
                <w:sz w:val="20"/>
                <w:szCs w:val="20"/>
              </w:rPr>
              <w:fldChar w:fldCharType="begin">
                <w:ffData>
                  <w:name w:val=""/>
                  <w:enabled/>
                  <w:calcOnExit w:val="0"/>
                  <w:textInput>
                    <w:maxLength w:val="80"/>
                  </w:textInput>
                </w:ffData>
              </w:fldChar>
            </w:r>
            <w:r w:rsidRPr="003859FE">
              <w:rPr>
                <w:sz w:val="20"/>
                <w:szCs w:val="20"/>
              </w:rPr>
              <w:instrText xml:space="preserve"> FORMTEXT </w:instrText>
            </w:r>
            <w:r w:rsidRPr="003859FE">
              <w:rPr>
                <w:sz w:val="20"/>
                <w:szCs w:val="20"/>
              </w:rPr>
            </w:r>
            <w:r w:rsidRPr="003859FE">
              <w:rPr>
                <w:sz w:val="20"/>
                <w:szCs w:val="20"/>
              </w:rPr>
              <w:fldChar w:fldCharType="separate"/>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fldChar w:fldCharType="end"/>
            </w:r>
          </w:p>
        </w:tc>
        <w:sdt>
          <w:sdtPr>
            <w:rPr>
              <w:rFonts w:asciiTheme="minorHAnsi" w:hAnsiTheme="minorHAnsi" w:cstheme="minorHAnsi"/>
              <w:b/>
              <w:sz w:val="19"/>
              <w:szCs w:val="19"/>
            </w:rPr>
            <w:id w:val="271142635"/>
            <w14:checkbox>
              <w14:checked w14:val="0"/>
              <w14:checkedState w14:val="2612" w14:font="MS Gothic"/>
              <w14:uncheckedState w14:val="2610" w14:font="MS Gothic"/>
            </w14:checkbox>
          </w:sdtPr>
          <w:sdtContent>
            <w:tc>
              <w:tcPr>
                <w:tcW w:w="944" w:type="dxa"/>
              </w:tcPr>
              <w:p w14:paraId="6365A22A" w14:textId="7A9F1DE8"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r w:rsidR="00AA5B60" w:rsidRPr="005920BD" w14:paraId="5E8D31D8" w14:textId="77777777" w:rsidTr="005046C7">
        <w:trPr>
          <w:trHeight w:hRule="exact" w:val="266"/>
        </w:trPr>
        <w:sdt>
          <w:sdtPr>
            <w:rPr>
              <w:rStyle w:val="Style2"/>
            </w:rPr>
            <w:id w:val="-1564708562"/>
            <w:lock w:val="contentLocked"/>
            <w:placeholder>
              <w:docPart w:val="579B57C2D669409A8108140B08BA02A0"/>
            </w:placeholder>
            <w:group/>
          </w:sdtPr>
          <w:sdtContent>
            <w:sdt>
              <w:sdtPr>
                <w:rPr>
                  <w:rStyle w:val="Style2"/>
                </w:rPr>
                <w:id w:val="1162893141"/>
                <w:placeholder>
                  <w:docPart w:val="6ECE23940D4F43BDAEA771718511BFFE"/>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4C3A8A71" w14:textId="5CFBC4D7" w:rsidR="00AA5B60" w:rsidRPr="005920BD" w:rsidRDefault="00AA5B60" w:rsidP="00833FA3">
                    <w:pPr>
                      <w:spacing w:after="120"/>
                      <w:jc w:val="center"/>
                      <w:rPr>
                        <w:rFonts w:asciiTheme="minorHAnsi" w:hAnsiTheme="minorHAnsi" w:cstheme="minorHAnsi"/>
                        <w:b/>
                        <w:sz w:val="19"/>
                        <w:szCs w:val="19"/>
                      </w:rPr>
                    </w:pPr>
                    <w:r w:rsidRPr="00240741">
                      <w:rPr>
                        <w:rStyle w:val="Style2"/>
                      </w:rPr>
                      <w:t xml:space="preserve"> </w:t>
                    </w:r>
                  </w:p>
                </w:tc>
              </w:sdtContent>
            </w:sdt>
          </w:sdtContent>
        </w:sdt>
        <w:tc>
          <w:tcPr>
            <w:tcW w:w="722" w:type="dxa"/>
          </w:tcPr>
          <w:p w14:paraId="695AD50F" w14:textId="6D15C7F2" w:rsidR="00AA5B60" w:rsidRPr="005920BD" w:rsidRDefault="00AA5B60" w:rsidP="00833FA3">
            <w:pPr>
              <w:spacing w:after="120"/>
              <w:jc w:val="center"/>
              <w:rPr>
                <w:rFonts w:asciiTheme="minorHAnsi" w:hAnsiTheme="minorHAnsi" w:cstheme="minorHAnsi"/>
                <w:b/>
                <w:sz w:val="19"/>
                <w:szCs w:val="19"/>
              </w:rPr>
            </w:pPr>
            <w:r w:rsidRPr="00CD7311">
              <w:rPr>
                <w:sz w:val="20"/>
                <w:szCs w:val="20"/>
              </w:rPr>
              <w:fldChar w:fldCharType="begin">
                <w:ffData>
                  <w:name w:val="Text2"/>
                  <w:enabled/>
                  <w:calcOnExit w:val="0"/>
                  <w:textInput>
                    <w:type w:val="number"/>
                    <w:maxLength w:val="4"/>
                    <w:format w:val="0"/>
                  </w:textInput>
                </w:ffData>
              </w:fldChar>
            </w:r>
            <w:r w:rsidRPr="00CD7311">
              <w:rPr>
                <w:sz w:val="20"/>
                <w:szCs w:val="20"/>
              </w:rPr>
              <w:instrText xml:space="preserve"> FORMTEXT </w:instrText>
            </w:r>
            <w:r w:rsidRPr="00CD7311">
              <w:rPr>
                <w:sz w:val="20"/>
                <w:szCs w:val="20"/>
              </w:rPr>
            </w:r>
            <w:r w:rsidRPr="00CD7311">
              <w:rPr>
                <w:sz w:val="20"/>
                <w:szCs w:val="20"/>
              </w:rPr>
              <w:fldChar w:fldCharType="separate"/>
            </w:r>
            <w:r w:rsidRPr="00CD7311">
              <w:rPr>
                <w:noProof/>
                <w:sz w:val="20"/>
                <w:szCs w:val="20"/>
              </w:rPr>
              <w:t> </w:t>
            </w:r>
            <w:r w:rsidRPr="00CD7311">
              <w:rPr>
                <w:noProof/>
                <w:sz w:val="20"/>
                <w:szCs w:val="20"/>
              </w:rPr>
              <w:t> </w:t>
            </w:r>
            <w:r w:rsidRPr="00CD7311">
              <w:rPr>
                <w:noProof/>
                <w:sz w:val="20"/>
                <w:szCs w:val="20"/>
              </w:rPr>
              <w:t> </w:t>
            </w:r>
            <w:r w:rsidRPr="00CD7311">
              <w:rPr>
                <w:noProof/>
                <w:sz w:val="20"/>
                <w:szCs w:val="20"/>
              </w:rPr>
              <w:t> </w:t>
            </w:r>
            <w:r w:rsidRPr="00CD7311">
              <w:rPr>
                <w:sz w:val="20"/>
                <w:szCs w:val="20"/>
              </w:rPr>
              <w:fldChar w:fldCharType="end"/>
            </w:r>
          </w:p>
        </w:tc>
        <w:sdt>
          <w:sdtPr>
            <w:rPr>
              <w:rStyle w:val="Style3"/>
            </w:rPr>
            <w:id w:val="-889180782"/>
            <w:placeholder>
              <w:docPart w:val="476CF254A9404E2A8BC64A689B47EF09"/>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5CAC7FFB" w14:textId="45D43FEF"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60B6B0B9" w14:textId="2700333F" w:rsidR="00AA5B60" w:rsidRPr="005920BD" w:rsidRDefault="00AA5B60" w:rsidP="00833FA3">
            <w:pPr>
              <w:spacing w:after="120"/>
              <w:jc w:val="center"/>
              <w:rPr>
                <w:rFonts w:asciiTheme="minorHAnsi" w:hAnsiTheme="minorHAnsi" w:cstheme="minorHAnsi"/>
                <w:b/>
                <w:sz w:val="19"/>
                <w:szCs w:val="19"/>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5BA6A2AA" w14:textId="01413C79" w:rsidR="00AA5B60" w:rsidRPr="005920BD" w:rsidRDefault="00AA5B60" w:rsidP="00C674EB">
            <w:pPr>
              <w:spacing w:after="120"/>
              <w:rPr>
                <w:rFonts w:asciiTheme="minorHAnsi" w:hAnsiTheme="minorHAnsi" w:cstheme="minorHAnsi"/>
                <w:b/>
                <w:sz w:val="19"/>
                <w:szCs w:val="19"/>
              </w:rPr>
            </w:pPr>
            <w:r w:rsidRPr="003859FE">
              <w:rPr>
                <w:sz w:val="20"/>
                <w:szCs w:val="20"/>
              </w:rPr>
              <w:fldChar w:fldCharType="begin">
                <w:ffData>
                  <w:name w:val=""/>
                  <w:enabled/>
                  <w:calcOnExit w:val="0"/>
                  <w:textInput>
                    <w:maxLength w:val="80"/>
                  </w:textInput>
                </w:ffData>
              </w:fldChar>
            </w:r>
            <w:r w:rsidRPr="003859FE">
              <w:rPr>
                <w:sz w:val="20"/>
                <w:szCs w:val="20"/>
              </w:rPr>
              <w:instrText xml:space="preserve"> FORMTEXT </w:instrText>
            </w:r>
            <w:r w:rsidRPr="003859FE">
              <w:rPr>
                <w:sz w:val="20"/>
                <w:szCs w:val="20"/>
              </w:rPr>
            </w:r>
            <w:r w:rsidRPr="003859FE">
              <w:rPr>
                <w:sz w:val="20"/>
                <w:szCs w:val="20"/>
              </w:rPr>
              <w:fldChar w:fldCharType="separate"/>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fldChar w:fldCharType="end"/>
            </w:r>
          </w:p>
        </w:tc>
        <w:sdt>
          <w:sdtPr>
            <w:rPr>
              <w:rFonts w:asciiTheme="minorHAnsi" w:hAnsiTheme="minorHAnsi" w:cstheme="minorHAnsi"/>
              <w:b/>
              <w:sz w:val="19"/>
              <w:szCs w:val="19"/>
            </w:rPr>
            <w:id w:val="-1969820635"/>
            <w14:checkbox>
              <w14:checked w14:val="0"/>
              <w14:checkedState w14:val="2612" w14:font="MS Gothic"/>
              <w14:uncheckedState w14:val="2610" w14:font="MS Gothic"/>
            </w14:checkbox>
          </w:sdtPr>
          <w:sdtContent>
            <w:tc>
              <w:tcPr>
                <w:tcW w:w="944" w:type="dxa"/>
              </w:tcPr>
              <w:p w14:paraId="58E8302E" w14:textId="5E4AD3BB"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r w:rsidR="00AA5B60" w:rsidRPr="005920BD" w14:paraId="76A9196C" w14:textId="77777777" w:rsidTr="005046C7">
        <w:trPr>
          <w:trHeight w:hRule="exact" w:val="266"/>
        </w:trPr>
        <w:sdt>
          <w:sdtPr>
            <w:rPr>
              <w:rStyle w:val="Style2"/>
            </w:rPr>
            <w:id w:val="586658996"/>
            <w:lock w:val="contentLocked"/>
            <w:placeholder>
              <w:docPart w:val="1551624304774C0793E4B022DF909E05"/>
            </w:placeholder>
            <w:group/>
          </w:sdtPr>
          <w:sdtContent>
            <w:sdt>
              <w:sdtPr>
                <w:rPr>
                  <w:rStyle w:val="Style2"/>
                </w:rPr>
                <w:id w:val="-1246482135"/>
                <w:placeholder>
                  <w:docPart w:val="0280DAB39A62428186AD45242D5B4BC1"/>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0457DB29" w14:textId="1E889673" w:rsidR="00AA5B60" w:rsidRPr="005920BD" w:rsidRDefault="00AA5B60" w:rsidP="00833FA3">
                    <w:pPr>
                      <w:spacing w:after="120"/>
                      <w:jc w:val="center"/>
                      <w:rPr>
                        <w:rFonts w:asciiTheme="minorHAnsi" w:hAnsiTheme="minorHAnsi" w:cstheme="minorHAnsi"/>
                        <w:b/>
                        <w:sz w:val="19"/>
                        <w:szCs w:val="19"/>
                      </w:rPr>
                    </w:pPr>
                    <w:r w:rsidRPr="00240741">
                      <w:rPr>
                        <w:rStyle w:val="Style2"/>
                      </w:rPr>
                      <w:t xml:space="preserve"> </w:t>
                    </w:r>
                  </w:p>
                </w:tc>
              </w:sdtContent>
            </w:sdt>
          </w:sdtContent>
        </w:sdt>
        <w:tc>
          <w:tcPr>
            <w:tcW w:w="722" w:type="dxa"/>
          </w:tcPr>
          <w:p w14:paraId="66A22535" w14:textId="77A47005" w:rsidR="00AA5B60" w:rsidRPr="005920BD" w:rsidRDefault="00AA5B60" w:rsidP="00833FA3">
            <w:pPr>
              <w:spacing w:after="120"/>
              <w:jc w:val="center"/>
              <w:rPr>
                <w:rFonts w:asciiTheme="minorHAnsi" w:hAnsiTheme="minorHAnsi" w:cstheme="minorHAnsi"/>
                <w:b/>
                <w:sz w:val="19"/>
                <w:szCs w:val="19"/>
              </w:rPr>
            </w:pPr>
            <w:r w:rsidRPr="00CD7311">
              <w:rPr>
                <w:sz w:val="20"/>
                <w:szCs w:val="20"/>
              </w:rPr>
              <w:fldChar w:fldCharType="begin">
                <w:ffData>
                  <w:name w:val="Text2"/>
                  <w:enabled/>
                  <w:calcOnExit w:val="0"/>
                  <w:textInput>
                    <w:type w:val="number"/>
                    <w:maxLength w:val="4"/>
                    <w:format w:val="0"/>
                  </w:textInput>
                </w:ffData>
              </w:fldChar>
            </w:r>
            <w:r w:rsidRPr="00CD7311">
              <w:rPr>
                <w:sz w:val="20"/>
                <w:szCs w:val="20"/>
              </w:rPr>
              <w:instrText xml:space="preserve"> FORMTEXT </w:instrText>
            </w:r>
            <w:r w:rsidRPr="00CD7311">
              <w:rPr>
                <w:sz w:val="20"/>
                <w:szCs w:val="20"/>
              </w:rPr>
            </w:r>
            <w:r w:rsidRPr="00CD7311">
              <w:rPr>
                <w:sz w:val="20"/>
                <w:szCs w:val="20"/>
              </w:rPr>
              <w:fldChar w:fldCharType="separate"/>
            </w:r>
            <w:r w:rsidRPr="00CD7311">
              <w:rPr>
                <w:noProof/>
                <w:sz w:val="20"/>
                <w:szCs w:val="20"/>
              </w:rPr>
              <w:t> </w:t>
            </w:r>
            <w:r w:rsidRPr="00CD7311">
              <w:rPr>
                <w:noProof/>
                <w:sz w:val="20"/>
                <w:szCs w:val="20"/>
              </w:rPr>
              <w:t> </w:t>
            </w:r>
            <w:r w:rsidRPr="00CD7311">
              <w:rPr>
                <w:noProof/>
                <w:sz w:val="20"/>
                <w:szCs w:val="20"/>
              </w:rPr>
              <w:t> </w:t>
            </w:r>
            <w:r w:rsidRPr="00CD7311">
              <w:rPr>
                <w:noProof/>
                <w:sz w:val="20"/>
                <w:szCs w:val="20"/>
              </w:rPr>
              <w:t> </w:t>
            </w:r>
            <w:r w:rsidRPr="00CD7311">
              <w:rPr>
                <w:sz w:val="20"/>
                <w:szCs w:val="20"/>
              </w:rPr>
              <w:fldChar w:fldCharType="end"/>
            </w:r>
          </w:p>
        </w:tc>
        <w:sdt>
          <w:sdtPr>
            <w:rPr>
              <w:rStyle w:val="Style3"/>
            </w:rPr>
            <w:id w:val="-1331674643"/>
            <w:placeholder>
              <w:docPart w:val="46D0F8FB0B3E4E0596FE970C067221CC"/>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757A61A1" w14:textId="36138F8E"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73005598" w14:textId="10E1D735" w:rsidR="00AA5B60" w:rsidRPr="005920BD" w:rsidRDefault="00AA5B60" w:rsidP="00833FA3">
            <w:pPr>
              <w:spacing w:after="120"/>
              <w:jc w:val="center"/>
              <w:rPr>
                <w:rFonts w:asciiTheme="minorHAnsi" w:hAnsiTheme="minorHAnsi" w:cstheme="minorHAnsi"/>
                <w:b/>
                <w:sz w:val="19"/>
                <w:szCs w:val="19"/>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6EE0AF03" w14:textId="7122A020" w:rsidR="00AA5B60" w:rsidRPr="005920BD" w:rsidRDefault="00AA5B60" w:rsidP="00C674EB">
            <w:pPr>
              <w:spacing w:after="120"/>
              <w:rPr>
                <w:rFonts w:asciiTheme="minorHAnsi" w:hAnsiTheme="minorHAnsi" w:cstheme="minorHAnsi"/>
                <w:b/>
                <w:sz w:val="19"/>
                <w:szCs w:val="19"/>
              </w:rPr>
            </w:pPr>
            <w:r w:rsidRPr="003859FE">
              <w:rPr>
                <w:sz w:val="20"/>
                <w:szCs w:val="20"/>
              </w:rPr>
              <w:fldChar w:fldCharType="begin">
                <w:ffData>
                  <w:name w:val=""/>
                  <w:enabled/>
                  <w:calcOnExit w:val="0"/>
                  <w:textInput>
                    <w:maxLength w:val="80"/>
                  </w:textInput>
                </w:ffData>
              </w:fldChar>
            </w:r>
            <w:r w:rsidRPr="003859FE">
              <w:rPr>
                <w:sz w:val="20"/>
                <w:szCs w:val="20"/>
              </w:rPr>
              <w:instrText xml:space="preserve"> FORMTEXT </w:instrText>
            </w:r>
            <w:r w:rsidRPr="003859FE">
              <w:rPr>
                <w:sz w:val="20"/>
                <w:szCs w:val="20"/>
              </w:rPr>
            </w:r>
            <w:r w:rsidRPr="003859FE">
              <w:rPr>
                <w:sz w:val="20"/>
                <w:szCs w:val="20"/>
              </w:rPr>
              <w:fldChar w:fldCharType="separate"/>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fldChar w:fldCharType="end"/>
            </w:r>
          </w:p>
        </w:tc>
        <w:sdt>
          <w:sdtPr>
            <w:rPr>
              <w:rFonts w:asciiTheme="minorHAnsi" w:hAnsiTheme="minorHAnsi" w:cstheme="minorHAnsi"/>
              <w:b/>
              <w:sz w:val="19"/>
              <w:szCs w:val="19"/>
            </w:rPr>
            <w:id w:val="-279805367"/>
            <w14:checkbox>
              <w14:checked w14:val="0"/>
              <w14:checkedState w14:val="2612" w14:font="MS Gothic"/>
              <w14:uncheckedState w14:val="2610" w14:font="MS Gothic"/>
            </w14:checkbox>
          </w:sdtPr>
          <w:sdtContent>
            <w:tc>
              <w:tcPr>
                <w:tcW w:w="944" w:type="dxa"/>
              </w:tcPr>
              <w:p w14:paraId="13170F0D" w14:textId="43FA9A5F"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r w:rsidR="00AA5B60" w:rsidRPr="005920BD" w14:paraId="5692D637" w14:textId="77777777" w:rsidTr="005046C7">
        <w:trPr>
          <w:trHeight w:hRule="exact" w:val="266"/>
        </w:trPr>
        <w:sdt>
          <w:sdtPr>
            <w:rPr>
              <w:rStyle w:val="Style2"/>
            </w:rPr>
            <w:id w:val="1272519769"/>
            <w:lock w:val="contentLocked"/>
            <w:placeholder>
              <w:docPart w:val="9ED2CD3B64CC40A883371D81C7B5E7BC"/>
            </w:placeholder>
            <w:group/>
          </w:sdtPr>
          <w:sdtContent>
            <w:sdt>
              <w:sdtPr>
                <w:rPr>
                  <w:rStyle w:val="Style2"/>
                </w:rPr>
                <w:id w:val="-1063333362"/>
                <w:placeholder>
                  <w:docPart w:val="7C91A071A2614BB483238D241C6A552D"/>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6D5BCBFE" w14:textId="657339D2" w:rsidR="00AA5B60" w:rsidRPr="005920BD" w:rsidRDefault="00AA5B60" w:rsidP="00833FA3">
                    <w:pPr>
                      <w:spacing w:after="120"/>
                      <w:jc w:val="center"/>
                      <w:rPr>
                        <w:rFonts w:asciiTheme="minorHAnsi" w:hAnsiTheme="minorHAnsi" w:cstheme="minorHAnsi"/>
                        <w:b/>
                        <w:sz w:val="19"/>
                        <w:szCs w:val="19"/>
                      </w:rPr>
                    </w:pPr>
                    <w:r w:rsidRPr="00240741">
                      <w:rPr>
                        <w:rStyle w:val="Style2"/>
                      </w:rPr>
                      <w:t xml:space="preserve"> </w:t>
                    </w:r>
                  </w:p>
                </w:tc>
              </w:sdtContent>
            </w:sdt>
          </w:sdtContent>
        </w:sdt>
        <w:tc>
          <w:tcPr>
            <w:tcW w:w="722" w:type="dxa"/>
          </w:tcPr>
          <w:p w14:paraId="25DE0596" w14:textId="7A6A593D" w:rsidR="00AA5B60" w:rsidRPr="005920BD" w:rsidRDefault="00AA5B60" w:rsidP="00833FA3">
            <w:pPr>
              <w:spacing w:after="120"/>
              <w:jc w:val="center"/>
              <w:rPr>
                <w:rFonts w:asciiTheme="minorHAnsi" w:hAnsiTheme="minorHAnsi" w:cstheme="minorHAnsi"/>
                <w:b/>
                <w:sz w:val="19"/>
                <w:szCs w:val="19"/>
              </w:rPr>
            </w:pPr>
            <w:r w:rsidRPr="00CD7311">
              <w:rPr>
                <w:sz w:val="20"/>
                <w:szCs w:val="20"/>
              </w:rPr>
              <w:fldChar w:fldCharType="begin">
                <w:ffData>
                  <w:name w:val="Text2"/>
                  <w:enabled/>
                  <w:calcOnExit w:val="0"/>
                  <w:textInput>
                    <w:type w:val="number"/>
                    <w:maxLength w:val="4"/>
                    <w:format w:val="0"/>
                  </w:textInput>
                </w:ffData>
              </w:fldChar>
            </w:r>
            <w:r w:rsidRPr="00CD7311">
              <w:rPr>
                <w:sz w:val="20"/>
                <w:szCs w:val="20"/>
              </w:rPr>
              <w:instrText xml:space="preserve"> FORMTEXT </w:instrText>
            </w:r>
            <w:r w:rsidRPr="00CD7311">
              <w:rPr>
                <w:sz w:val="20"/>
                <w:szCs w:val="20"/>
              </w:rPr>
            </w:r>
            <w:r w:rsidRPr="00CD7311">
              <w:rPr>
                <w:sz w:val="20"/>
                <w:szCs w:val="20"/>
              </w:rPr>
              <w:fldChar w:fldCharType="separate"/>
            </w:r>
            <w:r w:rsidRPr="00CD7311">
              <w:rPr>
                <w:noProof/>
                <w:sz w:val="20"/>
                <w:szCs w:val="20"/>
              </w:rPr>
              <w:t> </w:t>
            </w:r>
            <w:r w:rsidRPr="00CD7311">
              <w:rPr>
                <w:noProof/>
                <w:sz w:val="20"/>
                <w:szCs w:val="20"/>
              </w:rPr>
              <w:t> </w:t>
            </w:r>
            <w:r w:rsidRPr="00CD7311">
              <w:rPr>
                <w:noProof/>
                <w:sz w:val="20"/>
                <w:szCs w:val="20"/>
              </w:rPr>
              <w:t> </w:t>
            </w:r>
            <w:r w:rsidRPr="00CD7311">
              <w:rPr>
                <w:noProof/>
                <w:sz w:val="20"/>
                <w:szCs w:val="20"/>
              </w:rPr>
              <w:t> </w:t>
            </w:r>
            <w:r w:rsidRPr="00CD7311">
              <w:rPr>
                <w:sz w:val="20"/>
                <w:szCs w:val="20"/>
              </w:rPr>
              <w:fldChar w:fldCharType="end"/>
            </w:r>
          </w:p>
        </w:tc>
        <w:sdt>
          <w:sdtPr>
            <w:rPr>
              <w:rStyle w:val="Style3"/>
            </w:rPr>
            <w:id w:val="-53465417"/>
            <w:placeholder>
              <w:docPart w:val="6654FCFBA2614BDFA974E430BB21491B"/>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51891825" w14:textId="3DABD4CD"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13701651" w14:textId="66722D19" w:rsidR="00AA5B60" w:rsidRPr="005920BD" w:rsidRDefault="00AA5B60" w:rsidP="00833FA3">
            <w:pPr>
              <w:spacing w:after="120"/>
              <w:jc w:val="center"/>
              <w:rPr>
                <w:rFonts w:asciiTheme="minorHAnsi" w:hAnsiTheme="minorHAnsi" w:cstheme="minorHAnsi"/>
                <w:b/>
                <w:sz w:val="19"/>
                <w:szCs w:val="19"/>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4E14D0DB" w14:textId="58403F55" w:rsidR="00AA5B60" w:rsidRPr="005920BD" w:rsidRDefault="00AA5B60" w:rsidP="00C674EB">
            <w:pPr>
              <w:spacing w:after="120"/>
              <w:rPr>
                <w:rFonts w:asciiTheme="minorHAnsi" w:hAnsiTheme="minorHAnsi" w:cstheme="minorHAnsi"/>
                <w:b/>
                <w:sz w:val="19"/>
                <w:szCs w:val="19"/>
              </w:rPr>
            </w:pPr>
            <w:r w:rsidRPr="003859FE">
              <w:rPr>
                <w:sz w:val="20"/>
                <w:szCs w:val="20"/>
              </w:rPr>
              <w:fldChar w:fldCharType="begin">
                <w:ffData>
                  <w:name w:val=""/>
                  <w:enabled/>
                  <w:calcOnExit w:val="0"/>
                  <w:textInput>
                    <w:maxLength w:val="80"/>
                  </w:textInput>
                </w:ffData>
              </w:fldChar>
            </w:r>
            <w:r w:rsidRPr="003859FE">
              <w:rPr>
                <w:sz w:val="20"/>
                <w:szCs w:val="20"/>
              </w:rPr>
              <w:instrText xml:space="preserve"> FORMTEXT </w:instrText>
            </w:r>
            <w:r w:rsidRPr="003859FE">
              <w:rPr>
                <w:sz w:val="20"/>
                <w:szCs w:val="20"/>
              </w:rPr>
            </w:r>
            <w:r w:rsidRPr="003859FE">
              <w:rPr>
                <w:sz w:val="20"/>
                <w:szCs w:val="20"/>
              </w:rPr>
              <w:fldChar w:fldCharType="separate"/>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fldChar w:fldCharType="end"/>
            </w:r>
          </w:p>
        </w:tc>
        <w:sdt>
          <w:sdtPr>
            <w:rPr>
              <w:rFonts w:asciiTheme="minorHAnsi" w:hAnsiTheme="minorHAnsi" w:cstheme="minorHAnsi"/>
              <w:b/>
              <w:sz w:val="19"/>
              <w:szCs w:val="19"/>
            </w:rPr>
            <w:id w:val="165520"/>
            <w14:checkbox>
              <w14:checked w14:val="0"/>
              <w14:checkedState w14:val="2612" w14:font="MS Gothic"/>
              <w14:uncheckedState w14:val="2610" w14:font="MS Gothic"/>
            </w14:checkbox>
          </w:sdtPr>
          <w:sdtContent>
            <w:tc>
              <w:tcPr>
                <w:tcW w:w="944" w:type="dxa"/>
              </w:tcPr>
              <w:p w14:paraId="138E5656" w14:textId="48154D87"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r w:rsidR="00AA5B60" w:rsidRPr="005920BD" w14:paraId="069A0D04" w14:textId="77777777" w:rsidTr="005046C7">
        <w:trPr>
          <w:trHeight w:hRule="exact" w:val="266"/>
        </w:trPr>
        <w:sdt>
          <w:sdtPr>
            <w:rPr>
              <w:rStyle w:val="Style2"/>
            </w:rPr>
            <w:id w:val="342670442"/>
            <w:lock w:val="contentLocked"/>
            <w:placeholder>
              <w:docPart w:val="6F9E10F6060349E4A841B69D40E9A5A2"/>
            </w:placeholder>
            <w:group/>
          </w:sdtPr>
          <w:sdtContent>
            <w:sdt>
              <w:sdtPr>
                <w:rPr>
                  <w:rStyle w:val="Style2"/>
                </w:rPr>
                <w:id w:val="-1855949818"/>
                <w:placeholder>
                  <w:docPart w:val="8E120438B88D4DB7BAFD1D486CD0CA44"/>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1DDCEB27" w14:textId="38122517" w:rsidR="00AA5B60" w:rsidRPr="005920BD" w:rsidRDefault="00AA5B60" w:rsidP="00833FA3">
                    <w:pPr>
                      <w:spacing w:after="120"/>
                      <w:jc w:val="center"/>
                      <w:rPr>
                        <w:rFonts w:asciiTheme="minorHAnsi" w:hAnsiTheme="minorHAnsi" w:cstheme="minorHAnsi"/>
                        <w:b/>
                        <w:sz w:val="19"/>
                        <w:szCs w:val="19"/>
                      </w:rPr>
                    </w:pPr>
                    <w:r w:rsidRPr="00240741">
                      <w:rPr>
                        <w:rStyle w:val="Style2"/>
                      </w:rPr>
                      <w:t xml:space="preserve"> </w:t>
                    </w:r>
                  </w:p>
                </w:tc>
              </w:sdtContent>
            </w:sdt>
          </w:sdtContent>
        </w:sdt>
        <w:tc>
          <w:tcPr>
            <w:tcW w:w="722" w:type="dxa"/>
          </w:tcPr>
          <w:p w14:paraId="1371A25D" w14:textId="5CEE68E0" w:rsidR="00AA5B60" w:rsidRPr="005920BD" w:rsidRDefault="00AA5B60" w:rsidP="00833FA3">
            <w:pPr>
              <w:spacing w:after="120"/>
              <w:jc w:val="center"/>
              <w:rPr>
                <w:rFonts w:asciiTheme="minorHAnsi" w:hAnsiTheme="minorHAnsi" w:cstheme="minorHAnsi"/>
                <w:b/>
                <w:sz w:val="19"/>
                <w:szCs w:val="19"/>
              </w:rPr>
            </w:pPr>
            <w:r w:rsidRPr="00CD7311">
              <w:rPr>
                <w:sz w:val="20"/>
                <w:szCs w:val="20"/>
              </w:rPr>
              <w:fldChar w:fldCharType="begin">
                <w:ffData>
                  <w:name w:val="Text2"/>
                  <w:enabled/>
                  <w:calcOnExit w:val="0"/>
                  <w:textInput>
                    <w:type w:val="number"/>
                    <w:maxLength w:val="4"/>
                    <w:format w:val="0"/>
                  </w:textInput>
                </w:ffData>
              </w:fldChar>
            </w:r>
            <w:r w:rsidRPr="00CD7311">
              <w:rPr>
                <w:sz w:val="20"/>
                <w:szCs w:val="20"/>
              </w:rPr>
              <w:instrText xml:space="preserve"> FORMTEXT </w:instrText>
            </w:r>
            <w:r w:rsidRPr="00CD7311">
              <w:rPr>
                <w:sz w:val="20"/>
                <w:szCs w:val="20"/>
              </w:rPr>
            </w:r>
            <w:r w:rsidRPr="00CD7311">
              <w:rPr>
                <w:sz w:val="20"/>
                <w:szCs w:val="20"/>
              </w:rPr>
              <w:fldChar w:fldCharType="separate"/>
            </w:r>
            <w:r w:rsidRPr="00CD7311">
              <w:rPr>
                <w:noProof/>
                <w:sz w:val="20"/>
                <w:szCs w:val="20"/>
              </w:rPr>
              <w:t> </w:t>
            </w:r>
            <w:r w:rsidRPr="00CD7311">
              <w:rPr>
                <w:noProof/>
                <w:sz w:val="20"/>
                <w:szCs w:val="20"/>
              </w:rPr>
              <w:t> </w:t>
            </w:r>
            <w:r w:rsidRPr="00CD7311">
              <w:rPr>
                <w:noProof/>
                <w:sz w:val="20"/>
                <w:szCs w:val="20"/>
              </w:rPr>
              <w:t> </w:t>
            </w:r>
            <w:r w:rsidRPr="00CD7311">
              <w:rPr>
                <w:noProof/>
                <w:sz w:val="20"/>
                <w:szCs w:val="20"/>
              </w:rPr>
              <w:t> </w:t>
            </w:r>
            <w:r w:rsidRPr="00CD7311">
              <w:rPr>
                <w:sz w:val="20"/>
                <w:szCs w:val="20"/>
              </w:rPr>
              <w:fldChar w:fldCharType="end"/>
            </w:r>
          </w:p>
        </w:tc>
        <w:sdt>
          <w:sdtPr>
            <w:rPr>
              <w:rStyle w:val="Style3"/>
            </w:rPr>
            <w:id w:val="1707596180"/>
            <w:placeholder>
              <w:docPart w:val="DFCD87572C304AF39BA2D2E43306476E"/>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096E95EA" w14:textId="3757CA1F"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7279FA76" w14:textId="36A84542" w:rsidR="00AA5B60" w:rsidRPr="005920BD" w:rsidRDefault="00AA5B60" w:rsidP="00833FA3">
            <w:pPr>
              <w:spacing w:after="120"/>
              <w:jc w:val="center"/>
              <w:rPr>
                <w:rFonts w:asciiTheme="minorHAnsi" w:hAnsiTheme="minorHAnsi" w:cstheme="minorHAnsi"/>
                <w:b/>
                <w:sz w:val="19"/>
                <w:szCs w:val="19"/>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4C8A7382" w14:textId="7A5BB1A0" w:rsidR="00AA5B60" w:rsidRPr="005920BD" w:rsidRDefault="00AA5B60" w:rsidP="00C674EB">
            <w:pPr>
              <w:spacing w:after="120"/>
              <w:rPr>
                <w:rFonts w:asciiTheme="minorHAnsi" w:hAnsiTheme="minorHAnsi" w:cstheme="minorHAnsi"/>
                <w:b/>
                <w:sz w:val="19"/>
                <w:szCs w:val="19"/>
              </w:rPr>
            </w:pPr>
            <w:r w:rsidRPr="003859FE">
              <w:rPr>
                <w:sz w:val="20"/>
                <w:szCs w:val="20"/>
              </w:rPr>
              <w:fldChar w:fldCharType="begin">
                <w:ffData>
                  <w:name w:val=""/>
                  <w:enabled/>
                  <w:calcOnExit w:val="0"/>
                  <w:textInput>
                    <w:maxLength w:val="80"/>
                  </w:textInput>
                </w:ffData>
              </w:fldChar>
            </w:r>
            <w:r w:rsidRPr="003859FE">
              <w:rPr>
                <w:sz w:val="20"/>
                <w:szCs w:val="20"/>
              </w:rPr>
              <w:instrText xml:space="preserve"> FORMTEXT </w:instrText>
            </w:r>
            <w:r w:rsidRPr="003859FE">
              <w:rPr>
                <w:sz w:val="20"/>
                <w:szCs w:val="20"/>
              </w:rPr>
            </w:r>
            <w:r w:rsidRPr="003859FE">
              <w:rPr>
                <w:sz w:val="20"/>
                <w:szCs w:val="20"/>
              </w:rPr>
              <w:fldChar w:fldCharType="separate"/>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fldChar w:fldCharType="end"/>
            </w:r>
          </w:p>
        </w:tc>
        <w:sdt>
          <w:sdtPr>
            <w:rPr>
              <w:rFonts w:asciiTheme="minorHAnsi" w:hAnsiTheme="minorHAnsi" w:cstheme="minorHAnsi"/>
              <w:b/>
              <w:sz w:val="19"/>
              <w:szCs w:val="19"/>
            </w:rPr>
            <w:id w:val="-392739628"/>
            <w14:checkbox>
              <w14:checked w14:val="0"/>
              <w14:checkedState w14:val="2612" w14:font="MS Gothic"/>
              <w14:uncheckedState w14:val="2610" w14:font="MS Gothic"/>
            </w14:checkbox>
          </w:sdtPr>
          <w:sdtContent>
            <w:tc>
              <w:tcPr>
                <w:tcW w:w="944" w:type="dxa"/>
              </w:tcPr>
              <w:p w14:paraId="52C910E5" w14:textId="6679AE06"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r w:rsidR="00AA5B60" w:rsidRPr="005920BD" w14:paraId="1591F4F6" w14:textId="77777777" w:rsidTr="005046C7">
        <w:trPr>
          <w:trHeight w:hRule="exact" w:val="266"/>
        </w:trPr>
        <w:sdt>
          <w:sdtPr>
            <w:rPr>
              <w:rStyle w:val="Style2"/>
            </w:rPr>
            <w:id w:val="540877685"/>
            <w:lock w:val="contentLocked"/>
            <w:placeholder>
              <w:docPart w:val="B4E5E78A7B1B4FB4A36D4F403A1F52EC"/>
            </w:placeholder>
            <w:group/>
          </w:sdtPr>
          <w:sdtContent>
            <w:sdt>
              <w:sdtPr>
                <w:rPr>
                  <w:rStyle w:val="Style2"/>
                </w:rPr>
                <w:id w:val="-2135397718"/>
                <w:placeholder>
                  <w:docPart w:val="45619D75DEE54C1A827C306040B973D9"/>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5E890F89" w14:textId="2C25DA3D" w:rsidR="00AA5B60" w:rsidRPr="005920BD" w:rsidRDefault="00AA5B60" w:rsidP="00833FA3">
                    <w:pPr>
                      <w:spacing w:after="120"/>
                      <w:jc w:val="center"/>
                      <w:rPr>
                        <w:rFonts w:asciiTheme="minorHAnsi" w:hAnsiTheme="minorHAnsi" w:cstheme="minorHAnsi"/>
                        <w:b/>
                        <w:sz w:val="19"/>
                        <w:szCs w:val="19"/>
                      </w:rPr>
                    </w:pPr>
                    <w:r w:rsidRPr="00240741">
                      <w:rPr>
                        <w:rStyle w:val="Style2"/>
                      </w:rPr>
                      <w:t xml:space="preserve"> </w:t>
                    </w:r>
                  </w:p>
                </w:tc>
              </w:sdtContent>
            </w:sdt>
          </w:sdtContent>
        </w:sdt>
        <w:tc>
          <w:tcPr>
            <w:tcW w:w="722" w:type="dxa"/>
          </w:tcPr>
          <w:p w14:paraId="097C06C1" w14:textId="413A52FC" w:rsidR="00AA5B60" w:rsidRPr="005920BD" w:rsidRDefault="00AA5B60" w:rsidP="00833FA3">
            <w:pPr>
              <w:spacing w:after="120"/>
              <w:jc w:val="center"/>
              <w:rPr>
                <w:rFonts w:asciiTheme="minorHAnsi" w:hAnsiTheme="minorHAnsi" w:cstheme="minorHAnsi"/>
                <w:b/>
                <w:sz w:val="19"/>
                <w:szCs w:val="19"/>
              </w:rPr>
            </w:pPr>
            <w:r w:rsidRPr="00CD7311">
              <w:rPr>
                <w:sz w:val="20"/>
                <w:szCs w:val="20"/>
              </w:rPr>
              <w:fldChar w:fldCharType="begin">
                <w:ffData>
                  <w:name w:val="Text2"/>
                  <w:enabled/>
                  <w:calcOnExit w:val="0"/>
                  <w:textInput>
                    <w:type w:val="number"/>
                    <w:maxLength w:val="4"/>
                    <w:format w:val="0"/>
                  </w:textInput>
                </w:ffData>
              </w:fldChar>
            </w:r>
            <w:r w:rsidRPr="00CD7311">
              <w:rPr>
                <w:sz w:val="20"/>
                <w:szCs w:val="20"/>
              </w:rPr>
              <w:instrText xml:space="preserve"> FORMTEXT </w:instrText>
            </w:r>
            <w:r w:rsidRPr="00CD7311">
              <w:rPr>
                <w:sz w:val="20"/>
                <w:szCs w:val="20"/>
              </w:rPr>
            </w:r>
            <w:r w:rsidRPr="00CD7311">
              <w:rPr>
                <w:sz w:val="20"/>
                <w:szCs w:val="20"/>
              </w:rPr>
              <w:fldChar w:fldCharType="separate"/>
            </w:r>
            <w:r w:rsidRPr="00CD7311">
              <w:rPr>
                <w:noProof/>
                <w:sz w:val="20"/>
                <w:szCs w:val="20"/>
              </w:rPr>
              <w:t> </w:t>
            </w:r>
            <w:r w:rsidRPr="00CD7311">
              <w:rPr>
                <w:noProof/>
                <w:sz w:val="20"/>
                <w:szCs w:val="20"/>
              </w:rPr>
              <w:t> </w:t>
            </w:r>
            <w:r w:rsidRPr="00CD7311">
              <w:rPr>
                <w:noProof/>
                <w:sz w:val="20"/>
                <w:szCs w:val="20"/>
              </w:rPr>
              <w:t> </w:t>
            </w:r>
            <w:r w:rsidRPr="00CD7311">
              <w:rPr>
                <w:noProof/>
                <w:sz w:val="20"/>
                <w:szCs w:val="20"/>
              </w:rPr>
              <w:t> </w:t>
            </w:r>
            <w:r w:rsidRPr="00CD7311">
              <w:rPr>
                <w:sz w:val="20"/>
                <w:szCs w:val="20"/>
              </w:rPr>
              <w:fldChar w:fldCharType="end"/>
            </w:r>
          </w:p>
        </w:tc>
        <w:sdt>
          <w:sdtPr>
            <w:rPr>
              <w:rStyle w:val="Style3"/>
            </w:rPr>
            <w:id w:val="724031858"/>
            <w:placeholder>
              <w:docPart w:val="DD7013803C70491EBE7229D6045DC14C"/>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761BDF1F" w14:textId="258923DD"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264B8D44" w14:textId="712A6981" w:rsidR="00AA5B60" w:rsidRPr="005920BD" w:rsidRDefault="00AA5B60" w:rsidP="00833FA3">
            <w:pPr>
              <w:spacing w:after="120"/>
              <w:jc w:val="center"/>
              <w:rPr>
                <w:rFonts w:asciiTheme="minorHAnsi" w:hAnsiTheme="minorHAnsi" w:cstheme="minorHAnsi"/>
                <w:b/>
                <w:sz w:val="19"/>
                <w:szCs w:val="19"/>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3B773DD9" w14:textId="441078B6" w:rsidR="00AA5B60" w:rsidRPr="005920BD" w:rsidRDefault="00AA5B60" w:rsidP="00C674EB">
            <w:pPr>
              <w:spacing w:after="120"/>
              <w:rPr>
                <w:rFonts w:asciiTheme="minorHAnsi" w:hAnsiTheme="minorHAnsi" w:cstheme="minorHAnsi"/>
                <w:b/>
                <w:sz w:val="19"/>
                <w:szCs w:val="19"/>
              </w:rPr>
            </w:pPr>
            <w:r w:rsidRPr="003859FE">
              <w:rPr>
                <w:sz w:val="20"/>
                <w:szCs w:val="20"/>
              </w:rPr>
              <w:fldChar w:fldCharType="begin">
                <w:ffData>
                  <w:name w:val=""/>
                  <w:enabled/>
                  <w:calcOnExit w:val="0"/>
                  <w:textInput>
                    <w:maxLength w:val="80"/>
                  </w:textInput>
                </w:ffData>
              </w:fldChar>
            </w:r>
            <w:r w:rsidRPr="003859FE">
              <w:rPr>
                <w:sz w:val="20"/>
                <w:szCs w:val="20"/>
              </w:rPr>
              <w:instrText xml:space="preserve"> FORMTEXT </w:instrText>
            </w:r>
            <w:r w:rsidRPr="003859FE">
              <w:rPr>
                <w:sz w:val="20"/>
                <w:szCs w:val="20"/>
              </w:rPr>
            </w:r>
            <w:r w:rsidRPr="003859FE">
              <w:rPr>
                <w:sz w:val="20"/>
                <w:szCs w:val="20"/>
              </w:rPr>
              <w:fldChar w:fldCharType="separate"/>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fldChar w:fldCharType="end"/>
            </w:r>
          </w:p>
        </w:tc>
        <w:sdt>
          <w:sdtPr>
            <w:rPr>
              <w:rFonts w:asciiTheme="minorHAnsi" w:hAnsiTheme="minorHAnsi" w:cstheme="minorHAnsi"/>
              <w:b/>
              <w:sz w:val="19"/>
              <w:szCs w:val="19"/>
            </w:rPr>
            <w:id w:val="-903137549"/>
            <w14:checkbox>
              <w14:checked w14:val="0"/>
              <w14:checkedState w14:val="2612" w14:font="MS Gothic"/>
              <w14:uncheckedState w14:val="2610" w14:font="MS Gothic"/>
            </w14:checkbox>
          </w:sdtPr>
          <w:sdtContent>
            <w:tc>
              <w:tcPr>
                <w:tcW w:w="944" w:type="dxa"/>
              </w:tcPr>
              <w:p w14:paraId="53D460CA" w14:textId="2C2EFDCD"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r w:rsidR="00AA5B60" w:rsidRPr="005920BD" w14:paraId="2D89002D" w14:textId="77777777" w:rsidTr="005046C7">
        <w:trPr>
          <w:trHeight w:hRule="exact" w:val="266"/>
        </w:trPr>
        <w:sdt>
          <w:sdtPr>
            <w:rPr>
              <w:rStyle w:val="Style2"/>
            </w:rPr>
            <w:id w:val="1749532768"/>
            <w:lock w:val="contentLocked"/>
            <w:placeholder>
              <w:docPart w:val="2BC8A481083747F99F38CFD656BE90EA"/>
            </w:placeholder>
            <w:group/>
          </w:sdtPr>
          <w:sdtContent>
            <w:sdt>
              <w:sdtPr>
                <w:rPr>
                  <w:rStyle w:val="Style2"/>
                </w:rPr>
                <w:id w:val="-1858332018"/>
                <w:placeholder>
                  <w:docPart w:val="F7410AB8ADCB4AFBAA471B6BE45D7AA3"/>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7223C451" w14:textId="0817A955" w:rsidR="00AA5B60" w:rsidRPr="005920BD" w:rsidRDefault="00AA5B60" w:rsidP="00833FA3">
                    <w:pPr>
                      <w:spacing w:after="120"/>
                      <w:jc w:val="center"/>
                      <w:rPr>
                        <w:rFonts w:asciiTheme="minorHAnsi" w:hAnsiTheme="minorHAnsi" w:cstheme="minorHAnsi"/>
                        <w:b/>
                        <w:sz w:val="19"/>
                        <w:szCs w:val="19"/>
                      </w:rPr>
                    </w:pPr>
                    <w:r w:rsidRPr="00240741">
                      <w:rPr>
                        <w:rStyle w:val="Style2"/>
                      </w:rPr>
                      <w:t xml:space="preserve"> </w:t>
                    </w:r>
                  </w:p>
                </w:tc>
              </w:sdtContent>
            </w:sdt>
          </w:sdtContent>
        </w:sdt>
        <w:tc>
          <w:tcPr>
            <w:tcW w:w="722" w:type="dxa"/>
          </w:tcPr>
          <w:p w14:paraId="6FFF7022" w14:textId="758E5FD1" w:rsidR="00AA5B60" w:rsidRPr="005920BD" w:rsidRDefault="00AA5B60" w:rsidP="00833FA3">
            <w:pPr>
              <w:spacing w:after="120"/>
              <w:jc w:val="center"/>
              <w:rPr>
                <w:rFonts w:asciiTheme="minorHAnsi" w:hAnsiTheme="minorHAnsi" w:cstheme="minorHAnsi"/>
                <w:b/>
                <w:sz w:val="19"/>
                <w:szCs w:val="19"/>
              </w:rPr>
            </w:pPr>
            <w:r w:rsidRPr="00CD7311">
              <w:rPr>
                <w:sz w:val="20"/>
                <w:szCs w:val="20"/>
              </w:rPr>
              <w:fldChar w:fldCharType="begin">
                <w:ffData>
                  <w:name w:val="Text2"/>
                  <w:enabled/>
                  <w:calcOnExit w:val="0"/>
                  <w:textInput>
                    <w:type w:val="number"/>
                    <w:maxLength w:val="4"/>
                    <w:format w:val="0"/>
                  </w:textInput>
                </w:ffData>
              </w:fldChar>
            </w:r>
            <w:r w:rsidRPr="00CD7311">
              <w:rPr>
                <w:sz w:val="20"/>
                <w:szCs w:val="20"/>
              </w:rPr>
              <w:instrText xml:space="preserve"> FORMTEXT </w:instrText>
            </w:r>
            <w:r w:rsidRPr="00CD7311">
              <w:rPr>
                <w:sz w:val="20"/>
                <w:szCs w:val="20"/>
              </w:rPr>
            </w:r>
            <w:r w:rsidRPr="00CD7311">
              <w:rPr>
                <w:sz w:val="20"/>
                <w:szCs w:val="20"/>
              </w:rPr>
              <w:fldChar w:fldCharType="separate"/>
            </w:r>
            <w:r w:rsidRPr="00CD7311">
              <w:rPr>
                <w:noProof/>
                <w:sz w:val="20"/>
                <w:szCs w:val="20"/>
              </w:rPr>
              <w:t> </w:t>
            </w:r>
            <w:r w:rsidRPr="00CD7311">
              <w:rPr>
                <w:noProof/>
                <w:sz w:val="20"/>
                <w:szCs w:val="20"/>
              </w:rPr>
              <w:t> </w:t>
            </w:r>
            <w:r w:rsidRPr="00CD7311">
              <w:rPr>
                <w:noProof/>
                <w:sz w:val="20"/>
                <w:szCs w:val="20"/>
              </w:rPr>
              <w:t> </w:t>
            </w:r>
            <w:r w:rsidRPr="00CD7311">
              <w:rPr>
                <w:noProof/>
                <w:sz w:val="20"/>
                <w:szCs w:val="20"/>
              </w:rPr>
              <w:t> </w:t>
            </w:r>
            <w:r w:rsidRPr="00CD7311">
              <w:rPr>
                <w:sz w:val="20"/>
                <w:szCs w:val="20"/>
              </w:rPr>
              <w:fldChar w:fldCharType="end"/>
            </w:r>
          </w:p>
        </w:tc>
        <w:sdt>
          <w:sdtPr>
            <w:rPr>
              <w:rStyle w:val="Style3"/>
            </w:rPr>
            <w:id w:val="1745599086"/>
            <w:placeholder>
              <w:docPart w:val="3939846A031E4C2FB7EB4ABE3F9B4EDD"/>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357DB3CD" w14:textId="35AFF891"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3267853B" w14:textId="3EA8E4B0" w:rsidR="00AA5B60" w:rsidRPr="005920BD" w:rsidRDefault="00AA5B60" w:rsidP="00833FA3">
            <w:pPr>
              <w:spacing w:after="120"/>
              <w:jc w:val="center"/>
              <w:rPr>
                <w:rFonts w:asciiTheme="minorHAnsi" w:hAnsiTheme="minorHAnsi" w:cstheme="minorHAnsi"/>
                <w:b/>
                <w:sz w:val="19"/>
                <w:szCs w:val="19"/>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486F0665" w14:textId="112C896D" w:rsidR="00AA5B60" w:rsidRPr="005920BD" w:rsidRDefault="00AA5B60" w:rsidP="00C674EB">
            <w:pPr>
              <w:spacing w:after="120"/>
              <w:rPr>
                <w:rFonts w:asciiTheme="minorHAnsi" w:hAnsiTheme="minorHAnsi" w:cstheme="minorHAnsi"/>
                <w:b/>
                <w:sz w:val="19"/>
                <w:szCs w:val="19"/>
              </w:rPr>
            </w:pPr>
            <w:r w:rsidRPr="003859FE">
              <w:rPr>
                <w:sz w:val="20"/>
                <w:szCs w:val="20"/>
              </w:rPr>
              <w:fldChar w:fldCharType="begin">
                <w:ffData>
                  <w:name w:val=""/>
                  <w:enabled/>
                  <w:calcOnExit w:val="0"/>
                  <w:textInput>
                    <w:maxLength w:val="80"/>
                  </w:textInput>
                </w:ffData>
              </w:fldChar>
            </w:r>
            <w:r w:rsidRPr="003859FE">
              <w:rPr>
                <w:sz w:val="20"/>
                <w:szCs w:val="20"/>
              </w:rPr>
              <w:instrText xml:space="preserve"> FORMTEXT </w:instrText>
            </w:r>
            <w:r w:rsidRPr="003859FE">
              <w:rPr>
                <w:sz w:val="20"/>
                <w:szCs w:val="20"/>
              </w:rPr>
            </w:r>
            <w:r w:rsidRPr="003859FE">
              <w:rPr>
                <w:sz w:val="20"/>
                <w:szCs w:val="20"/>
              </w:rPr>
              <w:fldChar w:fldCharType="separate"/>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fldChar w:fldCharType="end"/>
            </w:r>
          </w:p>
        </w:tc>
        <w:sdt>
          <w:sdtPr>
            <w:rPr>
              <w:rFonts w:asciiTheme="minorHAnsi" w:hAnsiTheme="minorHAnsi" w:cstheme="minorHAnsi"/>
              <w:b/>
              <w:sz w:val="19"/>
              <w:szCs w:val="19"/>
            </w:rPr>
            <w:id w:val="1133915230"/>
            <w14:checkbox>
              <w14:checked w14:val="0"/>
              <w14:checkedState w14:val="2612" w14:font="MS Gothic"/>
              <w14:uncheckedState w14:val="2610" w14:font="MS Gothic"/>
            </w14:checkbox>
          </w:sdtPr>
          <w:sdtContent>
            <w:tc>
              <w:tcPr>
                <w:tcW w:w="944" w:type="dxa"/>
              </w:tcPr>
              <w:p w14:paraId="273168AA" w14:textId="371F1F90"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r w:rsidR="00AA5B60" w:rsidRPr="005920BD" w14:paraId="3C9F9FC8" w14:textId="77777777" w:rsidTr="005046C7">
        <w:trPr>
          <w:trHeight w:hRule="exact" w:val="266"/>
        </w:trPr>
        <w:sdt>
          <w:sdtPr>
            <w:rPr>
              <w:rStyle w:val="Style2"/>
            </w:rPr>
            <w:id w:val="-808704832"/>
            <w:lock w:val="contentLocked"/>
            <w:placeholder>
              <w:docPart w:val="E8AD903AB6EB4B628BD202C8540A5265"/>
            </w:placeholder>
            <w:group/>
          </w:sdtPr>
          <w:sdtContent>
            <w:sdt>
              <w:sdtPr>
                <w:rPr>
                  <w:rStyle w:val="Style2"/>
                </w:rPr>
                <w:id w:val="359629477"/>
                <w:placeholder>
                  <w:docPart w:val="2432447B052143B28CFAD04718EF1CC3"/>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6B05C3D2" w14:textId="2A617A3C" w:rsidR="00AA5B60" w:rsidRPr="005920BD" w:rsidRDefault="00AA5B60" w:rsidP="00833FA3">
                    <w:pPr>
                      <w:spacing w:after="120"/>
                      <w:jc w:val="center"/>
                      <w:rPr>
                        <w:rFonts w:asciiTheme="minorHAnsi" w:hAnsiTheme="minorHAnsi" w:cstheme="minorHAnsi"/>
                        <w:b/>
                        <w:sz w:val="19"/>
                        <w:szCs w:val="19"/>
                      </w:rPr>
                    </w:pPr>
                    <w:r w:rsidRPr="00240741">
                      <w:rPr>
                        <w:rStyle w:val="Style2"/>
                      </w:rPr>
                      <w:t xml:space="preserve"> </w:t>
                    </w:r>
                  </w:p>
                </w:tc>
              </w:sdtContent>
            </w:sdt>
          </w:sdtContent>
        </w:sdt>
        <w:tc>
          <w:tcPr>
            <w:tcW w:w="722" w:type="dxa"/>
          </w:tcPr>
          <w:p w14:paraId="552D9937" w14:textId="71FEBFB2" w:rsidR="00AA5B60" w:rsidRPr="005920BD" w:rsidRDefault="00AA5B60" w:rsidP="00833FA3">
            <w:pPr>
              <w:spacing w:after="120"/>
              <w:jc w:val="center"/>
              <w:rPr>
                <w:rFonts w:asciiTheme="minorHAnsi" w:hAnsiTheme="minorHAnsi" w:cstheme="minorHAnsi"/>
                <w:b/>
                <w:sz w:val="19"/>
                <w:szCs w:val="19"/>
              </w:rPr>
            </w:pPr>
            <w:r w:rsidRPr="00CD7311">
              <w:rPr>
                <w:sz w:val="20"/>
                <w:szCs w:val="20"/>
              </w:rPr>
              <w:fldChar w:fldCharType="begin">
                <w:ffData>
                  <w:name w:val="Text2"/>
                  <w:enabled/>
                  <w:calcOnExit w:val="0"/>
                  <w:textInput>
                    <w:type w:val="number"/>
                    <w:maxLength w:val="4"/>
                    <w:format w:val="0"/>
                  </w:textInput>
                </w:ffData>
              </w:fldChar>
            </w:r>
            <w:r w:rsidRPr="00CD7311">
              <w:rPr>
                <w:sz w:val="20"/>
                <w:szCs w:val="20"/>
              </w:rPr>
              <w:instrText xml:space="preserve"> FORMTEXT </w:instrText>
            </w:r>
            <w:r w:rsidRPr="00CD7311">
              <w:rPr>
                <w:sz w:val="20"/>
                <w:szCs w:val="20"/>
              </w:rPr>
            </w:r>
            <w:r w:rsidRPr="00CD7311">
              <w:rPr>
                <w:sz w:val="20"/>
                <w:szCs w:val="20"/>
              </w:rPr>
              <w:fldChar w:fldCharType="separate"/>
            </w:r>
            <w:r w:rsidRPr="00CD7311">
              <w:rPr>
                <w:noProof/>
                <w:sz w:val="20"/>
                <w:szCs w:val="20"/>
              </w:rPr>
              <w:t> </w:t>
            </w:r>
            <w:r w:rsidRPr="00CD7311">
              <w:rPr>
                <w:noProof/>
                <w:sz w:val="20"/>
                <w:szCs w:val="20"/>
              </w:rPr>
              <w:t> </w:t>
            </w:r>
            <w:r w:rsidRPr="00CD7311">
              <w:rPr>
                <w:noProof/>
                <w:sz w:val="20"/>
                <w:szCs w:val="20"/>
              </w:rPr>
              <w:t> </w:t>
            </w:r>
            <w:r w:rsidRPr="00CD7311">
              <w:rPr>
                <w:noProof/>
                <w:sz w:val="20"/>
                <w:szCs w:val="20"/>
              </w:rPr>
              <w:t> </w:t>
            </w:r>
            <w:r w:rsidRPr="00CD7311">
              <w:rPr>
                <w:sz w:val="20"/>
                <w:szCs w:val="20"/>
              </w:rPr>
              <w:fldChar w:fldCharType="end"/>
            </w:r>
          </w:p>
        </w:tc>
        <w:sdt>
          <w:sdtPr>
            <w:rPr>
              <w:rStyle w:val="Style3"/>
            </w:rPr>
            <w:id w:val="-1402056538"/>
            <w:placeholder>
              <w:docPart w:val="D40970A4025040DB83E51C072DA9FBE8"/>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515BB789" w14:textId="1F14F8E3"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469CD378" w14:textId="49CC9419" w:rsidR="00AA5B60" w:rsidRPr="005920BD" w:rsidRDefault="00AA5B60" w:rsidP="00833FA3">
            <w:pPr>
              <w:spacing w:after="120"/>
              <w:jc w:val="center"/>
              <w:rPr>
                <w:rFonts w:asciiTheme="minorHAnsi" w:hAnsiTheme="minorHAnsi" w:cstheme="minorHAnsi"/>
                <w:b/>
                <w:sz w:val="19"/>
                <w:szCs w:val="19"/>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09696E20" w14:textId="5919D48C" w:rsidR="00AA5B60" w:rsidRPr="005920BD" w:rsidRDefault="00AA5B60" w:rsidP="00C674EB">
            <w:pPr>
              <w:spacing w:after="120"/>
              <w:rPr>
                <w:rFonts w:asciiTheme="minorHAnsi" w:hAnsiTheme="minorHAnsi" w:cstheme="minorHAnsi"/>
                <w:b/>
                <w:sz w:val="19"/>
                <w:szCs w:val="19"/>
              </w:rPr>
            </w:pPr>
            <w:r w:rsidRPr="003859FE">
              <w:rPr>
                <w:sz w:val="20"/>
                <w:szCs w:val="20"/>
              </w:rPr>
              <w:fldChar w:fldCharType="begin">
                <w:ffData>
                  <w:name w:val=""/>
                  <w:enabled/>
                  <w:calcOnExit w:val="0"/>
                  <w:textInput>
                    <w:maxLength w:val="80"/>
                  </w:textInput>
                </w:ffData>
              </w:fldChar>
            </w:r>
            <w:r w:rsidRPr="003859FE">
              <w:rPr>
                <w:sz w:val="20"/>
                <w:szCs w:val="20"/>
              </w:rPr>
              <w:instrText xml:space="preserve"> FORMTEXT </w:instrText>
            </w:r>
            <w:r w:rsidRPr="003859FE">
              <w:rPr>
                <w:sz w:val="20"/>
                <w:szCs w:val="20"/>
              </w:rPr>
            </w:r>
            <w:r w:rsidRPr="003859FE">
              <w:rPr>
                <w:sz w:val="20"/>
                <w:szCs w:val="20"/>
              </w:rPr>
              <w:fldChar w:fldCharType="separate"/>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fldChar w:fldCharType="end"/>
            </w:r>
          </w:p>
        </w:tc>
        <w:sdt>
          <w:sdtPr>
            <w:rPr>
              <w:rFonts w:asciiTheme="minorHAnsi" w:hAnsiTheme="minorHAnsi" w:cstheme="minorHAnsi"/>
              <w:b/>
              <w:sz w:val="19"/>
              <w:szCs w:val="19"/>
            </w:rPr>
            <w:id w:val="-2146114029"/>
            <w14:checkbox>
              <w14:checked w14:val="0"/>
              <w14:checkedState w14:val="2612" w14:font="MS Gothic"/>
              <w14:uncheckedState w14:val="2610" w14:font="MS Gothic"/>
            </w14:checkbox>
          </w:sdtPr>
          <w:sdtContent>
            <w:tc>
              <w:tcPr>
                <w:tcW w:w="944" w:type="dxa"/>
              </w:tcPr>
              <w:p w14:paraId="150D5C6E" w14:textId="7279C6D0"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r w:rsidR="00AA5B60" w:rsidRPr="005920BD" w14:paraId="344A3CF9" w14:textId="77777777" w:rsidTr="005046C7">
        <w:trPr>
          <w:trHeight w:hRule="exact" w:val="266"/>
        </w:trPr>
        <w:sdt>
          <w:sdtPr>
            <w:rPr>
              <w:rStyle w:val="Style2"/>
            </w:rPr>
            <w:id w:val="886457561"/>
            <w:lock w:val="contentLocked"/>
            <w:placeholder>
              <w:docPart w:val="18A6E0E822254489973AAF8FA8D7CEAF"/>
            </w:placeholder>
            <w:group/>
          </w:sdtPr>
          <w:sdtContent>
            <w:sdt>
              <w:sdtPr>
                <w:rPr>
                  <w:rStyle w:val="Style2"/>
                </w:rPr>
                <w:id w:val="-1748096246"/>
                <w:placeholder>
                  <w:docPart w:val="04783FA3FF4348C5A248641FD9E576CD"/>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55CD31E9" w14:textId="3D1E7D5C" w:rsidR="00AA5B60" w:rsidRPr="005920BD" w:rsidRDefault="00AA5B60" w:rsidP="00833FA3">
                    <w:pPr>
                      <w:spacing w:after="120"/>
                      <w:jc w:val="center"/>
                      <w:rPr>
                        <w:rFonts w:asciiTheme="minorHAnsi" w:hAnsiTheme="minorHAnsi" w:cstheme="minorHAnsi"/>
                        <w:b/>
                        <w:sz w:val="19"/>
                        <w:szCs w:val="19"/>
                      </w:rPr>
                    </w:pPr>
                    <w:r w:rsidRPr="00240741">
                      <w:rPr>
                        <w:rStyle w:val="Style2"/>
                      </w:rPr>
                      <w:t xml:space="preserve"> </w:t>
                    </w:r>
                  </w:p>
                </w:tc>
              </w:sdtContent>
            </w:sdt>
          </w:sdtContent>
        </w:sdt>
        <w:tc>
          <w:tcPr>
            <w:tcW w:w="722" w:type="dxa"/>
          </w:tcPr>
          <w:p w14:paraId="7BE2DED6" w14:textId="550D09B9" w:rsidR="00AA5B60" w:rsidRPr="005920BD" w:rsidRDefault="00AA5B60" w:rsidP="00833FA3">
            <w:pPr>
              <w:spacing w:after="120"/>
              <w:jc w:val="center"/>
              <w:rPr>
                <w:rFonts w:asciiTheme="minorHAnsi" w:hAnsiTheme="minorHAnsi" w:cstheme="minorHAnsi"/>
                <w:b/>
                <w:sz w:val="19"/>
                <w:szCs w:val="19"/>
              </w:rPr>
            </w:pPr>
            <w:r w:rsidRPr="00CD7311">
              <w:rPr>
                <w:sz w:val="20"/>
                <w:szCs w:val="20"/>
              </w:rPr>
              <w:fldChar w:fldCharType="begin">
                <w:ffData>
                  <w:name w:val="Text2"/>
                  <w:enabled/>
                  <w:calcOnExit w:val="0"/>
                  <w:textInput>
                    <w:type w:val="number"/>
                    <w:maxLength w:val="4"/>
                    <w:format w:val="0"/>
                  </w:textInput>
                </w:ffData>
              </w:fldChar>
            </w:r>
            <w:r w:rsidRPr="00CD7311">
              <w:rPr>
                <w:sz w:val="20"/>
                <w:szCs w:val="20"/>
              </w:rPr>
              <w:instrText xml:space="preserve"> FORMTEXT </w:instrText>
            </w:r>
            <w:r w:rsidRPr="00CD7311">
              <w:rPr>
                <w:sz w:val="20"/>
                <w:szCs w:val="20"/>
              </w:rPr>
            </w:r>
            <w:r w:rsidRPr="00CD7311">
              <w:rPr>
                <w:sz w:val="20"/>
                <w:szCs w:val="20"/>
              </w:rPr>
              <w:fldChar w:fldCharType="separate"/>
            </w:r>
            <w:r w:rsidRPr="00CD7311">
              <w:rPr>
                <w:noProof/>
                <w:sz w:val="20"/>
                <w:szCs w:val="20"/>
              </w:rPr>
              <w:t> </w:t>
            </w:r>
            <w:r w:rsidRPr="00CD7311">
              <w:rPr>
                <w:noProof/>
                <w:sz w:val="20"/>
                <w:szCs w:val="20"/>
              </w:rPr>
              <w:t> </w:t>
            </w:r>
            <w:r w:rsidRPr="00CD7311">
              <w:rPr>
                <w:noProof/>
                <w:sz w:val="20"/>
                <w:szCs w:val="20"/>
              </w:rPr>
              <w:t> </w:t>
            </w:r>
            <w:r w:rsidRPr="00CD7311">
              <w:rPr>
                <w:noProof/>
                <w:sz w:val="20"/>
                <w:szCs w:val="20"/>
              </w:rPr>
              <w:t> </w:t>
            </w:r>
            <w:r w:rsidRPr="00CD7311">
              <w:rPr>
                <w:sz w:val="20"/>
                <w:szCs w:val="20"/>
              </w:rPr>
              <w:fldChar w:fldCharType="end"/>
            </w:r>
          </w:p>
        </w:tc>
        <w:sdt>
          <w:sdtPr>
            <w:rPr>
              <w:rStyle w:val="Style3"/>
            </w:rPr>
            <w:id w:val="-1519844023"/>
            <w:placeholder>
              <w:docPart w:val="C819FC076A8144F0865CD42155A768A9"/>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498BC0A3" w14:textId="069F7702"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116A01AA" w14:textId="4CDCA4B8" w:rsidR="00AA5B60" w:rsidRPr="005920BD" w:rsidRDefault="00AA5B60" w:rsidP="00833FA3">
            <w:pPr>
              <w:spacing w:after="120"/>
              <w:jc w:val="center"/>
              <w:rPr>
                <w:rFonts w:asciiTheme="minorHAnsi" w:hAnsiTheme="minorHAnsi" w:cstheme="minorHAnsi"/>
                <w:b/>
                <w:sz w:val="19"/>
                <w:szCs w:val="19"/>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2ACE7F12" w14:textId="2EB51CB3" w:rsidR="00AA5B60" w:rsidRPr="005920BD" w:rsidRDefault="00AA5B60" w:rsidP="00C674EB">
            <w:pPr>
              <w:spacing w:after="120"/>
              <w:rPr>
                <w:rFonts w:asciiTheme="minorHAnsi" w:hAnsiTheme="minorHAnsi" w:cstheme="minorHAnsi"/>
                <w:b/>
                <w:sz w:val="19"/>
                <w:szCs w:val="19"/>
              </w:rPr>
            </w:pPr>
            <w:r w:rsidRPr="003859FE">
              <w:rPr>
                <w:sz w:val="20"/>
                <w:szCs w:val="20"/>
              </w:rPr>
              <w:fldChar w:fldCharType="begin">
                <w:ffData>
                  <w:name w:val=""/>
                  <w:enabled/>
                  <w:calcOnExit w:val="0"/>
                  <w:textInput>
                    <w:maxLength w:val="80"/>
                  </w:textInput>
                </w:ffData>
              </w:fldChar>
            </w:r>
            <w:r w:rsidRPr="003859FE">
              <w:rPr>
                <w:sz w:val="20"/>
                <w:szCs w:val="20"/>
              </w:rPr>
              <w:instrText xml:space="preserve"> FORMTEXT </w:instrText>
            </w:r>
            <w:r w:rsidRPr="003859FE">
              <w:rPr>
                <w:sz w:val="20"/>
                <w:szCs w:val="20"/>
              </w:rPr>
            </w:r>
            <w:r w:rsidRPr="003859FE">
              <w:rPr>
                <w:sz w:val="20"/>
                <w:szCs w:val="20"/>
              </w:rPr>
              <w:fldChar w:fldCharType="separate"/>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fldChar w:fldCharType="end"/>
            </w:r>
          </w:p>
        </w:tc>
        <w:sdt>
          <w:sdtPr>
            <w:rPr>
              <w:rFonts w:asciiTheme="minorHAnsi" w:hAnsiTheme="minorHAnsi" w:cstheme="minorHAnsi"/>
              <w:b/>
              <w:sz w:val="19"/>
              <w:szCs w:val="19"/>
            </w:rPr>
            <w:id w:val="-1986456466"/>
            <w14:checkbox>
              <w14:checked w14:val="0"/>
              <w14:checkedState w14:val="2612" w14:font="MS Gothic"/>
              <w14:uncheckedState w14:val="2610" w14:font="MS Gothic"/>
            </w14:checkbox>
          </w:sdtPr>
          <w:sdtContent>
            <w:tc>
              <w:tcPr>
                <w:tcW w:w="944" w:type="dxa"/>
              </w:tcPr>
              <w:p w14:paraId="0176593D" w14:textId="07875703"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r w:rsidR="00AA5B60" w:rsidRPr="005920BD" w14:paraId="59F00CA2" w14:textId="77777777" w:rsidTr="005046C7">
        <w:trPr>
          <w:trHeight w:hRule="exact" w:val="266"/>
        </w:trPr>
        <w:sdt>
          <w:sdtPr>
            <w:rPr>
              <w:rStyle w:val="Style2"/>
            </w:rPr>
            <w:id w:val="291025860"/>
            <w:lock w:val="contentLocked"/>
            <w:placeholder>
              <w:docPart w:val="6C81059F5EB14B72AFB1ACC605291E75"/>
            </w:placeholder>
            <w:group/>
          </w:sdtPr>
          <w:sdtContent>
            <w:sdt>
              <w:sdtPr>
                <w:rPr>
                  <w:rStyle w:val="Style2"/>
                </w:rPr>
                <w:id w:val="-956015448"/>
                <w:placeholder>
                  <w:docPart w:val="DC7308C5989E4A379AF7ACE638F25BCC"/>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0DD5C047" w14:textId="708FCFD3" w:rsidR="00AA5B60" w:rsidRPr="005920BD" w:rsidRDefault="00AA5B60" w:rsidP="00833FA3">
                    <w:pPr>
                      <w:spacing w:after="120"/>
                      <w:jc w:val="center"/>
                      <w:rPr>
                        <w:rFonts w:asciiTheme="minorHAnsi" w:hAnsiTheme="minorHAnsi" w:cstheme="minorHAnsi"/>
                        <w:b/>
                        <w:sz w:val="19"/>
                        <w:szCs w:val="19"/>
                      </w:rPr>
                    </w:pPr>
                    <w:r w:rsidRPr="00240741">
                      <w:rPr>
                        <w:rStyle w:val="Style2"/>
                      </w:rPr>
                      <w:t xml:space="preserve"> </w:t>
                    </w:r>
                  </w:p>
                </w:tc>
              </w:sdtContent>
            </w:sdt>
          </w:sdtContent>
        </w:sdt>
        <w:tc>
          <w:tcPr>
            <w:tcW w:w="722" w:type="dxa"/>
          </w:tcPr>
          <w:p w14:paraId="5673F3B3" w14:textId="703AD3FF" w:rsidR="00AA5B60" w:rsidRPr="005920BD" w:rsidRDefault="00AA5B60" w:rsidP="00833FA3">
            <w:pPr>
              <w:spacing w:after="120"/>
              <w:jc w:val="center"/>
              <w:rPr>
                <w:rFonts w:asciiTheme="minorHAnsi" w:hAnsiTheme="minorHAnsi" w:cstheme="minorHAnsi"/>
                <w:b/>
                <w:sz w:val="19"/>
                <w:szCs w:val="19"/>
              </w:rPr>
            </w:pPr>
            <w:r w:rsidRPr="00CD7311">
              <w:rPr>
                <w:sz w:val="20"/>
                <w:szCs w:val="20"/>
              </w:rPr>
              <w:fldChar w:fldCharType="begin">
                <w:ffData>
                  <w:name w:val="Text2"/>
                  <w:enabled/>
                  <w:calcOnExit w:val="0"/>
                  <w:textInput>
                    <w:type w:val="number"/>
                    <w:maxLength w:val="4"/>
                    <w:format w:val="0"/>
                  </w:textInput>
                </w:ffData>
              </w:fldChar>
            </w:r>
            <w:r w:rsidRPr="00CD7311">
              <w:rPr>
                <w:sz w:val="20"/>
                <w:szCs w:val="20"/>
              </w:rPr>
              <w:instrText xml:space="preserve"> FORMTEXT </w:instrText>
            </w:r>
            <w:r w:rsidRPr="00CD7311">
              <w:rPr>
                <w:sz w:val="20"/>
                <w:szCs w:val="20"/>
              </w:rPr>
            </w:r>
            <w:r w:rsidRPr="00CD7311">
              <w:rPr>
                <w:sz w:val="20"/>
                <w:szCs w:val="20"/>
              </w:rPr>
              <w:fldChar w:fldCharType="separate"/>
            </w:r>
            <w:r w:rsidRPr="00CD7311">
              <w:rPr>
                <w:noProof/>
                <w:sz w:val="20"/>
                <w:szCs w:val="20"/>
              </w:rPr>
              <w:t> </w:t>
            </w:r>
            <w:r w:rsidRPr="00CD7311">
              <w:rPr>
                <w:noProof/>
                <w:sz w:val="20"/>
                <w:szCs w:val="20"/>
              </w:rPr>
              <w:t> </w:t>
            </w:r>
            <w:r w:rsidRPr="00CD7311">
              <w:rPr>
                <w:noProof/>
                <w:sz w:val="20"/>
                <w:szCs w:val="20"/>
              </w:rPr>
              <w:t> </w:t>
            </w:r>
            <w:r w:rsidRPr="00CD7311">
              <w:rPr>
                <w:noProof/>
                <w:sz w:val="20"/>
                <w:szCs w:val="20"/>
              </w:rPr>
              <w:t> </w:t>
            </w:r>
            <w:r w:rsidRPr="00CD7311">
              <w:rPr>
                <w:sz w:val="20"/>
                <w:szCs w:val="20"/>
              </w:rPr>
              <w:fldChar w:fldCharType="end"/>
            </w:r>
          </w:p>
        </w:tc>
        <w:sdt>
          <w:sdtPr>
            <w:rPr>
              <w:rStyle w:val="Style3"/>
            </w:rPr>
            <w:id w:val="818307459"/>
            <w:placeholder>
              <w:docPart w:val="060313C1971F43B5B3AF389D461997FB"/>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39590D7E" w14:textId="1B3BEB1B"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28677118" w14:textId="1196DD9D" w:rsidR="00AA5B60" w:rsidRPr="005920BD" w:rsidRDefault="00AA5B60" w:rsidP="00833FA3">
            <w:pPr>
              <w:spacing w:after="120"/>
              <w:jc w:val="center"/>
              <w:rPr>
                <w:rFonts w:asciiTheme="minorHAnsi" w:hAnsiTheme="minorHAnsi" w:cstheme="minorHAnsi"/>
                <w:b/>
                <w:sz w:val="19"/>
                <w:szCs w:val="19"/>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236A62CA" w14:textId="21ED4F19" w:rsidR="00AA5B60" w:rsidRPr="005920BD" w:rsidRDefault="00AA5B60" w:rsidP="00C674EB">
            <w:pPr>
              <w:spacing w:after="120"/>
              <w:rPr>
                <w:rFonts w:asciiTheme="minorHAnsi" w:hAnsiTheme="minorHAnsi" w:cstheme="minorHAnsi"/>
                <w:b/>
                <w:sz w:val="19"/>
                <w:szCs w:val="19"/>
              </w:rPr>
            </w:pPr>
            <w:r w:rsidRPr="003859FE">
              <w:rPr>
                <w:sz w:val="20"/>
                <w:szCs w:val="20"/>
              </w:rPr>
              <w:fldChar w:fldCharType="begin">
                <w:ffData>
                  <w:name w:val=""/>
                  <w:enabled/>
                  <w:calcOnExit w:val="0"/>
                  <w:textInput>
                    <w:maxLength w:val="80"/>
                  </w:textInput>
                </w:ffData>
              </w:fldChar>
            </w:r>
            <w:r w:rsidRPr="003859FE">
              <w:rPr>
                <w:sz w:val="20"/>
                <w:szCs w:val="20"/>
              </w:rPr>
              <w:instrText xml:space="preserve"> FORMTEXT </w:instrText>
            </w:r>
            <w:r w:rsidRPr="003859FE">
              <w:rPr>
                <w:sz w:val="20"/>
                <w:szCs w:val="20"/>
              </w:rPr>
            </w:r>
            <w:r w:rsidRPr="003859FE">
              <w:rPr>
                <w:sz w:val="20"/>
                <w:szCs w:val="20"/>
              </w:rPr>
              <w:fldChar w:fldCharType="separate"/>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fldChar w:fldCharType="end"/>
            </w:r>
          </w:p>
        </w:tc>
        <w:sdt>
          <w:sdtPr>
            <w:rPr>
              <w:rFonts w:asciiTheme="minorHAnsi" w:hAnsiTheme="minorHAnsi" w:cstheme="minorHAnsi"/>
              <w:b/>
              <w:sz w:val="19"/>
              <w:szCs w:val="19"/>
            </w:rPr>
            <w:id w:val="-599639247"/>
            <w14:checkbox>
              <w14:checked w14:val="0"/>
              <w14:checkedState w14:val="2612" w14:font="MS Gothic"/>
              <w14:uncheckedState w14:val="2610" w14:font="MS Gothic"/>
            </w14:checkbox>
          </w:sdtPr>
          <w:sdtContent>
            <w:tc>
              <w:tcPr>
                <w:tcW w:w="944" w:type="dxa"/>
              </w:tcPr>
              <w:p w14:paraId="1AE8396F" w14:textId="1276688F"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r w:rsidR="00AA5B60" w:rsidRPr="005920BD" w14:paraId="7DE61382" w14:textId="77777777" w:rsidTr="005046C7">
        <w:trPr>
          <w:trHeight w:hRule="exact" w:val="266"/>
        </w:trPr>
        <w:sdt>
          <w:sdtPr>
            <w:rPr>
              <w:rStyle w:val="Style2"/>
            </w:rPr>
            <w:id w:val="1830710250"/>
            <w:lock w:val="contentLocked"/>
            <w:placeholder>
              <w:docPart w:val="0F0AEF95CD67445A9CFEE964A55F6E9C"/>
            </w:placeholder>
            <w:group/>
          </w:sdtPr>
          <w:sdtContent>
            <w:sdt>
              <w:sdtPr>
                <w:rPr>
                  <w:rStyle w:val="Style2"/>
                </w:rPr>
                <w:id w:val="1539012302"/>
                <w:placeholder>
                  <w:docPart w:val="5E1F81E6A393497BB6339AF3EE0A2B33"/>
                </w:placeholder>
                <w:comboBox>
                  <w:listItem w:displayText=" " w:value=" "/>
                  <w:listItem w:displayText="FS" w:value="FS"/>
                  <w:listItem w:displayText="SP" w:value="SP"/>
                  <w:listItem w:displayText="SS" w:value="SS"/>
                </w:comboBox>
              </w:sdtPr>
              <w:sdtEndPr>
                <w:rPr>
                  <w:rStyle w:val="DefaultParagraphFont"/>
                  <w:rFonts w:cstheme="minorHAnsi"/>
                  <w:b/>
                  <w:sz w:val="19"/>
                  <w:szCs w:val="19"/>
                </w:rPr>
              </w:sdtEndPr>
              <w:sdtContent>
                <w:tc>
                  <w:tcPr>
                    <w:tcW w:w="717" w:type="dxa"/>
                  </w:tcPr>
                  <w:p w14:paraId="24D6AD78" w14:textId="0836CF8E" w:rsidR="00AA5B60" w:rsidRPr="00254B0D" w:rsidRDefault="00AA5B60" w:rsidP="00833FA3">
                    <w:pPr>
                      <w:spacing w:after="120"/>
                      <w:jc w:val="center"/>
                      <w:rPr>
                        <w:sz w:val="18"/>
                        <w:szCs w:val="18"/>
                      </w:rPr>
                    </w:pPr>
                    <w:r w:rsidRPr="00240741">
                      <w:rPr>
                        <w:rStyle w:val="Style2"/>
                      </w:rPr>
                      <w:t xml:space="preserve"> </w:t>
                    </w:r>
                  </w:p>
                </w:tc>
              </w:sdtContent>
            </w:sdt>
          </w:sdtContent>
        </w:sdt>
        <w:tc>
          <w:tcPr>
            <w:tcW w:w="722" w:type="dxa"/>
          </w:tcPr>
          <w:p w14:paraId="026455F9" w14:textId="1BE3DD04" w:rsidR="00AA5B60" w:rsidRPr="00F43753" w:rsidRDefault="00AA5B60" w:rsidP="00833FA3">
            <w:pPr>
              <w:spacing w:after="120"/>
              <w:jc w:val="center"/>
              <w:rPr>
                <w:sz w:val="18"/>
                <w:szCs w:val="18"/>
              </w:rPr>
            </w:pPr>
            <w:r w:rsidRPr="00CD7311">
              <w:rPr>
                <w:sz w:val="20"/>
                <w:szCs w:val="20"/>
              </w:rPr>
              <w:fldChar w:fldCharType="begin">
                <w:ffData>
                  <w:name w:val="Text2"/>
                  <w:enabled/>
                  <w:calcOnExit w:val="0"/>
                  <w:textInput>
                    <w:type w:val="number"/>
                    <w:maxLength w:val="4"/>
                    <w:format w:val="0"/>
                  </w:textInput>
                </w:ffData>
              </w:fldChar>
            </w:r>
            <w:r w:rsidRPr="00CD7311">
              <w:rPr>
                <w:sz w:val="20"/>
                <w:szCs w:val="20"/>
              </w:rPr>
              <w:instrText xml:space="preserve"> FORMTEXT </w:instrText>
            </w:r>
            <w:r w:rsidRPr="00CD7311">
              <w:rPr>
                <w:sz w:val="20"/>
                <w:szCs w:val="20"/>
              </w:rPr>
            </w:r>
            <w:r w:rsidRPr="00CD7311">
              <w:rPr>
                <w:sz w:val="20"/>
                <w:szCs w:val="20"/>
              </w:rPr>
              <w:fldChar w:fldCharType="separate"/>
            </w:r>
            <w:r w:rsidRPr="00CD7311">
              <w:rPr>
                <w:noProof/>
                <w:sz w:val="20"/>
                <w:szCs w:val="20"/>
              </w:rPr>
              <w:t> </w:t>
            </w:r>
            <w:r w:rsidRPr="00CD7311">
              <w:rPr>
                <w:noProof/>
                <w:sz w:val="20"/>
                <w:szCs w:val="20"/>
              </w:rPr>
              <w:t> </w:t>
            </w:r>
            <w:r w:rsidRPr="00CD7311">
              <w:rPr>
                <w:noProof/>
                <w:sz w:val="20"/>
                <w:szCs w:val="20"/>
              </w:rPr>
              <w:t> </w:t>
            </w:r>
            <w:r w:rsidRPr="00CD7311">
              <w:rPr>
                <w:noProof/>
                <w:sz w:val="20"/>
                <w:szCs w:val="20"/>
              </w:rPr>
              <w:t> </w:t>
            </w:r>
            <w:r w:rsidRPr="00CD7311">
              <w:rPr>
                <w:sz w:val="20"/>
                <w:szCs w:val="20"/>
              </w:rPr>
              <w:fldChar w:fldCharType="end"/>
            </w:r>
          </w:p>
        </w:tc>
        <w:sdt>
          <w:sdtPr>
            <w:rPr>
              <w:rStyle w:val="Style3"/>
            </w:rPr>
            <w:id w:val="-239566009"/>
            <w:placeholder>
              <w:docPart w:val="0D72B010823D4B65A121BB9DAA34F988"/>
            </w:placeholder>
            <w:dropDownList>
              <w:listItem w:displayText="     " w:value="      "/>
              <w:listItem w:displayText="AE" w:value="AE"/>
              <w:listItem w:displayText="ArchE" w:value="ArchE"/>
              <w:listItem w:displayText="Art" w:value="Art"/>
              <w:listItem w:displayText="BS" w:value="BS"/>
              <w:listItem w:displayText="Bus" w:value="Bus"/>
              <w:listItem w:displayText="CerE" w:value="CerE"/>
              <w:listItem w:displayText="ChemE" w:value="ChemE"/>
              <w:listItem w:displayText="Chem" w:value="Chem"/>
              <w:listItem w:displayText="CivE" w:value="CivE"/>
              <w:listItem w:displayText="CpE" w:value="CpE"/>
              <w:listItem w:displayText="CS" w:value="CS"/>
              <w:listItem w:displayText="Econ" w:value="Econ"/>
              <w:listItem w:displayText="Ed" w:value="Ed"/>
              <w:listItem w:displayText="EE" w:value="EE"/>
              <w:listItem w:displayText="EMgt" w:value="EMgt"/>
              <w:listItem w:displayText="ERP" w:value="ERP"/>
              <w:listItem w:displayText="EnvE" w:value="EnvE"/>
              <w:listItem w:displayText="ExpE" w:value="ExpE"/>
              <w:listItem w:displayText="Fin" w:value="Fin"/>
              <w:listItem w:displayText="French" w:value="French"/>
              <w:listItem w:displayText="GeoE" w:value="GeoE"/>
              <w:listItem w:displayText="Geol" w:value="Geol"/>
              <w:listItem w:displayText="GeoP" w:value="GeoP"/>
              <w:listItem w:displayText="His" w:value="His"/>
              <w:listItem w:displayText="IST" w:value="IST"/>
              <w:listItem w:displayText="MKT" w:value="MKT"/>
              <w:listItem w:displayText="MSE" w:value="MSE"/>
              <w:listItem w:displayText="Math" w:value="Math"/>
              <w:listItem w:displayText="ME" w:value="ME"/>
              <w:listItem w:displayText="MetE" w:value="MetE"/>
              <w:listItem w:displayText="MSc" w:value="MSc"/>
              <w:listItem w:displayText="MinE" w:value="MinE"/>
              <w:listItem w:displayText="Mus" w:value="Mus"/>
              <w:listItem w:displayText="NucE" w:value="NucE"/>
              <w:listItem w:displayText="PetE" w:value="PetE"/>
              <w:listItem w:displayText="Phil" w:value="Phil"/>
              <w:listItem w:displayText="Phy" w:value="Phy"/>
              <w:listItem w:displayText="Psych" w:value="Psych"/>
              <w:listItem w:displayText="Rus" w:value="Rus"/>
              <w:listItem w:displayText="Spa" w:value="Spa"/>
              <w:listItem w:displayText="SpMs" w:value="SpMs"/>
              <w:listItem w:displayText="Stat" w:value="Stat"/>
              <w:listItem w:displayText="SysE" w:value="SysE"/>
              <w:listItem w:displayText="TC" w:value="TC"/>
            </w:dropDownList>
          </w:sdtPr>
          <w:sdtContent>
            <w:tc>
              <w:tcPr>
                <w:tcW w:w="1081" w:type="dxa"/>
              </w:tcPr>
              <w:p w14:paraId="5E42D233" w14:textId="512C89C7" w:rsidR="00AA5B60" w:rsidRPr="005920BD" w:rsidRDefault="00AA5B60" w:rsidP="00833FA3">
                <w:pPr>
                  <w:spacing w:after="120"/>
                  <w:jc w:val="center"/>
                  <w:rPr>
                    <w:rFonts w:asciiTheme="minorHAnsi" w:hAnsiTheme="minorHAnsi" w:cstheme="minorHAnsi"/>
                    <w:b/>
                    <w:sz w:val="19"/>
                    <w:szCs w:val="19"/>
                  </w:rPr>
                </w:pPr>
                <w:r w:rsidRPr="00866AF0">
                  <w:rPr>
                    <w:rStyle w:val="Style3"/>
                  </w:rPr>
                  <w:t xml:space="preserve">     </w:t>
                </w:r>
              </w:p>
            </w:tc>
          </w:sdtContent>
        </w:sdt>
        <w:tc>
          <w:tcPr>
            <w:tcW w:w="799" w:type="dxa"/>
          </w:tcPr>
          <w:p w14:paraId="4486D6D4" w14:textId="6CE67A39" w:rsidR="00AA5B60" w:rsidRPr="00DD1B6B" w:rsidRDefault="00AA5B60" w:rsidP="00833FA3">
            <w:pPr>
              <w:spacing w:after="120"/>
              <w:jc w:val="center"/>
              <w:rPr>
                <w:sz w:val="18"/>
                <w:szCs w:val="18"/>
              </w:rPr>
            </w:pPr>
            <w:r w:rsidRPr="000774ED">
              <w:rPr>
                <w:sz w:val="20"/>
                <w:szCs w:val="20"/>
              </w:rPr>
              <w:fldChar w:fldCharType="begin">
                <w:ffData>
                  <w:name w:val="Text2"/>
                  <w:enabled/>
                  <w:calcOnExit w:val="0"/>
                  <w:textInput>
                    <w:type w:val="number"/>
                    <w:maxLength w:val="4"/>
                    <w:format w:val="0"/>
                  </w:textInput>
                </w:ffData>
              </w:fldChar>
            </w:r>
            <w:r w:rsidRPr="000774ED">
              <w:rPr>
                <w:sz w:val="20"/>
                <w:szCs w:val="20"/>
              </w:rPr>
              <w:instrText xml:space="preserve"> FORMTEXT </w:instrText>
            </w:r>
            <w:r w:rsidRPr="000774ED">
              <w:rPr>
                <w:sz w:val="20"/>
                <w:szCs w:val="20"/>
              </w:rPr>
            </w:r>
            <w:r w:rsidRPr="000774ED">
              <w:rPr>
                <w:sz w:val="20"/>
                <w:szCs w:val="20"/>
              </w:rPr>
              <w:fldChar w:fldCharType="separate"/>
            </w:r>
            <w:r w:rsidRPr="000774ED">
              <w:rPr>
                <w:noProof/>
                <w:sz w:val="20"/>
                <w:szCs w:val="20"/>
              </w:rPr>
              <w:t> </w:t>
            </w:r>
            <w:r w:rsidRPr="000774ED">
              <w:rPr>
                <w:noProof/>
                <w:sz w:val="20"/>
                <w:szCs w:val="20"/>
              </w:rPr>
              <w:t> </w:t>
            </w:r>
            <w:r w:rsidRPr="000774ED">
              <w:rPr>
                <w:noProof/>
                <w:sz w:val="20"/>
                <w:szCs w:val="20"/>
              </w:rPr>
              <w:t> </w:t>
            </w:r>
            <w:r w:rsidRPr="000774ED">
              <w:rPr>
                <w:noProof/>
                <w:sz w:val="20"/>
                <w:szCs w:val="20"/>
              </w:rPr>
              <w:t> </w:t>
            </w:r>
            <w:r w:rsidRPr="000774ED">
              <w:rPr>
                <w:sz w:val="20"/>
                <w:szCs w:val="20"/>
              </w:rPr>
              <w:fldChar w:fldCharType="end"/>
            </w:r>
          </w:p>
        </w:tc>
        <w:tc>
          <w:tcPr>
            <w:tcW w:w="6527" w:type="dxa"/>
          </w:tcPr>
          <w:p w14:paraId="03EC6DDE" w14:textId="2C5106B9" w:rsidR="00AA5B60" w:rsidRPr="00DD1B6B" w:rsidRDefault="00AA5B60" w:rsidP="00C674EB">
            <w:pPr>
              <w:spacing w:after="120"/>
              <w:rPr>
                <w:sz w:val="18"/>
                <w:szCs w:val="18"/>
              </w:rPr>
            </w:pPr>
            <w:r w:rsidRPr="003859FE">
              <w:rPr>
                <w:sz w:val="20"/>
                <w:szCs w:val="20"/>
              </w:rPr>
              <w:fldChar w:fldCharType="begin">
                <w:ffData>
                  <w:name w:val=""/>
                  <w:enabled/>
                  <w:calcOnExit w:val="0"/>
                  <w:textInput>
                    <w:maxLength w:val="80"/>
                  </w:textInput>
                </w:ffData>
              </w:fldChar>
            </w:r>
            <w:r w:rsidRPr="003859FE">
              <w:rPr>
                <w:sz w:val="20"/>
                <w:szCs w:val="20"/>
              </w:rPr>
              <w:instrText xml:space="preserve"> FORMTEXT </w:instrText>
            </w:r>
            <w:r w:rsidRPr="003859FE">
              <w:rPr>
                <w:sz w:val="20"/>
                <w:szCs w:val="20"/>
              </w:rPr>
            </w:r>
            <w:r w:rsidRPr="003859FE">
              <w:rPr>
                <w:sz w:val="20"/>
                <w:szCs w:val="20"/>
              </w:rPr>
              <w:fldChar w:fldCharType="separate"/>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t> </w:t>
            </w:r>
            <w:r w:rsidRPr="003859FE">
              <w:rPr>
                <w:sz w:val="20"/>
                <w:szCs w:val="20"/>
              </w:rPr>
              <w:fldChar w:fldCharType="end"/>
            </w:r>
          </w:p>
        </w:tc>
        <w:sdt>
          <w:sdtPr>
            <w:rPr>
              <w:rFonts w:asciiTheme="minorHAnsi" w:hAnsiTheme="minorHAnsi" w:cstheme="minorHAnsi"/>
              <w:b/>
              <w:sz w:val="19"/>
              <w:szCs w:val="19"/>
            </w:rPr>
            <w:id w:val="-953476902"/>
            <w14:checkbox>
              <w14:checked w14:val="0"/>
              <w14:checkedState w14:val="2612" w14:font="MS Gothic"/>
              <w14:uncheckedState w14:val="2610" w14:font="MS Gothic"/>
            </w14:checkbox>
          </w:sdtPr>
          <w:sdtContent>
            <w:tc>
              <w:tcPr>
                <w:tcW w:w="944" w:type="dxa"/>
              </w:tcPr>
              <w:p w14:paraId="5F273340" w14:textId="573BAAA3" w:rsidR="00AA5B60" w:rsidRPr="005920BD" w:rsidRDefault="00AA5B60" w:rsidP="00833FA3">
                <w:pPr>
                  <w:spacing w:after="120"/>
                  <w:jc w:val="center"/>
                  <w:rPr>
                    <w:rFonts w:asciiTheme="minorHAnsi" w:hAnsiTheme="minorHAnsi" w:cstheme="minorHAnsi"/>
                    <w:b/>
                    <w:sz w:val="19"/>
                    <w:szCs w:val="19"/>
                  </w:rPr>
                </w:pPr>
                <w:r w:rsidRPr="006C4E59">
                  <w:rPr>
                    <w:rFonts w:ascii="MS Gothic" w:eastAsia="MS Gothic" w:hAnsi="MS Gothic" w:cstheme="minorHAnsi" w:hint="eastAsia"/>
                    <w:b/>
                    <w:sz w:val="19"/>
                    <w:szCs w:val="19"/>
                  </w:rPr>
                  <w:t>☐</w:t>
                </w:r>
              </w:p>
            </w:tc>
          </w:sdtContent>
        </w:sdt>
      </w:tr>
    </w:tbl>
    <w:p w14:paraId="0DA59769" w14:textId="77777777" w:rsidR="00DF2663" w:rsidRDefault="00DF2663" w:rsidP="003032A6">
      <w:pPr>
        <w:spacing w:after="120"/>
        <w:rPr>
          <w:rFonts w:asciiTheme="minorHAnsi" w:hAnsiTheme="minorHAnsi" w:cstheme="minorHAnsi"/>
          <w:b/>
          <w:sz w:val="19"/>
          <w:szCs w:val="19"/>
        </w:rPr>
      </w:pPr>
    </w:p>
    <w:p w14:paraId="3C7B7C4B" w14:textId="25D23E1D" w:rsidR="005E0BCB" w:rsidRDefault="00DF2663" w:rsidP="003032A6">
      <w:pPr>
        <w:spacing w:after="120"/>
        <w:rPr>
          <w:rFonts w:asciiTheme="minorHAnsi" w:hAnsiTheme="minorHAnsi" w:cstheme="minorHAnsi"/>
          <w:b/>
          <w:sz w:val="19"/>
          <w:szCs w:val="19"/>
        </w:rPr>
      </w:pPr>
      <w:r>
        <w:rPr>
          <w:rFonts w:asciiTheme="minorHAnsi" w:hAnsiTheme="minorHAnsi" w:cstheme="minorHAnsi"/>
          <w:b/>
          <w:sz w:val="19"/>
          <w:szCs w:val="19"/>
        </w:rPr>
        <w:t xml:space="preserve">Signatures: </w:t>
      </w:r>
    </w:p>
    <w:tbl>
      <w:tblPr>
        <w:tblpPr w:leftFromText="180" w:rightFromText="180" w:vertAnchor="page" w:horzAnchor="margin" w:tblpY="11158"/>
        <w:tblOverlap w:val="never"/>
        <w:tblW w:w="10150" w:type="dxa"/>
        <w:tblLook w:val="04A0" w:firstRow="1" w:lastRow="0" w:firstColumn="1" w:lastColumn="0" w:noHBand="0" w:noVBand="1"/>
      </w:tblPr>
      <w:tblGrid>
        <w:gridCol w:w="2117"/>
        <w:gridCol w:w="3405"/>
        <w:gridCol w:w="3405"/>
        <w:gridCol w:w="1223"/>
      </w:tblGrid>
      <w:tr w:rsidR="007F6101" w:rsidRPr="00DF2663" w14:paraId="7D70F1C9" w14:textId="77777777" w:rsidTr="007F6101">
        <w:trPr>
          <w:trHeight w:hRule="exact" w:val="261"/>
        </w:trPr>
        <w:tc>
          <w:tcPr>
            <w:tcW w:w="2117" w:type="dxa"/>
          </w:tcPr>
          <w:p w14:paraId="45425269" w14:textId="77777777" w:rsidR="007F6101" w:rsidRPr="007F6101" w:rsidRDefault="007F6101" w:rsidP="007F6101">
            <w:pPr>
              <w:spacing w:after="120"/>
              <w:jc w:val="right"/>
              <w:rPr>
                <w:rFonts w:asciiTheme="minorHAnsi" w:hAnsiTheme="minorHAnsi" w:cstheme="minorHAnsi"/>
                <w:b/>
                <w:sz w:val="17"/>
                <w:szCs w:val="17"/>
              </w:rPr>
            </w:pPr>
            <w:r w:rsidRPr="007F6101">
              <w:rPr>
                <w:rFonts w:asciiTheme="minorHAnsi" w:hAnsiTheme="minorHAnsi" w:cstheme="minorHAnsi"/>
                <w:b/>
                <w:sz w:val="17"/>
                <w:szCs w:val="17"/>
              </w:rPr>
              <w:t>Candidate:</w:t>
            </w:r>
          </w:p>
        </w:tc>
        <w:tc>
          <w:tcPr>
            <w:tcW w:w="3405" w:type="dxa"/>
          </w:tcPr>
          <w:p w14:paraId="1C605C64" w14:textId="77777777" w:rsidR="007F6101" w:rsidRPr="00DF2663" w:rsidRDefault="007F6101" w:rsidP="007F6101">
            <w:pPr>
              <w:spacing w:after="120"/>
              <w:rPr>
                <w:rFonts w:asciiTheme="minorHAnsi" w:hAnsiTheme="minorHAnsi" w:cstheme="minorHAnsi"/>
                <w:b/>
                <w:sz w:val="18"/>
                <w:szCs w:val="18"/>
              </w:rPr>
            </w:pPr>
            <w:sdt>
              <w:sdtPr>
                <w:rPr>
                  <w:rStyle w:val="Style9"/>
                </w:rPr>
                <w:id w:val="1860302247"/>
                <w:placeholder>
                  <w:docPart w:val="72403314BB1649559F087AFE6F2D8884"/>
                </w:placeholder>
                <w:showingPlcHdr/>
              </w:sdtPr>
              <w:sdtEndPr>
                <w:rPr>
                  <w:rStyle w:val="DefaultParagraphFont"/>
                  <w:rFonts w:ascii="Calibri" w:hAnsi="Calibri"/>
                  <w:b/>
                  <w:sz w:val="18"/>
                  <w:szCs w:val="18"/>
                </w:rPr>
              </w:sdtEndPr>
              <w:sdtContent>
                <w:r w:rsidRPr="009F3C34">
                  <w:rPr>
                    <w:rStyle w:val="PlaceholderText"/>
                  </w:rPr>
                  <w:t>Click or tap here to enter text.</w:t>
                </w:r>
              </w:sdtContent>
            </w:sdt>
          </w:p>
        </w:tc>
        <w:tc>
          <w:tcPr>
            <w:tcW w:w="3405" w:type="dxa"/>
          </w:tcPr>
          <w:p w14:paraId="37C51E6D" w14:textId="77777777" w:rsidR="007F6101" w:rsidRPr="00DF2663" w:rsidRDefault="007F6101" w:rsidP="007F6101">
            <w:pPr>
              <w:spacing w:after="120"/>
              <w:rPr>
                <w:rFonts w:asciiTheme="minorHAnsi" w:hAnsiTheme="minorHAnsi" w:cstheme="minorHAnsi"/>
                <w:b/>
                <w:sz w:val="18"/>
                <w:szCs w:val="18"/>
              </w:rPr>
            </w:pPr>
          </w:p>
        </w:tc>
        <w:tc>
          <w:tcPr>
            <w:tcW w:w="1223" w:type="dxa"/>
          </w:tcPr>
          <w:p w14:paraId="202D1AFC" w14:textId="77777777" w:rsidR="007F6101" w:rsidRPr="00DF2663" w:rsidRDefault="007F6101" w:rsidP="007F6101">
            <w:pPr>
              <w:spacing w:after="120"/>
              <w:rPr>
                <w:rFonts w:asciiTheme="minorHAnsi" w:hAnsiTheme="minorHAnsi" w:cstheme="minorHAnsi"/>
                <w:b/>
                <w:sz w:val="18"/>
                <w:szCs w:val="18"/>
              </w:rPr>
            </w:pPr>
          </w:p>
        </w:tc>
      </w:tr>
      <w:tr w:rsidR="007F6101" w:rsidRPr="00DF2663" w14:paraId="5A6765B4" w14:textId="77777777" w:rsidTr="007F6101">
        <w:trPr>
          <w:trHeight w:hRule="exact" w:val="318"/>
        </w:trPr>
        <w:tc>
          <w:tcPr>
            <w:tcW w:w="2117" w:type="dxa"/>
          </w:tcPr>
          <w:p w14:paraId="70F8ADB8" w14:textId="77777777" w:rsidR="007F6101" w:rsidRPr="007F6101" w:rsidRDefault="007F6101" w:rsidP="007F6101">
            <w:pPr>
              <w:spacing w:after="120"/>
              <w:jc w:val="right"/>
              <w:rPr>
                <w:rFonts w:asciiTheme="minorHAnsi" w:hAnsiTheme="minorHAnsi" w:cstheme="minorHAnsi"/>
                <w:b/>
                <w:sz w:val="17"/>
                <w:szCs w:val="17"/>
              </w:rPr>
            </w:pPr>
          </w:p>
        </w:tc>
        <w:tc>
          <w:tcPr>
            <w:tcW w:w="3405" w:type="dxa"/>
          </w:tcPr>
          <w:p w14:paraId="0F2D55DF" w14:textId="77777777" w:rsidR="007F6101" w:rsidRPr="007F6101" w:rsidRDefault="007F6101" w:rsidP="007F6101">
            <w:pPr>
              <w:spacing w:after="120"/>
              <w:rPr>
                <w:rFonts w:asciiTheme="minorHAnsi" w:hAnsiTheme="minorHAnsi" w:cstheme="minorHAnsi"/>
                <w:b/>
                <w:sz w:val="16"/>
                <w:szCs w:val="16"/>
              </w:rPr>
            </w:pPr>
            <w:r w:rsidRPr="007F6101">
              <w:rPr>
                <w:b/>
                <w:noProof/>
                <w:sz w:val="16"/>
                <w:szCs w:val="16"/>
                <w:lang w:bidi="ar-SA"/>
              </w:rPr>
              <mc:AlternateContent>
                <mc:Choice Requires="wps">
                  <w:drawing>
                    <wp:anchor distT="0" distB="0" distL="114300" distR="114300" simplePos="0" relativeHeight="251688960" behindDoc="0" locked="0" layoutInCell="1" allowOverlap="1" wp14:anchorId="16FCF853" wp14:editId="01CF58A1">
                      <wp:simplePos x="0" y="0"/>
                      <wp:positionH relativeFrom="margin">
                        <wp:posOffset>-5080</wp:posOffset>
                      </wp:positionH>
                      <wp:positionV relativeFrom="paragraph">
                        <wp:posOffset>-18415</wp:posOffset>
                      </wp:positionV>
                      <wp:extent cx="5212080" cy="0"/>
                      <wp:effectExtent l="0" t="0" r="26670" b="19050"/>
                      <wp:wrapNone/>
                      <wp:docPr id="203" name="Straight Connector 203"/>
                      <wp:cNvGraphicFramePr/>
                      <a:graphic xmlns:a="http://schemas.openxmlformats.org/drawingml/2006/main">
                        <a:graphicData uri="http://schemas.microsoft.com/office/word/2010/wordprocessingShape">
                          <wps:wsp>
                            <wps:cNvCnPr/>
                            <wps:spPr>
                              <a:xfrm>
                                <a:off x="0" y="0"/>
                                <a:ext cx="52120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FB8AC6" id="Straight Connector 203" o:spid="_x0000_s1026" style="position:absolute;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pt,-1.45pt" to="410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" strokecolor="black [3200]" strokeweight=".5pt">
                      <v:stroke joinstyle="miter"/>
                      <w10:wrap anchorx="margin"/>
                    </v:line>
                  </w:pict>
                </mc:Fallback>
              </mc:AlternateContent>
            </w:r>
            <w:r w:rsidRPr="007F6101">
              <w:rPr>
                <w:rFonts w:asciiTheme="minorHAnsi" w:hAnsiTheme="minorHAnsi" w:cstheme="minorHAnsi"/>
                <w:sz w:val="16"/>
                <w:szCs w:val="16"/>
              </w:rPr>
              <w:t>Type Name</w:t>
            </w:r>
          </w:p>
        </w:tc>
        <w:tc>
          <w:tcPr>
            <w:tcW w:w="3405" w:type="dxa"/>
          </w:tcPr>
          <w:p w14:paraId="59440063" w14:textId="77777777" w:rsidR="007F6101" w:rsidRPr="007F6101" w:rsidRDefault="007F6101" w:rsidP="007F6101">
            <w:pPr>
              <w:spacing w:after="120"/>
              <w:rPr>
                <w:rFonts w:asciiTheme="minorHAnsi" w:hAnsiTheme="minorHAnsi" w:cstheme="minorHAnsi"/>
                <w:b/>
                <w:sz w:val="16"/>
                <w:szCs w:val="16"/>
              </w:rPr>
            </w:pPr>
            <w:r w:rsidRPr="007F6101">
              <w:rPr>
                <w:rFonts w:asciiTheme="minorHAnsi" w:hAnsiTheme="minorHAnsi" w:cstheme="minorHAnsi"/>
                <w:sz w:val="16"/>
                <w:szCs w:val="16"/>
              </w:rPr>
              <w:t>Signature</w:t>
            </w:r>
          </w:p>
        </w:tc>
        <w:tc>
          <w:tcPr>
            <w:tcW w:w="1223" w:type="dxa"/>
          </w:tcPr>
          <w:p w14:paraId="20CFAE88" w14:textId="77777777" w:rsidR="007F6101" w:rsidRPr="007F6101" w:rsidRDefault="007F6101" w:rsidP="007F6101">
            <w:pPr>
              <w:spacing w:after="120"/>
              <w:rPr>
                <w:rFonts w:asciiTheme="minorHAnsi" w:hAnsiTheme="minorHAnsi" w:cstheme="minorHAnsi"/>
                <w:b/>
                <w:sz w:val="16"/>
                <w:szCs w:val="16"/>
              </w:rPr>
            </w:pPr>
            <w:r w:rsidRPr="007F6101">
              <w:rPr>
                <w:rFonts w:asciiTheme="minorHAnsi" w:hAnsiTheme="minorHAnsi" w:cstheme="minorHAnsi"/>
                <w:sz w:val="16"/>
                <w:szCs w:val="16"/>
              </w:rPr>
              <w:t>Date</w:t>
            </w:r>
          </w:p>
        </w:tc>
      </w:tr>
      <w:tr w:rsidR="007F6101" w:rsidRPr="00DF2663" w14:paraId="7097D0BC" w14:textId="77777777" w:rsidTr="007F6101">
        <w:trPr>
          <w:trHeight w:hRule="exact" w:val="253"/>
        </w:trPr>
        <w:tc>
          <w:tcPr>
            <w:tcW w:w="2117" w:type="dxa"/>
          </w:tcPr>
          <w:p w14:paraId="4BB5A379" w14:textId="77777777" w:rsidR="007F6101" w:rsidRPr="007F6101" w:rsidRDefault="007F6101" w:rsidP="007F6101">
            <w:pPr>
              <w:spacing w:after="120"/>
              <w:jc w:val="right"/>
              <w:rPr>
                <w:rFonts w:asciiTheme="minorHAnsi" w:hAnsiTheme="minorHAnsi" w:cstheme="minorHAnsi"/>
                <w:b/>
                <w:sz w:val="17"/>
                <w:szCs w:val="17"/>
              </w:rPr>
            </w:pPr>
            <w:r w:rsidRPr="007F6101">
              <w:rPr>
                <w:rFonts w:asciiTheme="minorHAnsi" w:hAnsiTheme="minorHAnsi" w:cstheme="minorHAnsi"/>
                <w:b/>
                <w:sz w:val="17"/>
                <w:szCs w:val="17"/>
              </w:rPr>
              <w:t>Undergraduate Advisor:</w:t>
            </w:r>
          </w:p>
        </w:tc>
        <w:tc>
          <w:tcPr>
            <w:tcW w:w="3405" w:type="dxa"/>
          </w:tcPr>
          <w:p w14:paraId="124D472E" w14:textId="77777777" w:rsidR="007F6101" w:rsidRPr="00DF2663" w:rsidRDefault="007F6101" w:rsidP="007F6101">
            <w:pPr>
              <w:spacing w:after="120"/>
              <w:rPr>
                <w:rFonts w:asciiTheme="minorHAnsi" w:hAnsiTheme="minorHAnsi" w:cstheme="minorHAnsi"/>
                <w:b/>
                <w:sz w:val="18"/>
                <w:szCs w:val="18"/>
              </w:rPr>
            </w:pPr>
            <w:sdt>
              <w:sdtPr>
                <w:rPr>
                  <w:rStyle w:val="Style9"/>
                </w:rPr>
                <w:id w:val="636679620"/>
                <w:placeholder>
                  <w:docPart w:val="499010D04C364B869EF5B27F2CD6B8AD"/>
                </w:placeholder>
                <w:showingPlcHdr/>
              </w:sdtPr>
              <w:sdtEndPr>
                <w:rPr>
                  <w:rStyle w:val="DefaultParagraphFont"/>
                  <w:rFonts w:ascii="Calibri" w:hAnsi="Calibri"/>
                  <w:b/>
                  <w:sz w:val="18"/>
                  <w:szCs w:val="18"/>
                </w:rPr>
              </w:sdtEndPr>
              <w:sdtContent>
                <w:r w:rsidRPr="009F3C34">
                  <w:rPr>
                    <w:rStyle w:val="PlaceholderText"/>
                  </w:rPr>
                  <w:t>Click or tap here to enter text.</w:t>
                </w:r>
              </w:sdtContent>
            </w:sdt>
          </w:p>
        </w:tc>
        <w:tc>
          <w:tcPr>
            <w:tcW w:w="3405" w:type="dxa"/>
          </w:tcPr>
          <w:p w14:paraId="39B06A9B" w14:textId="77777777" w:rsidR="007F6101" w:rsidRPr="00DF2663" w:rsidRDefault="007F6101" w:rsidP="007F6101">
            <w:pPr>
              <w:spacing w:after="120"/>
              <w:rPr>
                <w:rFonts w:asciiTheme="minorHAnsi" w:hAnsiTheme="minorHAnsi" w:cstheme="minorHAnsi"/>
                <w:b/>
                <w:sz w:val="18"/>
                <w:szCs w:val="18"/>
              </w:rPr>
            </w:pPr>
          </w:p>
        </w:tc>
        <w:tc>
          <w:tcPr>
            <w:tcW w:w="1223" w:type="dxa"/>
          </w:tcPr>
          <w:p w14:paraId="3FF68D4E" w14:textId="77777777" w:rsidR="007F6101" w:rsidRPr="00DF2663" w:rsidRDefault="007F6101" w:rsidP="007F6101">
            <w:pPr>
              <w:spacing w:after="120"/>
              <w:rPr>
                <w:rFonts w:asciiTheme="minorHAnsi" w:hAnsiTheme="minorHAnsi" w:cstheme="minorHAnsi"/>
                <w:b/>
                <w:sz w:val="18"/>
                <w:szCs w:val="18"/>
              </w:rPr>
            </w:pPr>
          </w:p>
        </w:tc>
      </w:tr>
      <w:tr w:rsidR="007F6101" w:rsidRPr="00DF2663" w14:paraId="56604FEF" w14:textId="77777777" w:rsidTr="007F6101">
        <w:trPr>
          <w:trHeight w:hRule="exact" w:val="261"/>
        </w:trPr>
        <w:tc>
          <w:tcPr>
            <w:tcW w:w="2117" w:type="dxa"/>
          </w:tcPr>
          <w:p w14:paraId="0B2FAF9D" w14:textId="77777777" w:rsidR="007F6101" w:rsidRPr="007F6101" w:rsidRDefault="007F6101" w:rsidP="007F6101">
            <w:pPr>
              <w:spacing w:after="120"/>
              <w:jc w:val="right"/>
              <w:rPr>
                <w:rFonts w:asciiTheme="minorHAnsi" w:hAnsiTheme="minorHAnsi" w:cstheme="minorHAnsi"/>
                <w:b/>
                <w:sz w:val="17"/>
                <w:szCs w:val="17"/>
              </w:rPr>
            </w:pPr>
          </w:p>
        </w:tc>
        <w:tc>
          <w:tcPr>
            <w:tcW w:w="3405" w:type="dxa"/>
          </w:tcPr>
          <w:p w14:paraId="3F70E27E" w14:textId="77777777" w:rsidR="007F6101" w:rsidRPr="007F6101" w:rsidRDefault="007F6101" w:rsidP="007F6101">
            <w:pPr>
              <w:spacing w:after="120"/>
              <w:rPr>
                <w:rFonts w:asciiTheme="minorHAnsi" w:hAnsiTheme="minorHAnsi" w:cstheme="minorHAnsi"/>
                <w:b/>
                <w:sz w:val="16"/>
                <w:szCs w:val="16"/>
              </w:rPr>
            </w:pPr>
            <w:r w:rsidRPr="007F6101">
              <w:rPr>
                <w:b/>
                <w:noProof/>
                <w:sz w:val="16"/>
                <w:szCs w:val="16"/>
                <w:lang w:bidi="ar-SA"/>
              </w:rPr>
              <mc:AlternateContent>
                <mc:Choice Requires="wps">
                  <w:drawing>
                    <wp:anchor distT="0" distB="0" distL="114300" distR="114300" simplePos="0" relativeHeight="251689984" behindDoc="0" locked="0" layoutInCell="1" allowOverlap="1" wp14:anchorId="0A87CF1D" wp14:editId="17214EFA">
                      <wp:simplePos x="0" y="0"/>
                      <wp:positionH relativeFrom="margin">
                        <wp:posOffset>-5715</wp:posOffset>
                      </wp:positionH>
                      <wp:positionV relativeFrom="paragraph">
                        <wp:posOffset>-3810</wp:posOffset>
                      </wp:positionV>
                      <wp:extent cx="521208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52120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A57550" id="Straight Connector 2" o:spid="_x0000_s1026" style="position:absolute;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pt,-.3pt" to="409.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" strokecolor="black [3200]" strokeweight=".5pt">
                      <v:stroke joinstyle="miter"/>
                      <w10:wrap anchorx="margin"/>
                    </v:line>
                  </w:pict>
                </mc:Fallback>
              </mc:AlternateContent>
            </w:r>
            <w:r w:rsidRPr="007F6101">
              <w:rPr>
                <w:rFonts w:asciiTheme="minorHAnsi" w:hAnsiTheme="minorHAnsi" w:cstheme="minorHAnsi"/>
                <w:sz w:val="16"/>
                <w:szCs w:val="16"/>
              </w:rPr>
              <w:t>Type Name</w:t>
            </w:r>
          </w:p>
        </w:tc>
        <w:tc>
          <w:tcPr>
            <w:tcW w:w="3405" w:type="dxa"/>
          </w:tcPr>
          <w:p w14:paraId="68ADC80C" w14:textId="77777777" w:rsidR="007F6101" w:rsidRPr="007F6101" w:rsidRDefault="007F6101" w:rsidP="007F6101">
            <w:pPr>
              <w:spacing w:after="120"/>
              <w:rPr>
                <w:rFonts w:asciiTheme="minorHAnsi" w:hAnsiTheme="minorHAnsi" w:cstheme="minorHAnsi"/>
                <w:b/>
                <w:sz w:val="16"/>
                <w:szCs w:val="16"/>
              </w:rPr>
            </w:pPr>
            <w:r w:rsidRPr="007F6101">
              <w:rPr>
                <w:rFonts w:asciiTheme="minorHAnsi" w:hAnsiTheme="minorHAnsi" w:cstheme="minorHAnsi"/>
                <w:sz w:val="16"/>
                <w:szCs w:val="16"/>
              </w:rPr>
              <w:t>Signature</w:t>
            </w:r>
          </w:p>
        </w:tc>
        <w:tc>
          <w:tcPr>
            <w:tcW w:w="1223" w:type="dxa"/>
          </w:tcPr>
          <w:p w14:paraId="6DE0711D" w14:textId="77777777" w:rsidR="007F6101" w:rsidRPr="007F6101" w:rsidRDefault="007F6101" w:rsidP="007F6101">
            <w:pPr>
              <w:spacing w:after="120"/>
              <w:rPr>
                <w:rFonts w:asciiTheme="minorHAnsi" w:hAnsiTheme="minorHAnsi" w:cstheme="minorHAnsi"/>
                <w:b/>
                <w:sz w:val="16"/>
                <w:szCs w:val="16"/>
              </w:rPr>
            </w:pPr>
            <w:r w:rsidRPr="007F6101">
              <w:rPr>
                <w:rFonts w:asciiTheme="minorHAnsi" w:hAnsiTheme="minorHAnsi" w:cstheme="minorHAnsi"/>
                <w:sz w:val="16"/>
                <w:szCs w:val="16"/>
              </w:rPr>
              <w:t>Date</w:t>
            </w:r>
          </w:p>
        </w:tc>
      </w:tr>
      <w:tr w:rsidR="007F6101" w:rsidRPr="00DF2663" w14:paraId="7688E333" w14:textId="77777777" w:rsidTr="007F6101">
        <w:trPr>
          <w:trHeight w:hRule="exact" w:val="261"/>
        </w:trPr>
        <w:tc>
          <w:tcPr>
            <w:tcW w:w="2117" w:type="dxa"/>
          </w:tcPr>
          <w:p w14:paraId="47E75AF7" w14:textId="77777777" w:rsidR="007F6101" w:rsidRPr="007F6101" w:rsidRDefault="007F6101" w:rsidP="007F6101">
            <w:pPr>
              <w:spacing w:after="120"/>
              <w:jc w:val="right"/>
              <w:rPr>
                <w:rFonts w:asciiTheme="minorHAnsi" w:hAnsiTheme="minorHAnsi" w:cstheme="minorHAnsi"/>
                <w:b/>
                <w:sz w:val="17"/>
                <w:szCs w:val="17"/>
              </w:rPr>
            </w:pPr>
            <w:r w:rsidRPr="007F6101">
              <w:rPr>
                <w:rFonts w:asciiTheme="minorHAnsi" w:hAnsiTheme="minorHAnsi" w:cstheme="minorHAnsi"/>
                <w:b/>
                <w:sz w:val="17"/>
                <w:szCs w:val="17"/>
              </w:rPr>
              <w:t>Graduate Advisor:</w:t>
            </w:r>
          </w:p>
        </w:tc>
        <w:tc>
          <w:tcPr>
            <w:tcW w:w="3405" w:type="dxa"/>
          </w:tcPr>
          <w:p w14:paraId="11999917" w14:textId="77777777" w:rsidR="007F6101" w:rsidRPr="00DF2663" w:rsidRDefault="007F6101" w:rsidP="007F6101">
            <w:pPr>
              <w:spacing w:after="120"/>
              <w:rPr>
                <w:rFonts w:asciiTheme="minorHAnsi" w:hAnsiTheme="minorHAnsi" w:cstheme="minorHAnsi"/>
                <w:b/>
                <w:sz w:val="20"/>
                <w:szCs w:val="20"/>
              </w:rPr>
            </w:pPr>
            <w:sdt>
              <w:sdtPr>
                <w:rPr>
                  <w:rStyle w:val="Style9"/>
                </w:rPr>
                <w:id w:val="1600145163"/>
                <w:placeholder>
                  <w:docPart w:val="74D66FD6942A4616900459A4A15A078C"/>
                </w:placeholder>
                <w:showingPlcHdr/>
              </w:sdtPr>
              <w:sdtEndPr>
                <w:rPr>
                  <w:rStyle w:val="DefaultParagraphFont"/>
                  <w:rFonts w:ascii="Calibri" w:hAnsi="Calibri"/>
                  <w:b/>
                  <w:sz w:val="18"/>
                  <w:szCs w:val="18"/>
                </w:rPr>
              </w:sdtEndPr>
              <w:sdtContent>
                <w:r w:rsidRPr="009F3C34">
                  <w:rPr>
                    <w:rStyle w:val="PlaceholderText"/>
                  </w:rPr>
                  <w:t>Click or tap here to enter text.</w:t>
                </w:r>
              </w:sdtContent>
            </w:sdt>
            <w:r w:rsidRPr="00DF2663">
              <w:rPr>
                <w:b/>
                <w:noProof/>
                <w:sz w:val="20"/>
                <w:szCs w:val="20"/>
                <w:lang w:bidi="ar-SA"/>
              </w:rPr>
              <w:t xml:space="preserve"> </w:t>
            </w:r>
            <w:r w:rsidRPr="00DF2663">
              <w:rPr>
                <w:b/>
                <w:noProof/>
                <w:sz w:val="20"/>
                <w:szCs w:val="20"/>
                <w:lang w:bidi="ar-SA"/>
              </w:rPr>
              <mc:AlternateContent>
                <mc:Choice Requires="wps">
                  <w:drawing>
                    <wp:anchor distT="0" distB="0" distL="114300" distR="114300" simplePos="0" relativeHeight="251691008" behindDoc="0" locked="0" layoutInCell="1" allowOverlap="1" wp14:anchorId="73DF8335" wp14:editId="60B97443">
                      <wp:simplePos x="0" y="0"/>
                      <wp:positionH relativeFrom="margin">
                        <wp:posOffset>-10795</wp:posOffset>
                      </wp:positionH>
                      <wp:positionV relativeFrom="paragraph">
                        <wp:posOffset>158750</wp:posOffset>
                      </wp:positionV>
                      <wp:extent cx="5212080" cy="0"/>
                      <wp:effectExtent l="0" t="0" r="26670" b="19050"/>
                      <wp:wrapNone/>
                      <wp:docPr id="3" name="Straight Connector 3"/>
                      <wp:cNvGraphicFramePr/>
                      <a:graphic xmlns:a="http://schemas.openxmlformats.org/drawingml/2006/main">
                        <a:graphicData uri="http://schemas.microsoft.com/office/word/2010/wordprocessingShape">
                          <wps:wsp>
                            <wps:cNvCnPr/>
                            <wps:spPr>
                              <a:xfrm>
                                <a:off x="0" y="0"/>
                                <a:ext cx="52120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FE0B77" id="Straight Connector 3" o:spid="_x0000_s1026" style="position:absolute;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5pt,12.5pt" to="409.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" strokecolor="black [3200]" strokeweight=".5pt">
                      <v:stroke joinstyle="miter"/>
                      <w10:wrap anchorx="margin"/>
                    </v:line>
                  </w:pict>
                </mc:Fallback>
              </mc:AlternateContent>
            </w:r>
          </w:p>
        </w:tc>
        <w:tc>
          <w:tcPr>
            <w:tcW w:w="3405" w:type="dxa"/>
          </w:tcPr>
          <w:p w14:paraId="4C92B549" w14:textId="77777777" w:rsidR="007F6101" w:rsidRPr="00DF2663" w:rsidRDefault="007F6101" w:rsidP="007F6101">
            <w:pPr>
              <w:spacing w:after="120"/>
              <w:rPr>
                <w:rFonts w:asciiTheme="minorHAnsi" w:hAnsiTheme="minorHAnsi" w:cstheme="minorHAnsi"/>
                <w:b/>
                <w:sz w:val="18"/>
                <w:szCs w:val="18"/>
              </w:rPr>
            </w:pPr>
          </w:p>
        </w:tc>
        <w:tc>
          <w:tcPr>
            <w:tcW w:w="1223" w:type="dxa"/>
          </w:tcPr>
          <w:p w14:paraId="3341989F" w14:textId="77777777" w:rsidR="007F6101" w:rsidRPr="00DF2663" w:rsidRDefault="007F6101" w:rsidP="007F6101">
            <w:pPr>
              <w:spacing w:after="120"/>
              <w:rPr>
                <w:rFonts w:asciiTheme="minorHAnsi" w:hAnsiTheme="minorHAnsi" w:cstheme="minorHAnsi"/>
                <w:b/>
                <w:sz w:val="18"/>
                <w:szCs w:val="18"/>
              </w:rPr>
            </w:pPr>
          </w:p>
        </w:tc>
      </w:tr>
      <w:tr w:rsidR="007F6101" w:rsidRPr="00DF2663" w14:paraId="337B29BD" w14:textId="77777777" w:rsidTr="007F6101">
        <w:trPr>
          <w:trHeight w:hRule="exact" w:val="261"/>
        </w:trPr>
        <w:tc>
          <w:tcPr>
            <w:tcW w:w="2117" w:type="dxa"/>
          </w:tcPr>
          <w:p w14:paraId="7C811AC1" w14:textId="77777777" w:rsidR="007F6101" w:rsidRPr="00DF2663" w:rsidRDefault="007F6101" w:rsidP="007F6101">
            <w:pPr>
              <w:spacing w:after="120"/>
              <w:jc w:val="right"/>
              <w:rPr>
                <w:rFonts w:asciiTheme="minorHAnsi" w:hAnsiTheme="minorHAnsi" w:cstheme="minorHAnsi"/>
                <w:b/>
                <w:sz w:val="18"/>
                <w:szCs w:val="18"/>
              </w:rPr>
            </w:pPr>
          </w:p>
        </w:tc>
        <w:tc>
          <w:tcPr>
            <w:tcW w:w="3405" w:type="dxa"/>
          </w:tcPr>
          <w:p w14:paraId="7FEC486F" w14:textId="77777777" w:rsidR="007F6101" w:rsidRPr="007F6101" w:rsidRDefault="007F6101" w:rsidP="007F6101">
            <w:pPr>
              <w:spacing w:after="120"/>
              <w:rPr>
                <w:rFonts w:asciiTheme="minorHAnsi" w:hAnsiTheme="minorHAnsi" w:cstheme="minorHAnsi"/>
                <w:b/>
                <w:sz w:val="16"/>
                <w:szCs w:val="16"/>
              </w:rPr>
            </w:pPr>
            <w:r w:rsidRPr="007F6101">
              <w:rPr>
                <w:rFonts w:asciiTheme="minorHAnsi" w:hAnsiTheme="minorHAnsi" w:cstheme="minorHAnsi"/>
                <w:sz w:val="16"/>
                <w:szCs w:val="16"/>
              </w:rPr>
              <w:t>Type Name</w:t>
            </w:r>
          </w:p>
        </w:tc>
        <w:tc>
          <w:tcPr>
            <w:tcW w:w="3405" w:type="dxa"/>
          </w:tcPr>
          <w:p w14:paraId="26A3C0F0" w14:textId="77777777" w:rsidR="007F6101" w:rsidRPr="007F6101" w:rsidRDefault="007F6101" w:rsidP="007F6101">
            <w:pPr>
              <w:spacing w:after="120"/>
              <w:rPr>
                <w:rFonts w:asciiTheme="minorHAnsi" w:hAnsiTheme="minorHAnsi" w:cstheme="minorHAnsi"/>
                <w:b/>
                <w:sz w:val="16"/>
                <w:szCs w:val="16"/>
              </w:rPr>
            </w:pPr>
            <w:r w:rsidRPr="007F6101">
              <w:rPr>
                <w:rFonts w:asciiTheme="minorHAnsi" w:hAnsiTheme="minorHAnsi" w:cstheme="minorHAnsi"/>
                <w:sz w:val="16"/>
                <w:szCs w:val="16"/>
              </w:rPr>
              <w:t>Signature</w:t>
            </w:r>
          </w:p>
        </w:tc>
        <w:tc>
          <w:tcPr>
            <w:tcW w:w="1223" w:type="dxa"/>
          </w:tcPr>
          <w:p w14:paraId="732D7F57" w14:textId="77777777" w:rsidR="007F6101" w:rsidRPr="007F6101" w:rsidRDefault="007F6101" w:rsidP="007F6101">
            <w:pPr>
              <w:spacing w:after="120"/>
              <w:rPr>
                <w:rFonts w:asciiTheme="minorHAnsi" w:hAnsiTheme="minorHAnsi" w:cstheme="minorHAnsi"/>
                <w:b/>
                <w:sz w:val="16"/>
                <w:szCs w:val="16"/>
              </w:rPr>
            </w:pPr>
            <w:r w:rsidRPr="007F6101">
              <w:rPr>
                <w:rFonts w:asciiTheme="minorHAnsi" w:hAnsiTheme="minorHAnsi" w:cstheme="minorHAnsi"/>
                <w:sz w:val="16"/>
                <w:szCs w:val="16"/>
              </w:rPr>
              <w:t>Date</w:t>
            </w:r>
          </w:p>
        </w:tc>
      </w:tr>
    </w:tbl>
    <w:p w14:paraId="769518CA" w14:textId="50E4F44B" w:rsidR="00DF2663" w:rsidRDefault="00DF2663" w:rsidP="003032A6">
      <w:pPr>
        <w:spacing w:after="120"/>
        <w:rPr>
          <w:rFonts w:asciiTheme="minorHAnsi" w:hAnsiTheme="minorHAnsi" w:cstheme="minorHAnsi"/>
          <w:b/>
          <w:sz w:val="19"/>
          <w:szCs w:val="19"/>
        </w:rPr>
      </w:pPr>
    </w:p>
    <w:tbl>
      <w:tblPr>
        <w:tblStyle w:val="PlainTable5"/>
        <w:tblpPr w:leftFromText="180" w:rightFromText="180" w:vertAnchor="text" w:horzAnchor="margin" w:tblpY="1586"/>
        <w:tblW w:w="10023" w:type="dxa"/>
        <w:tblLayout w:type="fixed"/>
        <w:tblLook w:val="0400" w:firstRow="0" w:lastRow="0" w:firstColumn="0" w:lastColumn="0" w:noHBand="0" w:noVBand="1"/>
      </w:tblPr>
      <w:tblGrid>
        <w:gridCol w:w="1620"/>
        <w:gridCol w:w="3600"/>
        <w:gridCol w:w="1980"/>
        <w:gridCol w:w="2823"/>
      </w:tblGrid>
      <w:tr w:rsidR="007F6101" w:rsidRPr="007F6101" w14:paraId="521E2C0C" w14:textId="77777777" w:rsidTr="007F6101">
        <w:trPr>
          <w:cnfStyle w:val="000000100000" w:firstRow="0" w:lastRow="0" w:firstColumn="0" w:lastColumn="0" w:oddVBand="0" w:evenVBand="0" w:oddHBand="1" w:evenHBand="0" w:firstRowFirstColumn="0" w:firstRowLastColumn="0" w:lastRowFirstColumn="0" w:lastRowLastColumn="0"/>
          <w:trHeight w:val="451"/>
        </w:trPr>
        <w:tc>
          <w:tcPr>
            <w:tcW w:w="1620" w:type="dxa"/>
            <w:shd w:val="clear" w:color="auto" w:fill="FFFFFF" w:themeFill="background1"/>
          </w:tcPr>
          <w:p w14:paraId="3E37C050" w14:textId="77777777" w:rsidR="007F6101" w:rsidRPr="007F6101" w:rsidRDefault="007F6101" w:rsidP="007F6101">
            <w:pPr>
              <w:spacing w:after="120"/>
              <w:jc w:val="right"/>
              <w:rPr>
                <w:rFonts w:asciiTheme="minorHAnsi" w:hAnsiTheme="minorHAnsi" w:cstheme="minorHAnsi"/>
                <w:b/>
                <w:sz w:val="17"/>
                <w:szCs w:val="17"/>
              </w:rPr>
            </w:pPr>
            <w:r w:rsidRPr="007F6101">
              <w:rPr>
                <w:rFonts w:asciiTheme="minorHAnsi" w:hAnsiTheme="minorHAnsi" w:cstheme="minorHAnsi"/>
                <w:b/>
                <w:sz w:val="17"/>
                <w:szCs w:val="17"/>
              </w:rPr>
              <w:t xml:space="preserve">  Department Chair or Designee:</w:t>
            </w:r>
          </w:p>
        </w:tc>
        <w:tc>
          <w:tcPr>
            <w:tcW w:w="3600" w:type="dxa"/>
            <w:shd w:val="clear" w:color="auto" w:fill="FFFFFF" w:themeFill="background1"/>
          </w:tcPr>
          <w:p w14:paraId="7BD9933A" w14:textId="77777777" w:rsidR="007F6101" w:rsidRPr="007F6101" w:rsidRDefault="007F6101" w:rsidP="007F6101">
            <w:pPr>
              <w:spacing w:after="120"/>
              <w:jc w:val="right"/>
              <w:rPr>
                <w:rFonts w:asciiTheme="minorHAnsi" w:hAnsiTheme="minorHAnsi" w:cstheme="minorHAnsi"/>
                <w:b/>
                <w:sz w:val="17"/>
                <w:szCs w:val="17"/>
              </w:rPr>
            </w:pPr>
            <w:r w:rsidRPr="007F6101">
              <w:rPr>
                <w:b/>
                <w:noProof/>
                <w:sz w:val="17"/>
                <w:szCs w:val="17"/>
                <w:lang w:bidi="ar-SA"/>
              </w:rPr>
              <mc:AlternateContent>
                <mc:Choice Requires="wps">
                  <w:drawing>
                    <wp:anchor distT="0" distB="0" distL="114300" distR="114300" simplePos="0" relativeHeight="251693056" behindDoc="0" locked="0" layoutInCell="1" allowOverlap="1" wp14:anchorId="5F20C378" wp14:editId="06F7AE46">
                      <wp:simplePos x="0" y="0"/>
                      <wp:positionH relativeFrom="margin">
                        <wp:posOffset>-73025</wp:posOffset>
                      </wp:positionH>
                      <wp:positionV relativeFrom="paragraph">
                        <wp:posOffset>222250</wp:posOffset>
                      </wp:positionV>
                      <wp:extent cx="2377440" cy="0"/>
                      <wp:effectExtent l="0" t="0" r="22860" b="19050"/>
                      <wp:wrapNone/>
                      <wp:docPr id="8" name="Straight Connector 8"/>
                      <wp:cNvGraphicFramePr/>
                      <a:graphic xmlns:a="http://schemas.openxmlformats.org/drawingml/2006/main">
                        <a:graphicData uri="http://schemas.microsoft.com/office/word/2010/wordprocessingShape">
                          <wps:wsp>
                            <wps:cNvCnPr/>
                            <wps:spPr>
                              <a:xfrm>
                                <a:off x="0" y="0"/>
                                <a:ext cx="23774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82C20A" id="Straight Connector 8" o:spid="_x0000_s1026" style="position:absolute;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5pt,17.5pt" to="181.4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" strokecolor="black [3200]" strokeweight=".5pt">
                      <v:stroke joinstyle="miter"/>
                      <w10:wrap anchorx="margin"/>
                    </v:line>
                  </w:pict>
                </mc:Fallback>
              </mc:AlternateContent>
            </w:r>
          </w:p>
        </w:tc>
        <w:tc>
          <w:tcPr>
            <w:tcW w:w="1980" w:type="dxa"/>
            <w:shd w:val="clear" w:color="auto" w:fill="FFFFFF" w:themeFill="background1"/>
          </w:tcPr>
          <w:p w14:paraId="64F213ED" w14:textId="77777777" w:rsidR="007F6101" w:rsidRPr="007F6101" w:rsidRDefault="007F6101" w:rsidP="007F6101">
            <w:pPr>
              <w:spacing w:after="120"/>
              <w:jc w:val="right"/>
              <w:rPr>
                <w:rFonts w:asciiTheme="minorHAnsi" w:hAnsiTheme="minorHAnsi" w:cstheme="minorHAnsi"/>
                <w:b/>
                <w:sz w:val="17"/>
                <w:szCs w:val="17"/>
              </w:rPr>
            </w:pPr>
            <w:r w:rsidRPr="007F6101">
              <w:rPr>
                <w:rFonts w:asciiTheme="minorHAnsi" w:hAnsiTheme="minorHAnsi" w:cstheme="minorHAnsi"/>
                <w:b/>
                <w:sz w:val="17"/>
                <w:szCs w:val="17"/>
              </w:rPr>
              <w:t>Dean of Graduate Studies or Designee:</w:t>
            </w:r>
          </w:p>
        </w:tc>
        <w:tc>
          <w:tcPr>
            <w:tcW w:w="2823" w:type="dxa"/>
            <w:shd w:val="clear" w:color="auto" w:fill="FFFFFF" w:themeFill="background1"/>
          </w:tcPr>
          <w:p w14:paraId="35F34EAE" w14:textId="77777777" w:rsidR="007F6101" w:rsidRPr="007F6101" w:rsidRDefault="007F6101" w:rsidP="007F6101">
            <w:pPr>
              <w:spacing w:after="120"/>
              <w:jc w:val="right"/>
              <w:rPr>
                <w:rFonts w:asciiTheme="minorHAnsi" w:hAnsiTheme="minorHAnsi" w:cstheme="minorHAnsi"/>
                <w:b/>
                <w:sz w:val="17"/>
                <w:szCs w:val="17"/>
              </w:rPr>
            </w:pPr>
            <w:r w:rsidRPr="007F6101">
              <w:rPr>
                <w:b/>
                <w:noProof/>
                <w:sz w:val="17"/>
                <w:szCs w:val="17"/>
                <w:lang w:bidi="ar-SA"/>
              </w:rPr>
              <mc:AlternateContent>
                <mc:Choice Requires="wps">
                  <w:drawing>
                    <wp:anchor distT="0" distB="0" distL="114300" distR="114300" simplePos="0" relativeHeight="251694080" behindDoc="0" locked="0" layoutInCell="1" allowOverlap="1" wp14:anchorId="66E55CCA" wp14:editId="0825956A">
                      <wp:simplePos x="0" y="0"/>
                      <wp:positionH relativeFrom="margin">
                        <wp:posOffset>-75565</wp:posOffset>
                      </wp:positionH>
                      <wp:positionV relativeFrom="paragraph">
                        <wp:posOffset>221615</wp:posOffset>
                      </wp:positionV>
                      <wp:extent cx="2340864" cy="0"/>
                      <wp:effectExtent l="0" t="0" r="21590" b="19050"/>
                      <wp:wrapNone/>
                      <wp:docPr id="9" name="Straight Connector 9"/>
                      <wp:cNvGraphicFramePr/>
                      <a:graphic xmlns:a="http://schemas.openxmlformats.org/drawingml/2006/main">
                        <a:graphicData uri="http://schemas.microsoft.com/office/word/2010/wordprocessingShape">
                          <wps:wsp>
                            <wps:cNvCnPr/>
                            <wps:spPr>
                              <a:xfrm>
                                <a:off x="0" y="0"/>
                                <a:ext cx="234086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1692A7" id="Straight Connector 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95pt,17.45pt" to="178.3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" strokecolor="black [3200]" strokeweight=".5pt">
                      <v:stroke joinstyle="miter"/>
                      <w10:wrap anchorx="margin"/>
                    </v:line>
                  </w:pict>
                </mc:Fallback>
              </mc:AlternateContent>
            </w:r>
          </w:p>
        </w:tc>
      </w:tr>
      <w:tr w:rsidR="007F6101" w:rsidRPr="007F6101" w14:paraId="29D157C4" w14:textId="77777777" w:rsidTr="007F6101">
        <w:trPr>
          <w:trHeight w:val="451"/>
        </w:trPr>
        <w:tc>
          <w:tcPr>
            <w:tcW w:w="1620" w:type="dxa"/>
            <w:shd w:val="clear" w:color="auto" w:fill="FFFFFF" w:themeFill="background1"/>
          </w:tcPr>
          <w:p w14:paraId="6A8CA318" w14:textId="77777777" w:rsidR="007F6101" w:rsidRPr="007F6101" w:rsidRDefault="007F6101" w:rsidP="007F6101">
            <w:pPr>
              <w:spacing w:after="120"/>
              <w:jc w:val="right"/>
              <w:rPr>
                <w:rFonts w:asciiTheme="minorHAnsi" w:hAnsiTheme="minorHAnsi" w:cstheme="minorHAnsi"/>
                <w:b/>
                <w:sz w:val="17"/>
                <w:szCs w:val="17"/>
              </w:rPr>
            </w:pPr>
            <w:r w:rsidRPr="007F6101">
              <w:rPr>
                <w:rFonts w:asciiTheme="minorHAnsi" w:hAnsiTheme="minorHAnsi" w:cstheme="minorHAnsi"/>
                <w:b/>
                <w:sz w:val="17"/>
                <w:szCs w:val="17"/>
              </w:rPr>
              <w:t xml:space="preserve">Date:  </w:t>
            </w:r>
          </w:p>
        </w:tc>
        <w:tc>
          <w:tcPr>
            <w:tcW w:w="3600" w:type="dxa"/>
            <w:shd w:val="clear" w:color="auto" w:fill="FFFFFF" w:themeFill="background1"/>
          </w:tcPr>
          <w:p w14:paraId="3059CEA6" w14:textId="77777777" w:rsidR="007F6101" w:rsidRPr="007F6101" w:rsidRDefault="007F6101" w:rsidP="007F6101">
            <w:pPr>
              <w:spacing w:after="120"/>
              <w:jc w:val="right"/>
              <w:rPr>
                <w:b/>
                <w:noProof/>
                <w:sz w:val="17"/>
                <w:szCs w:val="17"/>
                <w:lang w:bidi="ar-SA"/>
              </w:rPr>
            </w:pPr>
            <w:r w:rsidRPr="007F6101">
              <w:rPr>
                <w:b/>
                <w:noProof/>
                <w:sz w:val="17"/>
                <w:szCs w:val="17"/>
                <w:lang w:bidi="ar-SA"/>
              </w:rPr>
              <mc:AlternateContent>
                <mc:Choice Requires="wps">
                  <w:drawing>
                    <wp:anchor distT="0" distB="0" distL="114300" distR="114300" simplePos="0" relativeHeight="251695104" behindDoc="0" locked="0" layoutInCell="1" allowOverlap="1" wp14:anchorId="24E1C9CB" wp14:editId="050732C3">
                      <wp:simplePos x="0" y="0"/>
                      <wp:positionH relativeFrom="margin">
                        <wp:posOffset>-84680</wp:posOffset>
                      </wp:positionH>
                      <wp:positionV relativeFrom="paragraph">
                        <wp:posOffset>136546</wp:posOffset>
                      </wp:positionV>
                      <wp:extent cx="2377440" cy="0"/>
                      <wp:effectExtent l="0" t="0" r="22860" b="19050"/>
                      <wp:wrapNone/>
                      <wp:docPr id="20" name="Straight Connector 20"/>
                      <wp:cNvGraphicFramePr/>
                      <a:graphic xmlns:a="http://schemas.openxmlformats.org/drawingml/2006/main">
                        <a:graphicData uri="http://schemas.microsoft.com/office/word/2010/wordprocessingShape">
                          <wps:wsp>
                            <wps:cNvCnPr/>
                            <wps:spPr>
                              <a:xfrm>
                                <a:off x="0" y="0"/>
                                <a:ext cx="23774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BFF3A6" id="Straight Connector 20" o:spid="_x0000_s1026" style="position:absolute;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5pt,10.75pt" to="180.5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" strokecolor="black [3200]" strokeweight=".5pt">
                      <v:stroke joinstyle="miter"/>
                      <w10:wrap anchorx="margin"/>
                    </v:line>
                  </w:pict>
                </mc:Fallback>
              </mc:AlternateContent>
            </w:r>
          </w:p>
        </w:tc>
        <w:tc>
          <w:tcPr>
            <w:tcW w:w="1980" w:type="dxa"/>
            <w:shd w:val="clear" w:color="auto" w:fill="FFFFFF" w:themeFill="background1"/>
          </w:tcPr>
          <w:p w14:paraId="0059849C" w14:textId="77777777" w:rsidR="007F6101" w:rsidRPr="007F6101" w:rsidRDefault="007F6101" w:rsidP="007F6101">
            <w:pPr>
              <w:spacing w:after="120"/>
              <w:jc w:val="right"/>
              <w:rPr>
                <w:rFonts w:asciiTheme="minorHAnsi" w:hAnsiTheme="minorHAnsi" w:cstheme="minorHAnsi"/>
                <w:b/>
                <w:sz w:val="17"/>
                <w:szCs w:val="17"/>
              </w:rPr>
            </w:pPr>
            <w:r w:rsidRPr="007F6101">
              <w:rPr>
                <w:rFonts w:asciiTheme="minorHAnsi" w:hAnsiTheme="minorHAnsi" w:cstheme="minorHAnsi"/>
                <w:b/>
                <w:sz w:val="17"/>
                <w:szCs w:val="17"/>
              </w:rPr>
              <w:t>Date:</w:t>
            </w:r>
          </w:p>
        </w:tc>
        <w:tc>
          <w:tcPr>
            <w:tcW w:w="2823" w:type="dxa"/>
            <w:shd w:val="clear" w:color="auto" w:fill="FFFFFF" w:themeFill="background1"/>
          </w:tcPr>
          <w:p w14:paraId="05410109" w14:textId="77777777" w:rsidR="007F6101" w:rsidRPr="007F6101" w:rsidRDefault="007F6101" w:rsidP="007F6101">
            <w:pPr>
              <w:spacing w:after="120"/>
              <w:jc w:val="right"/>
              <w:rPr>
                <w:b/>
                <w:noProof/>
                <w:sz w:val="17"/>
                <w:szCs w:val="17"/>
                <w:lang w:bidi="ar-SA"/>
              </w:rPr>
            </w:pPr>
            <w:r w:rsidRPr="007F6101">
              <w:rPr>
                <w:b/>
                <w:noProof/>
                <w:sz w:val="17"/>
                <w:szCs w:val="17"/>
                <w:lang w:bidi="ar-SA"/>
              </w:rPr>
              <mc:AlternateContent>
                <mc:Choice Requires="wps">
                  <w:drawing>
                    <wp:anchor distT="0" distB="0" distL="114300" distR="114300" simplePos="0" relativeHeight="251696128" behindDoc="0" locked="0" layoutInCell="1" allowOverlap="1" wp14:anchorId="0033174B" wp14:editId="4311516B">
                      <wp:simplePos x="0" y="0"/>
                      <wp:positionH relativeFrom="margin">
                        <wp:posOffset>-95865</wp:posOffset>
                      </wp:positionH>
                      <wp:positionV relativeFrom="paragraph">
                        <wp:posOffset>136545</wp:posOffset>
                      </wp:positionV>
                      <wp:extent cx="2377440" cy="0"/>
                      <wp:effectExtent l="0" t="0" r="22860" b="19050"/>
                      <wp:wrapNone/>
                      <wp:docPr id="21" name="Straight Connector 21"/>
                      <wp:cNvGraphicFramePr/>
                      <a:graphic xmlns:a="http://schemas.openxmlformats.org/drawingml/2006/main">
                        <a:graphicData uri="http://schemas.microsoft.com/office/word/2010/wordprocessingShape">
                          <wps:wsp>
                            <wps:cNvCnPr/>
                            <wps:spPr>
                              <a:xfrm>
                                <a:off x="0" y="0"/>
                                <a:ext cx="23774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09AD68" id="Straight Connector 21"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5pt,10.75pt" to="179.6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" strokecolor="black [3200]" strokeweight=".5pt">
                      <v:stroke joinstyle="miter"/>
                      <w10:wrap anchorx="margin"/>
                    </v:line>
                  </w:pict>
                </mc:Fallback>
              </mc:AlternateContent>
            </w:r>
          </w:p>
        </w:tc>
      </w:tr>
    </w:tbl>
    <w:p w14:paraId="7A7CC546" w14:textId="77777777" w:rsidR="00DF2663" w:rsidRPr="007F6101" w:rsidRDefault="00DF2663" w:rsidP="003032A6">
      <w:pPr>
        <w:spacing w:after="120"/>
        <w:rPr>
          <w:rFonts w:asciiTheme="minorHAnsi" w:hAnsiTheme="minorHAnsi" w:cstheme="minorHAnsi"/>
          <w:b/>
          <w:sz w:val="17"/>
          <w:szCs w:val="17"/>
        </w:rPr>
      </w:pPr>
    </w:p>
    <w:tbl>
      <w:tblPr>
        <w:tblStyle w:val="TableGrid"/>
        <w:tblpPr w:leftFromText="180" w:rightFromText="180" w:vertAnchor="text" w:horzAnchor="margin" w:tblpY="369"/>
        <w:tblW w:w="105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9"/>
      </w:tblGrid>
      <w:tr w:rsidR="00DF2663" w:rsidRPr="007F6101" w14:paraId="148EC93A" w14:textId="77777777" w:rsidTr="00DF2663">
        <w:trPr>
          <w:trHeight w:val="432"/>
        </w:trPr>
        <w:tc>
          <w:tcPr>
            <w:tcW w:w="10579" w:type="dxa"/>
          </w:tcPr>
          <w:p w14:paraId="0DE13A85" w14:textId="3FA4223F" w:rsidR="00DF2663" w:rsidRPr="007F6101" w:rsidRDefault="00DF2663" w:rsidP="001D4A0E">
            <w:pPr>
              <w:rPr>
                <w:b/>
                <w:noProof/>
                <w:sz w:val="17"/>
                <w:szCs w:val="17"/>
                <w:lang w:bidi="ar-SA"/>
              </w:rPr>
            </w:pPr>
          </w:p>
        </w:tc>
      </w:tr>
    </w:tbl>
    <w:p w14:paraId="1B414D5A" w14:textId="77777777" w:rsidR="00DF2663" w:rsidRPr="005920BD" w:rsidRDefault="00DF2663" w:rsidP="003032A6">
      <w:pPr>
        <w:spacing w:after="120"/>
        <w:rPr>
          <w:rFonts w:asciiTheme="minorHAnsi" w:hAnsiTheme="minorHAnsi" w:cstheme="minorHAnsi"/>
          <w:b/>
          <w:sz w:val="19"/>
          <w:szCs w:val="19"/>
        </w:rPr>
      </w:pPr>
    </w:p>
    <w:sectPr w:rsidR="00DF2663" w:rsidRPr="005920BD" w:rsidSect="00DF2663">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3E8D54" w14:textId="77777777" w:rsidR="00484C8E" w:rsidRDefault="00484C8E" w:rsidP="00CC614D">
      <w:r>
        <w:separator/>
      </w:r>
    </w:p>
  </w:endnote>
  <w:endnote w:type="continuationSeparator" w:id="0">
    <w:p w14:paraId="6BAA4DB8" w14:textId="77777777" w:rsidR="00484C8E" w:rsidRDefault="00484C8E" w:rsidP="00CC6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ungsten Medium">
    <w:panose1 w:val="00000000000000000000"/>
    <w:charset w:val="00"/>
    <w:family w:val="modern"/>
    <w:notTrueType/>
    <w:pitch w:val="variable"/>
    <w:sig w:usb0="A00000FF" w:usb1="40000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C5723" w14:textId="77777777" w:rsidR="00986931" w:rsidRDefault="009869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74494" w14:textId="77777777" w:rsidR="00986931" w:rsidRDefault="009869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96572" w14:textId="77777777" w:rsidR="00986931" w:rsidRDefault="00986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9C05E8" w14:textId="77777777" w:rsidR="00484C8E" w:rsidRDefault="00484C8E" w:rsidP="00CC614D">
      <w:r>
        <w:separator/>
      </w:r>
    </w:p>
  </w:footnote>
  <w:footnote w:type="continuationSeparator" w:id="0">
    <w:p w14:paraId="583FA9BF" w14:textId="77777777" w:rsidR="00484C8E" w:rsidRDefault="00484C8E" w:rsidP="00CC614D">
      <w:r>
        <w:continuationSeparator/>
      </w:r>
    </w:p>
  </w:footnote>
  <w:footnote w:id="1">
    <w:p w14:paraId="19F296CA" w14:textId="73C2D29A" w:rsidR="00007926" w:rsidRPr="00CC614D" w:rsidRDefault="002E1BC4" w:rsidP="002E1BC4">
      <w:pPr>
        <w:pStyle w:val="FootnoteText"/>
        <w:rPr>
          <w:sz w:val="16"/>
          <w:szCs w:val="16"/>
        </w:rPr>
      </w:pPr>
      <w:r w:rsidRPr="00CC614D">
        <w:rPr>
          <w:rStyle w:val="FootnoteReference"/>
          <w:sz w:val="16"/>
          <w:szCs w:val="16"/>
        </w:rPr>
        <w:footnoteRef/>
      </w:r>
      <w:r w:rsidRPr="00CC614D">
        <w:rPr>
          <w:sz w:val="16"/>
          <w:szCs w:val="16"/>
        </w:rPr>
        <w:t xml:space="preserve"> If the bachelor’s degree program and the intended master’s degree program are not in the same discipline, exceptions may be possible, but justification must be attached</w:t>
      </w:r>
      <w:r>
        <w:rPr>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EA18E" w14:textId="77777777" w:rsidR="00986931" w:rsidRDefault="009869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DB7A2" w14:textId="14A1F084" w:rsidR="00986931" w:rsidRDefault="009869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FB8C5" w14:textId="77777777" w:rsidR="00986931" w:rsidRDefault="009869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575AC"/>
    <w:multiLevelType w:val="multilevel"/>
    <w:tmpl w:val="4900F53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E4B6898"/>
    <w:multiLevelType w:val="multilevel"/>
    <w:tmpl w:val="8A767014"/>
    <w:lvl w:ilvl="0">
      <w:start w:val="1"/>
      <w:numFmt w:val="upperRoman"/>
      <w:pStyle w:val="Heading1"/>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ocumentProtection w:edit="forms" w:enforcement="1" w:cryptProviderType="rsaAES" w:cryptAlgorithmClass="hash" w:cryptAlgorithmType="typeAny" w:cryptAlgorithmSid="14" w:cryptSpinCount="100000" w:hash="lbmcurJs4aBskL1HrXwpLtDGgmjhz24FHRxg6iZIjrrUJqHYW7x9CVYUAjaAXcs7yluOTtTWDmyxHH4eQcIitw==" w:salt="5Re8yFdagSh4k8Ig+UjxbA=="/>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MDY3N7YwNTM3MzJT0lEKTi0uzszPAykwqQUARc6T+CwAAAA="/>
  </w:docVars>
  <w:rsids>
    <w:rsidRoot w:val="00E155D2"/>
    <w:rsid w:val="00007926"/>
    <w:rsid w:val="0001027B"/>
    <w:rsid w:val="000E6131"/>
    <w:rsid w:val="0012364E"/>
    <w:rsid w:val="00195D8C"/>
    <w:rsid w:val="001A1595"/>
    <w:rsid w:val="001C3F3B"/>
    <w:rsid w:val="00264EB6"/>
    <w:rsid w:val="00297211"/>
    <w:rsid w:val="002E1BC4"/>
    <w:rsid w:val="002F0D5C"/>
    <w:rsid w:val="003032A6"/>
    <w:rsid w:val="003B154D"/>
    <w:rsid w:val="00484C8E"/>
    <w:rsid w:val="005046C7"/>
    <w:rsid w:val="00532797"/>
    <w:rsid w:val="005920BD"/>
    <w:rsid w:val="005E0BCB"/>
    <w:rsid w:val="006024F9"/>
    <w:rsid w:val="00680ABA"/>
    <w:rsid w:val="00745379"/>
    <w:rsid w:val="007C009D"/>
    <w:rsid w:val="007F6101"/>
    <w:rsid w:val="00833FA3"/>
    <w:rsid w:val="00890276"/>
    <w:rsid w:val="008B6B12"/>
    <w:rsid w:val="00986931"/>
    <w:rsid w:val="009A4D04"/>
    <w:rsid w:val="00A2499A"/>
    <w:rsid w:val="00A84BF6"/>
    <w:rsid w:val="00A94F0F"/>
    <w:rsid w:val="00AA5B60"/>
    <w:rsid w:val="00AB340E"/>
    <w:rsid w:val="00AC0EA8"/>
    <w:rsid w:val="00AE37D3"/>
    <w:rsid w:val="00C12585"/>
    <w:rsid w:val="00C542F1"/>
    <w:rsid w:val="00C547C1"/>
    <w:rsid w:val="00C57684"/>
    <w:rsid w:val="00C674EB"/>
    <w:rsid w:val="00CC614D"/>
    <w:rsid w:val="00D272F7"/>
    <w:rsid w:val="00DC6D8A"/>
    <w:rsid w:val="00DF2663"/>
    <w:rsid w:val="00E00BEE"/>
    <w:rsid w:val="00E155D2"/>
    <w:rsid w:val="00E3680B"/>
    <w:rsid w:val="00E93C8A"/>
    <w:rsid w:val="00F30D03"/>
    <w:rsid w:val="00F33873"/>
    <w:rsid w:val="00F363FE"/>
    <w:rsid w:val="00FD0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6C5A0523"/>
  <w15:chartTrackingRefBased/>
  <w15:docId w15:val="{F9390239-53F7-43EF-85D5-8EC8B49CE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55D2"/>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next w:val="Normal"/>
    <w:link w:val="Heading1Char"/>
    <w:uiPriority w:val="9"/>
    <w:qFormat/>
    <w:rsid w:val="00FD056C"/>
    <w:pPr>
      <w:numPr>
        <w:numId w:val="1"/>
      </w:numPr>
      <w:pBdr>
        <w:bottom w:val="thinThickSmallGap" w:sz="12" w:space="1" w:color="385623" w:themeColor="accent6" w:themeShade="80"/>
      </w:pBdr>
      <w:tabs>
        <w:tab w:val="left" w:pos="-1440"/>
      </w:tabs>
      <w:spacing w:before="120" w:after="120"/>
      <w:jc w:val="center"/>
      <w:outlineLvl w:val="0"/>
    </w:pPr>
    <w:rPr>
      <w:rFonts w:ascii="Cambria" w:hAnsi="Cambria"/>
      <w:color w:val="385623" w:themeColor="accent6" w:themeShade="80"/>
      <w:sz w:val="28"/>
    </w:rPr>
  </w:style>
  <w:style w:type="paragraph" w:styleId="Heading2">
    <w:name w:val="heading 2"/>
    <w:basedOn w:val="Normal"/>
    <w:next w:val="Normal"/>
    <w:link w:val="Heading2Char"/>
    <w:uiPriority w:val="9"/>
    <w:unhideWhenUsed/>
    <w:qFormat/>
    <w:rsid w:val="0001027B"/>
    <w:pPr>
      <w:keepNext/>
      <w:keepLines/>
      <w:numPr>
        <w:ilvl w:val="1"/>
        <w:numId w:val="2"/>
      </w:numPr>
      <w:pBdr>
        <w:bottom w:val="single" w:sz="4" w:space="1" w:color="007A33"/>
      </w:pBdr>
      <w:spacing w:before="40"/>
      <w:ind w:left="720"/>
      <w:outlineLvl w:val="1"/>
    </w:pPr>
    <w:rPr>
      <w:rFonts w:ascii="Tungsten Medium" w:eastAsiaTheme="majorEastAsia" w:hAnsi="Tungsten Medium" w:cstheme="majorBidi"/>
      <w:color w:val="007A33"/>
      <w:sz w:val="4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056C"/>
    <w:rPr>
      <w:rFonts w:ascii="Cambria" w:hAnsi="Cambria" w:cs="Calibri"/>
      <w:color w:val="385623" w:themeColor="accent6" w:themeShade="80"/>
      <w:sz w:val="28"/>
    </w:rPr>
  </w:style>
  <w:style w:type="character" w:customStyle="1" w:styleId="Heading2Char">
    <w:name w:val="Heading 2 Char"/>
    <w:basedOn w:val="DefaultParagraphFont"/>
    <w:link w:val="Heading2"/>
    <w:uiPriority w:val="9"/>
    <w:rsid w:val="0001027B"/>
    <w:rPr>
      <w:rFonts w:ascii="Tungsten Medium" w:eastAsiaTheme="majorEastAsia" w:hAnsi="Tungsten Medium" w:cstheme="majorBidi"/>
      <w:color w:val="007A33"/>
      <w:sz w:val="48"/>
      <w:szCs w:val="26"/>
    </w:rPr>
  </w:style>
  <w:style w:type="character" w:styleId="CommentReference">
    <w:name w:val="annotation reference"/>
    <w:basedOn w:val="DefaultParagraphFont"/>
    <w:uiPriority w:val="99"/>
    <w:semiHidden/>
    <w:unhideWhenUsed/>
    <w:rsid w:val="00E155D2"/>
    <w:rPr>
      <w:sz w:val="16"/>
      <w:szCs w:val="16"/>
    </w:rPr>
  </w:style>
  <w:style w:type="paragraph" w:styleId="CommentText">
    <w:name w:val="annotation text"/>
    <w:basedOn w:val="Normal"/>
    <w:link w:val="CommentTextChar"/>
    <w:uiPriority w:val="99"/>
    <w:semiHidden/>
    <w:unhideWhenUsed/>
    <w:rsid w:val="00E155D2"/>
    <w:rPr>
      <w:sz w:val="20"/>
      <w:szCs w:val="20"/>
    </w:rPr>
  </w:style>
  <w:style w:type="character" w:customStyle="1" w:styleId="CommentTextChar">
    <w:name w:val="Comment Text Char"/>
    <w:basedOn w:val="DefaultParagraphFont"/>
    <w:link w:val="CommentText"/>
    <w:uiPriority w:val="99"/>
    <w:semiHidden/>
    <w:rsid w:val="00E155D2"/>
    <w:rPr>
      <w:rFonts w:ascii="Calibri" w:eastAsia="Calibri" w:hAnsi="Calibri" w:cs="Calibri"/>
      <w:sz w:val="20"/>
      <w:szCs w:val="20"/>
      <w:lang w:bidi="en-US"/>
    </w:rPr>
  </w:style>
  <w:style w:type="paragraph" w:styleId="BalloonText">
    <w:name w:val="Balloon Text"/>
    <w:basedOn w:val="Normal"/>
    <w:link w:val="BalloonTextChar"/>
    <w:uiPriority w:val="99"/>
    <w:semiHidden/>
    <w:unhideWhenUsed/>
    <w:rsid w:val="00E155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5D2"/>
    <w:rPr>
      <w:rFonts w:ascii="Segoe UI" w:eastAsia="Calibri" w:hAnsi="Segoe UI" w:cs="Segoe UI"/>
      <w:sz w:val="18"/>
      <w:szCs w:val="18"/>
      <w:lang w:bidi="en-US"/>
    </w:rPr>
  </w:style>
  <w:style w:type="character" w:styleId="Hyperlink">
    <w:name w:val="Hyperlink"/>
    <w:basedOn w:val="DefaultParagraphFont"/>
    <w:uiPriority w:val="99"/>
    <w:unhideWhenUsed/>
    <w:rsid w:val="00E155D2"/>
    <w:rPr>
      <w:color w:val="0563C1" w:themeColor="hyperlink"/>
      <w:u w:val="single"/>
    </w:rPr>
  </w:style>
  <w:style w:type="character" w:styleId="PlaceholderText">
    <w:name w:val="Placeholder Text"/>
    <w:basedOn w:val="DefaultParagraphFont"/>
    <w:uiPriority w:val="99"/>
    <w:semiHidden/>
    <w:rsid w:val="00E155D2"/>
    <w:rPr>
      <w:color w:val="808080"/>
    </w:rPr>
  </w:style>
  <w:style w:type="character" w:customStyle="1" w:styleId="Style1">
    <w:name w:val="Style1"/>
    <w:basedOn w:val="DefaultParagraphFont"/>
    <w:uiPriority w:val="1"/>
    <w:rsid w:val="00E155D2"/>
    <w:rPr>
      <w:u w:val="single"/>
    </w:rPr>
  </w:style>
  <w:style w:type="paragraph" w:styleId="BodyText">
    <w:name w:val="Body Text"/>
    <w:basedOn w:val="Normal"/>
    <w:link w:val="BodyTextChar"/>
    <w:uiPriority w:val="1"/>
    <w:qFormat/>
    <w:rsid w:val="00F33873"/>
    <w:rPr>
      <w:sz w:val="24"/>
      <w:szCs w:val="24"/>
    </w:rPr>
  </w:style>
  <w:style w:type="character" w:customStyle="1" w:styleId="BodyTextChar">
    <w:name w:val="Body Text Char"/>
    <w:basedOn w:val="DefaultParagraphFont"/>
    <w:link w:val="BodyText"/>
    <w:uiPriority w:val="1"/>
    <w:rsid w:val="00F33873"/>
    <w:rPr>
      <w:rFonts w:ascii="Calibri" w:eastAsia="Calibri" w:hAnsi="Calibri" w:cs="Calibri"/>
      <w:sz w:val="24"/>
      <w:szCs w:val="24"/>
      <w:lang w:bidi="en-US"/>
    </w:rPr>
  </w:style>
  <w:style w:type="paragraph" w:customStyle="1" w:styleId="TableParagraph">
    <w:name w:val="Table Paragraph"/>
    <w:basedOn w:val="Normal"/>
    <w:uiPriority w:val="1"/>
    <w:qFormat/>
    <w:rsid w:val="00F33873"/>
  </w:style>
  <w:style w:type="paragraph" w:styleId="FootnoteText">
    <w:name w:val="footnote text"/>
    <w:basedOn w:val="Normal"/>
    <w:link w:val="FootnoteTextChar"/>
    <w:uiPriority w:val="99"/>
    <w:semiHidden/>
    <w:unhideWhenUsed/>
    <w:rsid w:val="00CC614D"/>
    <w:rPr>
      <w:sz w:val="20"/>
      <w:szCs w:val="20"/>
    </w:rPr>
  </w:style>
  <w:style w:type="character" w:customStyle="1" w:styleId="FootnoteTextChar">
    <w:name w:val="Footnote Text Char"/>
    <w:basedOn w:val="DefaultParagraphFont"/>
    <w:link w:val="FootnoteText"/>
    <w:uiPriority w:val="99"/>
    <w:semiHidden/>
    <w:rsid w:val="00CC614D"/>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CC614D"/>
    <w:rPr>
      <w:vertAlign w:val="superscript"/>
    </w:rPr>
  </w:style>
  <w:style w:type="paragraph" w:styleId="CommentSubject">
    <w:name w:val="annotation subject"/>
    <w:basedOn w:val="CommentText"/>
    <w:next w:val="CommentText"/>
    <w:link w:val="CommentSubjectChar"/>
    <w:uiPriority w:val="99"/>
    <w:semiHidden/>
    <w:unhideWhenUsed/>
    <w:rsid w:val="00C542F1"/>
    <w:rPr>
      <w:b/>
      <w:bCs/>
    </w:rPr>
  </w:style>
  <w:style w:type="character" w:customStyle="1" w:styleId="CommentSubjectChar">
    <w:name w:val="Comment Subject Char"/>
    <w:basedOn w:val="CommentTextChar"/>
    <w:link w:val="CommentSubject"/>
    <w:uiPriority w:val="99"/>
    <w:semiHidden/>
    <w:rsid w:val="00C542F1"/>
    <w:rPr>
      <w:rFonts w:ascii="Calibri" w:eastAsia="Calibri" w:hAnsi="Calibri" w:cs="Calibri"/>
      <w:b/>
      <w:bCs/>
      <w:sz w:val="20"/>
      <w:szCs w:val="20"/>
      <w:lang w:bidi="en-US"/>
    </w:rPr>
  </w:style>
  <w:style w:type="paragraph" w:styleId="Header">
    <w:name w:val="header"/>
    <w:basedOn w:val="Normal"/>
    <w:link w:val="HeaderChar"/>
    <w:uiPriority w:val="99"/>
    <w:unhideWhenUsed/>
    <w:rsid w:val="00986931"/>
    <w:pPr>
      <w:tabs>
        <w:tab w:val="center" w:pos="4680"/>
        <w:tab w:val="right" w:pos="9360"/>
      </w:tabs>
    </w:pPr>
  </w:style>
  <w:style w:type="character" w:customStyle="1" w:styleId="HeaderChar">
    <w:name w:val="Header Char"/>
    <w:basedOn w:val="DefaultParagraphFont"/>
    <w:link w:val="Header"/>
    <w:uiPriority w:val="99"/>
    <w:rsid w:val="00986931"/>
    <w:rPr>
      <w:rFonts w:ascii="Calibri" w:eastAsia="Calibri" w:hAnsi="Calibri" w:cs="Calibri"/>
      <w:lang w:bidi="en-US"/>
    </w:rPr>
  </w:style>
  <w:style w:type="paragraph" w:styleId="Footer">
    <w:name w:val="footer"/>
    <w:basedOn w:val="Normal"/>
    <w:link w:val="FooterChar"/>
    <w:uiPriority w:val="99"/>
    <w:unhideWhenUsed/>
    <w:rsid w:val="00986931"/>
    <w:pPr>
      <w:tabs>
        <w:tab w:val="center" w:pos="4680"/>
        <w:tab w:val="right" w:pos="9360"/>
      </w:tabs>
    </w:pPr>
  </w:style>
  <w:style w:type="character" w:customStyle="1" w:styleId="FooterChar">
    <w:name w:val="Footer Char"/>
    <w:basedOn w:val="DefaultParagraphFont"/>
    <w:link w:val="Footer"/>
    <w:uiPriority w:val="99"/>
    <w:rsid w:val="00986931"/>
    <w:rPr>
      <w:rFonts w:ascii="Calibri" w:eastAsia="Calibri" w:hAnsi="Calibri" w:cs="Calibri"/>
      <w:lang w:bidi="en-US"/>
    </w:rPr>
  </w:style>
  <w:style w:type="table" w:styleId="TableGrid">
    <w:name w:val="Table Grid"/>
    <w:basedOn w:val="TableNormal"/>
    <w:uiPriority w:val="39"/>
    <w:rsid w:val="00C1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125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125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7Colorful-Accent3">
    <w:name w:val="Grid Table 7 Colorful Accent 3"/>
    <w:basedOn w:val="TableNormal"/>
    <w:uiPriority w:val="52"/>
    <w:rsid w:val="00C1258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3">
    <w:name w:val="Grid Table 3 Accent 3"/>
    <w:basedOn w:val="TableNormal"/>
    <w:uiPriority w:val="48"/>
    <w:rsid w:val="00C1258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yle8">
    <w:name w:val="Style8"/>
    <w:basedOn w:val="DefaultParagraphFont"/>
    <w:uiPriority w:val="1"/>
    <w:rsid w:val="00C674EB"/>
    <w:rPr>
      <w:rFonts w:ascii="Calibri" w:hAnsi="Calibri"/>
      <w:sz w:val="24"/>
    </w:rPr>
  </w:style>
  <w:style w:type="character" w:customStyle="1" w:styleId="Style2">
    <w:name w:val="Style2"/>
    <w:basedOn w:val="DefaultParagraphFont"/>
    <w:uiPriority w:val="1"/>
    <w:rsid w:val="00833FA3"/>
    <w:rPr>
      <w:rFonts w:asciiTheme="minorHAnsi" w:hAnsiTheme="minorHAnsi"/>
      <w:sz w:val="20"/>
    </w:rPr>
  </w:style>
  <w:style w:type="character" w:customStyle="1" w:styleId="Style3">
    <w:name w:val="Style3"/>
    <w:basedOn w:val="DefaultParagraphFont"/>
    <w:uiPriority w:val="1"/>
    <w:rsid w:val="00833FA3"/>
    <w:rPr>
      <w:rFonts w:asciiTheme="minorHAnsi" w:hAnsiTheme="minorHAnsi"/>
      <w:sz w:val="20"/>
    </w:rPr>
  </w:style>
  <w:style w:type="table" w:styleId="PlainTable5">
    <w:name w:val="Plain Table 5"/>
    <w:basedOn w:val="TableNormal"/>
    <w:uiPriority w:val="45"/>
    <w:rsid w:val="00DF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tyle9">
    <w:name w:val="Style9"/>
    <w:basedOn w:val="DefaultParagraphFont"/>
    <w:uiPriority w:val="1"/>
    <w:rsid w:val="005046C7"/>
    <w:rPr>
      <w:rFonts w:asciiTheme="minorHAnsi" w:hAnsiTheme="minorHAnsi"/>
      <w:sz w:val="20"/>
    </w:rPr>
  </w:style>
  <w:style w:type="character" w:customStyle="1" w:styleId="Style4">
    <w:name w:val="Style4"/>
    <w:basedOn w:val="DefaultParagraphFont"/>
    <w:uiPriority w:val="1"/>
    <w:rsid w:val="005046C7"/>
    <w:rPr>
      <w:rFonts w:asciiTheme="minorHAnsi" w:hAnsi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001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nnect.mst.edu/apply/"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8B1AE56-0958-4E39-A005-AE08D936CA96}"/>
      </w:docPartPr>
      <w:docPartBody>
        <w:p w:rsidR="00A332FB" w:rsidRDefault="00723E96">
          <w:r w:rsidRPr="00AC69E0">
            <w:rPr>
              <w:rStyle w:val="PlaceholderText"/>
            </w:rPr>
            <w:t>Click or tap here to enter text.</w:t>
          </w:r>
        </w:p>
      </w:docPartBody>
    </w:docPart>
    <w:docPart>
      <w:docPartPr>
        <w:name w:val="BF2745AA054A4953852FA71EF76F8330"/>
        <w:category>
          <w:name w:val="General"/>
          <w:gallery w:val="placeholder"/>
        </w:category>
        <w:types>
          <w:type w:val="bbPlcHdr"/>
        </w:types>
        <w:behaviors>
          <w:behavior w:val="content"/>
        </w:behaviors>
        <w:guid w:val="{80FEFBD8-9C02-42AB-860D-ADF341B43C45}"/>
      </w:docPartPr>
      <w:docPartBody>
        <w:p w:rsidR="00000000" w:rsidRDefault="00B718A0" w:rsidP="00B718A0">
          <w:pPr>
            <w:pStyle w:val="BF2745AA054A4953852FA71EF76F83301"/>
          </w:pPr>
          <w:r w:rsidRPr="00D272F7">
            <w:rPr>
              <w:rStyle w:val="PlaceholderText"/>
              <w:sz w:val="18"/>
              <w:szCs w:val="18"/>
            </w:rPr>
            <w:t>Click or tap to enter a date.</w:t>
          </w:r>
        </w:p>
      </w:docPartBody>
    </w:docPart>
    <w:docPart>
      <w:docPartPr>
        <w:name w:val="4422BAB9864542F9B38314EF8E26A055"/>
        <w:category>
          <w:name w:val="General"/>
          <w:gallery w:val="placeholder"/>
        </w:category>
        <w:types>
          <w:type w:val="bbPlcHdr"/>
        </w:types>
        <w:behaviors>
          <w:behavior w:val="content"/>
        </w:behaviors>
        <w:guid w:val="{7838875C-ED1C-4CE1-BF2B-319679594D8A}"/>
      </w:docPartPr>
      <w:docPartBody>
        <w:p w:rsidR="00000000" w:rsidRDefault="00B718A0" w:rsidP="00B718A0">
          <w:pPr>
            <w:pStyle w:val="4422BAB9864542F9B38314EF8E26A055"/>
          </w:pPr>
          <w:r w:rsidRPr="00AC69E0">
            <w:rPr>
              <w:rStyle w:val="PlaceholderText"/>
            </w:rPr>
            <w:t>Click or tap here to enter text.</w:t>
          </w:r>
        </w:p>
      </w:docPartBody>
    </w:docPart>
    <w:docPart>
      <w:docPartPr>
        <w:name w:val="5C671217629C486496D8246E89AC8DA9"/>
        <w:category>
          <w:name w:val="General"/>
          <w:gallery w:val="placeholder"/>
        </w:category>
        <w:types>
          <w:type w:val="bbPlcHdr"/>
        </w:types>
        <w:behaviors>
          <w:behavior w:val="content"/>
        </w:behaviors>
        <w:guid w:val="{527AA024-8EB4-4482-AA10-D263B9C4D776}"/>
      </w:docPartPr>
      <w:docPartBody>
        <w:p w:rsidR="00000000" w:rsidRDefault="00B718A0" w:rsidP="00B718A0">
          <w:pPr>
            <w:pStyle w:val="5C671217629C486496D8246E89AC8DA9"/>
          </w:pPr>
          <w:r w:rsidRPr="00B63213">
            <w:rPr>
              <w:rStyle w:val="PlaceholderText"/>
            </w:rPr>
            <w:t>Choose an item.</w:t>
          </w:r>
        </w:p>
      </w:docPartBody>
    </w:docPart>
    <w:docPart>
      <w:docPartPr>
        <w:name w:val="51DABF59BAAC48A29A934DC82292F8C5"/>
        <w:category>
          <w:name w:val="General"/>
          <w:gallery w:val="placeholder"/>
        </w:category>
        <w:types>
          <w:type w:val="bbPlcHdr"/>
        </w:types>
        <w:behaviors>
          <w:behavior w:val="content"/>
        </w:behaviors>
        <w:guid w:val="{62B46EC0-7C54-48A9-B554-65C067E08097}"/>
      </w:docPartPr>
      <w:docPartBody>
        <w:p w:rsidR="00000000" w:rsidRDefault="00B718A0" w:rsidP="00B718A0">
          <w:pPr>
            <w:pStyle w:val="51DABF59BAAC48A29A934DC82292F8C5"/>
          </w:pPr>
          <w:r w:rsidRPr="009F3C34">
            <w:rPr>
              <w:rStyle w:val="PlaceholderText"/>
            </w:rPr>
            <w:t>Choose an item.</w:t>
          </w:r>
        </w:p>
      </w:docPartBody>
    </w:docPart>
    <w:docPart>
      <w:docPartPr>
        <w:name w:val="E8F3C097870F44E499310580449EBF36"/>
        <w:category>
          <w:name w:val="General"/>
          <w:gallery w:val="placeholder"/>
        </w:category>
        <w:types>
          <w:type w:val="bbPlcHdr"/>
        </w:types>
        <w:behaviors>
          <w:behavior w:val="content"/>
        </w:behaviors>
        <w:guid w:val="{21D4D09F-D72B-435A-A805-134003EE8566}"/>
      </w:docPartPr>
      <w:docPartBody>
        <w:p w:rsidR="00000000" w:rsidRDefault="00B718A0" w:rsidP="00B718A0">
          <w:pPr>
            <w:pStyle w:val="E8F3C097870F44E499310580449EBF36"/>
          </w:pPr>
          <w:r w:rsidRPr="009F3C34">
            <w:rPr>
              <w:rStyle w:val="PlaceholderText"/>
            </w:rPr>
            <w:t>Click or tap here to enter text.</w:t>
          </w:r>
        </w:p>
      </w:docPartBody>
    </w:docPart>
    <w:docPart>
      <w:docPartPr>
        <w:name w:val="F79A68DC85DF457BBB7C77C5D2F782B1"/>
        <w:category>
          <w:name w:val="General"/>
          <w:gallery w:val="placeholder"/>
        </w:category>
        <w:types>
          <w:type w:val="bbPlcHdr"/>
        </w:types>
        <w:behaviors>
          <w:behavior w:val="content"/>
        </w:behaviors>
        <w:guid w:val="{19828AB4-39B0-47A2-B6D1-BC93E890C3A0}"/>
      </w:docPartPr>
      <w:docPartBody>
        <w:p w:rsidR="00000000" w:rsidRDefault="00B718A0" w:rsidP="00B718A0">
          <w:pPr>
            <w:pStyle w:val="F79A68DC85DF457BBB7C77C5D2F782B1"/>
          </w:pPr>
          <w:r w:rsidRPr="009F3C34">
            <w:rPr>
              <w:rStyle w:val="PlaceholderText"/>
            </w:rPr>
            <w:t>Click or tap here to enter text.</w:t>
          </w:r>
        </w:p>
      </w:docPartBody>
    </w:docPart>
    <w:docPart>
      <w:docPartPr>
        <w:name w:val="44C0C638469C4D0AA7400144CB5AEE39"/>
        <w:category>
          <w:name w:val="General"/>
          <w:gallery w:val="placeholder"/>
        </w:category>
        <w:types>
          <w:type w:val="bbPlcHdr"/>
        </w:types>
        <w:behaviors>
          <w:behavior w:val="content"/>
        </w:behaviors>
        <w:guid w:val="{E087977E-38E9-4CA7-BD73-9BEA63E75B1C}"/>
      </w:docPartPr>
      <w:docPartBody>
        <w:p w:rsidR="00000000" w:rsidRDefault="00B718A0" w:rsidP="00B718A0">
          <w:pPr>
            <w:pStyle w:val="44C0C638469C4D0AA7400144CB5AEE39"/>
          </w:pPr>
          <w:r w:rsidRPr="009F3C34">
            <w:rPr>
              <w:rStyle w:val="PlaceholderText"/>
            </w:rPr>
            <w:t>Click or tap here to enter text.</w:t>
          </w:r>
        </w:p>
      </w:docPartBody>
    </w:docPart>
    <w:docPart>
      <w:docPartPr>
        <w:name w:val="75AE698A07DD4BFE95908471B6E335E5"/>
        <w:category>
          <w:name w:val="General"/>
          <w:gallery w:val="placeholder"/>
        </w:category>
        <w:types>
          <w:type w:val="bbPlcHdr"/>
        </w:types>
        <w:behaviors>
          <w:behavior w:val="content"/>
        </w:behaviors>
        <w:guid w:val="{F7FF07CA-25F5-4686-A0F5-406BCBEFE896}"/>
      </w:docPartPr>
      <w:docPartBody>
        <w:p w:rsidR="00000000" w:rsidRDefault="00B718A0" w:rsidP="00B718A0">
          <w:pPr>
            <w:pStyle w:val="75AE698A07DD4BFE95908471B6E335E5"/>
          </w:pPr>
          <w:r w:rsidRPr="009F3C34">
            <w:rPr>
              <w:rStyle w:val="PlaceholderText"/>
            </w:rPr>
            <w:t>Click or tap here to enter text.</w:t>
          </w:r>
        </w:p>
      </w:docPartBody>
    </w:docPart>
    <w:docPart>
      <w:docPartPr>
        <w:name w:val="DA0E133D6A484EA0A5E02BF2D240F274"/>
        <w:category>
          <w:name w:val="General"/>
          <w:gallery w:val="placeholder"/>
        </w:category>
        <w:types>
          <w:type w:val="bbPlcHdr"/>
        </w:types>
        <w:behaviors>
          <w:behavior w:val="content"/>
        </w:behaviors>
        <w:guid w:val="{397587EA-3F3B-48D4-8DAE-0071F166FAC4}"/>
      </w:docPartPr>
      <w:docPartBody>
        <w:p w:rsidR="00000000" w:rsidRDefault="00B718A0" w:rsidP="00B718A0">
          <w:pPr>
            <w:pStyle w:val="DA0E133D6A484EA0A5E02BF2D240F274"/>
          </w:pPr>
          <w:r w:rsidRPr="009F3C34">
            <w:rPr>
              <w:rStyle w:val="PlaceholderText"/>
            </w:rPr>
            <w:t>Click or tap here to enter text.</w:t>
          </w:r>
        </w:p>
      </w:docPartBody>
    </w:docPart>
    <w:docPart>
      <w:docPartPr>
        <w:name w:val="5ADFB45A57514C09AB2D18C65588231D"/>
        <w:category>
          <w:name w:val="General"/>
          <w:gallery w:val="placeholder"/>
        </w:category>
        <w:types>
          <w:type w:val="bbPlcHdr"/>
        </w:types>
        <w:behaviors>
          <w:behavior w:val="content"/>
        </w:behaviors>
        <w:guid w:val="{C4F25D2F-F148-4DCE-8FDD-72AC6DFFBD5D}"/>
      </w:docPartPr>
      <w:docPartBody>
        <w:p w:rsidR="00000000" w:rsidRDefault="00B718A0" w:rsidP="00B718A0">
          <w:pPr>
            <w:pStyle w:val="5ADFB45A57514C09AB2D18C65588231D"/>
          </w:pPr>
          <w:r w:rsidRPr="009F3C34">
            <w:rPr>
              <w:rStyle w:val="PlaceholderText"/>
            </w:rPr>
            <w:t>Click or tap here to enter text.</w:t>
          </w:r>
        </w:p>
      </w:docPartBody>
    </w:docPart>
    <w:docPart>
      <w:docPartPr>
        <w:name w:val="72403314BB1649559F087AFE6F2D8884"/>
        <w:category>
          <w:name w:val="General"/>
          <w:gallery w:val="placeholder"/>
        </w:category>
        <w:types>
          <w:type w:val="bbPlcHdr"/>
        </w:types>
        <w:behaviors>
          <w:behavior w:val="content"/>
        </w:behaviors>
        <w:guid w:val="{4FE1B9E2-0A52-4B1C-9B65-6279D1BB47B8}"/>
      </w:docPartPr>
      <w:docPartBody>
        <w:p w:rsidR="00000000" w:rsidRDefault="00B718A0" w:rsidP="00B718A0">
          <w:pPr>
            <w:pStyle w:val="72403314BB1649559F087AFE6F2D8884"/>
          </w:pPr>
          <w:r w:rsidRPr="009F3C34">
            <w:rPr>
              <w:rStyle w:val="PlaceholderText"/>
            </w:rPr>
            <w:t>Click or tap here to enter text.</w:t>
          </w:r>
        </w:p>
      </w:docPartBody>
    </w:docPart>
    <w:docPart>
      <w:docPartPr>
        <w:name w:val="499010D04C364B869EF5B27F2CD6B8AD"/>
        <w:category>
          <w:name w:val="General"/>
          <w:gallery w:val="placeholder"/>
        </w:category>
        <w:types>
          <w:type w:val="bbPlcHdr"/>
        </w:types>
        <w:behaviors>
          <w:behavior w:val="content"/>
        </w:behaviors>
        <w:guid w:val="{B72A09CD-116F-4556-9F1E-65F0B2ECAA22}"/>
      </w:docPartPr>
      <w:docPartBody>
        <w:p w:rsidR="00000000" w:rsidRDefault="00B718A0" w:rsidP="00B718A0">
          <w:pPr>
            <w:pStyle w:val="499010D04C364B869EF5B27F2CD6B8AD"/>
          </w:pPr>
          <w:r w:rsidRPr="009F3C34">
            <w:rPr>
              <w:rStyle w:val="PlaceholderText"/>
            </w:rPr>
            <w:t>Click or tap here to enter text.</w:t>
          </w:r>
        </w:p>
      </w:docPartBody>
    </w:docPart>
    <w:docPart>
      <w:docPartPr>
        <w:name w:val="74D66FD6942A4616900459A4A15A078C"/>
        <w:category>
          <w:name w:val="General"/>
          <w:gallery w:val="placeholder"/>
        </w:category>
        <w:types>
          <w:type w:val="bbPlcHdr"/>
        </w:types>
        <w:behaviors>
          <w:behavior w:val="content"/>
        </w:behaviors>
        <w:guid w:val="{2ED632AE-63A2-4C93-88E9-1C41B5608601}"/>
      </w:docPartPr>
      <w:docPartBody>
        <w:p w:rsidR="00000000" w:rsidRDefault="00B718A0" w:rsidP="00B718A0">
          <w:pPr>
            <w:pStyle w:val="74D66FD6942A4616900459A4A15A078C"/>
          </w:pPr>
          <w:r w:rsidRPr="009F3C34">
            <w:rPr>
              <w:rStyle w:val="PlaceholderText"/>
            </w:rPr>
            <w:t>Click or tap here to enter text.</w:t>
          </w:r>
        </w:p>
      </w:docPartBody>
    </w:docPart>
    <w:docPart>
      <w:docPartPr>
        <w:name w:val="B4CDEA24D1F74D1A9AC321F1FCDFFD46"/>
        <w:category>
          <w:name w:val="General"/>
          <w:gallery w:val="placeholder"/>
        </w:category>
        <w:types>
          <w:type w:val="bbPlcHdr"/>
        </w:types>
        <w:behaviors>
          <w:behavior w:val="content"/>
        </w:behaviors>
        <w:guid w:val="{6DC7474A-7D37-44E3-AF9A-FF068107E5F2}"/>
      </w:docPartPr>
      <w:docPartBody>
        <w:p w:rsidR="00000000" w:rsidRDefault="00B718A0" w:rsidP="00B718A0">
          <w:pPr>
            <w:pStyle w:val="B4CDEA24D1F74D1A9AC321F1FCDFFD46"/>
          </w:pPr>
          <w:r w:rsidRPr="00AC69E0">
            <w:rPr>
              <w:rStyle w:val="PlaceholderText"/>
            </w:rPr>
            <w:t>Click or tap here to enter text.</w:t>
          </w:r>
        </w:p>
      </w:docPartBody>
    </w:docPart>
    <w:docPart>
      <w:docPartPr>
        <w:name w:val="049D9BD2A57F48909D60AD06AE8284AA"/>
        <w:category>
          <w:name w:val="General"/>
          <w:gallery w:val="placeholder"/>
        </w:category>
        <w:types>
          <w:type w:val="bbPlcHdr"/>
        </w:types>
        <w:behaviors>
          <w:behavior w:val="content"/>
        </w:behaviors>
        <w:guid w:val="{C7B10366-F9AF-468F-B6D3-5C99E5004DC2}"/>
      </w:docPartPr>
      <w:docPartBody>
        <w:p w:rsidR="00000000" w:rsidRDefault="00B718A0" w:rsidP="00B718A0">
          <w:pPr>
            <w:pStyle w:val="049D9BD2A57F48909D60AD06AE8284AA"/>
          </w:pPr>
          <w:r w:rsidRPr="00B63213">
            <w:rPr>
              <w:rStyle w:val="PlaceholderText"/>
            </w:rPr>
            <w:t>Choose an item.</w:t>
          </w:r>
        </w:p>
      </w:docPartBody>
    </w:docPart>
    <w:docPart>
      <w:docPartPr>
        <w:name w:val="27991F7B96F0426AB5173C0327313752"/>
        <w:category>
          <w:name w:val="General"/>
          <w:gallery w:val="placeholder"/>
        </w:category>
        <w:types>
          <w:type w:val="bbPlcHdr"/>
        </w:types>
        <w:behaviors>
          <w:behavior w:val="content"/>
        </w:behaviors>
        <w:guid w:val="{DC98A902-CB75-4946-AAF8-BE423147B4C7}"/>
      </w:docPartPr>
      <w:docPartBody>
        <w:p w:rsidR="00000000" w:rsidRDefault="00B718A0" w:rsidP="00B718A0">
          <w:pPr>
            <w:pStyle w:val="27991F7B96F0426AB5173C0327313752"/>
          </w:pPr>
          <w:r w:rsidRPr="009F3C34">
            <w:rPr>
              <w:rStyle w:val="PlaceholderText"/>
            </w:rPr>
            <w:t>Choose an item.</w:t>
          </w:r>
        </w:p>
      </w:docPartBody>
    </w:docPart>
    <w:docPart>
      <w:docPartPr>
        <w:name w:val="0EFFE1D08C02466A9B5D3EBC416D3584"/>
        <w:category>
          <w:name w:val="General"/>
          <w:gallery w:val="placeholder"/>
        </w:category>
        <w:types>
          <w:type w:val="bbPlcHdr"/>
        </w:types>
        <w:behaviors>
          <w:behavior w:val="content"/>
        </w:behaviors>
        <w:guid w:val="{017B7F6F-0126-4377-AE79-E3172A7B671E}"/>
      </w:docPartPr>
      <w:docPartBody>
        <w:p w:rsidR="00000000" w:rsidRDefault="00B718A0" w:rsidP="00B718A0">
          <w:pPr>
            <w:pStyle w:val="0EFFE1D08C02466A9B5D3EBC416D3584"/>
          </w:pPr>
          <w:r w:rsidRPr="00AC69E0">
            <w:rPr>
              <w:rStyle w:val="PlaceholderText"/>
            </w:rPr>
            <w:t>Click or tap here to enter text.</w:t>
          </w:r>
        </w:p>
      </w:docPartBody>
    </w:docPart>
    <w:docPart>
      <w:docPartPr>
        <w:name w:val="E1CAC8B05AF746B3BA7DAFA50978AF75"/>
        <w:category>
          <w:name w:val="General"/>
          <w:gallery w:val="placeholder"/>
        </w:category>
        <w:types>
          <w:type w:val="bbPlcHdr"/>
        </w:types>
        <w:behaviors>
          <w:behavior w:val="content"/>
        </w:behaviors>
        <w:guid w:val="{738796A2-B81D-40EA-A275-B1B36AE27A19}"/>
      </w:docPartPr>
      <w:docPartBody>
        <w:p w:rsidR="00000000" w:rsidRDefault="00B718A0" w:rsidP="00B718A0">
          <w:pPr>
            <w:pStyle w:val="E1CAC8B05AF746B3BA7DAFA50978AF75"/>
          </w:pPr>
          <w:r w:rsidRPr="00B63213">
            <w:rPr>
              <w:rStyle w:val="PlaceholderText"/>
            </w:rPr>
            <w:t>Choose an item.</w:t>
          </w:r>
        </w:p>
      </w:docPartBody>
    </w:docPart>
    <w:docPart>
      <w:docPartPr>
        <w:name w:val="997970219DAB49EC98B4F12310A64658"/>
        <w:category>
          <w:name w:val="General"/>
          <w:gallery w:val="placeholder"/>
        </w:category>
        <w:types>
          <w:type w:val="bbPlcHdr"/>
        </w:types>
        <w:behaviors>
          <w:behavior w:val="content"/>
        </w:behaviors>
        <w:guid w:val="{71195476-8284-4984-938F-7353AF476814}"/>
      </w:docPartPr>
      <w:docPartBody>
        <w:p w:rsidR="00000000" w:rsidRDefault="00B718A0" w:rsidP="00B718A0">
          <w:pPr>
            <w:pStyle w:val="997970219DAB49EC98B4F12310A64658"/>
          </w:pPr>
          <w:r w:rsidRPr="009F3C34">
            <w:rPr>
              <w:rStyle w:val="PlaceholderText"/>
            </w:rPr>
            <w:t>Choose an item.</w:t>
          </w:r>
        </w:p>
      </w:docPartBody>
    </w:docPart>
    <w:docPart>
      <w:docPartPr>
        <w:name w:val="ADE06CA2CD3A4BBD8B4B0357F6023297"/>
        <w:category>
          <w:name w:val="General"/>
          <w:gallery w:val="placeholder"/>
        </w:category>
        <w:types>
          <w:type w:val="bbPlcHdr"/>
        </w:types>
        <w:behaviors>
          <w:behavior w:val="content"/>
        </w:behaviors>
        <w:guid w:val="{1400D68E-FF51-403F-AB1D-BBA1B54EC584}"/>
      </w:docPartPr>
      <w:docPartBody>
        <w:p w:rsidR="00000000" w:rsidRDefault="00B718A0" w:rsidP="00B718A0">
          <w:pPr>
            <w:pStyle w:val="ADE06CA2CD3A4BBD8B4B0357F6023297"/>
          </w:pPr>
          <w:r w:rsidRPr="00AC69E0">
            <w:rPr>
              <w:rStyle w:val="PlaceholderText"/>
            </w:rPr>
            <w:t>Click or tap here to enter text.</w:t>
          </w:r>
        </w:p>
      </w:docPartBody>
    </w:docPart>
    <w:docPart>
      <w:docPartPr>
        <w:name w:val="D5D290DE05C548C08E675C8419FDE922"/>
        <w:category>
          <w:name w:val="General"/>
          <w:gallery w:val="placeholder"/>
        </w:category>
        <w:types>
          <w:type w:val="bbPlcHdr"/>
        </w:types>
        <w:behaviors>
          <w:behavior w:val="content"/>
        </w:behaviors>
        <w:guid w:val="{B2652550-45FF-43DE-902F-2BC7822F3D63}"/>
      </w:docPartPr>
      <w:docPartBody>
        <w:p w:rsidR="00000000" w:rsidRDefault="00B718A0" w:rsidP="00B718A0">
          <w:pPr>
            <w:pStyle w:val="D5D290DE05C548C08E675C8419FDE922"/>
          </w:pPr>
          <w:r w:rsidRPr="00B63213">
            <w:rPr>
              <w:rStyle w:val="PlaceholderText"/>
            </w:rPr>
            <w:t>Choose an item.</w:t>
          </w:r>
        </w:p>
      </w:docPartBody>
    </w:docPart>
    <w:docPart>
      <w:docPartPr>
        <w:name w:val="40DF447B69E84834AB6BE739641DA6A6"/>
        <w:category>
          <w:name w:val="General"/>
          <w:gallery w:val="placeholder"/>
        </w:category>
        <w:types>
          <w:type w:val="bbPlcHdr"/>
        </w:types>
        <w:behaviors>
          <w:behavior w:val="content"/>
        </w:behaviors>
        <w:guid w:val="{43897129-6258-42C2-B461-E8FF203E3DDE}"/>
      </w:docPartPr>
      <w:docPartBody>
        <w:p w:rsidR="00000000" w:rsidRDefault="00B718A0" w:rsidP="00B718A0">
          <w:pPr>
            <w:pStyle w:val="40DF447B69E84834AB6BE739641DA6A6"/>
          </w:pPr>
          <w:r w:rsidRPr="009F3C34">
            <w:rPr>
              <w:rStyle w:val="PlaceholderText"/>
            </w:rPr>
            <w:t>Choose an item.</w:t>
          </w:r>
        </w:p>
      </w:docPartBody>
    </w:docPart>
    <w:docPart>
      <w:docPartPr>
        <w:name w:val="1827F15E0A0F4F1A865A9C88D6B9570F"/>
        <w:category>
          <w:name w:val="General"/>
          <w:gallery w:val="placeholder"/>
        </w:category>
        <w:types>
          <w:type w:val="bbPlcHdr"/>
        </w:types>
        <w:behaviors>
          <w:behavior w:val="content"/>
        </w:behaviors>
        <w:guid w:val="{895A1166-C2FB-496A-8D83-39AA07190639}"/>
      </w:docPartPr>
      <w:docPartBody>
        <w:p w:rsidR="00000000" w:rsidRDefault="00B718A0" w:rsidP="00B718A0">
          <w:pPr>
            <w:pStyle w:val="1827F15E0A0F4F1A865A9C88D6B9570F"/>
          </w:pPr>
          <w:r w:rsidRPr="00AC69E0">
            <w:rPr>
              <w:rStyle w:val="PlaceholderText"/>
            </w:rPr>
            <w:t>Click or tap here to enter text.</w:t>
          </w:r>
        </w:p>
      </w:docPartBody>
    </w:docPart>
    <w:docPart>
      <w:docPartPr>
        <w:name w:val="0E1E889EBC2F4C88B4AD6EE57F0EA762"/>
        <w:category>
          <w:name w:val="General"/>
          <w:gallery w:val="placeholder"/>
        </w:category>
        <w:types>
          <w:type w:val="bbPlcHdr"/>
        </w:types>
        <w:behaviors>
          <w:behavior w:val="content"/>
        </w:behaviors>
        <w:guid w:val="{C2EEC476-8F38-4BB5-A351-0D3AB9184E97}"/>
      </w:docPartPr>
      <w:docPartBody>
        <w:p w:rsidR="00000000" w:rsidRDefault="00B718A0" w:rsidP="00B718A0">
          <w:pPr>
            <w:pStyle w:val="0E1E889EBC2F4C88B4AD6EE57F0EA762"/>
          </w:pPr>
          <w:r w:rsidRPr="00B63213">
            <w:rPr>
              <w:rStyle w:val="PlaceholderText"/>
            </w:rPr>
            <w:t>Choose an item.</w:t>
          </w:r>
        </w:p>
      </w:docPartBody>
    </w:docPart>
    <w:docPart>
      <w:docPartPr>
        <w:name w:val="688ED75D0ECE4EAEAA94A98E5DA6FD61"/>
        <w:category>
          <w:name w:val="General"/>
          <w:gallery w:val="placeholder"/>
        </w:category>
        <w:types>
          <w:type w:val="bbPlcHdr"/>
        </w:types>
        <w:behaviors>
          <w:behavior w:val="content"/>
        </w:behaviors>
        <w:guid w:val="{F91BA058-421D-454D-B82B-DDCE351C6B30}"/>
      </w:docPartPr>
      <w:docPartBody>
        <w:p w:rsidR="00000000" w:rsidRDefault="00B718A0" w:rsidP="00B718A0">
          <w:pPr>
            <w:pStyle w:val="688ED75D0ECE4EAEAA94A98E5DA6FD61"/>
          </w:pPr>
          <w:r w:rsidRPr="009F3C34">
            <w:rPr>
              <w:rStyle w:val="PlaceholderText"/>
            </w:rPr>
            <w:t>Choose an item.</w:t>
          </w:r>
        </w:p>
      </w:docPartBody>
    </w:docPart>
    <w:docPart>
      <w:docPartPr>
        <w:name w:val="579B57C2D669409A8108140B08BA02A0"/>
        <w:category>
          <w:name w:val="General"/>
          <w:gallery w:val="placeholder"/>
        </w:category>
        <w:types>
          <w:type w:val="bbPlcHdr"/>
        </w:types>
        <w:behaviors>
          <w:behavior w:val="content"/>
        </w:behaviors>
        <w:guid w:val="{7730BBDC-5349-4BE2-B4B5-8196B0A5B7D4}"/>
      </w:docPartPr>
      <w:docPartBody>
        <w:p w:rsidR="00000000" w:rsidRDefault="00B718A0" w:rsidP="00B718A0">
          <w:pPr>
            <w:pStyle w:val="579B57C2D669409A8108140B08BA02A0"/>
          </w:pPr>
          <w:r w:rsidRPr="00AC69E0">
            <w:rPr>
              <w:rStyle w:val="PlaceholderText"/>
            </w:rPr>
            <w:t>Click or tap here to enter text.</w:t>
          </w:r>
        </w:p>
      </w:docPartBody>
    </w:docPart>
    <w:docPart>
      <w:docPartPr>
        <w:name w:val="6ECE23940D4F43BDAEA771718511BFFE"/>
        <w:category>
          <w:name w:val="General"/>
          <w:gallery w:val="placeholder"/>
        </w:category>
        <w:types>
          <w:type w:val="bbPlcHdr"/>
        </w:types>
        <w:behaviors>
          <w:behavior w:val="content"/>
        </w:behaviors>
        <w:guid w:val="{F0738248-5330-4E7F-BE29-D631AB0BF6CE}"/>
      </w:docPartPr>
      <w:docPartBody>
        <w:p w:rsidR="00000000" w:rsidRDefault="00B718A0" w:rsidP="00B718A0">
          <w:pPr>
            <w:pStyle w:val="6ECE23940D4F43BDAEA771718511BFFE"/>
          </w:pPr>
          <w:r w:rsidRPr="00B63213">
            <w:rPr>
              <w:rStyle w:val="PlaceholderText"/>
            </w:rPr>
            <w:t>Choose an item.</w:t>
          </w:r>
        </w:p>
      </w:docPartBody>
    </w:docPart>
    <w:docPart>
      <w:docPartPr>
        <w:name w:val="476CF254A9404E2A8BC64A689B47EF09"/>
        <w:category>
          <w:name w:val="General"/>
          <w:gallery w:val="placeholder"/>
        </w:category>
        <w:types>
          <w:type w:val="bbPlcHdr"/>
        </w:types>
        <w:behaviors>
          <w:behavior w:val="content"/>
        </w:behaviors>
        <w:guid w:val="{D897962F-30E1-408C-ACB1-25DD5F2273FA}"/>
      </w:docPartPr>
      <w:docPartBody>
        <w:p w:rsidR="00000000" w:rsidRDefault="00B718A0" w:rsidP="00B718A0">
          <w:pPr>
            <w:pStyle w:val="476CF254A9404E2A8BC64A689B47EF09"/>
          </w:pPr>
          <w:r w:rsidRPr="009F3C34">
            <w:rPr>
              <w:rStyle w:val="PlaceholderText"/>
            </w:rPr>
            <w:t>Choose an item.</w:t>
          </w:r>
        </w:p>
      </w:docPartBody>
    </w:docPart>
    <w:docPart>
      <w:docPartPr>
        <w:name w:val="1551624304774C0793E4B022DF909E05"/>
        <w:category>
          <w:name w:val="General"/>
          <w:gallery w:val="placeholder"/>
        </w:category>
        <w:types>
          <w:type w:val="bbPlcHdr"/>
        </w:types>
        <w:behaviors>
          <w:behavior w:val="content"/>
        </w:behaviors>
        <w:guid w:val="{4A8068D4-BAE5-40B8-9043-34A849FEC3B9}"/>
      </w:docPartPr>
      <w:docPartBody>
        <w:p w:rsidR="00000000" w:rsidRDefault="00B718A0" w:rsidP="00B718A0">
          <w:pPr>
            <w:pStyle w:val="1551624304774C0793E4B022DF909E05"/>
          </w:pPr>
          <w:r w:rsidRPr="00AC69E0">
            <w:rPr>
              <w:rStyle w:val="PlaceholderText"/>
            </w:rPr>
            <w:t>Click or tap here to enter text.</w:t>
          </w:r>
        </w:p>
      </w:docPartBody>
    </w:docPart>
    <w:docPart>
      <w:docPartPr>
        <w:name w:val="0280DAB39A62428186AD45242D5B4BC1"/>
        <w:category>
          <w:name w:val="General"/>
          <w:gallery w:val="placeholder"/>
        </w:category>
        <w:types>
          <w:type w:val="bbPlcHdr"/>
        </w:types>
        <w:behaviors>
          <w:behavior w:val="content"/>
        </w:behaviors>
        <w:guid w:val="{95AD2101-6A83-4CCC-9F67-07C56FDD4376}"/>
      </w:docPartPr>
      <w:docPartBody>
        <w:p w:rsidR="00000000" w:rsidRDefault="00B718A0" w:rsidP="00B718A0">
          <w:pPr>
            <w:pStyle w:val="0280DAB39A62428186AD45242D5B4BC1"/>
          </w:pPr>
          <w:r w:rsidRPr="00B63213">
            <w:rPr>
              <w:rStyle w:val="PlaceholderText"/>
            </w:rPr>
            <w:t>Choose an item.</w:t>
          </w:r>
        </w:p>
      </w:docPartBody>
    </w:docPart>
    <w:docPart>
      <w:docPartPr>
        <w:name w:val="46D0F8FB0B3E4E0596FE970C067221CC"/>
        <w:category>
          <w:name w:val="General"/>
          <w:gallery w:val="placeholder"/>
        </w:category>
        <w:types>
          <w:type w:val="bbPlcHdr"/>
        </w:types>
        <w:behaviors>
          <w:behavior w:val="content"/>
        </w:behaviors>
        <w:guid w:val="{04A37ABE-3399-4E68-928C-781347452AA9}"/>
      </w:docPartPr>
      <w:docPartBody>
        <w:p w:rsidR="00000000" w:rsidRDefault="00B718A0" w:rsidP="00B718A0">
          <w:pPr>
            <w:pStyle w:val="46D0F8FB0B3E4E0596FE970C067221CC"/>
          </w:pPr>
          <w:r w:rsidRPr="009F3C34">
            <w:rPr>
              <w:rStyle w:val="PlaceholderText"/>
            </w:rPr>
            <w:t>Choose an item.</w:t>
          </w:r>
        </w:p>
      </w:docPartBody>
    </w:docPart>
    <w:docPart>
      <w:docPartPr>
        <w:name w:val="9ED2CD3B64CC40A883371D81C7B5E7BC"/>
        <w:category>
          <w:name w:val="General"/>
          <w:gallery w:val="placeholder"/>
        </w:category>
        <w:types>
          <w:type w:val="bbPlcHdr"/>
        </w:types>
        <w:behaviors>
          <w:behavior w:val="content"/>
        </w:behaviors>
        <w:guid w:val="{E83FF006-606D-4525-81C4-1684C42DBC80}"/>
      </w:docPartPr>
      <w:docPartBody>
        <w:p w:rsidR="00000000" w:rsidRDefault="00B718A0" w:rsidP="00B718A0">
          <w:pPr>
            <w:pStyle w:val="9ED2CD3B64CC40A883371D81C7B5E7BC"/>
          </w:pPr>
          <w:r w:rsidRPr="00AC69E0">
            <w:rPr>
              <w:rStyle w:val="PlaceholderText"/>
            </w:rPr>
            <w:t>Click or tap here to enter text.</w:t>
          </w:r>
        </w:p>
      </w:docPartBody>
    </w:docPart>
    <w:docPart>
      <w:docPartPr>
        <w:name w:val="7C91A071A2614BB483238D241C6A552D"/>
        <w:category>
          <w:name w:val="General"/>
          <w:gallery w:val="placeholder"/>
        </w:category>
        <w:types>
          <w:type w:val="bbPlcHdr"/>
        </w:types>
        <w:behaviors>
          <w:behavior w:val="content"/>
        </w:behaviors>
        <w:guid w:val="{09AE93AC-59E2-492D-B968-E84CDA007B4A}"/>
      </w:docPartPr>
      <w:docPartBody>
        <w:p w:rsidR="00000000" w:rsidRDefault="00B718A0" w:rsidP="00B718A0">
          <w:pPr>
            <w:pStyle w:val="7C91A071A2614BB483238D241C6A552D"/>
          </w:pPr>
          <w:r w:rsidRPr="00B63213">
            <w:rPr>
              <w:rStyle w:val="PlaceholderText"/>
            </w:rPr>
            <w:t>Choose an item.</w:t>
          </w:r>
        </w:p>
      </w:docPartBody>
    </w:docPart>
    <w:docPart>
      <w:docPartPr>
        <w:name w:val="6654FCFBA2614BDFA974E430BB21491B"/>
        <w:category>
          <w:name w:val="General"/>
          <w:gallery w:val="placeholder"/>
        </w:category>
        <w:types>
          <w:type w:val="bbPlcHdr"/>
        </w:types>
        <w:behaviors>
          <w:behavior w:val="content"/>
        </w:behaviors>
        <w:guid w:val="{101567F0-54E6-4ACA-AA8D-4A9D25D2F6BF}"/>
      </w:docPartPr>
      <w:docPartBody>
        <w:p w:rsidR="00000000" w:rsidRDefault="00B718A0" w:rsidP="00B718A0">
          <w:pPr>
            <w:pStyle w:val="6654FCFBA2614BDFA974E430BB21491B"/>
          </w:pPr>
          <w:r w:rsidRPr="009F3C34">
            <w:rPr>
              <w:rStyle w:val="PlaceholderText"/>
            </w:rPr>
            <w:t>Choose an item.</w:t>
          </w:r>
        </w:p>
      </w:docPartBody>
    </w:docPart>
    <w:docPart>
      <w:docPartPr>
        <w:name w:val="6F9E10F6060349E4A841B69D40E9A5A2"/>
        <w:category>
          <w:name w:val="General"/>
          <w:gallery w:val="placeholder"/>
        </w:category>
        <w:types>
          <w:type w:val="bbPlcHdr"/>
        </w:types>
        <w:behaviors>
          <w:behavior w:val="content"/>
        </w:behaviors>
        <w:guid w:val="{69B9F60C-C262-4410-98A0-A433A30B3031}"/>
      </w:docPartPr>
      <w:docPartBody>
        <w:p w:rsidR="00000000" w:rsidRDefault="00B718A0" w:rsidP="00B718A0">
          <w:pPr>
            <w:pStyle w:val="6F9E10F6060349E4A841B69D40E9A5A2"/>
          </w:pPr>
          <w:r w:rsidRPr="00AC69E0">
            <w:rPr>
              <w:rStyle w:val="PlaceholderText"/>
            </w:rPr>
            <w:t>Click or tap here to enter text.</w:t>
          </w:r>
        </w:p>
      </w:docPartBody>
    </w:docPart>
    <w:docPart>
      <w:docPartPr>
        <w:name w:val="8E120438B88D4DB7BAFD1D486CD0CA44"/>
        <w:category>
          <w:name w:val="General"/>
          <w:gallery w:val="placeholder"/>
        </w:category>
        <w:types>
          <w:type w:val="bbPlcHdr"/>
        </w:types>
        <w:behaviors>
          <w:behavior w:val="content"/>
        </w:behaviors>
        <w:guid w:val="{E1637191-C36D-4A15-9671-11FAE151142E}"/>
      </w:docPartPr>
      <w:docPartBody>
        <w:p w:rsidR="00000000" w:rsidRDefault="00B718A0" w:rsidP="00B718A0">
          <w:pPr>
            <w:pStyle w:val="8E120438B88D4DB7BAFD1D486CD0CA44"/>
          </w:pPr>
          <w:r w:rsidRPr="00B63213">
            <w:rPr>
              <w:rStyle w:val="PlaceholderText"/>
            </w:rPr>
            <w:t>Choose an item.</w:t>
          </w:r>
        </w:p>
      </w:docPartBody>
    </w:docPart>
    <w:docPart>
      <w:docPartPr>
        <w:name w:val="DFCD87572C304AF39BA2D2E43306476E"/>
        <w:category>
          <w:name w:val="General"/>
          <w:gallery w:val="placeholder"/>
        </w:category>
        <w:types>
          <w:type w:val="bbPlcHdr"/>
        </w:types>
        <w:behaviors>
          <w:behavior w:val="content"/>
        </w:behaviors>
        <w:guid w:val="{9344E9FE-E6F8-4134-9542-277804D5884B}"/>
      </w:docPartPr>
      <w:docPartBody>
        <w:p w:rsidR="00000000" w:rsidRDefault="00B718A0" w:rsidP="00B718A0">
          <w:pPr>
            <w:pStyle w:val="DFCD87572C304AF39BA2D2E43306476E"/>
          </w:pPr>
          <w:r w:rsidRPr="009F3C34">
            <w:rPr>
              <w:rStyle w:val="PlaceholderText"/>
            </w:rPr>
            <w:t>Choose an item.</w:t>
          </w:r>
        </w:p>
      </w:docPartBody>
    </w:docPart>
    <w:docPart>
      <w:docPartPr>
        <w:name w:val="B4E5E78A7B1B4FB4A36D4F403A1F52EC"/>
        <w:category>
          <w:name w:val="General"/>
          <w:gallery w:val="placeholder"/>
        </w:category>
        <w:types>
          <w:type w:val="bbPlcHdr"/>
        </w:types>
        <w:behaviors>
          <w:behavior w:val="content"/>
        </w:behaviors>
        <w:guid w:val="{D894D36C-9EB0-4467-A897-3E21E33181EF}"/>
      </w:docPartPr>
      <w:docPartBody>
        <w:p w:rsidR="00000000" w:rsidRDefault="00B718A0" w:rsidP="00B718A0">
          <w:pPr>
            <w:pStyle w:val="B4E5E78A7B1B4FB4A36D4F403A1F52EC"/>
          </w:pPr>
          <w:r w:rsidRPr="00AC69E0">
            <w:rPr>
              <w:rStyle w:val="PlaceholderText"/>
            </w:rPr>
            <w:t>Click or tap here to enter text.</w:t>
          </w:r>
        </w:p>
      </w:docPartBody>
    </w:docPart>
    <w:docPart>
      <w:docPartPr>
        <w:name w:val="45619D75DEE54C1A827C306040B973D9"/>
        <w:category>
          <w:name w:val="General"/>
          <w:gallery w:val="placeholder"/>
        </w:category>
        <w:types>
          <w:type w:val="bbPlcHdr"/>
        </w:types>
        <w:behaviors>
          <w:behavior w:val="content"/>
        </w:behaviors>
        <w:guid w:val="{E2BEB983-2B70-4945-B68A-4EF953B4E837}"/>
      </w:docPartPr>
      <w:docPartBody>
        <w:p w:rsidR="00000000" w:rsidRDefault="00B718A0" w:rsidP="00B718A0">
          <w:pPr>
            <w:pStyle w:val="45619D75DEE54C1A827C306040B973D9"/>
          </w:pPr>
          <w:r w:rsidRPr="00B63213">
            <w:rPr>
              <w:rStyle w:val="PlaceholderText"/>
            </w:rPr>
            <w:t>Choose an item.</w:t>
          </w:r>
        </w:p>
      </w:docPartBody>
    </w:docPart>
    <w:docPart>
      <w:docPartPr>
        <w:name w:val="DD7013803C70491EBE7229D6045DC14C"/>
        <w:category>
          <w:name w:val="General"/>
          <w:gallery w:val="placeholder"/>
        </w:category>
        <w:types>
          <w:type w:val="bbPlcHdr"/>
        </w:types>
        <w:behaviors>
          <w:behavior w:val="content"/>
        </w:behaviors>
        <w:guid w:val="{71A06136-0028-4D42-811F-BC6010582EE2}"/>
      </w:docPartPr>
      <w:docPartBody>
        <w:p w:rsidR="00000000" w:rsidRDefault="00B718A0" w:rsidP="00B718A0">
          <w:pPr>
            <w:pStyle w:val="DD7013803C70491EBE7229D6045DC14C"/>
          </w:pPr>
          <w:r w:rsidRPr="009F3C34">
            <w:rPr>
              <w:rStyle w:val="PlaceholderText"/>
            </w:rPr>
            <w:t>Choose an item.</w:t>
          </w:r>
        </w:p>
      </w:docPartBody>
    </w:docPart>
    <w:docPart>
      <w:docPartPr>
        <w:name w:val="2BC8A481083747F99F38CFD656BE90EA"/>
        <w:category>
          <w:name w:val="General"/>
          <w:gallery w:val="placeholder"/>
        </w:category>
        <w:types>
          <w:type w:val="bbPlcHdr"/>
        </w:types>
        <w:behaviors>
          <w:behavior w:val="content"/>
        </w:behaviors>
        <w:guid w:val="{232E4DEC-2B59-4807-A297-8F5A4BD13841}"/>
      </w:docPartPr>
      <w:docPartBody>
        <w:p w:rsidR="00000000" w:rsidRDefault="00B718A0" w:rsidP="00B718A0">
          <w:pPr>
            <w:pStyle w:val="2BC8A481083747F99F38CFD656BE90EA"/>
          </w:pPr>
          <w:r w:rsidRPr="00AC69E0">
            <w:rPr>
              <w:rStyle w:val="PlaceholderText"/>
            </w:rPr>
            <w:t>Click or tap here to enter text.</w:t>
          </w:r>
        </w:p>
      </w:docPartBody>
    </w:docPart>
    <w:docPart>
      <w:docPartPr>
        <w:name w:val="F7410AB8ADCB4AFBAA471B6BE45D7AA3"/>
        <w:category>
          <w:name w:val="General"/>
          <w:gallery w:val="placeholder"/>
        </w:category>
        <w:types>
          <w:type w:val="bbPlcHdr"/>
        </w:types>
        <w:behaviors>
          <w:behavior w:val="content"/>
        </w:behaviors>
        <w:guid w:val="{24D38BE1-88E6-4B1D-96AB-02FC6F83B3EC}"/>
      </w:docPartPr>
      <w:docPartBody>
        <w:p w:rsidR="00000000" w:rsidRDefault="00B718A0" w:rsidP="00B718A0">
          <w:pPr>
            <w:pStyle w:val="F7410AB8ADCB4AFBAA471B6BE45D7AA3"/>
          </w:pPr>
          <w:r w:rsidRPr="00B63213">
            <w:rPr>
              <w:rStyle w:val="PlaceholderText"/>
            </w:rPr>
            <w:t>Choose an item.</w:t>
          </w:r>
        </w:p>
      </w:docPartBody>
    </w:docPart>
    <w:docPart>
      <w:docPartPr>
        <w:name w:val="3939846A031E4C2FB7EB4ABE3F9B4EDD"/>
        <w:category>
          <w:name w:val="General"/>
          <w:gallery w:val="placeholder"/>
        </w:category>
        <w:types>
          <w:type w:val="bbPlcHdr"/>
        </w:types>
        <w:behaviors>
          <w:behavior w:val="content"/>
        </w:behaviors>
        <w:guid w:val="{FEBC7B00-9059-433B-95EB-B9503921A0A9}"/>
      </w:docPartPr>
      <w:docPartBody>
        <w:p w:rsidR="00000000" w:rsidRDefault="00B718A0" w:rsidP="00B718A0">
          <w:pPr>
            <w:pStyle w:val="3939846A031E4C2FB7EB4ABE3F9B4EDD"/>
          </w:pPr>
          <w:r w:rsidRPr="009F3C34">
            <w:rPr>
              <w:rStyle w:val="PlaceholderText"/>
            </w:rPr>
            <w:t>Choose an item.</w:t>
          </w:r>
        </w:p>
      </w:docPartBody>
    </w:docPart>
    <w:docPart>
      <w:docPartPr>
        <w:name w:val="E8AD903AB6EB4B628BD202C8540A5265"/>
        <w:category>
          <w:name w:val="General"/>
          <w:gallery w:val="placeholder"/>
        </w:category>
        <w:types>
          <w:type w:val="bbPlcHdr"/>
        </w:types>
        <w:behaviors>
          <w:behavior w:val="content"/>
        </w:behaviors>
        <w:guid w:val="{50A8E55A-F46D-4D10-A930-5681BE1A8DB2}"/>
      </w:docPartPr>
      <w:docPartBody>
        <w:p w:rsidR="00000000" w:rsidRDefault="00B718A0" w:rsidP="00B718A0">
          <w:pPr>
            <w:pStyle w:val="E8AD903AB6EB4B628BD202C8540A5265"/>
          </w:pPr>
          <w:r w:rsidRPr="00AC69E0">
            <w:rPr>
              <w:rStyle w:val="PlaceholderText"/>
            </w:rPr>
            <w:t>Click or tap here to enter text.</w:t>
          </w:r>
        </w:p>
      </w:docPartBody>
    </w:docPart>
    <w:docPart>
      <w:docPartPr>
        <w:name w:val="2432447B052143B28CFAD04718EF1CC3"/>
        <w:category>
          <w:name w:val="General"/>
          <w:gallery w:val="placeholder"/>
        </w:category>
        <w:types>
          <w:type w:val="bbPlcHdr"/>
        </w:types>
        <w:behaviors>
          <w:behavior w:val="content"/>
        </w:behaviors>
        <w:guid w:val="{4203964E-E660-4FEA-8BCB-931C952DC3E8}"/>
      </w:docPartPr>
      <w:docPartBody>
        <w:p w:rsidR="00000000" w:rsidRDefault="00B718A0" w:rsidP="00B718A0">
          <w:pPr>
            <w:pStyle w:val="2432447B052143B28CFAD04718EF1CC3"/>
          </w:pPr>
          <w:r w:rsidRPr="00B63213">
            <w:rPr>
              <w:rStyle w:val="PlaceholderText"/>
            </w:rPr>
            <w:t>Choose an item.</w:t>
          </w:r>
        </w:p>
      </w:docPartBody>
    </w:docPart>
    <w:docPart>
      <w:docPartPr>
        <w:name w:val="D40970A4025040DB83E51C072DA9FBE8"/>
        <w:category>
          <w:name w:val="General"/>
          <w:gallery w:val="placeholder"/>
        </w:category>
        <w:types>
          <w:type w:val="bbPlcHdr"/>
        </w:types>
        <w:behaviors>
          <w:behavior w:val="content"/>
        </w:behaviors>
        <w:guid w:val="{35885FDC-348F-4477-A913-06AB78F8004A}"/>
      </w:docPartPr>
      <w:docPartBody>
        <w:p w:rsidR="00000000" w:rsidRDefault="00B718A0" w:rsidP="00B718A0">
          <w:pPr>
            <w:pStyle w:val="D40970A4025040DB83E51C072DA9FBE8"/>
          </w:pPr>
          <w:r w:rsidRPr="009F3C34">
            <w:rPr>
              <w:rStyle w:val="PlaceholderText"/>
            </w:rPr>
            <w:t>Choose an item.</w:t>
          </w:r>
        </w:p>
      </w:docPartBody>
    </w:docPart>
    <w:docPart>
      <w:docPartPr>
        <w:name w:val="18A6E0E822254489973AAF8FA8D7CEAF"/>
        <w:category>
          <w:name w:val="General"/>
          <w:gallery w:val="placeholder"/>
        </w:category>
        <w:types>
          <w:type w:val="bbPlcHdr"/>
        </w:types>
        <w:behaviors>
          <w:behavior w:val="content"/>
        </w:behaviors>
        <w:guid w:val="{15E90996-FB7F-4F8D-8E52-14BAB17556EC}"/>
      </w:docPartPr>
      <w:docPartBody>
        <w:p w:rsidR="00000000" w:rsidRDefault="00B718A0" w:rsidP="00B718A0">
          <w:pPr>
            <w:pStyle w:val="18A6E0E822254489973AAF8FA8D7CEAF"/>
          </w:pPr>
          <w:r w:rsidRPr="00AC69E0">
            <w:rPr>
              <w:rStyle w:val="PlaceholderText"/>
            </w:rPr>
            <w:t>Click or tap here to enter text.</w:t>
          </w:r>
        </w:p>
      </w:docPartBody>
    </w:docPart>
    <w:docPart>
      <w:docPartPr>
        <w:name w:val="04783FA3FF4348C5A248641FD9E576CD"/>
        <w:category>
          <w:name w:val="General"/>
          <w:gallery w:val="placeholder"/>
        </w:category>
        <w:types>
          <w:type w:val="bbPlcHdr"/>
        </w:types>
        <w:behaviors>
          <w:behavior w:val="content"/>
        </w:behaviors>
        <w:guid w:val="{45848D50-D20A-4A0B-9688-42EB1D7CB9A7}"/>
      </w:docPartPr>
      <w:docPartBody>
        <w:p w:rsidR="00000000" w:rsidRDefault="00B718A0" w:rsidP="00B718A0">
          <w:pPr>
            <w:pStyle w:val="04783FA3FF4348C5A248641FD9E576CD"/>
          </w:pPr>
          <w:r w:rsidRPr="00B63213">
            <w:rPr>
              <w:rStyle w:val="PlaceholderText"/>
            </w:rPr>
            <w:t>Choose an item.</w:t>
          </w:r>
        </w:p>
      </w:docPartBody>
    </w:docPart>
    <w:docPart>
      <w:docPartPr>
        <w:name w:val="C819FC076A8144F0865CD42155A768A9"/>
        <w:category>
          <w:name w:val="General"/>
          <w:gallery w:val="placeholder"/>
        </w:category>
        <w:types>
          <w:type w:val="bbPlcHdr"/>
        </w:types>
        <w:behaviors>
          <w:behavior w:val="content"/>
        </w:behaviors>
        <w:guid w:val="{615D0D0B-F967-41B3-ACAF-60D37376EFDC}"/>
      </w:docPartPr>
      <w:docPartBody>
        <w:p w:rsidR="00000000" w:rsidRDefault="00B718A0" w:rsidP="00B718A0">
          <w:pPr>
            <w:pStyle w:val="C819FC076A8144F0865CD42155A768A9"/>
          </w:pPr>
          <w:r w:rsidRPr="009F3C34">
            <w:rPr>
              <w:rStyle w:val="PlaceholderText"/>
            </w:rPr>
            <w:t>Choose an item.</w:t>
          </w:r>
        </w:p>
      </w:docPartBody>
    </w:docPart>
    <w:docPart>
      <w:docPartPr>
        <w:name w:val="6C81059F5EB14B72AFB1ACC605291E75"/>
        <w:category>
          <w:name w:val="General"/>
          <w:gallery w:val="placeholder"/>
        </w:category>
        <w:types>
          <w:type w:val="bbPlcHdr"/>
        </w:types>
        <w:behaviors>
          <w:behavior w:val="content"/>
        </w:behaviors>
        <w:guid w:val="{94CACBAB-6AEF-45DF-BDF0-52C4BF4081F1}"/>
      </w:docPartPr>
      <w:docPartBody>
        <w:p w:rsidR="00000000" w:rsidRDefault="00B718A0" w:rsidP="00B718A0">
          <w:pPr>
            <w:pStyle w:val="6C81059F5EB14B72AFB1ACC605291E75"/>
          </w:pPr>
          <w:r w:rsidRPr="00AC69E0">
            <w:rPr>
              <w:rStyle w:val="PlaceholderText"/>
            </w:rPr>
            <w:t>Click or tap here to enter text.</w:t>
          </w:r>
        </w:p>
      </w:docPartBody>
    </w:docPart>
    <w:docPart>
      <w:docPartPr>
        <w:name w:val="DC7308C5989E4A379AF7ACE638F25BCC"/>
        <w:category>
          <w:name w:val="General"/>
          <w:gallery w:val="placeholder"/>
        </w:category>
        <w:types>
          <w:type w:val="bbPlcHdr"/>
        </w:types>
        <w:behaviors>
          <w:behavior w:val="content"/>
        </w:behaviors>
        <w:guid w:val="{5392DE40-C466-4C2B-AEBD-C0A80D639335}"/>
      </w:docPartPr>
      <w:docPartBody>
        <w:p w:rsidR="00000000" w:rsidRDefault="00B718A0" w:rsidP="00B718A0">
          <w:pPr>
            <w:pStyle w:val="DC7308C5989E4A379AF7ACE638F25BCC"/>
          </w:pPr>
          <w:r w:rsidRPr="00B63213">
            <w:rPr>
              <w:rStyle w:val="PlaceholderText"/>
            </w:rPr>
            <w:t>Choose an item.</w:t>
          </w:r>
        </w:p>
      </w:docPartBody>
    </w:docPart>
    <w:docPart>
      <w:docPartPr>
        <w:name w:val="060313C1971F43B5B3AF389D461997FB"/>
        <w:category>
          <w:name w:val="General"/>
          <w:gallery w:val="placeholder"/>
        </w:category>
        <w:types>
          <w:type w:val="bbPlcHdr"/>
        </w:types>
        <w:behaviors>
          <w:behavior w:val="content"/>
        </w:behaviors>
        <w:guid w:val="{ED0C9835-DCF9-464E-8DC2-6D73CC5EBFC1}"/>
      </w:docPartPr>
      <w:docPartBody>
        <w:p w:rsidR="00000000" w:rsidRDefault="00B718A0" w:rsidP="00B718A0">
          <w:pPr>
            <w:pStyle w:val="060313C1971F43B5B3AF389D461997FB"/>
          </w:pPr>
          <w:r w:rsidRPr="009F3C34">
            <w:rPr>
              <w:rStyle w:val="PlaceholderText"/>
            </w:rPr>
            <w:t>Choose an item.</w:t>
          </w:r>
        </w:p>
      </w:docPartBody>
    </w:docPart>
    <w:docPart>
      <w:docPartPr>
        <w:name w:val="0F0AEF95CD67445A9CFEE964A55F6E9C"/>
        <w:category>
          <w:name w:val="General"/>
          <w:gallery w:val="placeholder"/>
        </w:category>
        <w:types>
          <w:type w:val="bbPlcHdr"/>
        </w:types>
        <w:behaviors>
          <w:behavior w:val="content"/>
        </w:behaviors>
        <w:guid w:val="{2C9DAC9F-6E41-4652-B8FC-CD505CEFD2EB}"/>
      </w:docPartPr>
      <w:docPartBody>
        <w:p w:rsidR="00000000" w:rsidRDefault="00B718A0" w:rsidP="00B718A0">
          <w:pPr>
            <w:pStyle w:val="0F0AEF95CD67445A9CFEE964A55F6E9C"/>
          </w:pPr>
          <w:r w:rsidRPr="00AC69E0">
            <w:rPr>
              <w:rStyle w:val="PlaceholderText"/>
            </w:rPr>
            <w:t>Click or tap here to enter text.</w:t>
          </w:r>
        </w:p>
      </w:docPartBody>
    </w:docPart>
    <w:docPart>
      <w:docPartPr>
        <w:name w:val="5E1F81E6A393497BB6339AF3EE0A2B33"/>
        <w:category>
          <w:name w:val="General"/>
          <w:gallery w:val="placeholder"/>
        </w:category>
        <w:types>
          <w:type w:val="bbPlcHdr"/>
        </w:types>
        <w:behaviors>
          <w:behavior w:val="content"/>
        </w:behaviors>
        <w:guid w:val="{AE7B2903-D7C5-4944-822D-B2F308D43A12}"/>
      </w:docPartPr>
      <w:docPartBody>
        <w:p w:rsidR="00000000" w:rsidRDefault="00B718A0" w:rsidP="00B718A0">
          <w:pPr>
            <w:pStyle w:val="5E1F81E6A393497BB6339AF3EE0A2B33"/>
          </w:pPr>
          <w:r w:rsidRPr="00B63213">
            <w:rPr>
              <w:rStyle w:val="PlaceholderText"/>
            </w:rPr>
            <w:t>Choose an item.</w:t>
          </w:r>
        </w:p>
      </w:docPartBody>
    </w:docPart>
    <w:docPart>
      <w:docPartPr>
        <w:name w:val="0D72B010823D4B65A121BB9DAA34F988"/>
        <w:category>
          <w:name w:val="General"/>
          <w:gallery w:val="placeholder"/>
        </w:category>
        <w:types>
          <w:type w:val="bbPlcHdr"/>
        </w:types>
        <w:behaviors>
          <w:behavior w:val="content"/>
        </w:behaviors>
        <w:guid w:val="{06940212-B68A-4FCE-ADA7-63631BBCD14B}"/>
      </w:docPartPr>
      <w:docPartBody>
        <w:p w:rsidR="00000000" w:rsidRDefault="00B718A0" w:rsidP="00B718A0">
          <w:pPr>
            <w:pStyle w:val="0D72B010823D4B65A121BB9DAA34F988"/>
          </w:pPr>
          <w:r w:rsidRPr="009F3C3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ungsten Medium">
    <w:panose1 w:val="00000000000000000000"/>
    <w:charset w:val="00"/>
    <w:family w:val="modern"/>
    <w:notTrueType/>
    <w:pitch w:val="variable"/>
    <w:sig w:usb0="A00000FF" w:usb1="40000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23E96"/>
    <w:rsid w:val="00723E96"/>
    <w:rsid w:val="00A332FB"/>
    <w:rsid w:val="00B71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18A0"/>
    <w:rPr>
      <w:color w:val="808080"/>
    </w:rPr>
  </w:style>
  <w:style w:type="paragraph" w:customStyle="1" w:styleId="0255B1909E664B548E9F12D6F87006A1">
    <w:name w:val="0255B1909E664B548E9F12D6F87006A1"/>
    <w:rsid w:val="00723E96"/>
  </w:style>
  <w:style w:type="paragraph" w:customStyle="1" w:styleId="D0477CB245234722A34BAEEAD2BFC6DF">
    <w:name w:val="D0477CB245234722A34BAEEAD2BFC6DF"/>
    <w:rsid w:val="00723E96"/>
  </w:style>
  <w:style w:type="paragraph" w:customStyle="1" w:styleId="1546CF20451F42B3A236232F6FA92715">
    <w:name w:val="1546CF20451F42B3A236232F6FA92715"/>
    <w:rsid w:val="00723E96"/>
  </w:style>
  <w:style w:type="paragraph" w:customStyle="1" w:styleId="34904F0F062840539C071BF5DCFF5AE4">
    <w:name w:val="34904F0F062840539C071BF5DCFF5AE4"/>
    <w:rsid w:val="00723E96"/>
  </w:style>
  <w:style w:type="paragraph" w:customStyle="1" w:styleId="BA2BD89F139C4A20809BA7E67FF7C835">
    <w:name w:val="BA2BD89F139C4A20809BA7E67FF7C835"/>
    <w:rsid w:val="00723E96"/>
  </w:style>
  <w:style w:type="paragraph" w:customStyle="1" w:styleId="789CF8AFF5B64E76BB2A5C7A6CB5BC0D">
    <w:name w:val="789CF8AFF5B64E76BB2A5C7A6CB5BC0D"/>
    <w:rsid w:val="00723E96"/>
  </w:style>
  <w:style w:type="paragraph" w:customStyle="1" w:styleId="1FA98CB1FDE54CA7BA68D3D51AA0877D">
    <w:name w:val="1FA98CB1FDE54CA7BA68D3D51AA0877D"/>
    <w:rsid w:val="00723E96"/>
  </w:style>
  <w:style w:type="paragraph" w:customStyle="1" w:styleId="2A6973CB11034908B376F0954AA2E18D">
    <w:name w:val="2A6973CB11034908B376F0954AA2E18D"/>
    <w:rsid w:val="00723E96"/>
  </w:style>
  <w:style w:type="paragraph" w:customStyle="1" w:styleId="3AE05E30C9AD48C6B87612BA99FF2AC5">
    <w:name w:val="3AE05E30C9AD48C6B87612BA99FF2AC5"/>
    <w:rsid w:val="00723E96"/>
  </w:style>
  <w:style w:type="paragraph" w:customStyle="1" w:styleId="B70C93EA461F496AADDF8AA234420467">
    <w:name w:val="B70C93EA461F496AADDF8AA234420467"/>
    <w:rsid w:val="00723E96"/>
  </w:style>
  <w:style w:type="paragraph" w:customStyle="1" w:styleId="8F5C4082560740A0832213E84FECE33C">
    <w:name w:val="8F5C4082560740A0832213E84FECE33C"/>
    <w:rsid w:val="00723E96"/>
  </w:style>
  <w:style w:type="paragraph" w:customStyle="1" w:styleId="B1A8E70A71A542DC9A88677EEB0712F8">
    <w:name w:val="B1A8E70A71A542DC9A88677EEB0712F8"/>
    <w:rsid w:val="00723E96"/>
  </w:style>
  <w:style w:type="paragraph" w:customStyle="1" w:styleId="4E650B2E69DA4091BCFF1AACE5365C61">
    <w:name w:val="4E650B2E69DA4091BCFF1AACE5365C61"/>
    <w:rsid w:val="00B718A0"/>
  </w:style>
  <w:style w:type="paragraph" w:customStyle="1" w:styleId="862164E5123B4A91949F4BC0FBEE826E">
    <w:name w:val="862164E5123B4A91949F4BC0FBEE826E"/>
    <w:rsid w:val="00B718A0"/>
  </w:style>
  <w:style w:type="paragraph" w:customStyle="1" w:styleId="63A8C8A0C5004BEBBA170590D752F376">
    <w:name w:val="63A8C8A0C5004BEBBA170590D752F376"/>
    <w:rsid w:val="00B718A0"/>
  </w:style>
  <w:style w:type="paragraph" w:customStyle="1" w:styleId="2707CEE009604D3EA05294F8E416DEDC">
    <w:name w:val="2707CEE009604D3EA05294F8E416DEDC"/>
    <w:rsid w:val="00B718A0"/>
  </w:style>
  <w:style w:type="paragraph" w:customStyle="1" w:styleId="F6C26B24724C41F5A8FF84D8000F354B">
    <w:name w:val="F6C26B24724C41F5A8FF84D8000F354B"/>
    <w:rsid w:val="00B718A0"/>
    <w:pPr>
      <w:widowControl w:val="0"/>
      <w:autoSpaceDE w:val="0"/>
      <w:autoSpaceDN w:val="0"/>
      <w:spacing w:after="0" w:line="240" w:lineRule="auto"/>
    </w:pPr>
    <w:rPr>
      <w:rFonts w:ascii="Calibri" w:eastAsia="Calibri" w:hAnsi="Calibri" w:cs="Calibri"/>
      <w:lang w:bidi="en-US"/>
    </w:rPr>
  </w:style>
  <w:style w:type="paragraph" w:customStyle="1" w:styleId="3C3107CEA4744D68A6B837D3576A5D39">
    <w:name w:val="3C3107CEA4744D68A6B837D3576A5D39"/>
    <w:rsid w:val="00B718A0"/>
    <w:pPr>
      <w:widowControl w:val="0"/>
      <w:autoSpaceDE w:val="0"/>
      <w:autoSpaceDN w:val="0"/>
      <w:spacing w:after="0" w:line="240" w:lineRule="auto"/>
    </w:pPr>
    <w:rPr>
      <w:rFonts w:ascii="Calibri" w:eastAsia="Calibri" w:hAnsi="Calibri" w:cs="Calibri"/>
      <w:lang w:bidi="en-US"/>
    </w:rPr>
  </w:style>
  <w:style w:type="paragraph" w:customStyle="1" w:styleId="F5DBCF79B0764F1DA84C373DBDDBDB8A">
    <w:name w:val="F5DBCF79B0764F1DA84C373DBDDBDB8A"/>
    <w:rsid w:val="00B718A0"/>
    <w:pPr>
      <w:widowControl w:val="0"/>
      <w:autoSpaceDE w:val="0"/>
      <w:autoSpaceDN w:val="0"/>
      <w:spacing w:after="0" w:line="240" w:lineRule="auto"/>
    </w:pPr>
    <w:rPr>
      <w:rFonts w:ascii="Calibri" w:eastAsia="Calibri" w:hAnsi="Calibri" w:cs="Calibri"/>
      <w:lang w:bidi="en-US"/>
    </w:rPr>
  </w:style>
  <w:style w:type="paragraph" w:customStyle="1" w:styleId="BF2745AA054A4953852FA71EF76F8330">
    <w:name w:val="BF2745AA054A4953852FA71EF76F8330"/>
    <w:rsid w:val="00B718A0"/>
    <w:pPr>
      <w:widowControl w:val="0"/>
      <w:autoSpaceDE w:val="0"/>
      <w:autoSpaceDN w:val="0"/>
      <w:spacing w:after="0" w:line="240" w:lineRule="auto"/>
    </w:pPr>
    <w:rPr>
      <w:rFonts w:ascii="Calibri" w:eastAsia="Calibri" w:hAnsi="Calibri" w:cs="Calibri"/>
      <w:lang w:bidi="en-US"/>
    </w:rPr>
  </w:style>
  <w:style w:type="paragraph" w:customStyle="1" w:styleId="FABC0DA716EC4EA8BD72365091FCD8BE">
    <w:name w:val="FABC0DA716EC4EA8BD72365091FCD8BE"/>
    <w:rsid w:val="00B718A0"/>
    <w:pPr>
      <w:widowControl w:val="0"/>
      <w:autoSpaceDE w:val="0"/>
      <w:autoSpaceDN w:val="0"/>
      <w:spacing w:after="0" w:line="240" w:lineRule="auto"/>
    </w:pPr>
    <w:rPr>
      <w:rFonts w:ascii="Calibri" w:eastAsia="Calibri" w:hAnsi="Calibri" w:cs="Calibri"/>
      <w:lang w:bidi="en-US"/>
    </w:rPr>
  </w:style>
  <w:style w:type="paragraph" w:customStyle="1" w:styleId="5BDAF5589BF7439092AC81F88410124E">
    <w:name w:val="5BDAF5589BF7439092AC81F88410124E"/>
    <w:rsid w:val="00B718A0"/>
    <w:pPr>
      <w:widowControl w:val="0"/>
      <w:autoSpaceDE w:val="0"/>
      <w:autoSpaceDN w:val="0"/>
      <w:spacing w:after="0" w:line="240" w:lineRule="auto"/>
    </w:pPr>
    <w:rPr>
      <w:rFonts w:ascii="Calibri" w:eastAsia="Calibri" w:hAnsi="Calibri" w:cs="Calibri"/>
      <w:lang w:bidi="en-US"/>
    </w:rPr>
  </w:style>
  <w:style w:type="paragraph" w:customStyle="1" w:styleId="481F120ACCE34202BA2262171E02E53E">
    <w:name w:val="481F120ACCE34202BA2262171E02E53E"/>
    <w:rsid w:val="00B718A0"/>
    <w:pPr>
      <w:widowControl w:val="0"/>
      <w:autoSpaceDE w:val="0"/>
      <w:autoSpaceDN w:val="0"/>
      <w:spacing w:after="0" w:line="240" w:lineRule="auto"/>
    </w:pPr>
    <w:rPr>
      <w:rFonts w:ascii="Calibri" w:eastAsia="Calibri" w:hAnsi="Calibri" w:cs="Calibri"/>
      <w:lang w:bidi="en-US"/>
    </w:rPr>
  </w:style>
  <w:style w:type="paragraph" w:customStyle="1" w:styleId="7E57BF1DDD6C4367BE011931100CAE68">
    <w:name w:val="7E57BF1DDD6C4367BE011931100CAE68"/>
    <w:rsid w:val="00B718A0"/>
    <w:pPr>
      <w:widowControl w:val="0"/>
      <w:autoSpaceDE w:val="0"/>
      <w:autoSpaceDN w:val="0"/>
      <w:spacing w:after="0" w:line="240" w:lineRule="auto"/>
    </w:pPr>
    <w:rPr>
      <w:rFonts w:ascii="Calibri" w:eastAsia="Calibri" w:hAnsi="Calibri" w:cs="Calibri"/>
      <w:lang w:bidi="en-US"/>
    </w:rPr>
  </w:style>
  <w:style w:type="paragraph" w:customStyle="1" w:styleId="F6C26B24724C41F5A8FF84D8000F354B1">
    <w:name w:val="F6C26B24724C41F5A8FF84D8000F354B1"/>
    <w:rsid w:val="00B718A0"/>
    <w:pPr>
      <w:widowControl w:val="0"/>
      <w:autoSpaceDE w:val="0"/>
      <w:autoSpaceDN w:val="0"/>
      <w:spacing w:after="0" w:line="240" w:lineRule="auto"/>
    </w:pPr>
    <w:rPr>
      <w:rFonts w:ascii="Calibri" w:eastAsia="Calibri" w:hAnsi="Calibri" w:cs="Calibri"/>
      <w:lang w:bidi="en-US"/>
    </w:rPr>
  </w:style>
  <w:style w:type="paragraph" w:customStyle="1" w:styleId="3C3107CEA4744D68A6B837D3576A5D391">
    <w:name w:val="3C3107CEA4744D68A6B837D3576A5D391"/>
    <w:rsid w:val="00B718A0"/>
    <w:pPr>
      <w:widowControl w:val="0"/>
      <w:autoSpaceDE w:val="0"/>
      <w:autoSpaceDN w:val="0"/>
      <w:spacing w:after="0" w:line="240" w:lineRule="auto"/>
    </w:pPr>
    <w:rPr>
      <w:rFonts w:ascii="Calibri" w:eastAsia="Calibri" w:hAnsi="Calibri" w:cs="Calibri"/>
      <w:lang w:bidi="en-US"/>
    </w:rPr>
  </w:style>
  <w:style w:type="paragraph" w:customStyle="1" w:styleId="F5DBCF79B0764F1DA84C373DBDDBDB8A1">
    <w:name w:val="F5DBCF79B0764F1DA84C373DBDDBDB8A1"/>
    <w:rsid w:val="00B718A0"/>
    <w:pPr>
      <w:widowControl w:val="0"/>
      <w:autoSpaceDE w:val="0"/>
      <w:autoSpaceDN w:val="0"/>
      <w:spacing w:after="0" w:line="240" w:lineRule="auto"/>
    </w:pPr>
    <w:rPr>
      <w:rFonts w:ascii="Calibri" w:eastAsia="Calibri" w:hAnsi="Calibri" w:cs="Calibri"/>
      <w:lang w:bidi="en-US"/>
    </w:rPr>
  </w:style>
  <w:style w:type="paragraph" w:customStyle="1" w:styleId="BF2745AA054A4953852FA71EF76F83301">
    <w:name w:val="BF2745AA054A4953852FA71EF76F83301"/>
    <w:rsid w:val="00B718A0"/>
    <w:pPr>
      <w:widowControl w:val="0"/>
      <w:autoSpaceDE w:val="0"/>
      <w:autoSpaceDN w:val="0"/>
      <w:spacing w:after="0" w:line="240" w:lineRule="auto"/>
    </w:pPr>
    <w:rPr>
      <w:rFonts w:ascii="Calibri" w:eastAsia="Calibri" w:hAnsi="Calibri" w:cs="Calibri"/>
      <w:lang w:bidi="en-US"/>
    </w:rPr>
  </w:style>
  <w:style w:type="paragraph" w:customStyle="1" w:styleId="FABC0DA716EC4EA8BD72365091FCD8BE1">
    <w:name w:val="FABC0DA716EC4EA8BD72365091FCD8BE1"/>
    <w:rsid w:val="00B718A0"/>
    <w:pPr>
      <w:widowControl w:val="0"/>
      <w:autoSpaceDE w:val="0"/>
      <w:autoSpaceDN w:val="0"/>
      <w:spacing w:after="0" w:line="240" w:lineRule="auto"/>
    </w:pPr>
    <w:rPr>
      <w:rFonts w:ascii="Calibri" w:eastAsia="Calibri" w:hAnsi="Calibri" w:cs="Calibri"/>
      <w:lang w:bidi="en-US"/>
    </w:rPr>
  </w:style>
  <w:style w:type="paragraph" w:customStyle="1" w:styleId="5BDAF5589BF7439092AC81F88410124E1">
    <w:name w:val="5BDAF5589BF7439092AC81F88410124E1"/>
    <w:rsid w:val="00B718A0"/>
    <w:pPr>
      <w:widowControl w:val="0"/>
      <w:autoSpaceDE w:val="0"/>
      <w:autoSpaceDN w:val="0"/>
      <w:spacing w:after="0" w:line="240" w:lineRule="auto"/>
    </w:pPr>
    <w:rPr>
      <w:rFonts w:ascii="Calibri" w:eastAsia="Calibri" w:hAnsi="Calibri" w:cs="Calibri"/>
      <w:lang w:bidi="en-US"/>
    </w:rPr>
  </w:style>
  <w:style w:type="paragraph" w:customStyle="1" w:styleId="481F120ACCE34202BA2262171E02E53E1">
    <w:name w:val="481F120ACCE34202BA2262171E02E53E1"/>
    <w:rsid w:val="00B718A0"/>
    <w:pPr>
      <w:widowControl w:val="0"/>
      <w:autoSpaceDE w:val="0"/>
      <w:autoSpaceDN w:val="0"/>
      <w:spacing w:after="0" w:line="240" w:lineRule="auto"/>
    </w:pPr>
    <w:rPr>
      <w:rFonts w:ascii="Calibri" w:eastAsia="Calibri" w:hAnsi="Calibri" w:cs="Calibri"/>
      <w:lang w:bidi="en-US"/>
    </w:rPr>
  </w:style>
  <w:style w:type="paragraph" w:customStyle="1" w:styleId="4B126BFCB8934AB7AF7BA12AA090285A">
    <w:name w:val="4B126BFCB8934AB7AF7BA12AA090285A"/>
    <w:rsid w:val="00B718A0"/>
  </w:style>
  <w:style w:type="paragraph" w:customStyle="1" w:styleId="8973B61117CF47CCBABC8CE698DE18B4">
    <w:name w:val="8973B61117CF47CCBABC8CE698DE18B4"/>
    <w:rsid w:val="00B718A0"/>
  </w:style>
  <w:style w:type="paragraph" w:customStyle="1" w:styleId="073A0F5E83C14A10866C7D98F3E229DB">
    <w:name w:val="073A0F5E83C14A10866C7D98F3E229DB"/>
    <w:rsid w:val="00B718A0"/>
  </w:style>
  <w:style w:type="paragraph" w:customStyle="1" w:styleId="BA69092FFB4448CEA2691824EFAF76BD">
    <w:name w:val="BA69092FFB4448CEA2691824EFAF76BD"/>
    <w:rsid w:val="00B718A0"/>
  </w:style>
  <w:style w:type="paragraph" w:customStyle="1" w:styleId="5E0758AA1C2643A2AEC0CBC29269A52A">
    <w:name w:val="5E0758AA1C2643A2AEC0CBC29269A52A"/>
    <w:rsid w:val="00B718A0"/>
  </w:style>
  <w:style w:type="paragraph" w:customStyle="1" w:styleId="6605B8A2E1BE41D09EA01C1591587384">
    <w:name w:val="6605B8A2E1BE41D09EA01C1591587384"/>
    <w:rsid w:val="00B718A0"/>
  </w:style>
  <w:style w:type="paragraph" w:customStyle="1" w:styleId="ED6873BCBE894209983442C094C12167">
    <w:name w:val="ED6873BCBE894209983442C094C12167"/>
    <w:rsid w:val="00B718A0"/>
  </w:style>
  <w:style w:type="paragraph" w:customStyle="1" w:styleId="A98DBF82B8D5495682D1AF3D4C207937">
    <w:name w:val="A98DBF82B8D5495682D1AF3D4C207937"/>
    <w:rsid w:val="00B718A0"/>
  </w:style>
  <w:style w:type="paragraph" w:customStyle="1" w:styleId="9A6FE54547A14DCEAE9CB6FB9C5426F4">
    <w:name w:val="9A6FE54547A14DCEAE9CB6FB9C5426F4"/>
    <w:rsid w:val="00B718A0"/>
  </w:style>
  <w:style w:type="paragraph" w:customStyle="1" w:styleId="83848F8CA7224562AAD237B2B6F9553F">
    <w:name w:val="83848F8CA7224562AAD237B2B6F9553F"/>
    <w:rsid w:val="00B718A0"/>
  </w:style>
  <w:style w:type="paragraph" w:customStyle="1" w:styleId="FEBCD3CC338840A29EB25B7960C51573">
    <w:name w:val="FEBCD3CC338840A29EB25B7960C51573"/>
    <w:rsid w:val="00B718A0"/>
  </w:style>
  <w:style w:type="paragraph" w:customStyle="1" w:styleId="E0CEEB509BCB48A3B108807E77F21495">
    <w:name w:val="E0CEEB509BCB48A3B108807E77F21495"/>
    <w:rsid w:val="00B718A0"/>
  </w:style>
  <w:style w:type="paragraph" w:customStyle="1" w:styleId="F89426FDAA0E419C8E259D0F3EA946B7">
    <w:name w:val="F89426FDAA0E419C8E259D0F3EA946B7"/>
    <w:rsid w:val="00B718A0"/>
  </w:style>
  <w:style w:type="paragraph" w:customStyle="1" w:styleId="833DB2FD164F42D2999DF8C4A3206509">
    <w:name w:val="833DB2FD164F42D2999DF8C4A3206509"/>
    <w:rsid w:val="00B718A0"/>
  </w:style>
  <w:style w:type="paragraph" w:customStyle="1" w:styleId="8CBBF4CDADC34CE3B22E297DE71A10FF">
    <w:name w:val="8CBBF4CDADC34CE3B22E297DE71A10FF"/>
    <w:rsid w:val="00B718A0"/>
  </w:style>
  <w:style w:type="paragraph" w:customStyle="1" w:styleId="522421FC5BE34C95A37820D3BECAB5B7">
    <w:name w:val="522421FC5BE34C95A37820D3BECAB5B7"/>
    <w:rsid w:val="00B718A0"/>
  </w:style>
  <w:style w:type="paragraph" w:customStyle="1" w:styleId="3370413C7AB84A598E4711612421E590">
    <w:name w:val="3370413C7AB84A598E4711612421E590"/>
    <w:rsid w:val="00B718A0"/>
  </w:style>
  <w:style w:type="paragraph" w:customStyle="1" w:styleId="340821DA683B463AB2D6E1F072087766">
    <w:name w:val="340821DA683B463AB2D6E1F072087766"/>
    <w:rsid w:val="00B718A0"/>
  </w:style>
  <w:style w:type="paragraph" w:customStyle="1" w:styleId="453BBD2EBC404C0CBD2C24C20FC2BD37">
    <w:name w:val="453BBD2EBC404C0CBD2C24C20FC2BD37"/>
    <w:rsid w:val="00B718A0"/>
  </w:style>
  <w:style w:type="paragraph" w:customStyle="1" w:styleId="E1FE8EEE3DA04B239FAFC33D8A484D04">
    <w:name w:val="E1FE8EEE3DA04B239FAFC33D8A484D04"/>
    <w:rsid w:val="00B718A0"/>
  </w:style>
  <w:style w:type="paragraph" w:customStyle="1" w:styleId="C9A509854D714BF88E7D6D1BE355785A">
    <w:name w:val="C9A509854D714BF88E7D6D1BE355785A"/>
    <w:rsid w:val="00B718A0"/>
  </w:style>
  <w:style w:type="paragraph" w:customStyle="1" w:styleId="A857A1B1EC814DA1B8768964A4D7CFC4">
    <w:name w:val="A857A1B1EC814DA1B8768964A4D7CFC4"/>
    <w:rsid w:val="00B718A0"/>
  </w:style>
  <w:style w:type="paragraph" w:customStyle="1" w:styleId="FC488B13C1894323BB906A9CFD49A875">
    <w:name w:val="FC488B13C1894323BB906A9CFD49A875"/>
    <w:rsid w:val="00B718A0"/>
  </w:style>
  <w:style w:type="paragraph" w:customStyle="1" w:styleId="39173BF654F9490591C9FD809000997F">
    <w:name w:val="39173BF654F9490591C9FD809000997F"/>
    <w:rsid w:val="00B718A0"/>
  </w:style>
  <w:style w:type="paragraph" w:customStyle="1" w:styleId="EA9C6E03248246C1AC5EFACBCA7D2637">
    <w:name w:val="EA9C6E03248246C1AC5EFACBCA7D2637"/>
    <w:rsid w:val="00B718A0"/>
  </w:style>
  <w:style w:type="paragraph" w:customStyle="1" w:styleId="E416DA46A11143C696D804F15CD26138">
    <w:name w:val="E416DA46A11143C696D804F15CD26138"/>
    <w:rsid w:val="00B718A0"/>
  </w:style>
  <w:style w:type="paragraph" w:customStyle="1" w:styleId="D5FE46A5E3244129B8088C4F0BED7F32">
    <w:name w:val="D5FE46A5E3244129B8088C4F0BED7F32"/>
    <w:rsid w:val="00B718A0"/>
  </w:style>
  <w:style w:type="paragraph" w:customStyle="1" w:styleId="123D4665B5D84CDBAEB0FD81F566747B">
    <w:name w:val="123D4665B5D84CDBAEB0FD81F566747B"/>
    <w:rsid w:val="00B718A0"/>
  </w:style>
  <w:style w:type="paragraph" w:customStyle="1" w:styleId="E95F33D246C3467C88835C78C637F606">
    <w:name w:val="E95F33D246C3467C88835C78C637F606"/>
    <w:rsid w:val="00B718A0"/>
  </w:style>
  <w:style w:type="paragraph" w:customStyle="1" w:styleId="B5A08BC6D6E94160B551B2F36E5D1DFC">
    <w:name w:val="B5A08BC6D6E94160B551B2F36E5D1DFC"/>
    <w:rsid w:val="00B718A0"/>
  </w:style>
  <w:style w:type="paragraph" w:customStyle="1" w:styleId="C9DEDCB76BA542D489E77D94060C13BB">
    <w:name w:val="C9DEDCB76BA542D489E77D94060C13BB"/>
    <w:rsid w:val="00B718A0"/>
  </w:style>
  <w:style w:type="paragraph" w:customStyle="1" w:styleId="F328080DC13141D581BA76CA994016FF">
    <w:name w:val="F328080DC13141D581BA76CA994016FF"/>
    <w:rsid w:val="00B718A0"/>
  </w:style>
  <w:style w:type="paragraph" w:customStyle="1" w:styleId="C6ED9FF9FBF543A5B2B5BC44809CC991">
    <w:name w:val="C6ED9FF9FBF543A5B2B5BC44809CC991"/>
    <w:rsid w:val="00B718A0"/>
  </w:style>
  <w:style w:type="paragraph" w:customStyle="1" w:styleId="CC828B8DAC62432FBBA0C9842088047F">
    <w:name w:val="CC828B8DAC62432FBBA0C9842088047F"/>
    <w:rsid w:val="00B718A0"/>
  </w:style>
  <w:style w:type="paragraph" w:customStyle="1" w:styleId="5E7342EE573B46D18C11F40F1C95DFDE">
    <w:name w:val="5E7342EE573B46D18C11F40F1C95DFDE"/>
    <w:rsid w:val="00B718A0"/>
  </w:style>
  <w:style w:type="paragraph" w:customStyle="1" w:styleId="90D8E1599A4D46E1B39C865EFF8A8553">
    <w:name w:val="90D8E1599A4D46E1B39C865EFF8A8553"/>
    <w:rsid w:val="00B718A0"/>
  </w:style>
  <w:style w:type="paragraph" w:customStyle="1" w:styleId="E3342DD8CB184FEEA52505DA886A70D7">
    <w:name w:val="E3342DD8CB184FEEA52505DA886A70D7"/>
    <w:rsid w:val="00B718A0"/>
  </w:style>
  <w:style w:type="paragraph" w:customStyle="1" w:styleId="EB5BDE542FAA41AFB6A052B73F57E1CF">
    <w:name w:val="EB5BDE542FAA41AFB6A052B73F57E1CF"/>
    <w:rsid w:val="00B718A0"/>
  </w:style>
  <w:style w:type="paragraph" w:customStyle="1" w:styleId="B19B06B9724A4059940B07825B8686CD">
    <w:name w:val="B19B06B9724A4059940B07825B8686CD"/>
    <w:rsid w:val="00B718A0"/>
  </w:style>
  <w:style w:type="paragraph" w:customStyle="1" w:styleId="4E2A896C15C4460195EA95159624DEB3">
    <w:name w:val="4E2A896C15C4460195EA95159624DEB3"/>
    <w:rsid w:val="00B718A0"/>
  </w:style>
  <w:style w:type="paragraph" w:customStyle="1" w:styleId="F2AD194FE7D4477F8248E39BCE10F834">
    <w:name w:val="F2AD194FE7D4477F8248E39BCE10F834"/>
    <w:rsid w:val="00B718A0"/>
  </w:style>
  <w:style w:type="paragraph" w:customStyle="1" w:styleId="915A3406C1ED42238D2F3586F71FDA04">
    <w:name w:val="915A3406C1ED42238D2F3586F71FDA04"/>
    <w:rsid w:val="00B718A0"/>
  </w:style>
  <w:style w:type="paragraph" w:customStyle="1" w:styleId="4A82392856314876A1000211D7731CF0">
    <w:name w:val="4A82392856314876A1000211D7731CF0"/>
    <w:rsid w:val="00B718A0"/>
  </w:style>
  <w:style w:type="paragraph" w:customStyle="1" w:styleId="312C50FF96A443EDAA9FD9806E5DE59E">
    <w:name w:val="312C50FF96A443EDAA9FD9806E5DE59E"/>
    <w:rsid w:val="00B718A0"/>
  </w:style>
  <w:style w:type="paragraph" w:customStyle="1" w:styleId="B94BE5BCCA5F45A98985C6EAED485500">
    <w:name w:val="B94BE5BCCA5F45A98985C6EAED485500"/>
    <w:rsid w:val="00B718A0"/>
  </w:style>
  <w:style w:type="paragraph" w:customStyle="1" w:styleId="75036B4BAD3D40D39F1EDCC351F89A31">
    <w:name w:val="75036B4BAD3D40D39F1EDCC351F89A31"/>
    <w:rsid w:val="00B718A0"/>
  </w:style>
  <w:style w:type="paragraph" w:customStyle="1" w:styleId="FD5B290C6B28439397619EC057B6C4AC">
    <w:name w:val="FD5B290C6B28439397619EC057B6C4AC"/>
    <w:rsid w:val="00B718A0"/>
  </w:style>
  <w:style w:type="paragraph" w:customStyle="1" w:styleId="7935EE7FC4B9405BBDF2C10FADE53FB9">
    <w:name w:val="7935EE7FC4B9405BBDF2C10FADE53FB9"/>
    <w:rsid w:val="00B718A0"/>
  </w:style>
  <w:style w:type="paragraph" w:customStyle="1" w:styleId="4A2007535727400096BC5A24C9A8E0CD">
    <w:name w:val="4A2007535727400096BC5A24C9A8E0CD"/>
    <w:rsid w:val="00B718A0"/>
  </w:style>
  <w:style w:type="paragraph" w:customStyle="1" w:styleId="8445401B1401466DB953EA8C18C87A46">
    <w:name w:val="8445401B1401466DB953EA8C18C87A46"/>
    <w:rsid w:val="00B718A0"/>
  </w:style>
  <w:style w:type="paragraph" w:customStyle="1" w:styleId="4DBE16869C9D40A0BA7E3FBBCEAB4DA9">
    <w:name w:val="4DBE16869C9D40A0BA7E3FBBCEAB4DA9"/>
    <w:rsid w:val="00B718A0"/>
  </w:style>
  <w:style w:type="paragraph" w:customStyle="1" w:styleId="7C011C1BB52E4B3EB9D1578FA8D99902">
    <w:name w:val="7C011C1BB52E4B3EB9D1578FA8D99902"/>
    <w:rsid w:val="00B718A0"/>
  </w:style>
  <w:style w:type="paragraph" w:customStyle="1" w:styleId="B30F60BF39814E00A1B00EBA9E5BE508">
    <w:name w:val="B30F60BF39814E00A1B00EBA9E5BE508"/>
    <w:rsid w:val="00B718A0"/>
  </w:style>
  <w:style w:type="paragraph" w:customStyle="1" w:styleId="1BAEBF782F1B47A798453C2A74C4A7F5">
    <w:name w:val="1BAEBF782F1B47A798453C2A74C4A7F5"/>
    <w:rsid w:val="00B718A0"/>
  </w:style>
  <w:style w:type="paragraph" w:customStyle="1" w:styleId="8D7B34545CB44C06A805296C5DD6B80D">
    <w:name w:val="8D7B34545CB44C06A805296C5DD6B80D"/>
    <w:rsid w:val="00B718A0"/>
  </w:style>
  <w:style w:type="paragraph" w:customStyle="1" w:styleId="ADC1108DEFE741249612216C5A215764">
    <w:name w:val="ADC1108DEFE741249612216C5A215764"/>
    <w:rsid w:val="00B718A0"/>
  </w:style>
  <w:style w:type="paragraph" w:customStyle="1" w:styleId="0D54AF6E84C84327867C6B2954419FE0">
    <w:name w:val="0D54AF6E84C84327867C6B2954419FE0"/>
    <w:rsid w:val="00B718A0"/>
  </w:style>
  <w:style w:type="paragraph" w:customStyle="1" w:styleId="F7A067B68D00423E9A158241434A89B4">
    <w:name w:val="F7A067B68D00423E9A158241434A89B4"/>
    <w:rsid w:val="00B718A0"/>
  </w:style>
  <w:style w:type="paragraph" w:customStyle="1" w:styleId="C0E978EA40D04F908E55DEB8FAF82D93">
    <w:name w:val="C0E978EA40D04F908E55DEB8FAF82D93"/>
    <w:rsid w:val="00B718A0"/>
  </w:style>
  <w:style w:type="paragraph" w:customStyle="1" w:styleId="EBCA1001AB68467C82DC4787B84A9C59">
    <w:name w:val="EBCA1001AB68467C82DC4787B84A9C59"/>
    <w:rsid w:val="00B718A0"/>
  </w:style>
  <w:style w:type="paragraph" w:customStyle="1" w:styleId="C7E22232763F44AE9A9B729BA7926B29">
    <w:name w:val="C7E22232763F44AE9A9B729BA7926B29"/>
    <w:rsid w:val="00B718A0"/>
  </w:style>
  <w:style w:type="paragraph" w:customStyle="1" w:styleId="3FF3DF7EF93946D688E48B8F3D9CA6BA">
    <w:name w:val="3FF3DF7EF93946D688E48B8F3D9CA6BA"/>
    <w:rsid w:val="00B718A0"/>
  </w:style>
  <w:style w:type="paragraph" w:customStyle="1" w:styleId="68B6AF84A0F441AF8FF44CC00F19A124">
    <w:name w:val="68B6AF84A0F441AF8FF44CC00F19A124"/>
    <w:rsid w:val="00B718A0"/>
  </w:style>
  <w:style w:type="paragraph" w:customStyle="1" w:styleId="1AD2F88274D64F5EAF1882A9B1752F1A">
    <w:name w:val="1AD2F88274D64F5EAF1882A9B1752F1A"/>
    <w:rsid w:val="00B718A0"/>
  </w:style>
  <w:style w:type="paragraph" w:customStyle="1" w:styleId="6702B592A3E7471493BDDD5EA25D4C11">
    <w:name w:val="6702B592A3E7471493BDDD5EA25D4C11"/>
    <w:rsid w:val="00B718A0"/>
  </w:style>
  <w:style w:type="paragraph" w:customStyle="1" w:styleId="F7C624C03C744C1CA2CB17ACEA8C7FDB">
    <w:name w:val="F7C624C03C744C1CA2CB17ACEA8C7FDB"/>
    <w:rsid w:val="00B718A0"/>
  </w:style>
  <w:style w:type="paragraph" w:customStyle="1" w:styleId="CD3D93D180824BAE9138E88ACEF13DFF">
    <w:name w:val="CD3D93D180824BAE9138E88ACEF13DFF"/>
    <w:rsid w:val="00B718A0"/>
  </w:style>
  <w:style w:type="paragraph" w:customStyle="1" w:styleId="1844D76BF0EB4E37A70AEB607FB9D1E8">
    <w:name w:val="1844D76BF0EB4E37A70AEB607FB9D1E8"/>
    <w:rsid w:val="00B718A0"/>
  </w:style>
  <w:style w:type="paragraph" w:customStyle="1" w:styleId="7C4BE16F4F284A099035B301CFB1BF7B">
    <w:name w:val="7C4BE16F4F284A099035B301CFB1BF7B"/>
    <w:rsid w:val="00B718A0"/>
  </w:style>
  <w:style w:type="paragraph" w:customStyle="1" w:styleId="5A1E2A0B094F40B89884281B3F415118">
    <w:name w:val="5A1E2A0B094F40B89884281B3F415118"/>
    <w:rsid w:val="00B718A0"/>
  </w:style>
  <w:style w:type="paragraph" w:customStyle="1" w:styleId="335F89C3C71D4236A4EB01ECC26B1F01">
    <w:name w:val="335F89C3C71D4236A4EB01ECC26B1F01"/>
    <w:rsid w:val="00B718A0"/>
  </w:style>
  <w:style w:type="paragraph" w:customStyle="1" w:styleId="C2B867A3E6334F2B839FB943FC644AA8">
    <w:name w:val="C2B867A3E6334F2B839FB943FC644AA8"/>
    <w:rsid w:val="00B718A0"/>
  </w:style>
  <w:style w:type="paragraph" w:customStyle="1" w:styleId="36905850E5BA4EDA87BF3C64FB43807E">
    <w:name w:val="36905850E5BA4EDA87BF3C64FB43807E"/>
    <w:rsid w:val="00B718A0"/>
  </w:style>
  <w:style w:type="paragraph" w:customStyle="1" w:styleId="6894A089369C48A691C04512A3CB7966">
    <w:name w:val="6894A089369C48A691C04512A3CB7966"/>
    <w:rsid w:val="00B718A0"/>
  </w:style>
  <w:style w:type="paragraph" w:customStyle="1" w:styleId="E4F57DE2D4974642A58867DFD4BFA36E">
    <w:name w:val="E4F57DE2D4974642A58867DFD4BFA36E"/>
    <w:rsid w:val="00B718A0"/>
  </w:style>
  <w:style w:type="paragraph" w:customStyle="1" w:styleId="B0C8A077193A44C292687444ADAA3771">
    <w:name w:val="B0C8A077193A44C292687444ADAA3771"/>
    <w:rsid w:val="00B718A0"/>
  </w:style>
  <w:style w:type="paragraph" w:customStyle="1" w:styleId="516FB5FF77264D4D981F7DDCC5E4320B">
    <w:name w:val="516FB5FF77264D4D981F7DDCC5E4320B"/>
    <w:rsid w:val="00B718A0"/>
  </w:style>
  <w:style w:type="paragraph" w:customStyle="1" w:styleId="9E1F084D44FC4DBDA5599C1B5257FBB8">
    <w:name w:val="9E1F084D44FC4DBDA5599C1B5257FBB8"/>
    <w:rsid w:val="00B718A0"/>
  </w:style>
  <w:style w:type="paragraph" w:customStyle="1" w:styleId="277D0C8C17E04F6ABBE2D36A173F65A0">
    <w:name w:val="277D0C8C17E04F6ABBE2D36A173F65A0"/>
    <w:rsid w:val="00B718A0"/>
  </w:style>
  <w:style w:type="paragraph" w:customStyle="1" w:styleId="5F2FDF8B2B824619A521A1E713FB5FFD">
    <w:name w:val="5F2FDF8B2B824619A521A1E713FB5FFD"/>
    <w:rsid w:val="00B718A0"/>
  </w:style>
  <w:style w:type="paragraph" w:customStyle="1" w:styleId="8445390CF9F14AE48ADC7E85E12E06E2">
    <w:name w:val="8445390CF9F14AE48ADC7E85E12E06E2"/>
    <w:rsid w:val="00B718A0"/>
  </w:style>
  <w:style w:type="paragraph" w:customStyle="1" w:styleId="1C1890DB6DAE470C88C6A0960D1DF48E">
    <w:name w:val="1C1890DB6DAE470C88C6A0960D1DF48E"/>
    <w:rsid w:val="00B718A0"/>
  </w:style>
  <w:style w:type="paragraph" w:customStyle="1" w:styleId="BEA0992C25BE41E5835F6098E401632F">
    <w:name w:val="BEA0992C25BE41E5835F6098E401632F"/>
    <w:rsid w:val="00B718A0"/>
  </w:style>
  <w:style w:type="paragraph" w:customStyle="1" w:styleId="E47CEABC579945578290EB569E914D57">
    <w:name w:val="E47CEABC579945578290EB569E914D57"/>
    <w:rsid w:val="00B718A0"/>
  </w:style>
  <w:style w:type="paragraph" w:customStyle="1" w:styleId="2A9EBD0DA0B840A3BE2C9784618F41D3">
    <w:name w:val="2A9EBD0DA0B840A3BE2C9784618F41D3"/>
    <w:rsid w:val="00B718A0"/>
  </w:style>
  <w:style w:type="paragraph" w:customStyle="1" w:styleId="F5B8ABA79D1D493BA19903F56F18D968">
    <w:name w:val="F5B8ABA79D1D493BA19903F56F18D968"/>
    <w:rsid w:val="00B718A0"/>
  </w:style>
  <w:style w:type="paragraph" w:customStyle="1" w:styleId="392BC63764574282BD46603A70D70DD9">
    <w:name w:val="392BC63764574282BD46603A70D70DD9"/>
    <w:rsid w:val="00B718A0"/>
  </w:style>
  <w:style w:type="paragraph" w:customStyle="1" w:styleId="2A91EDF58AE145D092EC60784E6E22CC">
    <w:name w:val="2A91EDF58AE145D092EC60784E6E22CC"/>
    <w:rsid w:val="00B718A0"/>
  </w:style>
  <w:style w:type="paragraph" w:customStyle="1" w:styleId="7D1D1575DAD547D5AEF1B58443AEC4EE">
    <w:name w:val="7D1D1575DAD547D5AEF1B58443AEC4EE"/>
    <w:rsid w:val="00B718A0"/>
  </w:style>
  <w:style w:type="paragraph" w:customStyle="1" w:styleId="302DA9CB8DF8482DB7062AE252CE16AC">
    <w:name w:val="302DA9CB8DF8482DB7062AE252CE16AC"/>
    <w:rsid w:val="00B718A0"/>
  </w:style>
  <w:style w:type="paragraph" w:customStyle="1" w:styleId="216026972EBE4E6C8502F660FF709DFA">
    <w:name w:val="216026972EBE4E6C8502F660FF709DFA"/>
    <w:rsid w:val="00B718A0"/>
  </w:style>
  <w:style w:type="paragraph" w:customStyle="1" w:styleId="A42D206AF08744F8A569A16E36644EC4">
    <w:name w:val="A42D206AF08744F8A569A16E36644EC4"/>
    <w:rsid w:val="00B718A0"/>
  </w:style>
  <w:style w:type="paragraph" w:customStyle="1" w:styleId="85F32B2A6C894C6E93B78FE8ED0D4817">
    <w:name w:val="85F32B2A6C894C6E93B78FE8ED0D4817"/>
    <w:rsid w:val="00B718A0"/>
  </w:style>
  <w:style w:type="paragraph" w:customStyle="1" w:styleId="8A759CA22954470BAE31423DD805E16D">
    <w:name w:val="8A759CA22954470BAE31423DD805E16D"/>
    <w:rsid w:val="00B718A0"/>
  </w:style>
  <w:style w:type="paragraph" w:customStyle="1" w:styleId="A3F5FA4B15DB4102BA4C83730B944DCB">
    <w:name w:val="A3F5FA4B15DB4102BA4C83730B944DCB"/>
    <w:rsid w:val="00B718A0"/>
  </w:style>
  <w:style w:type="paragraph" w:customStyle="1" w:styleId="1BF857F8DE1443DAB12BDAFB633F551D">
    <w:name w:val="1BF857F8DE1443DAB12BDAFB633F551D"/>
    <w:rsid w:val="00B718A0"/>
  </w:style>
  <w:style w:type="paragraph" w:customStyle="1" w:styleId="80DEB23E35B94A5385DA0AD003E1A439">
    <w:name w:val="80DEB23E35B94A5385DA0AD003E1A439"/>
    <w:rsid w:val="00B718A0"/>
  </w:style>
  <w:style w:type="paragraph" w:customStyle="1" w:styleId="7085A6B1027845D58A7B9867540AC980">
    <w:name w:val="7085A6B1027845D58A7B9867540AC980"/>
    <w:rsid w:val="00B718A0"/>
  </w:style>
  <w:style w:type="paragraph" w:customStyle="1" w:styleId="27315A5312BD4D9E94031C5F854DF236">
    <w:name w:val="27315A5312BD4D9E94031C5F854DF236"/>
    <w:rsid w:val="00B718A0"/>
  </w:style>
  <w:style w:type="paragraph" w:customStyle="1" w:styleId="B235B0134F9949FD819095A680307CD3">
    <w:name w:val="B235B0134F9949FD819095A680307CD3"/>
    <w:rsid w:val="00B718A0"/>
  </w:style>
  <w:style w:type="paragraph" w:customStyle="1" w:styleId="A03794FF9DDE45698CB1715F1C418E48">
    <w:name w:val="A03794FF9DDE45698CB1715F1C418E48"/>
    <w:rsid w:val="00B718A0"/>
  </w:style>
  <w:style w:type="paragraph" w:customStyle="1" w:styleId="2051DE5A8F034025B7D218ACC4E39EA0">
    <w:name w:val="2051DE5A8F034025B7D218ACC4E39EA0"/>
    <w:rsid w:val="00B718A0"/>
  </w:style>
  <w:style w:type="paragraph" w:customStyle="1" w:styleId="B799DF4327F44410B2D5CCF9411ECB1C">
    <w:name w:val="B799DF4327F44410B2D5CCF9411ECB1C"/>
    <w:rsid w:val="00B718A0"/>
  </w:style>
  <w:style w:type="paragraph" w:customStyle="1" w:styleId="71A0D99785104ED9861F86136F0D57BF">
    <w:name w:val="71A0D99785104ED9861F86136F0D57BF"/>
    <w:rsid w:val="00B718A0"/>
  </w:style>
  <w:style w:type="paragraph" w:customStyle="1" w:styleId="6D58019C3B00440896D42B61349D3A97">
    <w:name w:val="6D58019C3B00440896D42B61349D3A97"/>
    <w:rsid w:val="00B718A0"/>
  </w:style>
  <w:style w:type="paragraph" w:customStyle="1" w:styleId="2F2A0FEBD8B64CEFA78BBAA7ED7CF7D7">
    <w:name w:val="2F2A0FEBD8B64CEFA78BBAA7ED7CF7D7"/>
    <w:rsid w:val="00B718A0"/>
  </w:style>
  <w:style w:type="paragraph" w:customStyle="1" w:styleId="1F5C2D0A6466429FAF3262FC28F93702">
    <w:name w:val="1F5C2D0A6466429FAF3262FC28F93702"/>
    <w:rsid w:val="00B718A0"/>
  </w:style>
  <w:style w:type="paragraph" w:customStyle="1" w:styleId="C22D26DA12CB407585280B2924CC0736">
    <w:name w:val="C22D26DA12CB407585280B2924CC0736"/>
    <w:rsid w:val="00B718A0"/>
  </w:style>
  <w:style w:type="paragraph" w:customStyle="1" w:styleId="A81476D9C346487FACEB83D1F33C0D13">
    <w:name w:val="A81476D9C346487FACEB83D1F33C0D13"/>
    <w:rsid w:val="00B718A0"/>
  </w:style>
  <w:style w:type="paragraph" w:customStyle="1" w:styleId="F4C027102A994B24A1AA547482D1C2A8">
    <w:name w:val="F4C027102A994B24A1AA547482D1C2A8"/>
    <w:rsid w:val="00B718A0"/>
  </w:style>
  <w:style w:type="paragraph" w:customStyle="1" w:styleId="C546EAD0362C40048F5D055222384878">
    <w:name w:val="C546EAD0362C40048F5D055222384878"/>
    <w:rsid w:val="00B718A0"/>
  </w:style>
  <w:style w:type="paragraph" w:customStyle="1" w:styleId="E1BE9CCF2B91486B8C7F700D2245F3C6">
    <w:name w:val="E1BE9CCF2B91486B8C7F700D2245F3C6"/>
    <w:rsid w:val="00B718A0"/>
  </w:style>
  <w:style w:type="paragraph" w:customStyle="1" w:styleId="59798F14759D4FF18E1D10603BCE645B">
    <w:name w:val="59798F14759D4FF18E1D10603BCE645B"/>
    <w:rsid w:val="00B718A0"/>
  </w:style>
  <w:style w:type="paragraph" w:customStyle="1" w:styleId="4656E56F3DE44C99A075A24ECC33CA47">
    <w:name w:val="4656E56F3DE44C99A075A24ECC33CA47"/>
    <w:rsid w:val="00B718A0"/>
  </w:style>
  <w:style w:type="paragraph" w:customStyle="1" w:styleId="70A09A0B440B41E09C8ABEE441FDB129">
    <w:name w:val="70A09A0B440B41E09C8ABEE441FDB129"/>
    <w:rsid w:val="00B718A0"/>
  </w:style>
  <w:style w:type="paragraph" w:customStyle="1" w:styleId="EFD3874E24DC4902A1597D1F032B0AFD">
    <w:name w:val="EFD3874E24DC4902A1597D1F032B0AFD"/>
    <w:rsid w:val="00B718A0"/>
  </w:style>
  <w:style w:type="paragraph" w:customStyle="1" w:styleId="C76A6008F9BD4CFDBA63D842E1506F40">
    <w:name w:val="C76A6008F9BD4CFDBA63D842E1506F40"/>
    <w:rsid w:val="00B718A0"/>
  </w:style>
  <w:style w:type="paragraph" w:customStyle="1" w:styleId="C1E5CCEB6A5C4BFEA228BAD05C4E3262">
    <w:name w:val="C1E5CCEB6A5C4BFEA228BAD05C4E3262"/>
    <w:rsid w:val="00B718A0"/>
  </w:style>
  <w:style w:type="paragraph" w:customStyle="1" w:styleId="2C124B43E9544C84A30CCDF58533352D">
    <w:name w:val="2C124B43E9544C84A30CCDF58533352D"/>
    <w:rsid w:val="00B718A0"/>
  </w:style>
  <w:style w:type="paragraph" w:customStyle="1" w:styleId="03ED2BF7BE0E4A66915C083FE978D594">
    <w:name w:val="03ED2BF7BE0E4A66915C083FE978D594"/>
    <w:rsid w:val="00B718A0"/>
  </w:style>
  <w:style w:type="paragraph" w:customStyle="1" w:styleId="FAC1B7D9CA1C448D9090393AAF1C9D65">
    <w:name w:val="FAC1B7D9CA1C448D9090393AAF1C9D65"/>
    <w:rsid w:val="00B718A0"/>
  </w:style>
  <w:style w:type="paragraph" w:customStyle="1" w:styleId="1DDC562CBE7A40CD99684AB1A39EF25D">
    <w:name w:val="1DDC562CBE7A40CD99684AB1A39EF25D"/>
    <w:rsid w:val="00B718A0"/>
  </w:style>
  <w:style w:type="paragraph" w:customStyle="1" w:styleId="57B98604540C43E082AB4E68947570B3">
    <w:name w:val="57B98604540C43E082AB4E68947570B3"/>
    <w:rsid w:val="00B718A0"/>
  </w:style>
  <w:style w:type="paragraph" w:customStyle="1" w:styleId="2C511A93646C440EA2DA54415E16D4B9">
    <w:name w:val="2C511A93646C440EA2DA54415E16D4B9"/>
    <w:rsid w:val="00B718A0"/>
  </w:style>
  <w:style w:type="paragraph" w:customStyle="1" w:styleId="B4BF0F1805A34D3195AA7D9F2245E327">
    <w:name w:val="B4BF0F1805A34D3195AA7D9F2245E327"/>
    <w:rsid w:val="00B718A0"/>
  </w:style>
  <w:style w:type="paragraph" w:customStyle="1" w:styleId="7C3C49E6A8FD4FEDB24E17980D8F7C37">
    <w:name w:val="7C3C49E6A8FD4FEDB24E17980D8F7C37"/>
    <w:rsid w:val="00B718A0"/>
  </w:style>
  <w:style w:type="paragraph" w:customStyle="1" w:styleId="11842B113C3A43249FAE896A9438185A">
    <w:name w:val="11842B113C3A43249FAE896A9438185A"/>
    <w:rsid w:val="00B718A0"/>
  </w:style>
  <w:style w:type="paragraph" w:customStyle="1" w:styleId="1B5FDBBBF6A5495684E5987E3C5A3109">
    <w:name w:val="1B5FDBBBF6A5495684E5987E3C5A3109"/>
    <w:rsid w:val="00B718A0"/>
  </w:style>
  <w:style w:type="paragraph" w:customStyle="1" w:styleId="B1D68795F54C4F2A8310632A4469B904">
    <w:name w:val="B1D68795F54C4F2A8310632A4469B904"/>
    <w:rsid w:val="00B718A0"/>
  </w:style>
  <w:style w:type="paragraph" w:customStyle="1" w:styleId="74B939384E7C4B6C91F87B4D48A7DD2B">
    <w:name w:val="74B939384E7C4B6C91F87B4D48A7DD2B"/>
    <w:rsid w:val="00B718A0"/>
  </w:style>
  <w:style w:type="paragraph" w:customStyle="1" w:styleId="FE8F94838D794C288FB108BA7696F2B0">
    <w:name w:val="FE8F94838D794C288FB108BA7696F2B0"/>
    <w:rsid w:val="00B718A0"/>
  </w:style>
  <w:style w:type="paragraph" w:customStyle="1" w:styleId="A36BA340690F49BFA600C52CE4080A46">
    <w:name w:val="A36BA340690F49BFA600C52CE4080A46"/>
    <w:rsid w:val="00B718A0"/>
  </w:style>
  <w:style w:type="paragraph" w:customStyle="1" w:styleId="3D4A6C0D43964BC2BD0B08E46D762AE7">
    <w:name w:val="3D4A6C0D43964BC2BD0B08E46D762AE7"/>
    <w:rsid w:val="00B718A0"/>
  </w:style>
  <w:style w:type="paragraph" w:customStyle="1" w:styleId="CDCDE399F4B840928F3F465E1B7BA9D9">
    <w:name w:val="CDCDE399F4B840928F3F465E1B7BA9D9"/>
    <w:rsid w:val="00B718A0"/>
  </w:style>
  <w:style w:type="paragraph" w:customStyle="1" w:styleId="7A1077CCF9E44BF99A7F61A912126086">
    <w:name w:val="7A1077CCF9E44BF99A7F61A912126086"/>
    <w:rsid w:val="00B718A0"/>
  </w:style>
  <w:style w:type="paragraph" w:customStyle="1" w:styleId="AA0EB4F1F5244B0AA8BD6C446F4703A3">
    <w:name w:val="AA0EB4F1F5244B0AA8BD6C446F4703A3"/>
    <w:rsid w:val="00B718A0"/>
  </w:style>
  <w:style w:type="paragraph" w:customStyle="1" w:styleId="6E575D501875459F8D44EF15AC3077DE">
    <w:name w:val="6E575D501875459F8D44EF15AC3077DE"/>
    <w:rsid w:val="00B718A0"/>
  </w:style>
  <w:style w:type="paragraph" w:customStyle="1" w:styleId="0C8472FBB2FB42FC9C6D6E2A6FABB1DE">
    <w:name w:val="0C8472FBB2FB42FC9C6D6E2A6FABB1DE"/>
    <w:rsid w:val="00B718A0"/>
  </w:style>
  <w:style w:type="paragraph" w:customStyle="1" w:styleId="1C61B8E0F1E549E79B261AAEE0770248">
    <w:name w:val="1C61B8E0F1E549E79B261AAEE0770248"/>
    <w:rsid w:val="00B718A0"/>
  </w:style>
  <w:style w:type="paragraph" w:customStyle="1" w:styleId="A6DBA4F8AF6B48B08BD768AC2FDFF8A6">
    <w:name w:val="A6DBA4F8AF6B48B08BD768AC2FDFF8A6"/>
    <w:rsid w:val="00B718A0"/>
  </w:style>
  <w:style w:type="paragraph" w:customStyle="1" w:styleId="67AB8E683A80449E9889CEFA7A0BEA2D">
    <w:name w:val="67AB8E683A80449E9889CEFA7A0BEA2D"/>
    <w:rsid w:val="00B718A0"/>
  </w:style>
  <w:style w:type="paragraph" w:customStyle="1" w:styleId="3DFC5FF6FE484D968285CD24F944716C">
    <w:name w:val="3DFC5FF6FE484D968285CD24F944716C"/>
    <w:rsid w:val="00B718A0"/>
  </w:style>
  <w:style w:type="paragraph" w:customStyle="1" w:styleId="EA3E404021134088BB7299AE0FDBBB91">
    <w:name w:val="EA3E404021134088BB7299AE0FDBBB91"/>
    <w:rsid w:val="00B718A0"/>
  </w:style>
  <w:style w:type="paragraph" w:customStyle="1" w:styleId="5784D1410523451D988DD6B9E26690CA">
    <w:name w:val="5784D1410523451D988DD6B9E26690CA"/>
    <w:rsid w:val="00B718A0"/>
  </w:style>
  <w:style w:type="paragraph" w:customStyle="1" w:styleId="BC48C594C82047E49B3C6196A9842F56">
    <w:name w:val="BC48C594C82047E49B3C6196A9842F56"/>
    <w:rsid w:val="00B718A0"/>
  </w:style>
  <w:style w:type="paragraph" w:customStyle="1" w:styleId="B804A0D9829E4E3B938538D36AD889D7">
    <w:name w:val="B804A0D9829E4E3B938538D36AD889D7"/>
    <w:rsid w:val="00B718A0"/>
  </w:style>
  <w:style w:type="paragraph" w:customStyle="1" w:styleId="09B4BBB5EAB040E29D03249B75B763BD">
    <w:name w:val="09B4BBB5EAB040E29D03249B75B763BD"/>
    <w:rsid w:val="00B718A0"/>
  </w:style>
  <w:style w:type="paragraph" w:customStyle="1" w:styleId="5F128DCB0B214D2F9088B8CCBA0B69F9">
    <w:name w:val="5F128DCB0B214D2F9088B8CCBA0B69F9"/>
    <w:rsid w:val="00B718A0"/>
  </w:style>
  <w:style w:type="paragraph" w:customStyle="1" w:styleId="F97FECAC14EB40008438D7AEC43D9B42">
    <w:name w:val="F97FECAC14EB40008438D7AEC43D9B42"/>
    <w:rsid w:val="00B718A0"/>
  </w:style>
  <w:style w:type="paragraph" w:customStyle="1" w:styleId="5847A9B5C7634BD793CA7D968D0BD29E">
    <w:name w:val="5847A9B5C7634BD793CA7D968D0BD29E"/>
    <w:rsid w:val="00B718A0"/>
  </w:style>
  <w:style w:type="paragraph" w:customStyle="1" w:styleId="E8A17EA595374AF0AFF25D7BADDB278F">
    <w:name w:val="E8A17EA595374AF0AFF25D7BADDB278F"/>
    <w:rsid w:val="00B718A0"/>
  </w:style>
  <w:style w:type="paragraph" w:customStyle="1" w:styleId="EBFB5518A6524A7BB916FA0AC0F2562A">
    <w:name w:val="EBFB5518A6524A7BB916FA0AC0F2562A"/>
    <w:rsid w:val="00B718A0"/>
  </w:style>
  <w:style w:type="paragraph" w:customStyle="1" w:styleId="71BB5A17D94849F4A4D43F9B752EF2DE">
    <w:name w:val="71BB5A17D94849F4A4D43F9B752EF2DE"/>
    <w:rsid w:val="00B718A0"/>
  </w:style>
  <w:style w:type="paragraph" w:customStyle="1" w:styleId="C206A183D0B0458B97B2A64205B2E58B">
    <w:name w:val="C206A183D0B0458B97B2A64205B2E58B"/>
    <w:rsid w:val="00B718A0"/>
  </w:style>
  <w:style w:type="paragraph" w:customStyle="1" w:styleId="9C59C01F2A4F4FC584FC3122C1E5CBA9">
    <w:name w:val="9C59C01F2A4F4FC584FC3122C1E5CBA9"/>
    <w:rsid w:val="00B718A0"/>
  </w:style>
  <w:style w:type="paragraph" w:customStyle="1" w:styleId="6612437CBE274CABA27FDD5D1DD18706">
    <w:name w:val="6612437CBE274CABA27FDD5D1DD18706"/>
    <w:rsid w:val="00B718A0"/>
  </w:style>
  <w:style w:type="paragraph" w:customStyle="1" w:styleId="148855D26E8C4A2393D1F5AE6A68E6C1">
    <w:name w:val="148855D26E8C4A2393D1F5AE6A68E6C1"/>
    <w:rsid w:val="00B718A0"/>
  </w:style>
  <w:style w:type="paragraph" w:customStyle="1" w:styleId="F6C4907FBB584142BD47277810F062ED">
    <w:name w:val="F6C4907FBB584142BD47277810F062ED"/>
    <w:rsid w:val="00B718A0"/>
  </w:style>
  <w:style w:type="paragraph" w:customStyle="1" w:styleId="4625825175C04FB8A9B09478E4DDA845">
    <w:name w:val="4625825175C04FB8A9B09478E4DDA845"/>
    <w:rsid w:val="00B718A0"/>
  </w:style>
  <w:style w:type="paragraph" w:customStyle="1" w:styleId="BDD85EA8C7EF4624B4E3550842797E0B">
    <w:name w:val="BDD85EA8C7EF4624B4E3550842797E0B"/>
    <w:rsid w:val="00B718A0"/>
  </w:style>
  <w:style w:type="paragraph" w:customStyle="1" w:styleId="667CF8CCF1D247C3A222BAD1904B59E6">
    <w:name w:val="667CF8CCF1D247C3A222BAD1904B59E6"/>
    <w:rsid w:val="00B718A0"/>
  </w:style>
  <w:style w:type="paragraph" w:customStyle="1" w:styleId="8A7F7DD9C20E498CB94A836933E48B7F">
    <w:name w:val="8A7F7DD9C20E498CB94A836933E48B7F"/>
    <w:rsid w:val="00B718A0"/>
  </w:style>
  <w:style w:type="paragraph" w:customStyle="1" w:styleId="2BA5111E68DD480BBAF01350F4E1B919">
    <w:name w:val="2BA5111E68DD480BBAF01350F4E1B919"/>
    <w:rsid w:val="00B718A0"/>
  </w:style>
  <w:style w:type="paragraph" w:customStyle="1" w:styleId="083E80238B474264909649FFFE738400">
    <w:name w:val="083E80238B474264909649FFFE738400"/>
    <w:rsid w:val="00B718A0"/>
  </w:style>
  <w:style w:type="paragraph" w:customStyle="1" w:styleId="75AD6F345D784D5AB6E1FAA8FE05CBE2">
    <w:name w:val="75AD6F345D784D5AB6E1FAA8FE05CBE2"/>
    <w:rsid w:val="00B718A0"/>
  </w:style>
  <w:style w:type="paragraph" w:customStyle="1" w:styleId="18676ECDC9CD4AE3BA06EDAD522AFC01">
    <w:name w:val="18676ECDC9CD4AE3BA06EDAD522AFC01"/>
    <w:rsid w:val="00B718A0"/>
  </w:style>
  <w:style w:type="paragraph" w:customStyle="1" w:styleId="A7E1B98C74D54CAA83D0DF7A42467EDE">
    <w:name w:val="A7E1B98C74D54CAA83D0DF7A42467EDE"/>
    <w:rsid w:val="00B718A0"/>
  </w:style>
  <w:style w:type="paragraph" w:customStyle="1" w:styleId="B4FBAD17138A4793A783C2EC31E95DC6">
    <w:name w:val="B4FBAD17138A4793A783C2EC31E95DC6"/>
    <w:rsid w:val="00B718A0"/>
  </w:style>
  <w:style w:type="paragraph" w:customStyle="1" w:styleId="49A581851C5A472CB6DA6FC6BDA4998F">
    <w:name w:val="49A581851C5A472CB6DA6FC6BDA4998F"/>
    <w:rsid w:val="00B718A0"/>
  </w:style>
  <w:style w:type="paragraph" w:customStyle="1" w:styleId="F2544F00736F46559FB61A73BA0DADD7">
    <w:name w:val="F2544F00736F46559FB61A73BA0DADD7"/>
    <w:rsid w:val="00B718A0"/>
  </w:style>
  <w:style w:type="paragraph" w:customStyle="1" w:styleId="51E7193200424CA1BC33B0D20ED6A082">
    <w:name w:val="51E7193200424CA1BC33B0D20ED6A082"/>
    <w:rsid w:val="00B718A0"/>
  </w:style>
  <w:style w:type="paragraph" w:customStyle="1" w:styleId="A089821AFA1F46618A3FD18FB2B81512">
    <w:name w:val="A089821AFA1F46618A3FD18FB2B81512"/>
    <w:rsid w:val="00B718A0"/>
  </w:style>
  <w:style w:type="paragraph" w:customStyle="1" w:styleId="F5C6C340102042DCAD3FC01CCFDFD389">
    <w:name w:val="F5C6C340102042DCAD3FC01CCFDFD389"/>
    <w:rsid w:val="00B718A0"/>
  </w:style>
  <w:style w:type="paragraph" w:customStyle="1" w:styleId="E53B959592924622B44EFB4C9B49CC8D">
    <w:name w:val="E53B959592924622B44EFB4C9B49CC8D"/>
    <w:rsid w:val="00B718A0"/>
  </w:style>
  <w:style w:type="paragraph" w:customStyle="1" w:styleId="5110513643F948BB89E3087E6DADCE5D">
    <w:name w:val="5110513643F948BB89E3087E6DADCE5D"/>
    <w:rsid w:val="00B718A0"/>
  </w:style>
  <w:style w:type="paragraph" w:customStyle="1" w:styleId="55DF63090246466D893AE7A84E696997">
    <w:name w:val="55DF63090246466D893AE7A84E696997"/>
    <w:rsid w:val="00B718A0"/>
  </w:style>
  <w:style w:type="paragraph" w:customStyle="1" w:styleId="8836692D9EC647D3BE089674A122E0CC">
    <w:name w:val="8836692D9EC647D3BE089674A122E0CC"/>
    <w:rsid w:val="00B718A0"/>
  </w:style>
  <w:style w:type="paragraph" w:customStyle="1" w:styleId="E2854DBE0A7A42D8B6B26BD744E887CF">
    <w:name w:val="E2854DBE0A7A42D8B6B26BD744E887CF"/>
    <w:rsid w:val="00B718A0"/>
  </w:style>
  <w:style w:type="paragraph" w:customStyle="1" w:styleId="87721D3625BF477C9E9999492000F74A">
    <w:name w:val="87721D3625BF477C9E9999492000F74A"/>
    <w:rsid w:val="00B718A0"/>
  </w:style>
  <w:style w:type="paragraph" w:customStyle="1" w:styleId="53AD49CE7741455997A56CD4B8486403">
    <w:name w:val="53AD49CE7741455997A56CD4B8486403"/>
    <w:rsid w:val="00B718A0"/>
  </w:style>
  <w:style w:type="paragraph" w:customStyle="1" w:styleId="F97D4BBE35F34E46BEEDF41CB6C5EF62">
    <w:name w:val="F97D4BBE35F34E46BEEDF41CB6C5EF62"/>
    <w:rsid w:val="00B718A0"/>
  </w:style>
  <w:style w:type="paragraph" w:customStyle="1" w:styleId="2F7F4308A1B841EB894B5DB420A4534E">
    <w:name w:val="2F7F4308A1B841EB894B5DB420A4534E"/>
    <w:rsid w:val="00B718A0"/>
  </w:style>
  <w:style w:type="paragraph" w:customStyle="1" w:styleId="3A5F4C434FE9400B9F5C1C14ED4B1D1E">
    <w:name w:val="3A5F4C434FE9400B9F5C1C14ED4B1D1E"/>
    <w:rsid w:val="00B718A0"/>
  </w:style>
  <w:style w:type="paragraph" w:customStyle="1" w:styleId="3EAE6641E12D4E06BDE06DAD41381804">
    <w:name w:val="3EAE6641E12D4E06BDE06DAD41381804"/>
    <w:rsid w:val="00B718A0"/>
  </w:style>
  <w:style w:type="paragraph" w:customStyle="1" w:styleId="8E2A0F5153524D2EB257C5B618EA1A9A">
    <w:name w:val="8E2A0F5153524D2EB257C5B618EA1A9A"/>
    <w:rsid w:val="00B718A0"/>
  </w:style>
  <w:style w:type="paragraph" w:customStyle="1" w:styleId="0A79033A79D3406CBE8AA8D5393ABF22">
    <w:name w:val="0A79033A79D3406CBE8AA8D5393ABF22"/>
    <w:rsid w:val="00B718A0"/>
  </w:style>
  <w:style w:type="paragraph" w:customStyle="1" w:styleId="A3BEAC6EB9824469AC75A2CF45BAC9CC">
    <w:name w:val="A3BEAC6EB9824469AC75A2CF45BAC9CC"/>
    <w:rsid w:val="00B718A0"/>
  </w:style>
  <w:style w:type="paragraph" w:customStyle="1" w:styleId="89E45951B6474446BFDDEEA657090F8F">
    <w:name w:val="89E45951B6474446BFDDEEA657090F8F"/>
    <w:rsid w:val="00B718A0"/>
  </w:style>
  <w:style w:type="paragraph" w:customStyle="1" w:styleId="4210EECBC7A747B486D3C99265DAF6C1">
    <w:name w:val="4210EECBC7A747B486D3C99265DAF6C1"/>
    <w:rsid w:val="00B718A0"/>
  </w:style>
  <w:style w:type="paragraph" w:customStyle="1" w:styleId="607B2D3CB4504C33A16FD88CBD2C8022">
    <w:name w:val="607B2D3CB4504C33A16FD88CBD2C8022"/>
    <w:rsid w:val="00B718A0"/>
  </w:style>
  <w:style w:type="paragraph" w:customStyle="1" w:styleId="965514E97E014082B8BE1065130C346E">
    <w:name w:val="965514E97E014082B8BE1065130C346E"/>
    <w:rsid w:val="00B718A0"/>
  </w:style>
  <w:style w:type="paragraph" w:customStyle="1" w:styleId="F05FEEA6AF104A40A33DBDF266F8917F">
    <w:name w:val="F05FEEA6AF104A40A33DBDF266F8917F"/>
    <w:rsid w:val="00B718A0"/>
  </w:style>
  <w:style w:type="paragraph" w:customStyle="1" w:styleId="8CFAE8123C894D29A464984B120EC80D">
    <w:name w:val="8CFAE8123C894D29A464984B120EC80D"/>
    <w:rsid w:val="00B718A0"/>
  </w:style>
  <w:style w:type="paragraph" w:customStyle="1" w:styleId="DB538221156C4A72AA34F2C3F5DAA92E">
    <w:name w:val="DB538221156C4A72AA34F2C3F5DAA92E"/>
    <w:rsid w:val="00B718A0"/>
  </w:style>
  <w:style w:type="paragraph" w:customStyle="1" w:styleId="66C6F082B913467F86867D0828DF65FA">
    <w:name w:val="66C6F082B913467F86867D0828DF65FA"/>
    <w:rsid w:val="00B718A0"/>
  </w:style>
  <w:style w:type="paragraph" w:customStyle="1" w:styleId="0B9E58675B2A44FEAB56BE074E5E7417">
    <w:name w:val="0B9E58675B2A44FEAB56BE074E5E7417"/>
    <w:rsid w:val="00B718A0"/>
  </w:style>
  <w:style w:type="paragraph" w:customStyle="1" w:styleId="1F19B994542747A7A6DCFEDB26C584B2">
    <w:name w:val="1F19B994542747A7A6DCFEDB26C584B2"/>
    <w:rsid w:val="00B718A0"/>
  </w:style>
  <w:style w:type="paragraph" w:customStyle="1" w:styleId="883C6EA3EFD2493DA9CF479912C175A3">
    <w:name w:val="883C6EA3EFD2493DA9CF479912C175A3"/>
    <w:rsid w:val="00B718A0"/>
  </w:style>
  <w:style w:type="paragraph" w:customStyle="1" w:styleId="015444381B0C49ACBB5EDBE0A238B325">
    <w:name w:val="015444381B0C49ACBB5EDBE0A238B325"/>
    <w:rsid w:val="00B718A0"/>
  </w:style>
  <w:style w:type="paragraph" w:customStyle="1" w:styleId="7368373F0CB342469D7083E856042A65">
    <w:name w:val="7368373F0CB342469D7083E856042A65"/>
    <w:rsid w:val="00B718A0"/>
  </w:style>
  <w:style w:type="paragraph" w:customStyle="1" w:styleId="290ECBECFBCE4B7CB61A8C6E0055E02B">
    <w:name w:val="290ECBECFBCE4B7CB61A8C6E0055E02B"/>
    <w:rsid w:val="00B718A0"/>
  </w:style>
  <w:style w:type="paragraph" w:customStyle="1" w:styleId="ECD1F6A748064E109E549FD0A08AE151">
    <w:name w:val="ECD1F6A748064E109E549FD0A08AE151"/>
    <w:rsid w:val="00B718A0"/>
  </w:style>
  <w:style w:type="paragraph" w:customStyle="1" w:styleId="15E440707C7E4187816758CD84E676C4">
    <w:name w:val="15E440707C7E4187816758CD84E676C4"/>
    <w:rsid w:val="00B718A0"/>
  </w:style>
  <w:style w:type="paragraph" w:customStyle="1" w:styleId="B460C34E0EF7435EB1D9DE6F94C777BC">
    <w:name w:val="B460C34E0EF7435EB1D9DE6F94C777BC"/>
    <w:rsid w:val="00B718A0"/>
  </w:style>
  <w:style w:type="paragraph" w:customStyle="1" w:styleId="62751903959142F7A6B748436A914988">
    <w:name w:val="62751903959142F7A6B748436A914988"/>
    <w:rsid w:val="00B718A0"/>
  </w:style>
  <w:style w:type="paragraph" w:customStyle="1" w:styleId="BB45A014DD3B4D458074179DC30CD724">
    <w:name w:val="BB45A014DD3B4D458074179DC30CD724"/>
    <w:rsid w:val="00B718A0"/>
  </w:style>
  <w:style w:type="paragraph" w:customStyle="1" w:styleId="FCF0906EC326415E99C3057A255E84B6">
    <w:name w:val="FCF0906EC326415E99C3057A255E84B6"/>
    <w:rsid w:val="00B718A0"/>
  </w:style>
  <w:style w:type="paragraph" w:customStyle="1" w:styleId="4422BAB9864542F9B38314EF8E26A055">
    <w:name w:val="4422BAB9864542F9B38314EF8E26A055"/>
    <w:rsid w:val="00B718A0"/>
  </w:style>
  <w:style w:type="paragraph" w:customStyle="1" w:styleId="5C671217629C486496D8246E89AC8DA9">
    <w:name w:val="5C671217629C486496D8246E89AC8DA9"/>
    <w:rsid w:val="00B718A0"/>
  </w:style>
  <w:style w:type="paragraph" w:customStyle="1" w:styleId="51DABF59BAAC48A29A934DC82292F8C5">
    <w:name w:val="51DABF59BAAC48A29A934DC82292F8C5"/>
    <w:rsid w:val="00B718A0"/>
  </w:style>
  <w:style w:type="paragraph" w:customStyle="1" w:styleId="36748C47B3C14680A73876BD8EE23BB6">
    <w:name w:val="36748C47B3C14680A73876BD8EE23BB6"/>
    <w:rsid w:val="00B718A0"/>
  </w:style>
  <w:style w:type="paragraph" w:customStyle="1" w:styleId="E0C7E7B6FF364FC2B5625DA176811547">
    <w:name w:val="E0C7E7B6FF364FC2B5625DA176811547"/>
    <w:rsid w:val="00B718A0"/>
  </w:style>
  <w:style w:type="paragraph" w:customStyle="1" w:styleId="2EC04696F4484DA69C139B953CC0F6F6">
    <w:name w:val="2EC04696F4484DA69C139B953CC0F6F6"/>
    <w:rsid w:val="00B718A0"/>
  </w:style>
  <w:style w:type="paragraph" w:customStyle="1" w:styleId="1F2DDD7FB6AD4D108D285366DCE0477D">
    <w:name w:val="1F2DDD7FB6AD4D108D285366DCE0477D"/>
    <w:rsid w:val="00B718A0"/>
  </w:style>
  <w:style w:type="paragraph" w:customStyle="1" w:styleId="74DAAB21BB7542C7903657251E76E0FA">
    <w:name w:val="74DAAB21BB7542C7903657251E76E0FA"/>
    <w:rsid w:val="00B718A0"/>
  </w:style>
  <w:style w:type="paragraph" w:customStyle="1" w:styleId="4EAE313BCF5F48C4AD7D089415432292">
    <w:name w:val="4EAE313BCF5F48C4AD7D089415432292"/>
    <w:rsid w:val="00B718A0"/>
  </w:style>
  <w:style w:type="paragraph" w:customStyle="1" w:styleId="CA29DFC3455A4CCB8B245F1DFA392D00">
    <w:name w:val="CA29DFC3455A4CCB8B245F1DFA392D00"/>
    <w:rsid w:val="00B718A0"/>
  </w:style>
  <w:style w:type="paragraph" w:customStyle="1" w:styleId="A126B2CB1021408581DF8549C1E07D52">
    <w:name w:val="A126B2CB1021408581DF8549C1E07D52"/>
    <w:rsid w:val="00B718A0"/>
  </w:style>
  <w:style w:type="paragraph" w:customStyle="1" w:styleId="B658DAF3301B460097CDFE54A8520CAD">
    <w:name w:val="B658DAF3301B460097CDFE54A8520CAD"/>
    <w:rsid w:val="00B718A0"/>
  </w:style>
  <w:style w:type="paragraph" w:customStyle="1" w:styleId="052ED9D362DF4AD0A7AF38969FE4D86D">
    <w:name w:val="052ED9D362DF4AD0A7AF38969FE4D86D"/>
    <w:rsid w:val="00B718A0"/>
  </w:style>
  <w:style w:type="paragraph" w:customStyle="1" w:styleId="2D5223B1866548ACA487CE4D3F039174">
    <w:name w:val="2D5223B1866548ACA487CE4D3F039174"/>
    <w:rsid w:val="00B718A0"/>
  </w:style>
  <w:style w:type="paragraph" w:customStyle="1" w:styleId="769130465F504698BFDF9D4306FE77A1">
    <w:name w:val="769130465F504698BFDF9D4306FE77A1"/>
    <w:rsid w:val="00B718A0"/>
  </w:style>
  <w:style w:type="paragraph" w:customStyle="1" w:styleId="3ACFBA9F09AA480992925E177876DD49">
    <w:name w:val="3ACFBA9F09AA480992925E177876DD49"/>
    <w:rsid w:val="00B718A0"/>
  </w:style>
  <w:style w:type="paragraph" w:customStyle="1" w:styleId="EF64FC3AD88F440EA4413B80BCB75939">
    <w:name w:val="EF64FC3AD88F440EA4413B80BCB75939"/>
    <w:rsid w:val="00B718A0"/>
  </w:style>
  <w:style w:type="paragraph" w:customStyle="1" w:styleId="A4A1E372AAE041B99735ABB21DDA5ED2">
    <w:name w:val="A4A1E372AAE041B99735ABB21DDA5ED2"/>
    <w:rsid w:val="00B718A0"/>
  </w:style>
  <w:style w:type="paragraph" w:customStyle="1" w:styleId="D02575D1F79D4EB99E40A92EB8CFD18C">
    <w:name w:val="D02575D1F79D4EB99E40A92EB8CFD18C"/>
    <w:rsid w:val="00B718A0"/>
  </w:style>
  <w:style w:type="paragraph" w:customStyle="1" w:styleId="4AF4CC7F43EF425DAC8CE6534FCC1C58">
    <w:name w:val="4AF4CC7F43EF425DAC8CE6534FCC1C58"/>
    <w:rsid w:val="00B718A0"/>
  </w:style>
  <w:style w:type="paragraph" w:customStyle="1" w:styleId="102A5931C275431CBF5FA9E24C71270F">
    <w:name w:val="102A5931C275431CBF5FA9E24C71270F"/>
    <w:rsid w:val="00B718A0"/>
  </w:style>
  <w:style w:type="paragraph" w:customStyle="1" w:styleId="0B90E10F3BFE461D83701D0C43D95541">
    <w:name w:val="0B90E10F3BFE461D83701D0C43D95541"/>
    <w:rsid w:val="00B718A0"/>
  </w:style>
  <w:style w:type="paragraph" w:customStyle="1" w:styleId="1B23EE1EC4CA44BBA98148A4D554325F">
    <w:name w:val="1B23EE1EC4CA44BBA98148A4D554325F"/>
    <w:rsid w:val="00B718A0"/>
  </w:style>
  <w:style w:type="paragraph" w:customStyle="1" w:styleId="0B049B18034240EF9BEBCB9EFD5D26C5">
    <w:name w:val="0B049B18034240EF9BEBCB9EFD5D26C5"/>
    <w:rsid w:val="00B718A0"/>
  </w:style>
  <w:style w:type="paragraph" w:customStyle="1" w:styleId="4AE1C270ED2F4BE5B5ACF99C2659631F">
    <w:name w:val="4AE1C270ED2F4BE5B5ACF99C2659631F"/>
    <w:rsid w:val="00B718A0"/>
  </w:style>
  <w:style w:type="paragraph" w:customStyle="1" w:styleId="1C42923479854BCBBF242FAAC6B8F2EC">
    <w:name w:val="1C42923479854BCBBF242FAAC6B8F2EC"/>
    <w:rsid w:val="00B718A0"/>
  </w:style>
  <w:style w:type="paragraph" w:customStyle="1" w:styleId="CC65BEE11BE142DD877A6F5E3E58EB2B">
    <w:name w:val="CC65BEE11BE142DD877A6F5E3E58EB2B"/>
    <w:rsid w:val="00B718A0"/>
  </w:style>
  <w:style w:type="paragraph" w:customStyle="1" w:styleId="F5004B5E6054434FB3D782A67056E601">
    <w:name w:val="F5004B5E6054434FB3D782A67056E601"/>
    <w:rsid w:val="00B718A0"/>
  </w:style>
  <w:style w:type="paragraph" w:customStyle="1" w:styleId="351EB615E8A74FF58528232BC1FECF9B">
    <w:name w:val="351EB615E8A74FF58528232BC1FECF9B"/>
    <w:rsid w:val="00B718A0"/>
  </w:style>
  <w:style w:type="paragraph" w:customStyle="1" w:styleId="44D07AA0831A4018982B960DC61FD32B">
    <w:name w:val="44D07AA0831A4018982B960DC61FD32B"/>
    <w:rsid w:val="00B718A0"/>
  </w:style>
  <w:style w:type="paragraph" w:customStyle="1" w:styleId="A6DE1DE520EB4407A7E88593822FE932">
    <w:name w:val="A6DE1DE520EB4407A7E88593822FE932"/>
    <w:rsid w:val="00B718A0"/>
  </w:style>
  <w:style w:type="paragraph" w:customStyle="1" w:styleId="DE0491BCA8D04D9591E5964AF55A205F">
    <w:name w:val="DE0491BCA8D04D9591E5964AF55A205F"/>
    <w:rsid w:val="00B718A0"/>
  </w:style>
  <w:style w:type="paragraph" w:customStyle="1" w:styleId="FD5D59C78BBE42E8BC9DAB8CD2B2382C">
    <w:name w:val="FD5D59C78BBE42E8BC9DAB8CD2B2382C"/>
    <w:rsid w:val="00B718A0"/>
  </w:style>
  <w:style w:type="paragraph" w:customStyle="1" w:styleId="52D3681796964F2094CC78594E4CBFF3">
    <w:name w:val="52D3681796964F2094CC78594E4CBFF3"/>
    <w:rsid w:val="00B718A0"/>
  </w:style>
  <w:style w:type="paragraph" w:customStyle="1" w:styleId="369BD8775C674295825A7F1E79824833">
    <w:name w:val="369BD8775C674295825A7F1E79824833"/>
    <w:rsid w:val="00B718A0"/>
  </w:style>
  <w:style w:type="paragraph" w:customStyle="1" w:styleId="0A96012111914C76A75AFD093E8F48F6">
    <w:name w:val="0A96012111914C76A75AFD093E8F48F6"/>
    <w:rsid w:val="00B718A0"/>
  </w:style>
  <w:style w:type="paragraph" w:customStyle="1" w:styleId="4E5EF50275F44C81B4F542B1F6470539">
    <w:name w:val="4E5EF50275F44C81B4F542B1F6470539"/>
    <w:rsid w:val="00B718A0"/>
  </w:style>
  <w:style w:type="paragraph" w:customStyle="1" w:styleId="4C683D755E634EF191460FED64282756">
    <w:name w:val="4C683D755E634EF191460FED64282756"/>
    <w:rsid w:val="00B718A0"/>
  </w:style>
  <w:style w:type="paragraph" w:customStyle="1" w:styleId="A09C182C5ED6497CB61A3625259B219D">
    <w:name w:val="A09C182C5ED6497CB61A3625259B219D"/>
    <w:rsid w:val="00B718A0"/>
  </w:style>
  <w:style w:type="paragraph" w:customStyle="1" w:styleId="FF66E3B974044DA18FFA68DD6634657E">
    <w:name w:val="FF66E3B974044DA18FFA68DD6634657E"/>
    <w:rsid w:val="00B718A0"/>
  </w:style>
  <w:style w:type="paragraph" w:customStyle="1" w:styleId="F195A13AED41451396441FF8F43B732E">
    <w:name w:val="F195A13AED41451396441FF8F43B732E"/>
    <w:rsid w:val="00B718A0"/>
  </w:style>
  <w:style w:type="paragraph" w:customStyle="1" w:styleId="92323E215FB9412399DF250DEEE06AC9">
    <w:name w:val="92323E215FB9412399DF250DEEE06AC9"/>
    <w:rsid w:val="00B718A0"/>
  </w:style>
  <w:style w:type="paragraph" w:customStyle="1" w:styleId="02BADBEB6F0B437F9E1CA2668C802DA3">
    <w:name w:val="02BADBEB6F0B437F9E1CA2668C802DA3"/>
    <w:rsid w:val="00B718A0"/>
  </w:style>
  <w:style w:type="paragraph" w:customStyle="1" w:styleId="BAA1238EBD5C4BDCAF562D2B5B922293">
    <w:name w:val="BAA1238EBD5C4BDCAF562D2B5B922293"/>
    <w:rsid w:val="00B718A0"/>
  </w:style>
  <w:style w:type="paragraph" w:customStyle="1" w:styleId="8AE54D02DC244FC6ADA9D617EB4B3389">
    <w:name w:val="8AE54D02DC244FC6ADA9D617EB4B3389"/>
    <w:rsid w:val="00B718A0"/>
  </w:style>
  <w:style w:type="paragraph" w:customStyle="1" w:styleId="CD45132227B447A280B32BEB80A21153">
    <w:name w:val="CD45132227B447A280B32BEB80A21153"/>
    <w:rsid w:val="00B718A0"/>
  </w:style>
  <w:style w:type="paragraph" w:customStyle="1" w:styleId="972AB4436E8948CBA3C0E4D798652B1A">
    <w:name w:val="972AB4436E8948CBA3C0E4D798652B1A"/>
    <w:rsid w:val="00B718A0"/>
  </w:style>
  <w:style w:type="paragraph" w:customStyle="1" w:styleId="7A8477CE1F6D420294F305472CF5FC5B">
    <w:name w:val="7A8477CE1F6D420294F305472CF5FC5B"/>
    <w:rsid w:val="00B718A0"/>
  </w:style>
  <w:style w:type="paragraph" w:customStyle="1" w:styleId="513574AB6A8540C0BB2AB982B10AD0DC">
    <w:name w:val="513574AB6A8540C0BB2AB982B10AD0DC"/>
    <w:rsid w:val="00B718A0"/>
  </w:style>
  <w:style w:type="paragraph" w:customStyle="1" w:styleId="B5965465611C42DE9AA44D4F7870D9B3">
    <w:name w:val="B5965465611C42DE9AA44D4F7870D9B3"/>
    <w:rsid w:val="00B718A0"/>
  </w:style>
  <w:style w:type="paragraph" w:customStyle="1" w:styleId="B534BC5A84904E5791FF0D1C38093B8C">
    <w:name w:val="B534BC5A84904E5791FF0D1C38093B8C"/>
    <w:rsid w:val="00B718A0"/>
  </w:style>
  <w:style w:type="paragraph" w:customStyle="1" w:styleId="27999F6361DA4A42A7850DE094122923">
    <w:name w:val="27999F6361DA4A42A7850DE094122923"/>
    <w:rsid w:val="00B718A0"/>
  </w:style>
  <w:style w:type="paragraph" w:customStyle="1" w:styleId="F2C5DFD4B6664132ADF99D8C51885949">
    <w:name w:val="F2C5DFD4B6664132ADF99D8C51885949"/>
    <w:rsid w:val="00B718A0"/>
  </w:style>
  <w:style w:type="paragraph" w:customStyle="1" w:styleId="3951F75A0A654758B04658D5997BA233">
    <w:name w:val="3951F75A0A654758B04658D5997BA233"/>
    <w:rsid w:val="00B718A0"/>
  </w:style>
  <w:style w:type="paragraph" w:customStyle="1" w:styleId="764E3B39D47C4A06AF52FFE04F7BBE2D">
    <w:name w:val="764E3B39D47C4A06AF52FFE04F7BBE2D"/>
    <w:rsid w:val="00B718A0"/>
  </w:style>
  <w:style w:type="paragraph" w:customStyle="1" w:styleId="A41C08C1F0DD4CC29AF1C17D9EC8C767">
    <w:name w:val="A41C08C1F0DD4CC29AF1C17D9EC8C767"/>
    <w:rsid w:val="00B718A0"/>
  </w:style>
  <w:style w:type="paragraph" w:customStyle="1" w:styleId="F75DE3AA9F29431AB050A9AA85EFF82E">
    <w:name w:val="F75DE3AA9F29431AB050A9AA85EFF82E"/>
    <w:rsid w:val="00B718A0"/>
  </w:style>
  <w:style w:type="paragraph" w:customStyle="1" w:styleId="7110A8AC91124F3CA84DC43C17367420">
    <w:name w:val="7110A8AC91124F3CA84DC43C17367420"/>
    <w:rsid w:val="00B718A0"/>
  </w:style>
  <w:style w:type="paragraph" w:customStyle="1" w:styleId="9577EBC2CB764724ADBEEC5539AB1BC5">
    <w:name w:val="9577EBC2CB764724ADBEEC5539AB1BC5"/>
    <w:rsid w:val="00B718A0"/>
  </w:style>
  <w:style w:type="paragraph" w:customStyle="1" w:styleId="393F405A32234F79BDADEB41247597A4">
    <w:name w:val="393F405A32234F79BDADEB41247597A4"/>
    <w:rsid w:val="00B718A0"/>
  </w:style>
  <w:style w:type="paragraph" w:customStyle="1" w:styleId="06BCD60E8EC24A049430C0882681558C">
    <w:name w:val="06BCD60E8EC24A049430C0882681558C"/>
    <w:rsid w:val="00B718A0"/>
  </w:style>
  <w:style w:type="paragraph" w:customStyle="1" w:styleId="AF209D4AB7654ED99378A35FE70639BD">
    <w:name w:val="AF209D4AB7654ED99378A35FE70639BD"/>
    <w:rsid w:val="00B718A0"/>
  </w:style>
  <w:style w:type="paragraph" w:customStyle="1" w:styleId="70CD699DAD0249749ED377D9829C5E7F">
    <w:name w:val="70CD699DAD0249749ED377D9829C5E7F"/>
    <w:rsid w:val="00B718A0"/>
  </w:style>
  <w:style w:type="paragraph" w:customStyle="1" w:styleId="258E94AFFEE644C89DFF41FDF559E20B">
    <w:name w:val="258E94AFFEE644C89DFF41FDF559E20B"/>
    <w:rsid w:val="00B718A0"/>
  </w:style>
  <w:style w:type="paragraph" w:customStyle="1" w:styleId="5F0769943D744D0490DDBF50318785E5">
    <w:name w:val="5F0769943D744D0490DDBF50318785E5"/>
    <w:rsid w:val="00B718A0"/>
  </w:style>
  <w:style w:type="paragraph" w:customStyle="1" w:styleId="287356EE4E88464BAFB730334AEDF677">
    <w:name w:val="287356EE4E88464BAFB730334AEDF677"/>
    <w:rsid w:val="00B718A0"/>
  </w:style>
  <w:style w:type="paragraph" w:customStyle="1" w:styleId="C0E1A19F86554220BE5C335F1455FB57">
    <w:name w:val="C0E1A19F86554220BE5C335F1455FB57"/>
    <w:rsid w:val="00B718A0"/>
  </w:style>
  <w:style w:type="paragraph" w:customStyle="1" w:styleId="A820A8B9C79C44F1B3016E514A99901E">
    <w:name w:val="A820A8B9C79C44F1B3016E514A99901E"/>
    <w:rsid w:val="00B718A0"/>
  </w:style>
  <w:style w:type="paragraph" w:customStyle="1" w:styleId="59AD298F286640BD93BE196F796100BC">
    <w:name w:val="59AD298F286640BD93BE196F796100BC"/>
    <w:rsid w:val="00B718A0"/>
  </w:style>
  <w:style w:type="paragraph" w:customStyle="1" w:styleId="3C91F144146B4DA79779F7D404D096C7">
    <w:name w:val="3C91F144146B4DA79779F7D404D096C7"/>
    <w:rsid w:val="00B718A0"/>
  </w:style>
  <w:style w:type="paragraph" w:customStyle="1" w:styleId="EE0227B694F34B79A6C33E58EF0C909B">
    <w:name w:val="EE0227B694F34B79A6C33E58EF0C909B"/>
    <w:rsid w:val="00B718A0"/>
  </w:style>
  <w:style w:type="paragraph" w:customStyle="1" w:styleId="6DA8772ED6B3447AABD1CDB2DF7A0570">
    <w:name w:val="6DA8772ED6B3447AABD1CDB2DF7A0570"/>
    <w:rsid w:val="00B718A0"/>
  </w:style>
  <w:style w:type="paragraph" w:customStyle="1" w:styleId="7E9A4B5B645E4012B96F5D39620B3F38">
    <w:name w:val="7E9A4B5B645E4012B96F5D39620B3F38"/>
    <w:rsid w:val="00B718A0"/>
  </w:style>
  <w:style w:type="paragraph" w:customStyle="1" w:styleId="5B1E31290A2040469575525C96B672E9">
    <w:name w:val="5B1E31290A2040469575525C96B672E9"/>
    <w:rsid w:val="00B718A0"/>
  </w:style>
  <w:style w:type="paragraph" w:customStyle="1" w:styleId="941D71A4C5A34951A3BC7696BF2EDC8D">
    <w:name w:val="941D71A4C5A34951A3BC7696BF2EDC8D"/>
    <w:rsid w:val="00B718A0"/>
  </w:style>
  <w:style w:type="paragraph" w:customStyle="1" w:styleId="0BDCA9306ED740CA80347FA01B222AA3">
    <w:name w:val="0BDCA9306ED740CA80347FA01B222AA3"/>
    <w:rsid w:val="00B718A0"/>
  </w:style>
  <w:style w:type="paragraph" w:customStyle="1" w:styleId="F1E98022AE914987A1AD7F81031A81CE">
    <w:name w:val="F1E98022AE914987A1AD7F81031A81CE"/>
    <w:rsid w:val="00B718A0"/>
  </w:style>
  <w:style w:type="paragraph" w:customStyle="1" w:styleId="C796FE70404D4547BE1E2A6635DDC03A">
    <w:name w:val="C796FE70404D4547BE1E2A6635DDC03A"/>
    <w:rsid w:val="00B718A0"/>
  </w:style>
  <w:style w:type="paragraph" w:customStyle="1" w:styleId="6B17ACB11A374E53A2071A0D562831FC">
    <w:name w:val="6B17ACB11A374E53A2071A0D562831FC"/>
    <w:rsid w:val="00B718A0"/>
  </w:style>
  <w:style w:type="paragraph" w:customStyle="1" w:styleId="8E47F64F30194AC3A950AA58967186A6">
    <w:name w:val="8E47F64F30194AC3A950AA58967186A6"/>
    <w:rsid w:val="00B718A0"/>
  </w:style>
  <w:style w:type="paragraph" w:customStyle="1" w:styleId="EB5EC4F87DB3416A9514097624067211">
    <w:name w:val="EB5EC4F87DB3416A9514097624067211"/>
    <w:rsid w:val="00B718A0"/>
  </w:style>
  <w:style w:type="paragraph" w:customStyle="1" w:styleId="C4D65DDC653B47E09974C79E91A3B63C">
    <w:name w:val="C4D65DDC653B47E09974C79E91A3B63C"/>
    <w:rsid w:val="00B718A0"/>
  </w:style>
  <w:style w:type="paragraph" w:customStyle="1" w:styleId="203E7B793B4A48038D7F08E52CB338D6">
    <w:name w:val="203E7B793B4A48038D7F08E52CB338D6"/>
    <w:rsid w:val="00B718A0"/>
  </w:style>
  <w:style w:type="paragraph" w:customStyle="1" w:styleId="D9E9D0D17D4A4F5E9324B635B8C29EAC">
    <w:name w:val="D9E9D0D17D4A4F5E9324B635B8C29EAC"/>
    <w:rsid w:val="00B718A0"/>
  </w:style>
  <w:style w:type="paragraph" w:customStyle="1" w:styleId="E8F3C097870F44E499310580449EBF36">
    <w:name w:val="E8F3C097870F44E499310580449EBF36"/>
    <w:rsid w:val="00B718A0"/>
  </w:style>
  <w:style w:type="paragraph" w:customStyle="1" w:styleId="F79A68DC85DF457BBB7C77C5D2F782B1">
    <w:name w:val="F79A68DC85DF457BBB7C77C5D2F782B1"/>
    <w:rsid w:val="00B718A0"/>
  </w:style>
  <w:style w:type="paragraph" w:customStyle="1" w:styleId="44C0C638469C4D0AA7400144CB5AEE39">
    <w:name w:val="44C0C638469C4D0AA7400144CB5AEE39"/>
    <w:rsid w:val="00B718A0"/>
  </w:style>
  <w:style w:type="paragraph" w:customStyle="1" w:styleId="75AE698A07DD4BFE95908471B6E335E5">
    <w:name w:val="75AE698A07DD4BFE95908471B6E335E5"/>
    <w:rsid w:val="00B718A0"/>
  </w:style>
  <w:style w:type="paragraph" w:customStyle="1" w:styleId="D0D4A9D239E044808502BF5DBF8C78C1">
    <w:name w:val="D0D4A9D239E044808502BF5DBF8C78C1"/>
    <w:rsid w:val="00B718A0"/>
  </w:style>
  <w:style w:type="paragraph" w:customStyle="1" w:styleId="DA0E133D6A484EA0A5E02BF2D240F274">
    <w:name w:val="DA0E133D6A484EA0A5E02BF2D240F274"/>
    <w:rsid w:val="00B718A0"/>
  </w:style>
  <w:style w:type="paragraph" w:customStyle="1" w:styleId="5ADFB45A57514C09AB2D18C65588231D">
    <w:name w:val="5ADFB45A57514C09AB2D18C65588231D"/>
    <w:rsid w:val="00B718A0"/>
  </w:style>
  <w:style w:type="paragraph" w:customStyle="1" w:styleId="BF12957D54774F079994FE1EF86A893E">
    <w:name w:val="BF12957D54774F079994FE1EF86A893E"/>
    <w:rsid w:val="00B718A0"/>
  </w:style>
  <w:style w:type="paragraph" w:customStyle="1" w:styleId="F8A26FB197904981A90AEE08A832018E">
    <w:name w:val="F8A26FB197904981A90AEE08A832018E"/>
    <w:rsid w:val="00B718A0"/>
  </w:style>
  <w:style w:type="paragraph" w:customStyle="1" w:styleId="0271E8B7617E4FBE95FBBD37E936AC45">
    <w:name w:val="0271E8B7617E4FBE95FBBD37E936AC45"/>
    <w:rsid w:val="00B718A0"/>
  </w:style>
  <w:style w:type="paragraph" w:customStyle="1" w:styleId="72403314BB1649559F087AFE6F2D8884">
    <w:name w:val="72403314BB1649559F087AFE6F2D8884"/>
    <w:rsid w:val="00B718A0"/>
  </w:style>
  <w:style w:type="paragraph" w:customStyle="1" w:styleId="499010D04C364B869EF5B27F2CD6B8AD">
    <w:name w:val="499010D04C364B869EF5B27F2CD6B8AD"/>
    <w:rsid w:val="00B718A0"/>
  </w:style>
  <w:style w:type="paragraph" w:customStyle="1" w:styleId="74D66FD6942A4616900459A4A15A078C">
    <w:name w:val="74D66FD6942A4616900459A4A15A078C"/>
    <w:rsid w:val="00B718A0"/>
  </w:style>
  <w:style w:type="paragraph" w:customStyle="1" w:styleId="24837E153FCD4B21BEB61F421AD7EBB9">
    <w:name w:val="24837E153FCD4B21BEB61F421AD7EBB9"/>
    <w:rsid w:val="00B718A0"/>
  </w:style>
  <w:style w:type="paragraph" w:customStyle="1" w:styleId="DBBC8D6C42E144659AC2D1EDAC21E409">
    <w:name w:val="DBBC8D6C42E144659AC2D1EDAC21E409"/>
    <w:rsid w:val="00B718A0"/>
  </w:style>
  <w:style w:type="paragraph" w:customStyle="1" w:styleId="5AECBAC101244412B2E4693729F6D1FD">
    <w:name w:val="5AECBAC101244412B2E4693729F6D1FD"/>
    <w:rsid w:val="00B718A0"/>
  </w:style>
  <w:style w:type="paragraph" w:customStyle="1" w:styleId="012E0676F2B5403A9B6BAF3EC306B5C1">
    <w:name w:val="012E0676F2B5403A9B6BAF3EC306B5C1"/>
    <w:rsid w:val="00B718A0"/>
  </w:style>
  <w:style w:type="paragraph" w:customStyle="1" w:styleId="95FAB55B61E24B0DB1C3BFF7204E4C51">
    <w:name w:val="95FAB55B61E24B0DB1C3BFF7204E4C51"/>
    <w:rsid w:val="00B718A0"/>
  </w:style>
  <w:style w:type="paragraph" w:customStyle="1" w:styleId="E847C0D6F9844E42A9C42E97438FA902">
    <w:name w:val="E847C0D6F9844E42A9C42E97438FA902"/>
    <w:rsid w:val="00B718A0"/>
  </w:style>
  <w:style w:type="paragraph" w:customStyle="1" w:styleId="86764799915D404A84610390363A060E">
    <w:name w:val="86764799915D404A84610390363A060E"/>
    <w:rsid w:val="00B718A0"/>
  </w:style>
  <w:style w:type="paragraph" w:customStyle="1" w:styleId="B636569CB2EE452694AB2EB5BE259FB3">
    <w:name w:val="B636569CB2EE452694AB2EB5BE259FB3"/>
    <w:rsid w:val="00B718A0"/>
  </w:style>
  <w:style w:type="paragraph" w:customStyle="1" w:styleId="91282EFED992491AB0C0653C265F61D7">
    <w:name w:val="91282EFED992491AB0C0653C265F61D7"/>
    <w:rsid w:val="00B718A0"/>
  </w:style>
  <w:style w:type="paragraph" w:customStyle="1" w:styleId="73AB5C6805C54634894A50A1F735B344">
    <w:name w:val="73AB5C6805C54634894A50A1F735B344"/>
    <w:rsid w:val="00B718A0"/>
  </w:style>
  <w:style w:type="paragraph" w:customStyle="1" w:styleId="F8847ED2F0494A649F4E2FF53999BDE1">
    <w:name w:val="F8847ED2F0494A649F4E2FF53999BDE1"/>
    <w:rsid w:val="00B718A0"/>
  </w:style>
  <w:style w:type="paragraph" w:customStyle="1" w:styleId="05172CA0C7C94796A22CFA5B11B643AE">
    <w:name w:val="05172CA0C7C94796A22CFA5B11B643AE"/>
    <w:rsid w:val="00B718A0"/>
  </w:style>
  <w:style w:type="paragraph" w:customStyle="1" w:styleId="B86D387AD4F54D0693AE3B72DF24870E">
    <w:name w:val="B86D387AD4F54D0693AE3B72DF24870E"/>
    <w:rsid w:val="00B718A0"/>
  </w:style>
  <w:style w:type="paragraph" w:customStyle="1" w:styleId="53E2DED216C944E581076E2CA0CD99D0">
    <w:name w:val="53E2DED216C944E581076E2CA0CD99D0"/>
    <w:rsid w:val="00B718A0"/>
  </w:style>
  <w:style w:type="paragraph" w:customStyle="1" w:styleId="E37D07AD5A144A29BDD2FD161F79C477">
    <w:name w:val="E37D07AD5A144A29BDD2FD161F79C477"/>
    <w:rsid w:val="00B718A0"/>
  </w:style>
  <w:style w:type="paragraph" w:customStyle="1" w:styleId="C42C37B517E34C7B8130358532E897EE">
    <w:name w:val="C42C37B517E34C7B8130358532E897EE"/>
    <w:rsid w:val="00B718A0"/>
  </w:style>
  <w:style w:type="paragraph" w:customStyle="1" w:styleId="9CA780BFB8EF48FF84302A2A238C8D0F">
    <w:name w:val="9CA780BFB8EF48FF84302A2A238C8D0F"/>
    <w:rsid w:val="00B718A0"/>
  </w:style>
  <w:style w:type="paragraph" w:customStyle="1" w:styleId="7AE360BE847E464581A17FEEDCB98471">
    <w:name w:val="7AE360BE847E464581A17FEEDCB98471"/>
    <w:rsid w:val="00B718A0"/>
  </w:style>
  <w:style w:type="paragraph" w:customStyle="1" w:styleId="3D487353AC814EBE86922AB6E7EF8745">
    <w:name w:val="3D487353AC814EBE86922AB6E7EF8745"/>
    <w:rsid w:val="00B718A0"/>
  </w:style>
  <w:style w:type="paragraph" w:customStyle="1" w:styleId="31A9547F940E410B8FA76EB60B88F89E">
    <w:name w:val="31A9547F940E410B8FA76EB60B88F89E"/>
    <w:rsid w:val="00B718A0"/>
  </w:style>
  <w:style w:type="paragraph" w:customStyle="1" w:styleId="FB61A9D76C7A4654B9197F854406B080">
    <w:name w:val="FB61A9D76C7A4654B9197F854406B080"/>
    <w:rsid w:val="00B718A0"/>
  </w:style>
  <w:style w:type="paragraph" w:customStyle="1" w:styleId="97019EE27F534998B14A7568E9B32C0A">
    <w:name w:val="97019EE27F534998B14A7568E9B32C0A"/>
    <w:rsid w:val="00B718A0"/>
  </w:style>
  <w:style w:type="paragraph" w:customStyle="1" w:styleId="EA61F82016614AFEA20473C777ABAB4C">
    <w:name w:val="EA61F82016614AFEA20473C777ABAB4C"/>
    <w:rsid w:val="00B718A0"/>
  </w:style>
  <w:style w:type="paragraph" w:customStyle="1" w:styleId="C154ABBC9C544412B0CE5BADCF7B5FB9">
    <w:name w:val="C154ABBC9C544412B0CE5BADCF7B5FB9"/>
    <w:rsid w:val="00B718A0"/>
  </w:style>
  <w:style w:type="paragraph" w:customStyle="1" w:styleId="40C69F9AA4C04D20B38664F8D7F77F91">
    <w:name w:val="40C69F9AA4C04D20B38664F8D7F77F91"/>
    <w:rsid w:val="00B718A0"/>
  </w:style>
  <w:style w:type="paragraph" w:customStyle="1" w:styleId="19E2D22061954079840084793785FD44">
    <w:name w:val="19E2D22061954079840084793785FD44"/>
    <w:rsid w:val="00B718A0"/>
  </w:style>
  <w:style w:type="paragraph" w:customStyle="1" w:styleId="2EAF23868ED446F2B4A88054BE650F6F">
    <w:name w:val="2EAF23868ED446F2B4A88054BE650F6F"/>
    <w:rsid w:val="00B718A0"/>
  </w:style>
  <w:style w:type="paragraph" w:customStyle="1" w:styleId="779814D12D574516B5F85C914AFCECDD">
    <w:name w:val="779814D12D574516B5F85C914AFCECDD"/>
    <w:rsid w:val="00B718A0"/>
  </w:style>
  <w:style w:type="paragraph" w:customStyle="1" w:styleId="FE401DC24A5E4E9A81C92C710A198BCE">
    <w:name w:val="FE401DC24A5E4E9A81C92C710A198BCE"/>
    <w:rsid w:val="00B718A0"/>
  </w:style>
  <w:style w:type="paragraph" w:customStyle="1" w:styleId="96664625076E4A828B4F71F9EA289126">
    <w:name w:val="96664625076E4A828B4F71F9EA289126"/>
    <w:rsid w:val="00B718A0"/>
  </w:style>
  <w:style w:type="paragraph" w:customStyle="1" w:styleId="5A0307FC1D7E4E589B95DD7D06544A12">
    <w:name w:val="5A0307FC1D7E4E589B95DD7D06544A12"/>
    <w:rsid w:val="00B718A0"/>
  </w:style>
  <w:style w:type="paragraph" w:customStyle="1" w:styleId="E210178801AB4AD7A82F2B993CA22B88">
    <w:name w:val="E210178801AB4AD7A82F2B993CA22B88"/>
    <w:rsid w:val="00B718A0"/>
  </w:style>
  <w:style w:type="paragraph" w:customStyle="1" w:styleId="AC581EBCCDF3459A9C9BCA8368E3C85C">
    <w:name w:val="AC581EBCCDF3459A9C9BCA8368E3C85C"/>
    <w:rsid w:val="00B718A0"/>
  </w:style>
  <w:style w:type="paragraph" w:customStyle="1" w:styleId="D746A69665B44ED3AD6E5E6489F94686">
    <w:name w:val="D746A69665B44ED3AD6E5E6489F94686"/>
    <w:rsid w:val="00B718A0"/>
  </w:style>
  <w:style w:type="paragraph" w:customStyle="1" w:styleId="29981AF121BE41B1821CD9F12A65FF0F">
    <w:name w:val="29981AF121BE41B1821CD9F12A65FF0F"/>
    <w:rsid w:val="00B718A0"/>
  </w:style>
  <w:style w:type="paragraph" w:customStyle="1" w:styleId="CD9D0571B469424FA8E44E03EADB9AFA">
    <w:name w:val="CD9D0571B469424FA8E44E03EADB9AFA"/>
    <w:rsid w:val="00B718A0"/>
  </w:style>
  <w:style w:type="paragraph" w:customStyle="1" w:styleId="E178F97FD79F4857A5C1AFF01DD2D790">
    <w:name w:val="E178F97FD79F4857A5C1AFF01DD2D790"/>
    <w:rsid w:val="00B718A0"/>
  </w:style>
  <w:style w:type="paragraph" w:customStyle="1" w:styleId="1AF159D3EDE24DFAB6FDFC3506474ACC">
    <w:name w:val="1AF159D3EDE24DFAB6FDFC3506474ACC"/>
    <w:rsid w:val="00B718A0"/>
  </w:style>
  <w:style w:type="paragraph" w:customStyle="1" w:styleId="CFC5E9FCC1DF4896B552A22E68B7DF4B">
    <w:name w:val="CFC5E9FCC1DF4896B552A22E68B7DF4B"/>
    <w:rsid w:val="00B718A0"/>
  </w:style>
  <w:style w:type="paragraph" w:customStyle="1" w:styleId="DC720EBCA3214B72ABED85C8550E67B6">
    <w:name w:val="DC720EBCA3214B72ABED85C8550E67B6"/>
    <w:rsid w:val="00B718A0"/>
  </w:style>
  <w:style w:type="paragraph" w:customStyle="1" w:styleId="A12F226C0BF844A6ABDBCCA1FE01EC7E">
    <w:name w:val="A12F226C0BF844A6ABDBCCA1FE01EC7E"/>
    <w:rsid w:val="00B718A0"/>
  </w:style>
  <w:style w:type="paragraph" w:customStyle="1" w:styleId="3ED504F1142849C7912BD6DCB0C3A139">
    <w:name w:val="3ED504F1142849C7912BD6DCB0C3A139"/>
    <w:rsid w:val="00B718A0"/>
  </w:style>
  <w:style w:type="paragraph" w:customStyle="1" w:styleId="A495F3062B2C4091B8EE74BBB85D8BC3">
    <w:name w:val="A495F3062B2C4091B8EE74BBB85D8BC3"/>
    <w:rsid w:val="00B718A0"/>
  </w:style>
  <w:style w:type="paragraph" w:customStyle="1" w:styleId="19D03D2650814CC2BE72049C5061A879">
    <w:name w:val="19D03D2650814CC2BE72049C5061A879"/>
    <w:rsid w:val="00B718A0"/>
  </w:style>
  <w:style w:type="paragraph" w:customStyle="1" w:styleId="E86DD0F7AABD44BC837DBCA5A7CDB36A">
    <w:name w:val="E86DD0F7AABD44BC837DBCA5A7CDB36A"/>
    <w:rsid w:val="00B718A0"/>
  </w:style>
  <w:style w:type="paragraph" w:customStyle="1" w:styleId="D297D3AE6A4B43AF8FDF92F03A2BA4D9">
    <w:name w:val="D297D3AE6A4B43AF8FDF92F03A2BA4D9"/>
    <w:rsid w:val="00B718A0"/>
  </w:style>
  <w:style w:type="paragraph" w:customStyle="1" w:styleId="08720449CE6144FF98B81F91BC158451">
    <w:name w:val="08720449CE6144FF98B81F91BC158451"/>
    <w:rsid w:val="00B718A0"/>
  </w:style>
  <w:style w:type="paragraph" w:customStyle="1" w:styleId="EB1D66B8328F45E29A5D53EA704F15E6">
    <w:name w:val="EB1D66B8328F45E29A5D53EA704F15E6"/>
    <w:rsid w:val="00B718A0"/>
  </w:style>
  <w:style w:type="paragraph" w:customStyle="1" w:styleId="89B2D8CD4CCA404DBA02F30CE0569A56">
    <w:name w:val="89B2D8CD4CCA404DBA02F30CE0569A56"/>
    <w:rsid w:val="00B718A0"/>
  </w:style>
  <w:style w:type="paragraph" w:customStyle="1" w:styleId="2DBE8FE9F4094BF397C7669774B7435F">
    <w:name w:val="2DBE8FE9F4094BF397C7669774B7435F"/>
    <w:rsid w:val="00B718A0"/>
  </w:style>
  <w:style w:type="paragraph" w:customStyle="1" w:styleId="90C127C6E78744B1A41C08C15142E47D">
    <w:name w:val="90C127C6E78744B1A41C08C15142E47D"/>
    <w:rsid w:val="00B718A0"/>
  </w:style>
  <w:style w:type="paragraph" w:customStyle="1" w:styleId="589C98919D2F40108080AF39EA2FEF01">
    <w:name w:val="589C98919D2F40108080AF39EA2FEF01"/>
    <w:rsid w:val="00B718A0"/>
  </w:style>
  <w:style w:type="paragraph" w:customStyle="1" w:styleId="B1E7156CC60B4188AFF5E69C66A8ADF3">
    <w:name w:val="B1E7156CC60B4188AFF5E69C66A8ADF3"/>
    <w:rsid w:val="00B718A0"/>
  </w:style>
  <w:style w:type="paragraph" w:customStyle="1" w:styleId="F847D901ABCB40619B986D5C006A7C2B">
    <w:name w:val="F847D901ABCB40619B986D5C006A7C2B"/>
    <w:rsid w:val="00B718A0"/>
  </w:style>
  <w:style w:type="paragraph" w:customStyle="1" w:styleId="D0EF25F7B23F47E698BF82B2BFA77CED">
    <w:name w:val="D0EF25F7B23F47E698BF82B2BFA77CED"/>
    <w:rsid w:val="00B718A0"/>
  </w:style>
  <w:style w:type="paragraph" w:customStyle="1" w:styleId="E39DDB20F2D34C99A45593F98E998418">
    <w:name w:val="E39DDB20F2D34C99A45593F98E998418"/>
    <w:rsid w:val="00B718A0"/>
  </w:style>
  <w:style w:type="paragraph" w:customStyle="1" w:styleId="F28406C20E204595899A4D9AC7813336">
    <w:name w:val="F28406C20E204595899A4D9AC7813336"/>
    <w:rsid w:val="00B718A0"/>
  </w:style>
  <w:style w:type="paragraph" w:customStyle="1" w:styleId="59BE248C31D74664A08FC9F139B437A9">
    <w:name w:val="59BE248C31D74664A08FC9F139B437A9"/>
    <w:rsid w:val="00B718A0"/>
  </w:style>
  <w:style w:type="paragraph" w:customStyle="1" w:styleId="6A09ED92E91C4DFEA56D04E2D1DFB84D">
    <w:name w:val="6A09ED92E91C4DFEA56D04E2D1DFB84D"/>
    <w:rsid w:val="00B718A0"/>
  </w:style>
  <w:style w:type="paragraph" w:customStyle="1" w:styleId="56AB1462F3764F6F981FF921A7E58A7A">
    <w:name w:val="56AB1462F3764F6F981FF921A7E58A7A"/>
    <w:rsid w:val="00B718A0"/>
  </w:style>
  <w:style w:type="paragraph" w:customStyle="1" w:styleId="3A851C4497CE4B858F15658A036CA7B7">
    <w:name w:val="3A851C4497CE4B858F15658A036CA7B7"/>
    <w:rsid w:val="00B718A0"/>
  </w:style>
  <w:style w:type="paragraph" w:customStyle="1" w:styleId="1972189929294C83A7695D284B0D2BC7">
    <w:name w:val="1972189929294C83A7695D284B0D2BC7"/>
    <w:rsid w:val="00B718A0"/>
  </w:style>
  <w:style w:type="paragraph" w:customStyle="1" w:styleId="578ABF6CE415465A954F39ABDB11C7CB">
    <w:name w:val="578ABF6CE415465A954F39ABDB11C7CB"/>
    <w:rsid w:val="00B718A0"/>
  </w:style>
  <w:style w:type="paragraph" w:customStyle="1" w:styleId="E2721FF823EE44DDB2667FA2E1D70FF5">
    <w:name w:val="E2721FF823EE44DDB2667FA2E1D70FF5"/>
    <w:rsid w:val="00B718A0"/>
  </w:style>
  <w:style w:type="paragraph" w:customStyle="1" w:styleId="7538FE1F067C4A30B901ED52C68F5C40">
    <w:name w:val="7538FE1F067C4A30B901ED52C68F5C40"/>
    <w:rsid w:val="00B718A0"/>
  </w:style>
  <w:style w:type="paragraph" w:customStyle="1" w:styleId="52AC4DAECFF4492DA61B89BCBC6DBB4C">
    <w:name w:val="52AC4DAECFF4492DA61B89BCBC6DBB4C"/>
    <w:rsid w:val="00B718A0"/>
  </w:style>
  <w:style w:type="paragraph" w:customStyle="1" w:styleId="F860F22890AE4C7D927B5016B79F185B">
    <w:name w:val="F860F22890AE4C7D927B5016B79F185B"/>
    <w:rsid w:val="00B718A0"/>
  </w:style>
  <w:style w:type="paragraph" w:customStyle="1" w:styleId="AC34F526DA514A80BFE64B7D81CCC3E1">
    <w:name w:val="AC34F526DA514A80BFE64B7D81CCC3E1"/>
    <w:rsid w:val="00B718A0"/>
  </w:style>
  <w:style w:type="paragraph" w:customStyle="1" w:styleId="3FD2B4A4F8174A5F9C5DB1A53F63808F">
    <w:name w:val="3FD2B4A4F8174A5F9C5DB1A53F63808F"/>
    <w:rsid w:val="00B718A0"/>
  </w:style>
  <w:style w:type="paragraph" w:customStyle="1" w:styleId="49D5F0D97F704221BD8C5824BCE1C2CE">
    <w:name w:val="49D5F0D97F704221BD8C5824BCE1C2CE"/>
    <w:rsid w:val="00B718A0"/>
  </w:style>
  <w:style w:type="paragraph" w:customStyle="1" w:styleId="4CDAB8A7C92B433A99F87F11370A1E63">
    <w:name w:val="4CDAB8A7C92B433A99F87F11370A1E63"/>
    <w:rsid w:val="00B718A0"/>
  </w:style>
  <w:style w:type="paragraph" w:customStyle="1" w:styleId="737EFC65AE2C43879843767AC98090E6">
    <w:name w:val="737EFC65AE2C43879843767AC98090E6"/>
    <w:rsid w:val="00B718A0"/>
  </w:style>
  <w:style w:type="paragraph" w:customStyle="1" w:styleId="24186B34D012450185A1073793A44890">
    <w:name w:val="24186B34D012450185A1073793A44890"/>
    <w:rsid w:val="00B718A0"/>
  </w:style>
  <w:style w:type="paragraph" w:customStyle="1" w:styleId="8C368E41DFE24966975BD0B34AA0DB46">
    <w:name w:val="8C368E41DFE24966975BD0B34AA0DB46"/>
    <w:rsid w:val="00B718A0"/>
  </w:style>
  <w:style w:type="paragraph" w:customStyle="1" w:styleId="4EB73DD5060E40ECA1C90302B4D48D62">
    <w:name w:val="4EB73DD5060E40ECA1C90302B4D48D62"/>
    <w:rsid w:val="00B718A0"/>
  </w:style>
  <w:style w:type="paragraph" w:customStyle="1" w:styleId="BDAB739404B1460C981D94A841B09033">
    <w:name w:val="BDAB739404B1460C981D94A841B09033"/>
    <w:rsid w:val="00B718A0"/>
  </w:style>
  <w:style w:type="paragraph" w:customStyle="1" w:styleId="B3C96FBEA042486F973D14B52CA2C7B7">
    <w:name w:val="B3C96FBEA042486F973D14B52CA2C7B7"/>
    <w:rsid w:val="00B718A0"/>
  </w:style>
  <w:style w:type="paragraph" w:customStyle="1" w:styleId="D8904653A8A54C66A6B82CF150DC7D0C">
    <w:name w:val="D8904653A8A54C66A6B82CF150DC7D0C"/>
    <w:rsid w:val="00B718A0"/>
  </w:style>
  <w:style w:type="paragraph" w:customStyle="1" w:styleId="5E0CC8EC88C0487A97D6D175A7FD94BF">
    <w:name w:val="5E0CC8EC88C0487A97D6D175A7FD94BF"/>
    <w:rsid w:val="00B718A0"/>
  </w:style>
  <w:style w:type="paragraph" w:customStyle="1" w:styleId="D69F7228D7354D789D7BB94034A3634F">
    <w:name w:val="D69F7228D7354D789D7BB94034A3634F"/>
    <w:rsid w:val="00B718A0"/>
  </w:style>
  <w:style w:type="paragraph" w:customStyle="1" w:styleId="85F6FE6F478F4E6594F08570FCE88CA1">
    <w:name w:val="85F6FE6F478F4E6594F08570FCE88CA1"/>
    <w:rsid w:val="00B718A0"/>
  </w:style>
  <w:style w:type="paragraph" w:customStyle="1" w:styleId="6BA89C152B4E49DD8CA1124471FA12FB">
    <w:name w:val="6BA89C152B4E49DD8CA1124471FA12FB"/>
    <w:rsid w:val="00B718A0"/>
  </w:style>
  <w:style w:type="paragraph" w:customStyle="1" w:styleId="F6D139A345FC4ED9A44E00B468A08379">
    <w:name w:val="F6D139A345FC4ED9A44E00B468A08379"/>
    <w:rsid w:val="00B718A0"/>
  </w:style>
  <w:style w:type="paragraph" w:customStyle="1" w:styleId="C9652DA5FB164574A6312E38029DCA48">
    <w:name w:val="C9652DA5FB164574A6312E38029DCA48"/>
    <w:rsid w:val="00B718A0"/>
  </w:style>
  <w:style w:type="paragraph" w:customStyle="1" w:styleId="B4CDEA24D1F74D1A9AC321F1FCDFFD46">
    <w:name w:val="B4CDEA24D1F74D1A9AC321F1FCDFFD46"/>
    <w:rsid w:val="00B718A0"/>
  </w:style>
  <w:style w:type="paragraph" w:customStyle="1" w:styleId="049D9BD2A57F48909D60AD06AE8284AA">
    <w:name w:val="049D9BD2A57F48909D60AD06AE8284AA"/>
    <w:rsid w:val="00B718A0"/>
  </w:style>
  <w:style w:type="paragraph" w:customStyle="1" w:styleId="27991F7B96F0426AB5173C0327313752">
    <w:name w:val="27991F7B96F0426AB5173C0327313752"/>
    <w:rsid w:val="00B718A0"/>
  </w:style>
  <w:style w:type="paragraph" w:customStyle="1" w:styleId="0EFFE1D08C02466A9B5D3EBC416D3584">
    <w:name w:val="0EFFE1D08C02466A9B5D3EBC416D3584"/>
    <w:rsid w:val="00B718A0"/>
  </w:style>
  <w:style w:type="paragraph" w:customStyle="1" w:styleId="E1CAC8B05AF746B3BA7DAFA50978AF75">
    <w:name w:val="E1CAC8B05AF746B3BA7DAFA50978AF75"/>
    <w:rsid w:val="00B718A0"/>
  </w:style>
  <w:style w:type="paragraph" w:customStyle="1" w:styleId="997970219DAB49EC98B4F12310A64658">
    <w:name w:val="997970219DAB49EC98B4F12310A64658"/>
    <w:rsid w:val="00B718A0"/>
  </w:style>
  <w:style w:type="paragraph" w:customStyle="1" w:styleId="ADE06CA2CD3A4BBD8B4B0357F6023297">
    <w:name w:val="ADE06CA2CD3A4BBD8B4B0357F6023297"/>
    <w:rsid w:val="00B718A0"/>
  </w:style>
  <w:style w:type="paragraph" w:customStyle="1" w:styleId="D5D290DE05C548C08E675C8419FDE922">
    <w:name w:val="D5D290DE05C548C08E675C8419FDE922"/>
    <w:rsid w:val="00B718A0"/>
  </w:style>
  <w:style w:type="paragraph" w:customStyle="1" w:styleId="40DF447B69E84834AB6BE739641DA6A6">
    <w:name w:val="40DF447B69E84834AB6BE739641DA6A6"/>
    <w:rsid w:val="00B718A0"/>
  </w:style>
  <w:style w:type="paragraph" w:customStyle="1" w:styleId="1827F15E0A0F4F1A865A9C88D6B9570F">
    <w:name w:val="1827F15E0A0F4F1A865A9C88D6B9570F"/>
    <w:rsid w:val="00B718A0"/>
  </w:style>
  <w:style w:type="paragraph" w:customStyle="1" w:styleId="0E1E889EBC2F4C88B4AD6EE57F0EA762">
    <w:name w:val="0E1E889EBC2F4C88B4AD6EE57F0EA762"/>
    <w:rsid w:val="00B718A0"/>
  </w:style>
  <w:style w:type="paragraph" w:customStyle="1" w:styleId="688ED75D0ECE4EAEAA94A98E5DA6FD61">
    <w:name w:val="688ED75D0ECE4EAEAA94A98E5DA6FD61"/>
    <w:rsid w:val="00B718A0"/>
  </w:style>
  <w:style w:type="paragraph" w:customStyle="1" w:styleId="579B57C2D669409A8108140B08BA02A0">
    <w:name w:val="579B57C2D669409A8108140B08BA02A0"/>
    <w:rsid w:val="00B718A0"/>
  </w:style>
  <w:style w:type="paragraph" w:customStyle="1" w:styleId="6ECE23940D4F43BDAEA771718511BFFE">
    <w:name w:val="6ECE23940D4F43BDAEA771718511BFFE"/>
    <w:rsid w:val="00B718A0"/>
  </w:style>
  <w:style w:type="paragraph" w:customStyle="1" w:styleId="476CF254A9404E2A8BC64A689B47EF09">
    <w:name w:val="476CF254A9404E2A8BC64A689B47EF09"/>
    <w:rsid w:val="00B718A0"/>
  </w:style>
  <w:style w:type="paragraph" w:customStyle="1" w:styleId="1551624304774C0793E4B022DF909E05">
    <w:name w:val="1551624304774C0793E4B022DF909E05"/>
    <w:rsid w:val="00B718A0"/>
  </w:style>
  <w:style w:type="paragraph" w:customStyle="1" w:styleId="0280DAB39A62428186AD45242D5B4BC1">
    <w:name w:val="0280DAB39A62428186AD45242D5B4BC1"/>
    <w:rsid w:val="00B718A0"/>
  </w:style>
  <w:style w:type="paragraph" w:customStyle="1" w:styleId="46D0F8FB0B3E4E0596FE970C067221CC">
    <w:name w:val="46D0F8FB0B3E4E0596FE970C067221CC"/>
    <w:rsid w:val="00B718A0"/>
  </w:style>
  <w:style w:type="paragraph" w:customStyle="1" w:styleId="9ED2CD3B64CC40A883371D81C7B5E7BC">
    <w:name w:val="9ED2CD3B64CC40A883371D81C7B5E7BC"/>
    <w:rsid w:val="00B718A0"/>
  </w:style>
  <w:style w:type="paragraph" w:customStyle="1" w:styleId="7C91A071A2614BB483238D241C6A552D">
    <w:name w:val="7C91A071A2614BB483238D241C6A552D"/>
    <w:rsid w:val="00B718A0"/>
  </w:style>
  <w:style w:type="paragraph" w:customStyle="1" w:styleId="6654FCFBA2614BDFA974E430BB21491B">
    <w:name w:val="6654FCFBA2614BDFA974E430BB21491B"/>
    <w:rsid w:val="00B718A0"/>
  </w:style>
  <w:style w:type="paragraph" w:customStyle="1" w:styleId="6F9E10F6060349E4A841B69D40E9A5A2">
    <w:name w:val="6F9E10F6060349E4A841B69D40E9A5A2"/>
    <w:rsid w:val="00B718A0"/>
  </w:style>
  <w:style w:type="paragraph" w:customStyle="1" w:styleId="8E120438B88D4DB7BAFD1D486CD0CA44">
    <w:name w:val="8E120438B88D4DB7BAFD1D486CD0CA44"/>
    <w:rsid w:val="00B718A0"/>
  </w:style>
  <w:style w:type="paragraph" w:customStyle="1" w:styleId="DFCD87572C304AF39BA2D2E43306476E">
    <w:name w:val="DFCD87572C304AF39BA2D2E43306476E"/>
    <w:rsid w:val="00B718A0"/>
  </w:style>
  <w:style w:type="paragraph" w:customStyle="1" w:styleId="B4E5E78A7B1B4FB4A36D4F403A1F52EC">
    <w:name w:val="B4E5E78A7B1B4FB4A36D4F403A1F52EC"/>
    <w:rsid w:val="00B718A0"/>
  </w:style>
  <w:style w:type="paragraph" w:customStyle="1" w:styleId="45619D75DEE54C1A827C306040B973D9">
    <w:name w:val="45619D75DEE54C1A827C306040B973D9"/>
    <w:rsid w:val="00B718A0"/>
  </w:style>
  <w:style w:type="paragraph" w:customStyle="1" w:styleId="DD7013803C70491EBE7229D6045DC14C">
    <w:name w:val="DD7013803C70491EBE7229D6045DC14C"/>
    <w:rsid w:val="00B718A0"/>
  </w:style>
  <w:style w:type="paragraph" w:customStyle="1" w:styleId="2BC8A481083747F99F38CFD656BE90EA">
    <w:name w:val="2BC8A481083747F99F38CFD656BE90EA"/>
    <w:rsid w:val="00B718A0"/>
  </w:style>
  <w:style w:type="paragraph" w:customStyle="1" w:styleId="F7410AB8ADCB4AFBAA471B6BE45D7AA3">
    <w:name w:val="F7410AB8ADCB4AFBAA471B6BE45D7AA3"/>
    <w:rsid w:val="00B718A0"/>
  </w:style>
  <w:style w:type="paragraph" w:customStyle="1" w:styleId="3939846A031E4C2FB7EB4ABE3F9B4EDD">
    <w:name w:val="3939846A031E4C2FB7EB4ABE3F9B4EDD"/>
    <w:rsid w:val="00B718A0"/>
  </w:style>
  <w:style w:type="paragraph" w:customStyle="1" w:styleId="E8AD903AB6EB4B628BD202C8540A5265">
    <w:name w:val="E8AD903AB6EB4B628BD202C8540A5265"/>
    <w:rsid w:val="00B718A0"/>
  </w:style>
  <w:style w:type="paragraph" w:customStyle="1" w:styleId="2432447B052143B28CFAD04718EF1CC3">
    <w:name w:val="2432447B052143B28CFAD04718EF1CC3"/>
    <w:rsid w:val="00B718A0"/>
  </w:style>
  <w:style w:type="paragraph" w:customStyle="1" w:styleId="D40970A4025040DB83E51C072DA9FBE8">
    <w:name w:val="D40970A4025040DB83E51C072DA9FBE8"/>
    <w:rsid w:val="00B718A0"/>
  </w:style>
  <w:style w:type="paragraph" w:customStyle="1" w:styleId="18A6E0E822254489973AAF8FA8D7CEAF">
    <w:name w:val="18A6E0E822254489973AAF8FA8D7CEAF"/>
    <w:rsid w:val="00B718A0"/>
  </w:style>
  <w:style w:type="paragraph" w:customStyle="1" w:styleId="04783FA3FF4348C5A248641FD9E576CD">
    <w:name w:val="04783FA3FF4348C5A248641FD9E576CD"/>
    <w:rsid w:val="00B718A0"/>
  </w:style>
  <w:style w:type="paragraph" w:customStyle="1" w:styleId="C819FC076A8144F0865CD42155A768A9">
    <w:name w:val="C819FC076A8144F0865CD42155A768A9"/>
    <w:rsid w:val="00B718A0"/>
  </w:style>
  <w:style w:type="paragraph" w:customStyle="1" w:styleId="6C81059F5EB14B72AFB1ACC605291E75">
    <w:name w:val="6C81059F5EB14B72AFB1ACC605291E75"/>
    <w:rsid w:val="00B718A0"/>
  </w:style>
  <w:style w:type="paragraph" w:customStyle="1" w:styleId="DC7308C5989E4A379AF7ACE638F25BCC">
    <w:name w:val="DC7308C5989E4A379AF7ACE638F25BCC"/>
    <w:rsid w:val="00B718A0"/>
  </w:style>
  <w:style w:type="paragraph" w:customStyle="1" w:styleId="060313C1971F43B5B3AF389D461997FB">
    <w:name w:val="060313C1971F43B5B3AF389D461997FB"/>
    <w:rsid w:val="00B718A0"/>
  </w:style>
  <w:style w:type="paragraph" w:customStyle="1" w:styleId="0F0AEF95CD67445A9CFEE964A55F6E9C">
    <w:name w:val="0F0AEF95CD67445A9CFEE964A55F6E9C"/>
    <w:rsid w:val="00B718A0"/>
  </w:style>
  <w:style w:type="paragraph" w:customStyle="1" w:styleId="5E1F81E6A393497BB6339AF3EE0A2B33">
    <w:name w:val="5E1F81E6A393497BB6339AF3EE0A2B33"/>
    <w:rsid w:val="00B718A0"/>
  </w:style>
  <w:style w:type="paragraph" w:customStyle="1" w:styleId="0D72B010823D4B65A121BB9DAA34F988">
    <w:name w:val="0D72B010823D4B65A121BB9DAA34F988"/>
    <w:rsid w:val="00B718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E3C79-2D3B-429C-AD3B-FE3933A27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0</Words>
  <Characters>268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ssouri S&amp;T</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nott, Jade E.</dc:creator>
  <cp:keywords/>
  <dc:description/>
  <cp:lastModifiedBy>Sinnott, Jade E.</cp:lastModifiedBy>
  <cp:revision>2</cp:revision>
  <cp:lastPrinted>2020-01-24T17:08:00Z</cp:lastPrinted>
  <dcterms:created xsi:type="dcterms:W3CDTF">2020-02-27T21:51:00Z</dcterms:created>
  <dcterms:modified xsi:type="dcterms:W3CDTF">2020-02-27T21:51:00Z</dcterms:modified>
</cp:coreProperties>
</file>